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AC90F9F" w14:textId="0B86FAE3" w:rsidR="008130D6" w:rsidRDefault="008130D6" w:rsidP="00C66E80">
      <w:pPr>
        <w:spacing w:after="60"/>
        <w:ind w:right="-1"/>
        <w:jc w:val="center"/>
        <w:rPr>
          <w:rFonts w:ascii="Century Gothic" w:hAnsi="Century Gothic"/>
          <w:u w:val="single"/>
        </w:rPr>
      </w:pPr>
    </w:p>
    <w:p w14:paraId="5C8CAD85" w14:textId="77777777" w:rsidR="00A80106" w:rsidRDefault="00A80106" w:rsidP="000A22CA">
      <w:pPr>
        <w:spacing w:after="60"/>
        <w:ind w:right="-1"/>
        <w:jc w:val="center"/>
        <w:rPr>
          <w:rFonts w:ascii="Century Gothic" w:hAnsi="Century Gothic"/>
          <w:u w:val="single"/>
        </w:rPr>
      </w:pPr>
    </w:p>
    <w:p w14:paraId="43198D47" w14:textId="26E945FE" w:rsidR="005A32D6" w:rsidRPr="000B4370" w:rsidRDefault="00D60CE7" w:rsidP="00543339">
      <w:pPr>
        <w:spacing w:after="60"/>
        <w:ind w:right="-1"/>
        <w:jc w:val="center"/>
        <w:rPr>
          <w:rFonts w:ascii="Arial" w:hAnsi="Arial" w:cs="Arial"/>
          <w:b/>
        </w:rPr>
      </w:pPr>
      <w:r>
        <w:rPr>
          <w:b/>
          <w:noProof/>
          <w:lang w:eastAsia="en-GB"/>
        </w:rPr>
        <w:drawing>
          <wp:anchor distT="0" distB="0" distL="114300" distR="114300" simplePos="0" relativeHeight="251658240" behindDoc="0" locked="0" layoutInCell="1" allowOverlap="1" wp14:anchorId="76BDFCB9" wp14:editId="220FF6CF">
            <wp:simplePos x="0" y="0"/>
            <wp:positionH relativeFrom="margin">
              <wp:align>center</wp:align>
            </wp:positionH>
            <wp:positionV relativeFrom="paragraph">
              <wp:posOffset>22860</wp:posOffset>
            </wp:positionV>
            <wp:extent cx="4747260" cy="335280"/>
            <wp:effectExtent l="0" t="0" r="0" b="7620"/>
            <wp:wrapNone/>
            <wp:docPr id="1" name="Picture 1" descr="La Trompette Grey Logo">
              <a:extLst xmlns:a="http://schemas.openxmlformats.org/drawingml/2006/main">
                <a:ext uri="{FF2B5EF4-FFF2-40B4-BE49-F238E27FC236}">
                  <a16:creationId xmlns:a16="http://schemas.microsoft.com/office/drawing/2014/main" id="{6C584C77-0F18-410C-9770-F034DDB1F881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La Trompette Grey Logo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47260" cy="3352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60EF6A3" w14:textId="77777777" w:rsidR="00543339" w:rsidRPr="000B4370" w:rsidRDefault="00543339" w:rsidP="00543339">
      <w:pPr>
        <w:spacing w:after="60"/>
        <w:ind w:right="-1"/>
        <w:jc w:val="center"/>
        <w:rPr>
          <w:rFonts w:ascii="Arial" w:hAnsi="Arial" w:cs="Arial"/>
          <w:b/>
        </w:rPr>
      </w:pPr>
    </w:p>
    <w:p w14:paraId="6C18B553" w14:textId="5E5BEBB5" w:rsidR="001057C5" w:rsidRPr="00771395" w:rsidRDefault="001057C5" w:rsidP="00771395">
      <w:pPr>
        <w:spacing w:before="120" w:after="120" w:line="240" w:lineRule="auto"/>
        <w:jc w:val="center"/>
        <w:rPr>
          <w:rFonts w:ascii="Arial" w:hAnsi="Arial" w:cs="Arial"/>
          <w:bCs/>
          <w:color w:val="000000"/>
          <w:lang w:val="fr-FR"/>
        </w:rPr>
      </w:pPr>
    </w:p>
    <w:p w14:paraId="3320C0D3" w14:textId="4F1C5E0E" w:rsidR="00845DFF" w:rsidRDefault="00713432" w:rsidP="00845DFF">
      <w:pPr>
        <w:spacing w:after="60" w:line="240" w:lineRule="auto"/>
        <w:jc w:val="center"/>
        <w:rPr>
          <w:rFonts w:ascii="Arial" w:hAnsi="Arial" w:cs="Arial"/>
          <w:b/>
          <w:bCs/>
          <w:sz w:val="24"/>
          <w:szCs w:val="24"/>
        </w:rPr>
      </w:pPr>
      <w:bookmarkStart w:id="0" w:name="_Hlk132819087"/>
      <w:bookmarkStart w:id="1" w:name="_Hlk89526862"/>
      <w:r>
        <w:rPr>
          <w:rFonts w:ascii="Arial" w:hAnsi="Arial" w:cs="Arial"/>
          <w:b/>
          <w:bCs/>
          <w:sz w:val="24"/>
          <w:szCs w:val="24"/>
        </w:rPr>
        <w:t>DINNER</w:t>
      </w:r>
    </w:p>
    <w:p w14:paraId="207579E7" w14:textId="77C76C4D" w:rsidR="0036517D" w:rsidRDefault="00C64F58" w:rsidP="00845DFF">
      <w:pPr>
        <w:spacing w:after="60" w:line="240" w:lineRule="auto"/>
        <w:jc w:val="center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>Sample Menu</w:t>
      </w:r>
    </w:p>
    <w:p w14:paraId="3030F768" w14:textId="77777777" w:rsidR="008E27E5" w:rsidRPr="00874A0B" w:rsidRDefault="008E27E5" w:rsidP="00771395">
      <w:pPr>
        <w:spacing w:before="120" w:after="120" w:line="240" w:lineRule="auto"/>
        <w:jc w:val="center"/>
        <w:rPr>
          <w:rFonts w:ascii="Arial" w:hAnsi="Arial" w:cs="Arial"/>
          <w:bCs/>
          <w:color w:val="000000"/>
        </w:rPr>
      </w:pPr>
    </w:p>
    <w:bookmarkEnd w:id="0"/>
    <w:p w14:paraId="5D7F9CDB" w14:textId="77777777" w:rsidR="001E627A" w:rsidRPr="00C91F3F" w:rsidRDefault="001E627A" w:rsidP="001E627A">
      <w:pPr>
        <w:tabs>
          <w:tab w:val="left" w:pos="6510"/>
        </w:tabs>
        <w:spacing w:after="120" w:line="240" w:lineRule="auto"/>
        <w:jc w:val="center"/>
        <w:rPr>
          <w:rFonts w:ascii="Arial" w:hAnsi="Arial" w:cs="Arial"/>
          <w:b/>
        </w:rPr>
      </w:pPr>
      <w:r w:rsidRPr="00C91F3F">
        <w:rPr>
          <w:rFonts w:ascii="Arial" w:hAnsi="Arial" w:cs="Arial"/>
          <w:b/>
        </w:rPr>
        <w:t>White Peach Bellini - £16</w:t>
      </w:r>
    </w:p>
    <w:p w14:paraId="6BC6A7BD" w14:textId="054DE573" w:rsidR="001E627A" w:rsidRPr="00C91F3F" w:rsidRDefault="00305908" w:rsidP="006A04A4">
      <w:pPr>
        <w:spacing w:after="120" w:line="240" w:lineRule="auto"/>
        <w:jc w:val="center"/>
        <w:rPr>
          <w:rFonts w:ascii="Arial" w:hAnsi="Arial" w:cs="Arial"/>
          <w:b/>
        </w:rPr>
      </w:pPr>
      <w:r w:rsidRPr="00C91F3F">
        <w:rPr>
          <w:rFonts w:ascii="Arial" w:hAnsi="Arial" w:cs="Arial"/>
          <w:b/>
        </w:rPr>
        <w:t xml:space="preserve">Ayala Brut </w:t>
      </w:r>
      <w:proofErr w:type="spellStart"/>
      <w:r w:rsidRPr="00C91F3F">
        <w:rPr>
          <w:rFonts w:ascii="Arial" w:hAnsi="Arial" w:cs="Arial"/>
          <w:b/>
        </w:rPr>
        <w:t>Majeur</w:t>
      </w:r>
      <w:proofErr w:type="spellEnd"/>
      <w:r w:rsidRPr="00C91F3F">
        <w:rPr>
          <w:rFonts w:ascii="Arial" w:hAnsi="Arial" w:cs="Arial"/>
          <w:b/>
        </w:rPr>
        <w:t xml:space="preserve"> </w:t>
      </w:r>
      <w:r w:rsidR="006A04A4" w:rsidRPr="00C91F3F">
        <w:rPr>
          <w:rFonts w:ascii="Arial" w:hAnsi="Arial" w:cs="Arial"/>
          <w:b/>
        </w:rPr>
        <w:t>Champagne - £21</w:t>
      </w:r>
    </w:p>
    <w:p w14:paraId="5B9D1682" w14:textId="77777777" w:rsidR="00FC05D9" w:rsidRPr="00C91F3F" w:rsidRDefault="00FC05D9" w:rsidP="00771395">
      <w:pPr>
        <w:spacing w:before="120" w:after="120" w:line="240" w:lineRule="auto"/>
        <w:jc w:val="center"/>
        <w:rPr>
          <w:rFonts w:ascii="Arial" w:hAnsi="Arial" w:cs="Arial"/>
          <w:bCs/>
          <w:color w:val="000000"/>
        </w:rPr>
      </w:pPr>
    </w:p>
    <w:p w14:paraId="2EF4A578" w14:textId="7D6A101E" w:rsidR="00DE162E" w:rsidRPr="005F40A1" w:rsidRDefault="00416FE8" w:rsidP="005F40A1">
      <w:pPr>
        <w:spacing w:after="120" w:line="240" w:lineRule="auto"/>
        <w:jc w:val="center"/>
        <w:rPr>
          <w:rFonts w:ascii="Arial" w:hAnsi="Arial" w:cs="Arial"/>
          <w:bCs/>
          <w:color w:val="000000"/>
          <w:sz w:val="20"/>
          <w:szCs w:val="20"/>
        </w:rPr>
      </w:pPr>
      <w:r>
        <w:rPr>
          <w:rFonts w:ascii="Arial" w:hAnsi="Arial" w:cs="Arial"/>
          <w:bCs/>
          <w:color w:val="000000"/>
        </w:rPr>
        <w:t xml:space="preserve">Maldon rock oyster with tamarillo hot sauce, celery and lime </w:t>
      </w:r>
      <w:r w:rsidRPr="00CA3625">
        <w:rPr>
          <w:rFonts w:ascii="Arial" w:hAnsi="Arial" w:cs="Arial"/>
          <w:bCs/>
          <w:color w:val="000000"/>
          <w:sz w:val="20"/>
          <w:szCs w:val="20"/>
        </w:rPr>
        <w:t>(+£</w:t>
      </w:r>
      <w:r>
        <w:rPr>
          <w:rFonts w:ascii="Arial" w:hAnsi="Arial" w:cs="Arial"/>
          <w:bCs/>
          <w:color w:val="000000"/>
          <w:sz w:val="20"/>
          <w:szCs w:val="20"/>
        </w:rPr>
        <w:t>5.25 each)</w:t>
      </w:r>
    </w:p>
    <w:p w14:paraId="6BA8C469" w14:textId="77777777" w:rsidR="00416FE8" w:rsidRPr="00874A0B" w:rsidRDefault="00416FE8" w:rsidP="001057C5">
      <w:pPr>
        <w:spacing w:before="120" w:after="120" w:line="240" w:lineRule="auto"/>
        <w:jc w:val="center"/>
        <w:rPr>
          <w:rFonts w:ascii="Arial" w:hAnsi="Arial" w:cs="Arial"/>
          <w:bCs/>
          <w:color w:val="000000"/>
        </w:rPr>
      </w:pPr>
    </w:p>
    <w:p w14:paraId="04EC7591" w14:textId="6346EFC7" w:rsidR="00805BC1" w:rsidRPr="00EE40A8" w:rsidRDefault="00805BC1" w:rsidP="00621E93">
      <w:pPr>
        <w:spacing w:after="60"/>
        <w:jc w:val="center"/>
        <w:rPr>
          <w:rFonts w:ascii="Arial" w:hAnsi="Arial" w:cs="Arial"/>
          <w:b/>
          <w:bCs/>
          <w:sz w:val="24"/>
          <w:szCs w:val="24"/>
        </w:rPr>
      </w:pPr>
      <w:r w:rsidRPr="00EE40A8">
        <w:rPr>
          <w:rFonts w:ascii="Arial" w:hAnsi="Arial" w:cs="Arial"/>
          <w:b/>
          <w:bCs/>
          <w:sz w:val="24"/>
          <w:szCs w:val="24"/>
        </w:rPr>
        <w:t>Starters</w:t>
      </w:r>
    </w:p>
    <w:p w14:paraId="102EE802" w14:textId="77777777" w:rsidR="009F018D" w:rsidRDefault="009F018D" w:rsidP="009F018D">
      <w:pPr>
        <w:spacing w:after="60" w:line="240" w:lineRule="auto"/>
        <w:jc w:val="center"/>
        <w:rPr>
          <w:rFonts w:ascii="Arial" w:hAnsi="Arial" w:cs="Arial"/>
          <w:bCs/>
        </w:rPr>
      </w:pPr>
      <w:r w:rsidRPr="00B64509">
        <w:rPr>
          <w:rFonts w:ascii="Arial" w:hAnsi="Arial" w:cs="Arial"/>
          <w:bCs/>
        </w:rPr>
        <w:t>Foie gras and chicken liver parfait, Sauternes, pistachios and toasted brioche</w:t>
      </w:r>
    </w:p>
    <w:p w14:paraId="72875ED4" w14:textId="77777777" w:rsidR="009F018D" w:rsidRDefault="009F018D" w:rsidP="009F018D">
      <w:pPr>
        <w:spacing w:after="60" w:line="240" w:lineRule="auto"/>
        <w:jc w:val="center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Thinly sliced pork loin with nduja butter, sprouting broccoli, borlotti beans, aioli and crackling</w:t>
      </w:r>
    </w:p>
    <w:p w14:paraId="4E4DDD81" w14:textId="77777777" w:rsidR="009F018D" w:rsidRDefault="009F018D" w:rsidP="009F018D">
      <w:pPr>
        <w:spacing w:after="60" w:line="240" w:lineRule="auto"/>
        <w:jc w:val="center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Citrus cured sea bass, elderflower vinegar, apple, cucumber, spring onions, kohlrabi and iced horseradish</w:t>
      </w:r>
    </w:p>
    <w:p w14:paraId="1C378CAF" w14:textId="77777777" w:rsidR="009F018D" w:rsidRDefault="009F018D" w:rsidP="009F018D">
      <w:pPr>
        <w:spacing w:after="60" w:line="240" w:lineRule="auto"/>
        <w:jc w:val="center"/>
        <w:rPr>
          <w:rFonts w:ascii="Arial" w:hAnsi="Arial" w:cs="Arial"/>
          <w:bCs/>
        </w:rPr>
      </w:pPr>
      <w:proofErr w:type="spellStart"/>
      <w:r>
        <w:rPr>
          <w:rFonts w:ascii="Arial" w:hAnsi="Arial" w:cs="Arial"/>
          <w:bCs/>
        </w:rPr>
        <w:t>Vesuvios</w:t>
      </w:r>
      <w:proofErr w:type="spellEnd"/>
      <w:r>
        <w:rPr>
          <w:rFonts w:ascii="Arial" w:hAnsi="Arial" w:cs="Arial"/>
          <w:bCs/>
        </w:rPr>
        <w:t xml:space="preserve"> and </w:t>
      </w:r>
      <w:proofErr w:type="spellStart"/>
      <w:r>
        <w:rPr>
          <w:rFonts w:ascii="Arial" w:hAnsi="Arial" w:cs="Arial"/>
          <w:bCs/>
        </w:rPr>
        <w:t>datterino</w:t>
      </w:r>
      <w:proofErr w:type="spellEnd"/>
      <w:r>
        <w:rPr>
          <w:rFonts w:ascii="Arial" w:hAnsi="Arial" w:cs="Arial"/>
          <w:bCs/>
        </w:rPr>
        <w:t xml:space="preserve"> tomatoes, Ortiz anchovies, tonnato dressing, capers and aged pecorino</w:t>
      </w:r>
    </w:p>
    <w:p w14:paraId="1A1CE1DB" w14:textId="77777777" w:rsidR="009F018D" w:rsidRDefault="009F018D" w:rsidP="009F018D">
      <w:pPr>
        <w:spacing w:after="60" w:line="240" w:lineRule="auto"/>
        <w:jc w:val="center"/>
        <w:rPr>
          <w:rFonts w:ascii="Arial" w:hAnsi="Arial" w:cs="Arial"/>
          <w:bCs/>
        </w:rPr>
      </w:pPr>
      <w:r w:rsidRPr="00612D8C">
        <w:rPr>
          <w:rFonts w:ascii="Arial" w:hAnsi="Arial" w:cs="Arial"/>
          <w:bCs/>
        </w:rPr>
        <w:t xml:space="preserve">Chilled </w:t>
      </w:r>
      <w:proofErr w:type="spellStart"/>
      <w:r w:rsidRPr="00612D8C">
        <w:rPr>
          <w:rFonts w:ascii="Arial" w:hAnsi="Arial" w:cs="Arial"/>
          <w:bCs/>
        </w:rPr>
        <w:t>ajo</w:t>
      </w:r>
      <w:proofErr w:type="spellEnd"/>
      <w:r w:rsidRPr="00612D8C">
        <w:rPr>
          <w:rFonts w:ascii="Arial" w:hAnsi="Arial" w:cs="Arial"/>
          <w:bCs/>
        </w:rPr>
        <w:t xml:space="preserve"> </w:t>
      </w:r>
      <w:proofErr w:type="spellStart"/>
      <w:r w:rsidRPr="00612D8C">
        <w:rPr>
          <w:rFonts w:ascii="Arial" w:hAnsi="Arial" w:cs="Arial"/>
          <w:bCs/>
        </w:rPr>
        <w:t>blanco</w:t>
      </w:r>
      <w:proofErr w:type="spellEnd"/>
      <w:r w:rsidRPr="00612D8C">
        <w:rPr>
          <w:rFonts w:ascii="Arial" w:hAnsi="Arial" w:cs="Arial"/>
          <w:bCs/>
        </w:rPr>
        <w:t xml:space="preserve">, </w:t>
      </w:r>
      <w:proofErr w:type="spellStart"/>
      <w:r w:rsidRPr="00612D8C">
        <w:rPr>
          <w:rFonts w:ascii="Arial" w:hAnsi="Arial" w:cs="Arial"/>
          <w:bCs/>
        </w:rPr>
        <w:t>charentais</w:t>
      </w:r>
      <w:proofErr w:type="spellEnd"/>
      <w:r w:rsidRPr="00612D8C">
        <w:rPr>
          <w:rFonts w:ascii="Arial" w:hAnsi="Arial" w:cs="Arial"/>
          <w:bCs/>
        </w:rPr>
        <w:t xml:space="preserve"> melon, pickled cucumber, elderflower and extra virgin olive oil</w:t>
      </w:r>
    </w:p>
    <w:p w14:paraId="7FD68C3A" w14:textId="77777777" w:rsidR="00C37FE1" w:rsidRPr="000D2279" w:rsidRDefault="00C37FE1" w:rsidP="00C37FE1">
      <w:pPr>
        <w:spacing w:after="80" w:line="240" w:lineRule="auto"/>
        <w:jc w:val="center"/>
        <w:rPr>
          <w:rFonts w:ascii="Arial" w:hAnsi="Arial" w:cs="Arial"/>
          <w:bCs/>
          <w:sz w:val="20"/>
          <w:szCs w:val="20"/>
        </w:rPr>
      </w:pPr>
      <w:r>
        <w:rPr>
          <w:rFonts w:ascii="Arial" w:hAnsi="Arial" w:cs="Arial"/>
          <w:bCs/>
        </w:rPr>
        <w:t xml:space="preserve">Lobster and scallop </w:t>
      </w:r>
      <w:r w:rsidRPr="004128B2">
        <w:rPr>
          <w:rFonts w:ascii="Arial" w:hAnsi="Arial" w:cs="Arial"/>
          <w:bCs/>
        </w:rPr>
        <w:t>tortelloni with creamed bisque</w:t>
      </w:r>
      <w:r>
        <w:rPr>
          <w:rFonts w:ascii="Arial" w:hAnsi="Arial" w:cs="Arial"/>
          <w:bCs/>
        </w:rPr>
        <w:t>, pickled cucumber</w:t>
      </w:r>
      <w:r w:rsidRPr="004128B2">
        <w:rPr>
          <w:rFonts w:ascii="Arial" w:hAnsi="Arial" w:cs="Arial"/>
          <w:bCs/>
        </w:rPr>
        <w:t xml:space="preserve"> and basil</w:t>
      </w:r>
      <w:r>
        <w:rPr>
          <w:rFonts w:ascii="Arial" w:hAnsi="Arial" w:cs="Arial"/>
          <w:bCs/>
        </w:rPr>
        <w:t xml:space="preserve"> </w:t>
      </w:r>
      <w:r w:rsidRPr="008C19BA">
        <w:rPr>
          <w:rFonts w:ascii="Arial" w:hAnsi="Arial" w:cs="Arial"/>
          <w:bCs/>
          <w:sz w:val="20"/>
          <w:szCs w:val="20"/>
        </w:rPr>
        <w:t>(+£</w:t>
      </w:r>
      <w:r>
        <w:rPr>
          <w:rFonts w:ascii="Arial" w:hAnsi="Arial" w:cs="Arial"/>
          <w:bCs/>
          <w:sz w:val="20"/>
          <w:szCs w:val="20"/>
        </w:rPr>
        <w:t>8</w:t>
      </w:r>
      <w:r w:rsidRPr="008C19BA">
        <w:rPr>
          <w:rFonts w:ascii="Arial" w:hAnsi="Arial" w:cs="Arial"/>
          <w:bCs/>
          <w:sz w:val="20"/>
          <w:szCs w:val="20"/>
        </w:rPr>
        <w:t>.50)</w:t>
      </w:r>
    </w:p>
    <w:p w14:paraId="68D46FD4" w14:textId="77777777" w:rsidR="00964DDB" w:rsidRPr="00874A0B" w:rsidRDefault="00964DDB" w:rsidP="001057C5">
      <w:pPr>
        <w:spacing w:before="120" w:after="120" w:line="240" w:lineRule="auto"/>
        <w:jc w:val="center"/>
        <w:rPr>
          <w:rFonts w:ascii="Arial" w:hAnsi="Arial" w:cs="Arial"/>
          <w:bCs/>
          <w:color w:val="000000"/>
        </w:rPr>
      </w:pPr>
    </w:p>
    <w:p w14:paraId="65E82516" w14:textId="51D8BB6E" w:rsidR="006B0110" w:rsidRDefault="00805BC1" w:rsidP="006B0110">
      <w:pPr>
        <w:spacing w:after="60"/>
        <w:jc w:val="center"/>
        <w:rPr>
          <w:rFonts w:ascii="Arial" w:hAnsi="Arial" w:cs="Arial"/>
          <w:b/>
          <w:bCs/>
          <w:sz w:val="24"/>
          <w:szCs w:val="24"/>
        </w:rPr>
      </w:pPr>
      <w:r w:rsidRPr="00B17FCE">
        <w:rPr>
          <w:rFonts w:ascii="Arial" w:hAnsi="Arial" w:cs="Arial"/>
          <w:b/>
          <w:bCs/>
          <w:sz w:val="24"/>
          <w:szCs w:val="24"/>
        </w:rPr>
        <w:t>Mains</w:t>
      </w:r>
    </w:p>
    <w:p w14:paraId="77303B75" w14:textId="3936BB33" w:rsidR="00134114" w:rsidRDefault="00C91F3F" w:rsidP="00134114">
      <w:pPr>
        <w:spacing w:after="60" w:line="240" w:lineRule="auto"/>
        <w:jc w:val="center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Roast cod</w:t>
      </w:r>
      <w:r w:rsidR="00134114">
        <w:rPr>
          <w:rFonts w:ascii="Arial" w:hAnsi="Arial" w:cs="Arial"/>
          <w:bCs/>
        </w:rPr>
        <w:t>, olive oil mash, globe artichokes, confit tomatoes and basil pesto</w:t>
      </w:r>
    </w:p>
    <w:p w14:paraId="16FE89B8" w14:textId="6F63C181" w:rsidR="00134114" w:rsidRPr="006B0110" w:rsidRDefault="00C91F3F" w:rsidP="00134114">
      <w:pPr>
        <w:spacing w:after="60" w:line="240" w:lineRule="auto"/>
        <w:jc w:val="center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Crisp sea bream</w:t>
      </w:r>
      <w:r w:rsidR="00134114">
        <w:rPr>
          <w:rFonts w:ascii="Arial" w:hAnsi="Arial" w:cs="Arial"/>
          <w:bCs/>
        </w:rPr>
        <w:t xml:space="preserve">, St Austell Bay mussels, baby </w:t>
      </w:r>
      <w:proofErr w:type="spellStart"/>
      <w:r w:rsidR="00134114">
        <w:rPr>
          <w:rFonts w:ascii="Arial" w:hAnsi="Arial" w:cs="Arial"/>
          <w:bCs/>
        </w:rPr>
        <w:t>lou</w:t>
      </w:r>
      <w:proofErr w:type="spellEnd"/>
      <w:r w:rsidR="00134114">
        <w:rPr>
          <w:rFonts w:ascii="Arial" w:hAnsi="Arial" w:cs="Arial"/>
          <w:bCs/>
        </w:rPr>
        <w:t xml:space="preserve"> potatoes, runner beans, chives and beurre </w:t>
      </w:r>
      <w:proofErr w:type="spellStart"/>
      <w:r w:rsidR="00134114">
        <w:rPr>
          <w:rFonts w:ascii="Arial" w:hAnsi="Arial" w:cs="Arial"/>
          <w:bCs/>
        </w:rPr>
        <w:t>blanc</w:t>
      </w:r>
      <w:proofErr w:type="spellEnd"/>
      <w:r w:rsidR="00134114">
        <w:rPr>
          <w:rFonts w:ascii="Arial" w:hAnsi="Arial" w:cs="Arial"/>
          <w:bCs/>
        </w:rPr>
        <w:t xml:space="preserve"> </w:t>
      </w:r>
    </w:p>
    <w:p w14:paraId="24CDFFDD" w14:textId="77777777" w:rsidR="008D0C93" w:rsidRDefault="008D0C93" w:rsidP="008D0C93">
      <w:pPr>
        <w:spacing w:after="60" w:line="240" w:lineRule="auto"/>
        <w:jc w:val="center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Feta, spinach and pine nut pastilla, grilled broccoli, aubergine puree, harissa, cucumber, yoghurt and mint</w:t>
      </w:r>
    </w:p>
    <w:p w14:paraId="0DDD89D2" w14:textId="77777777" w:rsidR="008D0C93" w:rsidRDefault="008D0C93" w:rsidP="008D0C93">
      <w:pPr>
        <w:spacing w:after="60" w:line="240" w:lineRule="auto"/>
        <w:jc w:val="center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Devonshire duck, spiced leg croustillant, caramelised endive, crushed turnips, sour cherry and pistachio</w:t>
      </w:r>
    </w:p>
    <w:p w14:paraId="2FB06C42" w14:textId="77777777" w:rsidR="008D0C93" w:rsidRDefault="008D0C93" w:rsidP="008D0C93">
      <w:pPr>
        <w:spacing w:after="60" w:line="240" w:lineRule="auto"/>
        <w:jc w:val="center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Lamb loin and crisp belly, roasted courgettes, gnocchi, piquillo peppers, anchovy and garlic</w:t>
      </w:r>
    </w:p>
    <w:p w14:paraId="5396A940" w14:textId="77777777" w:rsidR="00134114" w:rsidRPr="007E4830" w:rsidRDefault="00134114" w:rsidP="00134114">
      <w:pPr>
        <w:spacing w:after="60" w:line="240" w:lineRule="auto"/>
        <w:jc w:val="center"/>
        <w:rPr>
          <w:rFonts w:ascii="Arial" w:hAnsi="Arial" w:cs="Arial"/>
          <w:bCs/>
        </w:rPr>
      </w:pPr>
      <w:r w:rsidRPr="007E4830">
        <w:rPr>
          <w:rFonts w:ascii="Arial" w:hAnsi="Arial" w:cs="Arial"/>
          <w:bCs/>
        </w:rPr>
        <w:t>Roast rabbit leg</w:t>
      </w:r>
      <w:r>
        <w:rPr>
          <w:rFonts w:ascii="Arial" w:hAnsi="Arial" w:cs="Arial"/>
          <w:bCs/>
        </w:rPr>
        <w:t xml:space="preserve">, </w:t>
      </w:r>
      <w:r w:rsidRPr="007E4830">
        <w:rPr>
          <w:rFonts w:ascii="Arial" w:hAnsi="Arial" w:cs="Arial"/>
          <w:bCs/>
        </w:rPr>
        <w:t xml:space="preserve">peas, </w:t>
      </w:r>
      <w:proofErr w:type="spellStart"/>
      <w:r>
        <w:rPr>
          <w:rFonts w:ascii="Arial" w:hAnsi="Arial" w:cs="Arial"/>
          <w:bCs/>
        </w:rPr>
        <w:t>Morteau</w:t>
      </w:r>
      <w:proofErr w:type="spellEnd"/>
      <w:r>
        <w:rPr>
          <w:rFonts w:ascii="Arial" w:hAnsi="Arial" w:cs="Arial"/>
          <w:bCs/>
        </w:rPr>
        <w:t xml:space="preserve"> sausage</w:t>
      </w:r>
      <w:r w:rsidRPr="007E4830">
        <w:rPr>
          <w:rFonts w:ascii="Arial" w:hAnsi="Arial" w:cs="Arial"/>
          <w:bCs/>
        </w:rPr>
        <w:t xml:space="preserve">, girolles, crisp potato galette and </w:t>
      </w:r>
      <w:r>
        <w:rPr>
          <w:rFonts w:ascii="Arial" w:hAnsi="Arial" w:cs="Arial"/>
          <w:bCs/>
        </w:rPr>
        <w:t>baby carrots</w:t>
      </w:r>
    </w:p>
    <w:p w14:paraId="58CA90D9" w14:textId="77777777" w:rsidR="001057C5" w:rsidRPr="001057C5" w:rsidRDefault="001057C5" w:rsidP="001057C5">
      <w:pPr>
        <w:spacing w:after="60" w:line="240" w:lineRule="auto"/>
        <w:jc w:val="center"/>
        <w:rPr>
          <w:rFonts w:ascii="Arial" w:hAnsi="Arial" w:cs="Arial"/>
          <w:bCs/>
        </w:rPr>
      </w:pPr>
    </w:p>
    <w:p w14:paraId="7F75998A" w14:textId="5A27B671" w:rsidR="003E793E" w:rsidRPr="005B2CCC" w:rsidRDefault="000E3B39" w:rsidP="00621E93">
      <w:pPr>
        <w:spacing w:after="60"/>
        <w:jc w:val="center"/>
        <w:rPr>
          <w:rFonts w:ascii="Arial" w:hAnsi="Arial" w:cs="Arial"/>
          <w:b/>
          <w:bCs/>
          <w:sz w:val="24"/>
          <w:szCs w:val="24"/>
        </w:rPr>
      </w:pPr>
      <w:r w:rsidRPr="005B2CCC">
        <w:rPr>
          <w:rFonts w:ascii="Arial" w:hAnsi="Arial" w:cs="Arial"/>
          <w:b/>
          <w:bCs/>
          <w:sz w:val="24"/>
          <w:szCs w:val="24"/>
        </w:rPr>
        <w:t>Desserts</w:t>
      </w:r>
      <w:bookmarkStart w:id="2" w:name="_Hlk115540963"/>
    </w:p>
    <w:p w14:paraId="5716FEBF" w14:textId="77777777" w:rsidR="00B0722A" w:rsidRDefault="00B0722A" w:rsidP="00B0722A">
      <w:pPr>
        <w:spacing w:after="60" w:line="240" w:lineRule="auto"/>
        <w:jc w:val="center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 xml:space="preserve">Raspberry </w:t>
      </w:r>
      <w:r w:rsidRPr="00007E23">
        <w:rPr>
          <w:rFonts w:ascii="Arial" w:hAnsi="Arial" w:cs="Arial"/>
          <w:bCs/>
        </w:rPr>
        <w:t>soufflé</w:t>
      </w:r>
      <w:r>
        <w:rPr>
          <w:rFonts w:ascii="Arial" w:hAnsi="Arial" w:cs="Arial"/>
          <w:bCs/>
        </w:rPr>
        <w:t xml:space="preserve"> with vanilla mascarpone ice cream</w:t>
      </w:r>
    </w:p>
    <w:p w14:paraId="2837C359" w14:textId="1A553C1F" w:rsidR="00B0722A" w:rsidRPr="00035AFD" w:rsidRDefault="00B0722A" w:rsidP="00B0722A">
      <w:pPr>
        <w:spacing w:after="80" w:line="240" w:lineRule="auto"/>
        <w:jc w:val="center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 xml:space="preserve">Caramelised pain perdu with </w:t>
      </w:r>
      <w:r w:rsidR="001E2945">
        <w:rPr>
          <w:rFonts w:ascii="Arial" w:hAnsi="Arial" w:cs="Arial"/>
          <w:bCs/>
        </w:rPr>
        <w:t>poached cherries and toasted almond ice cream</w:t>
      </w:r>
    </w:p>
    <w:p w14:paraId="7E4DFEA0" w14:textId="77777777" w:rsidR="00B0722A" w:rsidRPr="00E14995" w:rsidRDefault="00B0722A" w:rsidP="00B0722A">
      <w:pPr>
        <w:spacing w:after="60" w:line="240" w:lineRule="auto"/>
        <w:jc w:val="center"/>
        <w:rPr>
          <w:rFonts w:ascii="Arial" w:hAnsi="Arial" w:cs="Arial"/>
          <w:bCs/>
        </w:rPr>
      </w:pPr>
      <w:r w:rsidRPr="00E14995">
        <w:rPr>
          <w:rFonts w:ascii="Arial" w:hAnsi="Arial" w:cs="Arial"/>
          <w:bCs/>
        </w:rPr>
        <w:t xml:space="preserve">La Trompette seasonal cheese </w:t>
      </w:r>
      <w:r>
        <w:rPr>
          <w:rFonts w:ascii="Arial" w:hAnsi="Arial" w:cs="Arial"/>
          <w:bCs/>
        </w:rPr>
        <w:t>board</w:t>
      </w:r>
      <w:r w:rsidRPr="00E14995">
        <w:rPr>
          <w:rFonts w:ascii="Arial" w:hAnsi="Arial" w:cs="Arial"/>
          <w:bCs/>
        </w:rPr>
        <w:t xml:space="preserve">, fruit bread, crackers and chutney </w:t>
      </w:r>
      <w:r w:rsidRPr="00845DFF">
        <w:rPr>
          <w:rFonts w:ascii="Arial" w:hAnsi="Arial" w:cs="Arial"/>
          <w:bCs/>
          <w:sz w:val="20"/>
          <w:szCs w:val="20"/>
        </w:rPr>
        <w:t>(+£9.50)</w:t>
      </w:r>
    </w:p>
    <w:p w14:paraId="406EA3D1" w14:textId="3664B9F5" w:rsidR="00D2637D" w:rsidRDefault="00D2637D" w:rsidP="00D2637D">
      <w:pPr>
        <w:spacing w:after="60" w:line="240" w:lineRule="auto"/>
        <w:jc w:val="center"/>
        <w:rPr>
          <w:rFonts w:ascii="Arial" w:hAnsi="Arial" w:cs="Arial"/>
          <w:bCs/>
        </w:rPr>
      </w:pPr>
      <w:r w:rsidRPr="002C3132">
        <w:rPr>
          <w:rFonts w:ascii="Arial" w:hAnsi="Arial" w:cs="Arial"/>
          <w:bCs/>
        </w:rPr>
        <w:t>Vanilla panna</w:t>
      </w:r>
      <w:r>
        <w:rPr>
          <w:rFonts w:ascii="Arial" w:hAnsi="Arial" w:cs="Arial"/>
          <w:bCs/>
        </w:rPr>
        <w:t xml:space="preserve"> </w:t>
      </w:r>
      <w:r w:rsidRPr="002C3132">
        <w:rPr>
          <w:rFonts w:ascii="Arial" w:hAnsi="Arial" w:cs="Arial"/>
          <w:bCs/>
        </w:rPr>
        <w:t>cotta</w:t>
      </w:r>
      <w:r>
        <w:rPr>
          <w:rFonts w:ascii="Arial" w:hAnsi="Arial" w:cs="Arial"/>
          <w:bCs/>
        </w:rPr>
        <w:t>,</w:t>
      </w:r>
      <w:r w:rsidRPr="002C3132">
        <w:rPr>
          <w:rFonts w:ascii="Arial" w:hAnsi="Arial" w:cs="Arial"/>
          <w:bCs/>
        </w:rPr>
        <w:t xml:space="preserve"> English strawberries</w:t>
      </w:r>
      <w:r>
        <w:rPr>
          <w:rFonts w:ascii="Arial" w:hAnsi="Arial" w:cs="Arial"/>
          <w:bCs/>
        </w:rPr>
        <w:t>, p</w:t>
      </w:r>
      <w:r w:rsidR="00061F38">
        <w:rPr>
          <w:rFonts w:ascii="Arial" w:hAnsi="Arial" w:cs="Arial"/>
          <w:bCs/>
        </w:rPr>
        <w:t>oppy seed meringues</w:t>
      </w:r>
      <w:r>
        <w:rPr>
          <w:rFonts w:ascii="Arial" w:hAnsi="Arial" w:cs="Arial"/>
          <w:bCs/>
        </w:rPr>
        <w:t xml:space="preserve"> and lemon verbena </w:t>
      </w:r>
    </w:p>
    <w:p w14:paraId="36DC82E3" w14:textId="77777777" w:rsidR="00B0722A" w:rsidRDefault="00B0722A" w:rsidP="00B0722A">
      <w:pPr>
        <w:spacing w:after="60" w:line="240" w:lineRule="auto"/>
        <w:jc w:val="center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Chocolate, peanut and salted caramel bar with reduced milk ice cream</w:t>
      </w:r>
    </w:p>
    <w:p w14:paraId="1D5B3916" w14:textId="33775D0F" w:rsidR="002D2574" w:rsidRDefault="002D2574" w:rsidP="00B0722A">
      <w:pPr>
        <w:spacing w:after="60" w:line="240" w:lineRule="auto"/>
        <w:jc w:val="center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Strawberry</w:t>
      </w:r>
      <w:r w:rsidR="00F33926">
        <w:rPr>
          <w:rFonts w:ascii="Arial" w:hAnsi="Arial" w:cs="Arial"/>
          <w:bCs/>
        </w:rPr>
        <w:t xml:space="preserve"> </w:t>
      </w:r>
      <w:r w:rsidR="00E47C7A">
        <w:rPr>
          <w:rFonts w:ascii="Arial" w:hAnsi="Arial" w:cs="Arial"/>
          <w:bCs/>
        </w:rPr>
        <w:t>sorbet and blackcurrant ice cream</w:t>
      </w:r>
    </w:p>
    <w:p w14:paraId="562CDDE2" w14:textId="5ABA7773" w:rsidR="00965794" w:rsidRDefault="00965794" w:rsidP="00771395">
      <w:pPr>
        <w:spacing w:before="120" w:after="120" w:line="240" w:lineRule="auto"/>
        <w:jc w:val="center"/>
        <w:rPr>
          <w:rFonts w:ascii="Arial" w:hAnsi="Arial" w:cs="Arial"/>
          <w:bCs/>
          <w:color w:val="000000"/>
        </w:rPr>
      </w:pPr>
    </w:p>
    <w:p w14:paraId="43FD4AE1" w14:textId="14ED4448" w:rsidR="00A41409" w:rsidRPr="000E3B39" w:rsidRDefault="00A41409" w:rsidP="009B7062">
      <w:pPr>
        <w:spacing w:after="60" w:line="240" w:lineRule="auto"/>
        <w:jc w:val="center"/>
        <w:rPr>
          <w:rFonts w:ascii="Arial" w:hAnsi="Arial" w:cs="Arial"/>
          <w:b/>
          <w:bCs/>
          <w:sz w:val="24"/>
          <w:szCs w:val="24"/>
        </w:rPr>
      </w:pPr>
      <w:r w:rsidRPr="000E3B39">
        <w:rPr>
          <w:rFonts w:ascii="Arial" w:hAnsi="Arial" w:cs="Arial"/>
          <w:b/>
          <w:bCs/>
          <w:sz w:val="24"/>
          <w:szCs w:val="24"/>
        </w:rPr>
        <w:t>Three Courses £</w:t>
      </w:r>
      <w:r w:rsidR="0094372F">
        <w:rPr>
          <w:rFonts w:ascii="Arial" w:hAnsi="Arial" w:cs="Arial"/>
          <w:b/>
          <w:bCs/>
          <w:sz w:val="24"/>
          <w:szCs w:val="24"/>
        </w:rPr>
        <w:t>9</w:t>
      </w:r>
      <w:r w:rsidR="00C96759">
        <w:rPr>
          <w:rFonts w:ascii="Arial" w:hAnsi="Arial" w:cs="Arial"/>
          <w:b/>
          <w:bCs/>
          <w:sz w:val="24"/>
          <w:szCs w:val="24"/>
        </w:rPr>
        <w:t>5.00</w:t>
      </w:r>
      <w:r w:rsidR="00930BCA">
        <w:rPr>
          <w:rFonts w:ascii="Arial" w:hAnsi="Arial" w:cs="Arial"/>
          <w:b/>
          <w:bCs/>
          <w:sz w:val="24"/>
          <w:szCs w:val="24"/>
        </w:rPr>
        <w:t>, Two Courses £80.00</w:t>
      </w:r>
    </w:p>
    <w:bookmarkEnd w:id="2"/>
    <w:p w14:paraId="49FBC1BC" w14:textId="1CE4ADFC" w:rsidR="00E3083E" w:rsidRPr="009E02D1" w:rsidRDefault="00E3083E" w:rsidP="008C3CEC">
      <w:pPr>
        <w:spacing w:after="80" w:line="240" w:lineRule="auto"/>
        <w:jc w:val="center"/>
        <w:rPr>
          <w:rFonts w:ascii="Arial" w:hAnsi="Arial" w:cs="Arial"/>
          <w:bCs/>
        </w:rPr>
      </w:pPr>
      <w:r w:rsidRPr="009E02D1">
        <w:rPr>
          <w:rFonts w:ascii="Arial" w:hAnsi="Arial" w:cs="Arial"/>
          <w:bCs/>
        </w:rPr>
        <w:t>Coffee: £5.50. Mineral water: £</w:t>
      </w:r>
      <w:r w:rsidR="00D54380">
        <w:rPr>
          <w:rFonts w:ascii="Arial" w:hAnsi="Arial" w:cs="Arial"/>
          <w:bCs/>
        </w:rPr>
        <w:t>5.0</w:t>
      </w:r>
      <w:r w:rsidRPr="009E02D1">
        <w:rPr>
          <w:rFonts w:ascii="Arial" w:hAnsi="Arial" w:cs="Arial"/>
          <w:bCs/>
        </w:rPr>
        <w:t>0. Filtered water: complimentary</w:t>
      </w:r>
      <w:r w:rsidR="00E7680A">
        <w:rPr>
          <w:rFonts w:ascii="Arial" w:hAnsi="Arial" w:cs="Arial"/>
          <w:bCs/>
        </w:rPr>
        <w:t>.</w:t>
      </w:r>
    </w:p>
    <w:p w14:paraId="5A441EB7" w14:textId="3B0D1655" w:rsidR="00E3083E" w:rsidRDefault="00A41409" w:rsidP="00275FEA">
      <w:pPr>
        <w:spacing w:after="80" w:line="240" w:lineRule="auto"/>
        <w:jc w:val="center"/>
        <w:rPr>
          <w:rFonts w:ascii="Arial" w:hAnsi="Arial" w:cs="Arial"/>
          <w:bCs/>
        </w:rPr>
      </w:pPr>
      <w:r w:rsidRPr="009E02D1">
        <w:rPr>
          <w:rFonts w:ascii="Arial" w:hAnsi="Arial" w:cs="Arial"/>
          <w:bCs/>
        </w:rPr>
        <w:t xml:space="preserve">An optional </w:t>
      </w:r>
      <w:r w:rsidR="00E3083E" w:rsidRPr="009E02D1">
        <w:rPr>
          <w:rFonts w:ascii="Arial" w:hAnsi="Arial" w:cs="Arial"/>
          <w:bCs/>
        </w:rPr>
        <w:t>1</w:t>
      </w:r>
      <w:r w:rsidR="002B482D">
        <w:rPr>
          <w:rFonts w:ascii="Arial" w:hAnsi="Arial" w:cs="Arial"/>
          <w:bCs/>
        </w:rPr>
        <w:t>2.5</w:t>
      </w:r>
      <w:r w:rsidR="00E3083E" w:rsidRPr="009E02D1">
        <w:rPr>
          <w:rFonts w:ascii="Arial" w:hAnsi="Arial" w:cs="Arial"/>
          <w:bCs/>
        </w:rPr>
        <w:t>% service charge will be added to your bill.</w:t>
      </w:r>
    </w:p>
    <w:p w14:paraId="42183CA7" w14:textId="77777777" w:rsidR="00AC4317" w:rsidRPr="00874A0B" w:rsidRDefault="00AC4317" w:rsidP="00771395">
      <w:pPr>
        <w:spacing w:before="120" w:after="120" w:line="240" w:lineRule="auto"/>
        <w:jc w:val="center"/>
        <w:rPr>
          <w:rFonts w:ascii="Arial" w:hAnsi="Arial" w:cs="Arial"/>
          <w:bCs/>
          <w:color w:val="000000"/>
        </w:rPr>
      </w:pPr>
      <w:bookmarkStart w:id="3" w:name="_Hlk132301188"/>
      <w:bookmarkStart w:id="4" w:name="_Hlk168047792"/>
    </w:p>
    <w:p w14:paraId="290D6CF4" w14:textId="77777777" w:rsidR="007B19F1" w:rsidRPr="00E57486" w:rsidRDefault="007B19F1" w:rsidP="00FB3711">
      <w:pPr>
        <w:spacing w:after="60" w:line="240" w:lineRule="auto"/>
        <w:ind w:right="-1"/>
        <w:jc w:val="center"/>
        <w:outlineLvl w:val="0"/>
        <w:rPr>
          <w:rFonts w:ascii="Arial" w:hAnsi="Arial" w:cs="Arial"/>
          <w:b/>
        </w:rPr>
      </w:pPr>
      <w:r w:rsidRPr="00E57486">
        <w:rPr>
          <w:rFonts w:ascii="Arial" w:hAnsi="Arial" w:cs="Arial"/>
          <w:b/>
        </w:rPr>
        <w:t>Food allergies and intolerances:</w:t>
      </w:r>
    </w:p>
    <w:p w14:paraId="2461E9B2" w14:textId="77777777" w:rsidR="0076058E" w:rsidRDefault="007B19F1" w:rsidP="0076058E">
      <w:pPr>
        <w:spacing w:after="60" w:line="240" w:lineRule="auto"/>
        <w:jc w:val="center"/>
        <w:outlineLvl w:val="0"/>
        <w:rPr>
          <w:rFonts w:ascii="Arial" w:hAnsi="Arial" w:cs="Arial"/>
          <w:b/>
          <w:bCs/>
          <w:sz w:val="20"/>
          <w:szCs w:val="20"/>
        </w:rPr>
      </w:pPr>
      <w:r>
        <w:rPr>
          <w:rFonts w:ascii="Arial" w:hAnsi="Arial" w:cs="Arial"/>
          <w:b/>
          <w:bCs/>
          <w:sz w:val="20"/>
          <w:szCs w:val="20"/>
        </w:rPr>
        <w:t xml:space="preserve">Please advise us of any dietary requirements.  Whilst we do all we can to accommodate guests with food </w:t>
      </w:r>
    </w:p>
    <w:p w14:paraId="43D84307" w14:textId="4B6869BA" w:rsidR="00574DEC" w:rsidRDefault="007B19F1" w:rsidP="0015104E">
      <w:pPr>
        <w:spacing w:after="0" w:line="240" w:lineRule="auto"/>
        <w:jc w:val="center"/>
        <w:outlineLvl w:val="0"/>
        <w:rPr>
          <w:rFonts w:ascii="Arial" w:hAnsi="Arial" w:cs="Arial"/>
          <w:b/>
          <w:bCs/>
          <w:sz w:val="20"/>
          <w:szCs w:val="20"/>
        </w:rPr>
      </w:pPr>
      <w:r>
        <w:rPr>
          <w:rFonts w:ascii="Arial" w:hAnsi="Arial" w:cs="Arial"/>
          <w:b/>
          <w:bCs/>
          <w:sz w:val="20"/>
          <w:szCs w:val="20"/>
        </w:rPr>
        <w:t>intolerances and allergies, we are unable to guarantee that dishes will be completely allergen free</w:t>
      </w:r>
      <w:bookmarkEnd w:id="1"/>
      <w:bookmarkEnd w:id="3"/>
      <w:bookmarkEnd w:id="4"/>
    </w:p>
    <w:p w14:paraId="6B9AFE3E" w14:textId="77777777" w:rsidR="00574DEC" w:rsidRPr="008F3301" w:rsidRDefault="00574DEC" w:rsidP="00B119E6">
      <w:pPr>
        <w:spacing w:after="60" w:line="240" w:lineRule="auto"/>
        <w:jc w:val="center"/>
        <w:rPr>
          <w:rFonts w:ascii="Arial" w:hAnsi="Arial" w:cs="Arial"/>
          <w:b/>
          <w:bCs/>
          <w:sz w:val="24"/>
          <w:szCs w:val="24"/>
        </w:rPr>
      </w:pPr>
    </w:p>
    <w:p w14:paraId="21222829" w14:textId="77777777" w:rsidR="00845DFF" w:rsidRPr="004005BC" w:rsidRDefault="00845DFF" w:rsidP="00845DFF">
      <w:pPr>
        <w:spacing w:after="0" w:line="240" w:lineRule="auto"/>
        <w:jc w:val="center"/>
        <w:outlineLvl w:val="0"/>
        <w:rPr>
          <w:rFonts w:ascii="Arial" w:hAnsi="Arial" w:cs="Arial"/>
          <w:b/>
          <w:bCs/>
          <w:sz w:val="20"/>
          <w:szCs w:val="20"/>
        </w:rPr>
      </w:pPr>
      <w:r>
        <w:rPr>
          <w:rFonts w:ascii="Arial" w:hAnsi="Arial" w:cs="Arial"/>
          <w:b/>
          <w:bCs/>
          <w:sz w:val="20"/>
          <w:szCs w:val="20"/>
        </w:rPr>
        <w:t>Smoking is not permitted on the terraces.</w:t>
      </w:r>
    </w:p>
    <w:p w14:paraId="3F66DDC1" w14:textId="6C40EB78" w:rsidR="00037107" w:rsidRDefault="00037107" w:rsidP="000F2460">
      <w:pPr>
        <w:spacing w:after="60"/>
        <w:ind w:right="-1"/>
        <w:jc w:val="center"/>
        <w:rPr>
          <w:rFonts w:ascii="Century Gothic" w:hAnsi="Century Gothic"/>
          <w:u w:val="single"/>
        </w:rPr>
      </w:pPr>
    </w:p>
    <w:p w14:paraId="10B6C680" w14:textId="7B07998D" w:rsidR="0035584D" w:rsidRDefault="0035584D" w:rsidP="0035584D">
      <w:pPr>
        <w:spacing w:after="60"/>
        <w:ind w:right="-1"/>
        <w:jc w:val="center"/>
        <w:rPr>
          <w:rFonts w:ascii="Century Gothic" w:hAnsi="Century Gothic"/>
          <w:u w:val="single"/>
        </w:rPr>
      </w:pPr>
    </w:p>
    <w:sectPr w:rsidR="0035584D" w:rsidSect="003C7A53">
      <w:pgSz w:w="11906" w:h="16838" w:code="9"/>
      <w:pgMar w:top="244" w:right="567" w:bottom="244" w:left="567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altName w:val="Calibri"/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DQ3MjAxMDS3NLUwMDJS0lEKTi0uzszPAykwNLKsBQCSq/4NLgAAAA=="/>
  </w:docVars>
  <w:rsids>
    <w:rsidRoot w:val="000721DA"/>
    <w:rsid w:val="000002A4"/>
    <w:rsid w:val="0000044C"/>
    <w:rsid w:val="0000057B"/>
    <w:rsid w:val="00000BC7"/>
    <w:rsid w:val="00000D3F"/>
    <w:rsid w:val="00000F92"/>
    <w:rsid w:val="00000FB6"/>
    <w:rsid w:val="000010E1"/>
    <w:rsid w:val="000012B3"/>
    <w:rsid w:val="000015D6"/>
    <w:rsid w:val="000020FB"/>
    <w:rsid w:val="000021A5"/>
    <w:rsid w:val="000024C2"/>
    <w:rsid w:val="0000284B"/>
    <w:rsid w:val="00002939"/>
    <w:rsid w:val="000030BE"/>
    <w:rsid w:val="00003195"/>
    <w:rsid w:val="00003449"/>
    <w:rsid w:val="00003B88"/>
    <w:rsid w:val="00003E4C"/>
    <w:rsid w:val="000041EA"/>
    <w:rsid w:val="00004B6A"/>
    <w:rsid w:val="00004C3F"/>
    <w:rsid w:val="0000540A"/>
    <w:rsid w:val="000054A0"/>
    <w:rsid w:val="00005634"/>
    <w:rsid w:val="00005C66"/>
    <w:rsid w:val="00005E3E"/>
    <w:rsid w:val="00006094"/>
    <w:rsid w:val="000060FE"/>
    <w:rsid w:val="00006123"/>
    <w:rsid w:val="00006354"/>
    <w:rsid w:val="000063A0"/>
    <w:rsid w:val="0000652C"/>
    <w:rsid w:val="000065A2"/>
    <w:rsid w:val="000066C8"/>
    <w:rsid w:val="00006C8C"/>
    <w:rsid w:val="00006DB9"/>
    <w:rsid w:val="00006E06"/>
    <w:rsid w:val="00006E8B"/>
    <w:rsid w:val="00007192"/>
    <w:rsid w:val="0000752A"/>
    <w:rsid w:val="000076C6"/>
    <w:rsid w:val="000077A6"/>
    <w:rsid w:val="000077D7"/>
    <w:rsid w:val="00007873"/>
    <w:rsid w:val="00007B39"/>
    <w:rsid w:val="00007FAF"/>
    <w:rsid w:val="00007FC2"/>
    <w:rsid w:val="00010002"/>
    <w:rsid w:val="000104E5"/>
    <w:rsid w:val="00010530"/>
    <w:rsid w:val="00010ECA"/>
    <w:rsid w:val="00010FB6"/>
    <w:rsid w:val="000113D0"/>
    <w:rsid w:val="00011598"/>
    <w:rsid w:val="00011618"/>
    <w:rsid w:val="000118AC"/>
    <w:rsid w:val="00011B9B"/>
    <w:rsid w:val="00011C41"/>
    <w:rsid w:val="0001208D"/>
    <w:rsid w:val="0001209E"/>
    <w:rsid w:val="000122B5"/>
    <w:rsid w:val="000122D4"/>
    <w:rsid w:val="000125B1"/>
    <w:rsid w:val="00012725"/>
    <w:rsid w:val="000129C5"/>
    <w:rsid w:val="00012AE5"/>
    <w:rsid w:val="00012B8E"/>
    <w:rsid w:val="00012CB3"/>
    <w:rsid w:val="00012E44"/>
    <w:rsid w:val="0001305C"/>
    <w:rsid w:val="00013067"/>
    <w:rsid w:val="000131B9"/>
    <w:rsid w:val="000134CB"/>
    <w:rsid w:val="000138A3"/>
    <w:rsid w:val="000139A2"/>
    <w:rsid w:val="00013C60"/>
    <w:rsid w:val="00014203"/>
    <w:rsid w:val="00014290"/>
    <w:rsid w:val="0001436E"/>
    <w:rsid w:val="0001440C"/>
    <w:rsid w:val="00014A97"/>
    <w:rsid w:val="00014FB6"/>
    <w:rsid w:val="00015131"/>
    <w:rsid w:val="0001535D"/>
    <w:rsid w:val="00015409"/>
    <w:rsid w:val="000155B5"/>
    <w:rsid w:val="000157FD"/>
    <w:rsid w:val="00015D89"/>
    <w:rsid w:val="000161A0"/>
    <w:rsid w:val="00016CF3"/>
    <w:rsid w:val="00016FD1"/>
    <w:rsid w:val="00017110"/>
    <w:rsid w:val="0001723F"/>
    <w:rsid w:val="00017335"/>
    <w:rsid w:val="0001753D"/>
    <w:rsid w:val="000175F4"/>
    <w:rsid w:val="000177B6"/>
    <w:rsid w:val="0002019B"/>
    <w:rsid w:val="0002021F"/>
    <w:rsid w:val="0002035A"/>
    <w:rsid w:val="00020587"/>
    <w:rsid w:val="00020740"/>
    <w:rsid w:val="00020826"/>
    <w:rsid w:val="00020DDA"/>
    <w:rsid w:val="00020F70"/>
    <w:rsid w:val="00021005"/>
    <w:rsid w:val="000211BE"/>
    <w:rsid w:val="000214AF"/>
    <w:rsid w:val="000215EC"/>
    <w:rsid w:val="000218DF"/>
    <w:rsid w:val="00021A44"/>
    <w:rsid w:val="00021BD9"/>
    <w:rsid w:val="00021C28"/>
    <w:rsid w:val="00021CFC"/>
    <w:rsid w:val="00021F03"/>
    <w:rsid w:val="00021F9B"/>
    <w:rsid w:val="00021FED"/>
    <w:rsid w:val="000221AE"/>
    <w:rsid w:val="000226E9"/>
    <w:rsid w:val="000229F2"/>
    <w:rsid w:val="0002306C"/>
    <w:rsid w:val="00023096"/>
    <w:rsid w:val="0002324F"/>
    <w:rsid w:val="000232C5"/>
    <w:rsid w:val="00023373"/>
    <w:rsid w:val="000234F1"/>
    <w:rsid w:val="000235E7"/>
    <w:rsid w:val="000236C8"/>
    <w:rsid w:val="000238A9"/>
    <w:rsid w:val="00023BAB"/>
    <w:rsid w:val="00023E95"/>
    <w:rsid w:val="00023FD8"/>
    <w:rsid w:val="000240FB"/>
    <w:rsid w:val="0002456D"/>
    <w:rsid w:val="000248C7"/>
    <w:rsid w:val="000248CB"/>
    <w:rsid w:val="000249D5"/>
    <w:rsid w:val="00024BB7"/>
    <w:rsid w:val="00024CB3"/>
    <w:rsid w:val="00024D34"/>
    <w:rsid w:val="00024DAE"/>
    <w:rsid w:val="00024DF1"/>
    <w:rsid w:val="00024E98"/>
    <w:rsid w:val="000251C6"/>
    <w:rsid w:val="000252B4"/>
    <w:rsid w:val="0002535E"/>
    <w:rsid w:val="00025402"/>
    <w:rsid w:val="00025480"/>
    <w:rsid w:val="000254D5"/>
    <w:rsid w:val="00025508"/>
    <w:rsid w:val="000258C8"/>
    <w:rsid w:val="000258EA"/>
    <w:rsid w:val="00025AD2"/>
    <w:rsid w:val="00025ADA"/>
    <w:rsid w:val="00025CE8"/>
    <w:rsid w:val="00025E32"/>
    <w:rsid w:val="00025F5F"/>
    <w:rsid w:val="0002603A"/>
    <w:rsid w:val="00026AA2"/>
    <w:rsid w:val="00026C30"/>
    <w:rsid w:val="00027079"/>
    <w:rsid w:val="000279DF"/>
    <w:rsid w:val="00027C9B"/>
    <w:rsid w:val="00027E3E"/>
    <w:rsid w:val="00027EA2"/>
    <w:rsid w:val="00027F5B"/>
    <w:rsid w:val="00030147"/>
    <w:rsid w:val="00030195"/>
    <w:rsid w:val="00030552"/>
    <w:rsid w:val="00030918"/>
    <w:rsid w:val="00030DA9"/>
    <w:rsid w:val="00030F41"/>
    <w:rsid w:val="00031269"/>
    <w:rsid w:val="000318CE"/>
    <w:rsid w:val="00032B29"/>
    <w:rsid w:val="000331E1"/>
    <w:rsid w:val="00033546"/>
    <w:rsid w:val="00033D54"/>
    <w:rsid w:val="000345E0"/>
    <w:rsid w:val="00034E4C"/>
    <w:rsid w:val="00035106"/>
    <w:rsid w:val="00035654"/>
    <w:rsid w:val="00035B3E"/>
    <w:rsid w:val="00035B93"/>
    <w:rsid w:val="00035DF6"/>
    <w:rsid w:val="00036034"/>
    <w:rsid w:val="00036116"/>
    <w:rsid w:val="000361D2"/>
    <w:rsid w:val="000362C1"/>
    <w:rsid w:val="000363A6"/>
    <w:rsid w:val="00036819"/>
    <w:rsid w:val="00036A66"/>
    <w:rsid w:val="00036DE3"/>
    <w:rsid w:val="00037107"/>
    <w:rsid w:val="0003724D"/>
    <w:rsid w:val="000373F2"/>
    <w:rsid w:val="00037679"/>
    <w:rsid w:val="00037A4A"/>
    <w:rsid w:val="00037C40"/>
    <w:rsid w:val="00037CF9"/>
    <w:rsid w:val="00040101"/>
    <w:rsid w:val="00040510"/>
    <w:rsid w:val="0004083B"/>
    <w:rsid w:val="00040AE9"/>
    <w:rsid w:val="00040BE0"/>
    <w:rsid w:val="00040D13"/>
    <w:rsid w:val="00041040"/>
    <w:rsid w:val="000412E0"/>
    <w:rsid w:val="000413D4"/>
    <w:rsid w:val="00041764"/>
    <w:rsid w:val="0004177C"/>
    <w:rsid w:val="0004183A"/>
    <w:rsid w:val="00041923"/>
    <w:rsid w:val="00041A00"/>
    <w:rsid w:val="00041ABB"/>
    <w:rsid w:val="00041C6C"/>
    <w:rsid w:val="00041CFA"/>
    <w:rsid w:val="00041D37"/>
    <w:rsid w:val="00041D7B"/>
    <w:rsid w:val="00041DA5"/>
    <w:rsid w:val="00042177"/>
    <w:rsid w:val="0004258C"/>
    <w:rsid w:val="000427A6"/>
    <w:rsid w:val="00042894"/>
    <w:rsid w:val="000428BB"/>
    <w:rsid w:val="00042AA4"/>
    <w:rsid w:val="00042B8F"/>
    <w:rsid w:val="00042D49"/>
    <w:rsid w:val="00042E70"/>
    <w:rsid w:val="00042EA5"/>
    <w:rsid w:val="00043155"/>
    <w:rsid w:val="0004333E"/>
    <w:rsid w:val="000437EA"/>
    <w:rsid w:val="000441FE"/>
    <w:rsid w:val="000444A9"/>
    <w:rsid w:val="000446B0"/>
    <w:rsid w:val="000447A2"/>
    <w:rsid w:val="000447CE"/>
    <w:rsid w:val="00044D14"/>
    <w:rsid w:val="000455EE"/>
    <w:rsid w:val="000456AA"/>
    <w:rsid w:val="000457EB"/>
    <w:rsid w:val="000458C3"/>
    <w:rsid w:val="00045A74"/>
    <w:rsid w:val="00045AEA"/>
    <w:rsid w:val="00045C14"/>
    <w:rsid w:val="00045E35"/>
    <w:rsid w:val="000460BD"/>
    <w:rsid w:val="00046409"/>
    <w:rsid w:val="00046AA0"/>
    <w:rsid w:val="00046CF7"/>
    <w:rsid w:val="00046D18"/>
    <w:rsid w:val="00047150"/>
    <w:rsid w:val="0004716A"/>
    <w:rsid w:val="00047326"/>
    <w:rsid w:val="00047423"/>
    <w:rsid w:val="000474FA"/>
    <w:rsid w:val="0004798F"/>
    <w:rsid w:val="00047995"/>
    <w:rsid w:val="00047AC0"/>
    <w:rsid w:val="00047B46"/>
    <w:rsid w:val="00047E1C"/>
    <w:rsid w:val="00047EE5"/>
    <w:rsid w:val="00047FD8"/>
    <w:rsid w:val="00050235"/>
    <w:rsid w:val="000504B1"/>
    <w:rsid w:val="00050B9C"/>
    <w:rsid w:val="00050EE5"/>
    <w:rsid w:val="00051047"/>
    <w:rsid w:val="00051207"/>
    <w:rsid w:val="00051264"/>
    <w:rsid w:val="00051446"/>
    <w:rsid w:val="00051630"/>
    <w:rsid w:val="00051F9C"/>
    <w:rsid w:val="00052481"/>
    <w:rsid w:val="00052620"/>
    <w:rsid w:val="00052721"/>
    <w:rsid w:val="00052940"/>
    <w:rsid w:val="0005294D"/>
    <w:rsid w:val="00052A1E"/>
    <w:rsid w:val="00052D62"/>
    <w:rsid w:val="00052D89"/>
    <w:rsid w:val="000530C0"/>
    <w:rsid w:val="00053152"/>
    <w:rsid w:val="0005336B"/>
    <w:rsid w:val="0005355F"/>
    <w:rsid w:val="00053B35"/>
    <w:rsid w:val="00053BA8"/>
    <w:rsid w:val="0005411F"/>
    <w:rsid w:val="00054287"/>
    <w:rsid w:val="00054907"/>
    <w:rsid w:val="00054AE6"/>
    <w:rsid w:val="00054ECB"/>
    <w:rsid w:val="000555CA"/>
    <w:rsid w:val="000556BC"/>
    <w:rsid w:val="00055B4F"/>
    <w:rsid w:val="00055E9D"/>
    <w:rsid w:val="00055F77"/>
    <w:rsid w:val="00056078"/>
    <w:rsid w:val="000562CE"/>
    <w:rsid w:val="000564D0"/>
    <w:rsid w:val="00056DC2"/>
    <w:rsid w:val="00056E8D"/>
    <w:rsid w:val="00057416"/>
    <w:rsid w:val="0005780D"/>
    <w:rsid w:val="000579CF"/>
    <w:rsid w:val="00057C13"/>
    <w:rsid w:val="0006004A"/>
    <w:rsid w:val="000600EB"/>
    <w:rsid w:val="000607E2"/>
    <w:rsid w:val="00060CD5"/>
    <w:rsid w:val="00060EE6"/>
    <w:rsid w:val="00060EF8"/>
    <w:rsid w:val="00060FB8"/>
    <w:rsid w:val="00061001"/>
    <w:rsid w:val="00061083"/>
    <w:rsid w:val="000610B0"/>
    <w:rsid w:val="000611E9"/>
    <w:rsid w:val="0006152D"/>
    <w:rsid w:val="00061A93"/>
    <w:rsid w:val="00061BBA"/>
    <w:rsid w:val="00061C26"/>
    <w:rsid w:val="00061F38"/>
    <w:rsid w:val="0006200D"/>
    <w:rsid w:val="00062111"/>
    <w:rsid w:val="00062123"/>
    <w:rsid w:val="000625A9"/>
    <w:rsid w:val="00062B5A"/>
    <w:rsid w:val="00062CE7"/>
    <w:rsid w:val="00062F39"/>
    <w:rsid w:val="00063229"/>
    <w:rsid w:val="000637CF"/>
    <w:rsid w:val="0006448E"/>
    <w:rsid w:val="00064780"/>
    <w:rsid w:val="000649D6"/>
    <w:rsid w:val="00064A22"/>
    <w:rsid w:val="00064E08"/>
    <w:rsid w:val="000655C2"/>
    <w:rsid w:val="000656DA"/>
    <w:rsid w:val="00065889"/>
    <w:rsid w:val="0006593D"/>
    <w:rsid w:val="00065DB4"/>
    <w:rsid w:val="00066006"/>
    <w:rsid w:val="00066211"/>
    <w:rsid w:val="000662C2"/>
    <w:rsid w:val="00066459"/>
    <w:rsid w:val="00066553"/>
    <w:rsid w:val="00066790"/>
    <w:rsid w:val="000668A7"/>
    <w:rsid w:val="00066F45"/>
    <w:rsid w:val="00067341"/>
    <w:rsid w:val="0006749B"/>
    <w:rsid w:val="000674DA"/>
    <w:rsid w:val="000677E4"/>
    <w:rsid w:val="000677E7"/>
    <w:rsid w:val="00067839"/>
    <w:rsid w:val="00067E20"/>
    <w:rsid w:val="00067E2E"/>
    <w:rsid w:val="000700A0"/>
    <w:rsid w:val="000702C7"/>
    <w:rsid w:val="000703CA"/>
    <w:rsid w:val="000703D5"/>
    <w:rsid w:val="0007044D"/>
    <w:rsid w:val="00070F22"/>
    <w:rsid w:val="0007114A"/>
    <w:rsid w:val="000714D1"/>
    <w:rsid w:val="000718D9"/>
    <w:rsid w:val="00071B82"/>
    <w:rsid w:val="000721DA"/>
    <w:rsid w:val="0007253C"/>
    <w:rsid w:val="000728B0"/>
    <w:rsid w:val="00072A82"/>
    <w:rsid w:val="00072CD9"/>
    <w:rsid w:val="00072E15"/>
    <w:rsid w:val="00073299"/>
    <w:rsid w:val="000732D3"/>
    <w:rsid w:val="0007339D"/>
    <w:rsid w:val="0007351E"/>
    <w:rsid w:val="00073AEB"/>
    <w:rsid w:val="00073F45"/>
    <w:rsid w:val="000740B0"/>
    <w:rsid w:val="000740E7"/>
    <w:rsid w:val="000747F5"/>
    <w:rsid w:val="00074927"/>
    <w:rsid w:val="00074A25"/>
    <w:rsid w:val="00074C19"/>
    <w:rsid w:val="00075152"/>
    <w:rsid w:val="00075612"/>
    <w:rsid w:val="000756B5"/>
    <w:rsid w:val="000756C8"/>
    <w:rsid w:val="00075939"/>
    <w:rsid w:val="00075BDF"/>
    <w:rsid w:val="00075F0E"/>
    <w:rsid w:val="0007608A"/>
    <w:rsid w:val="000760A7"/>
    <w:rsid w:val="000760E2"/>
    <w:rsid w:val="00076267"/>
    <w:rsid w:val="000764F8"/>
    <w:rsid w:val="00076B93"/>
    <w:rsid w:val="00076BB1"/>
    <w:rsid w:val="00076C79"/>
    <w:rsid w:val="00077028"/>
    <w:rsid w:val="0007756E"/>
    <w:rsid w:val="000776BE"/>
    <w:rsid w:val="000776D3"/>
    <w:rsid w:val="00077AA8"/>
    <w:rsid w:val="00077AB4"/>
    <w:rsid w:val="00077DD5"/>
    <w:rsid w:val="00080C3C"/>
    <w:rsid w:val="000815C8"/>
    <w:rsid w:val="000815EF"/>
    <w:rsid w:val="00081956"/>
    <w:rsid w:val="00081AA3"/>
    <w:rsid w:val="00081B7F"/>
    <w:rsid w:val="00081D34"/>
    <w:rsid w:val="00082054"/>
    <w:rsid w:val="00082152"/>
    <w:rsid w:val="000822E2"/>
    <w:rsid w:val="00082414"/>
    <w:rsid w:val="00082BA2"/>
    <w:rsid w:val="00082D70"/>
    <w:rsid w:val="00082DE4"/>
    <w:rsid w:val="00082EE8"/>
    <w:rsid w:val="00083393"/>
    <w:rsid w:val="000833C1"/>
    <w:rsid w:val="000834D9"/>
    <w:rsid w:val="0008354F"/>
    <w:rsid w:val="00083CCB"/>
    <w:rsid w:val="00083E85"/>
    <w:rsid w:val="00083ECA"/>
    <w:rsid w:val="000843F4"/>
    <w:rsid w:val="00084540"/>
    <w:rsid w:val="00084675"/>
    <w:rsid w:val="00084859"/>
    <w:rsid w:val="00084EFC"/>
    <w:rsid w:val="000850F7"/>
    <w:rsid w:val="000850F8"/>
    <w:rsid w:val="00085133"/>
    <w:rsid w:val="0008518A"/>
    <w:rsid w:val="00085404"/>
    <w:rsid w:val="00085527"/>
    <w:rsid w:val="00085928"/>
    <w:rsid w:val="00085C74"/>
    <w:rsid w:val="00085D01"/>
    <w:rsid w:val="00085DDC"/>
    <w:rsid w:val="00085E88"/>
    <w:rsid w:val="00085EC7"/>
    <w:rsid w:val="00086101"/>
    <w:rsid w:val="000867A7"/>
    <w:rsid w:val="00086878"/>
    <w:rsid w:val="00086917"/>
    <w:rsid w:val="000869AB"/>
    <w:rsid w:val="00086BD9"/>
    <w:rsid w:val="00086C49"/>
    <w:rsid w:val="00086F82"/>
    <w:rsid w:val="00087038"/>
    <w:rsid w:val="00087213"/>
    <w:rsid w:val="0008731D"/>
    <w:rsid w:val="000873E0"/>
    <w:rsid w:val="000877E7"/>
    <w:rsid w:val="00087CE0"/>
    <w:rsid w:val="00087D90"/>
    <w:rsid w:val="00087F4E"/>
    <w:rsid w:val="000903AF"/>
    <w:rsid w:val="00090449"/>
    <w:rsid w:val="000904E1"/>
    <w:rsid w:val="000908BD"/>
    <w:rsid w:val="00090D65"/>
    <w:rsid w:val="00090FDC"/>
    <w:rsid w:val="00091136"/>
    <w:rsid w:val="00091180"/>
    <w:rsid w:val="000914C7"/>
    <w:rsid w:val="000917A3"/>
    <w:rsid w:val="0009199C"/>
    <w:rsid w:val="00091AF6"/>
    <w:rsid w:val="00091CEB"/>
    <w:rsid w:val="00091DE5"/>
    <w:rsid w:val="00091F8D"/>
    <w:rsid w:val="0009212E"/>
    <w:rsid w:val="00092268"/>
    <w:rsid w:val="0009234A"/>
    <w:rsid w:val="00092662"/>
    <w:rsid w:val="00092855"/>
    <w:rsid w:val="00092A14"/>
    <w:rsid w:val="00092C02"/>
    <w:rsid w:val="00093066"/>
    <w:rsid w:val="000935C2"/>
    <w:rsid w:val="00093612"/>
    <w:rsid w:val="00093C5A"/>
    <w:rsid w:val="00093CD1"/>
    <w:rsid w:val="00093CDC"/>
    <w:rsid w:val="00093D9F"/>
    <w:rsid w:val="00093F24"/>
    <w:rsid w:val="00093F42"/>
    <w:rsid w:val="0009411E"/>
    <w:rsid w:val="000941D4"/>
    <w:rsid w:val="00094573"/>
    <w:rsid w:val="000945AF"/>
    <w:rsid w:val="0009472C"/>
    <w:rsid w:val="00094862"/>
    <w:rsid w:val="00094EC1"/>
    <w:rsid w:val="00094F97"/>
    <w:rsid w:val="00095269"/>
    <w:rsid w:val="00095305"/>
    <w:rsid w:val="00095383"/>
    <w:rsid w:val="000957FA"/>
    <w:rsid w:val="00095D42"/>
    <w:rsid w:val="00095E68"/>
    <w:rsid w:val="00096066"/>
    <w:rsid w:val="00096366"/>
    <w:rsid w:val="000967FB"/>
    <w:rsid w:val="0009683E"/>
    <w:rsid w:val="000969FC"/>
    <w:rsid w:val="00097CDC"/>
    <w:rsid w:val="00097D8A"/>
    <w:rsid w:val="00097E29"/>
    <w:rsid w:val="000A0089"/>
    <w:rsid w:val="000A0328"/>
    <w:rsid w:val="000A05C2"/>
    <w:rsid w:val="000A063D"/>
    <w:rsid w:val="000A07CD"/>
    <w:rsid w:val="000A0D4C"/>
    <w:rsid w:val="000A0EA3"/>
    <w:rsid w:val="000A0FA1"/>
    <w:rsid w:val="000A12A5"/>
    <w:rsid w:val="000A12AD"/>
    <w:rsid w:val="000A12E5"/>
    <w:rsid w:val="000A1468"/>
    <w:rsid w:val="000A1579"/>
    <w:rsid w:val="000A1E7C"/>
    <w:rsid w:val="000A2106"/>
    <w:rsid w:val="000A21EC"/>
    <w:rsid w:val="000A22CA"/>
    <w:rsid w:val="000A2466"/>
    <w:rsid w:val="000A277B"/>
    <w:rsid w:val="000A2AD1"/>
    <w:rsid w:val="000A2AF0"/>
    <w:rsid w:val="000A2F88"/>
    <w:rsid w:val="000A3104"/>
    <w:rsid w:val="000A3192"/>
    <w:rsid w:val="000A33BD"/>
    <w:rsid w:val="000A358D"/>
    <w:rsid w:val="000A35FF"/>
    <w:rsid w:val="000A3A24"/>
    <w:rsid w:val="000A3A4C"/>
    <w:rsid w:val="000A3D69"/>
    <w:rsid w:val="000A3E1C"/>
    <w:rsid w:val="000A3EF8"/>
    <w:rsid w:val="000A3F42"/>
    <w:rsid w:val="000A41A9"/>
    <w:rsid w:val="000A4422"/>
    <w:rsid w:val="000A4704"/>
    <w:rsid w:val="000A49D4"/>
    <w:rsid w:val="000A4A14"/>
    <w:rsid w:val="000A4A5D"/>
    <w:rsid w:val="000A4A99"/>
    <w:rsid w:val="000A4AE0"/>
    <w:rsid w:val="000A4C2E"/>
    <w:rsid w:val="000A4EF4"/>
    <w:rsid w:val="000A500D"/>
    <w:rsid w:val="000A5536"/>
    <w:rsid w:val="000A559B"/>
    <w:rsid w:val="000A56C1"/>
    <w:rsid w:val="000A5BC5"/>
    <w:rsid w:val="000A5DD1"/>
    <w:rsid w:val="000A5E32"/>
    <w:rsid w:val="000A6287"/>
    <w:rsid w:val="000A684E"/>
    <w:rsid w:val="000A6B1C"/>
    <w:rsid w:val="000A6C85"/>
    <w:rsid w:val="000A6F57"/>
    <w:rsid w:val="000A6F67"/>
    <w:rsid w:val="000A70E8"/>
    <w:rsid w:val="000A71D3"/>
    <w:rsid w:val="000A7268"/>
    <w:rsid w:val="000A7313"/>
    <w:rsid w:val="000A75FB"/>
    <w:rsid w:val="000A760C"/>
    <w:rsid w:val="000A7696"/>
    <w:rsid w:val="000A783E"/>
    <w:rsid w:val="000A79B5"/>
    <w:rsid w:val="000A7D73"/>
    <w:rsid w:val="000A7FAA"/>
    <w:rsid w:val="000B0599"/>
    <w:rsid w:val="000B07EC"/>
    <w:rsid w:val="000B0A2F"/>
    <w:rsid w:val="000B0E78"/>
    <w:rsid w:val="000B0F05"/>
    <w:rsid w:val="000B14C5"/>
    <w:rsid w:val="000B1593"/>
    <w:rsid w:val="000B16C7"/>
    <w:rsid w:val="000B17C3"/>
    <w:rsid w:val="000B184E"/>
    <w:rsid w:val="000B199F"/>
    <w:rsid w:val="000B1B08"/>
    <w:rsid w:val="000B1F61"/>
    <w:rsid w:val="000B2056"/>
    <w:rsid w:val="000B29DD"/>
    <w:rsid w:val="000B382A"/>
    <w:rsid w:val="000B3C1A"/>
    <w:rsid w:val="000B3FC1"/>
    <w:rsid w:val="000B4370"/>
    <w:rsid w:val="000B4390"/>
    <w:rsid w:val="000B442C"/>
    <w:rsid w:val="000B442D"/>
    <w:rsid w:val="000B468F"/>
    <w:rsid w:val="000B4BB9"/>
    <w:rsid w:val="000B4FD1"/>
    <w:rsid w:val="000B51BF"/>
    <w:rsid w:val="000B51C2"/>
    <w:rsid w:val="000B52F0"/>
    <w:rsid w:val="000B5408"/>
    <w:rsid w:val="000B569A"/>
    <w:rsid w:val="000B58FC"/>
    <w:rsid w:val="000B5984"/>
    <w:rsid w:val="000B5C45"/>
    <w:rsid w:val="000B5C70"/>
    <w:rsid w:val="000B5F6E"/>
    <w:rsid w:val="000B6057"/>
    <w:rsid w:val="000B61AE"/>
    <w:rsid w:val="000B62B3"/>
    <w:rsid w:val="000B6485"/>
    <w:rsid w:val="000B6758"/>
    <w:rsid w:val="000B6974"/>
    <w:rsid w:val="000B6BFD"/>
    <w:rsid w:val="000B6DED"/>
    <w:rsid w:val="000B750C"/>
    <w:rsid w:val="000B7538"/>
    <w:rsid w:val="000B7549"/>
    <w:rsid w:val="000B7569"/>
    <w:rsid w:val="000B7633"/>
    <w:rsid w:val="000B78C0"/>
    <w:rsid w:val="000B7B4D"/>
    <w:rsid w:val="000B7F27"/>
    <w:rsid w:val="000B7FA4"/>
    <w:rsid w:val="000C0298"/>
    <w:rsid w:val="000C0C1F"/>
    <w:rsid w:val="000C0C21"/>
    <w:rsid w:val="000C0C3B"/>
    <w:rsid w:val="000C126D"/>
    <w:rsid w:val="000C1D2A"/>
    <w:rsid w:val="000C1D4D"/>
    <w:rsid w:val="000C1E61"/>
    <w:rsid w:val="000C1F32"/>
    <w:rsid w:val="000C1FA9"/>
    <w:rsid w:val="000C1FF3"/>
    <w:rsid w:val="000C237E"/>
    <w:rsid w:val="000C27CD"/>
    <w:rsid w:val="000C2C17"/>
    <w:rsid w:val="000C3290"/>
    <w:rsid w:val="000C337B"/>
    <w:rsid w:val="000C364B"/>
    <w:rsid w:val="000C373B"/>
    <w:rsid w:val="000C389A"/>
    <w:rsid w:val="000C398A"/>
    <w:rsid w:val="000C3B06"/>
    <w:rsid w:val="000C3C82"/>
    <w:rsid w:val="000C4326"/>
    <w:rsid w:val="000C48BF"/>
    <w:rsid w:val="000C4B1E"/>
    <w:rsid w:val="000C51D1"/>
    <w:rsid w:val="000C56DA"/>
    <w:rsid w:val="000C56E3"/>
    <w:rsid w:val="000C59CE"/>
    <w:rsid w:val="000C59D2"/>
    <w:rsid w:val="000C5A65"/>
    <w:rsid w:val="000C5AD6"/>
    <w:rsid w:val="000C5D6A"/>
    <w:rsid w:val="000C6188"/>
    <w:rsid w:val="000C61D2"/>
    <w:rsid w:val="000C6492"/>
    <w:rsid w:val="000C6787"/>
    <w:rsid w:val="000C67AB"/>
    <w:rsid w:val="000C67F5"/>
    <w:rsid w:val="000C6B72"/>
    <w:rsid w:val="000C6EC5"/>
    <w:rsid w:val="000C6EE7"/>
    <w:rsid w:val="000C707C"/>
    <w:rsid w:val="000C71CC"/>
    <w:rsid w:val="000C7288"/>
    <w:rsid w:val="000C7704"/>
    <w:rsid w:val="000C777C"/>
    <w:rsid w:val="000C783E"/>
    <w:rsid w:val="000C7923"/>
    <w:rsid w:val="000C7A39"/>
    <w:rsid w:val="000C7A6B"/>
    <w:rsid w:val="000C7C53"/>
    <w:rsid w:val="000C7D7F"/>
    <w:rsid w:val="000D019A"/>
    <w:rsid w:val="000D045E"/>
    <w:rsid w:val="000D0AC6"/>
    <w:rsid w:val="000D0B4F"/>
    <w:rsid w:val="000D0E54"/>
    <w:rsid w:val="000D0F4C"/>
    <w:rsid w:val="000D0FAC"/>
    <w:rsid w:val="000D13B2"/>
    <w:rsid w:val="000D147E"/>
    <w:rsid w:val="000D1ADC"/>
    <w:rsid w:val="000D1EA9"/>
    <w:rsid w:val="000D1F40"/>
    <w:rsid w:val="000D2279"/>
    <w:rsid w:val="000D2851"/>
    <w:rsid w:val="000D322F"/>
    <w:rsid w:val="000D37A4"/>
    <w:rsid w:val="000D3813"/>
    <w:rsid w:val="000D3E3D"/>
    <w:rsid w:val="000D3FCA"/>
    <w:rsid w:val="000D4017"/>
    <w:rsid w:val="000D408C"/>
    <w:rsid w:val="000D4204"/>
    <w:rsid w:val="000D42AB"/>
    <w:rsid w:val="000D43EC"/>
    <w:rsid w:val="000D45AB"/>
    <w:rsid w:val="000D48ED"/>
    <w:rsid w:val="000D4C4F"/>
    <w:rsid w:val="000D51CB"/>
    <w:rsid w:val="000D56F1"/>
    <w:rsid w:val="000D5A22"/>
    <w:rsid w:val="000D5CF9"/>
    <w:rsid w:val="000D5DAB"/>
    <w:rsid w:val="000D5E1F"/>
    <w:rsid w:val="000D5E83"/>
    <w:rsid w:val="000D6247"/>
    <w:rsid w:val="000D6261"/>
    <w:rsid w:val="000D642C"/>
    <w:rsid w:val="000D6532"/>
    <w:rsid w:val="000D6575"/>
    <w:rsid w:val="000D67E4"/>
    <w:rsid w:val="000D6B0D"/>
    <w:rsid w:val="000D6C5E"/>
    <w:rsid w:val="000D6E6E"/>
    <w:rsid w:val="000D7187"/>
    <w:rsid w:val="000D78E5"/>
    <w:rsid w:val="000D7C47"/>
    <w:rsid w:val="000D7C59"/>
    <w:rsid w:val="000D7DB1"/>
    <w:rsid w:val="000D7E44"/>
    <w:rsid w:val="000E02AE"/>
    <w:rsid w:val="000E08DF"/>
    <w:rsid w:val="000E0916"/>
    <w:rsid w:val="000E0B6B"/>
    <w:rsid w:val="000E0B77"/>
    <w:rsid w:val="000E0DE2"/>
    <w:rsid w:val="000E1029"/>
    <w:rsid w:val="000E162F"/>
    <w:rsid w:val="000E1655"/>
    <w:rsid w:val="000E169E"/>
    <w:rsid w:val="000E1817"/>
    <w:rsid w:val="000E1A5D"/>
    <w:rsid w:val="000E1AB8"/>
    <w:rsid w:val="000E1F93"/>
    <w:rsid w:val="000E1FA5"/>
    <w:rsid w:val="000E2006"/>
    <w:rsid w:val="000E2079"/>
    <w:rsid w:val="000E2214"/>
    <w:rsid w:val="000E29EC"/>
    <w:rsid w:val="000E2B29"/>
    <w:rsid w:val="000E2DFA"/>
    <w:rsid w:val="000E365E"/>
    <w:rsid w:val="000E3B39"/>
    <w:rsid w:val="000E3F79"/>
    <w:rsid w:val="000E414D"/>
    <w:rsid w:val="000E424D"/>
    <w:rsid w:val="000E453F"/>
    <w:rsid w:val="000E4BC6"/>
    <w:rsid w:val="000E4C64"/>
    <w:rsid w:val="000E5195"/>
    <w:rsid w:val="000E5442"/>
    <w:rsid w:val="000E5726"/>
    <w:rsid w:val="000E5879"/>
    <w:rsid w:val="000E58E1"/>
    <w:rsid w:val="000E5907"/>
    <w:rsid w:val="000E5955"/>
    <w:rsid w:val="000E5E51"/>
    <w:rsid w:val="000E5F87"/>
    <w:rsid w:val="000E606C"/>
    <w:rsid w:val="000E6082"/>
    <w:rsid w:val="000E65B6"/>
    <w:rsid w:val="000E694D"/>
    <w:rsid w:val="000E6FDE"/>
    <w:rsid w:val="000E7110"/>
    <w:rsid w:val="000E7158"/>
    <w:rsid w:val="000E73E2"/>
    <w:rsid w:val="000E73F0"/>
    <w:rsid w:val="000E747C"/>
    <w:rsid w:val="000E7B1B"/>
    <w:rsid w:val="000E7B4F"/>
    <w:rsid w:val="000E7FB2"/>
    <w:rsid w:val="000F06A1"/>
    <w:rsid w:val="000F0B1B"/>
    <w:rsid w:val="000F0BDC"/>
    <w:rsid w:val="000F0F8E"/>
    <w:rsid w:val="000F109A"/>
    <w:rsid w:val="000F1280"/>
    <w:rsid w:val="000F1367"/>
    <w:rsid w:val="000F1AED"/>
    <w:rsid w:val="000F1B18"/>
    <w:rsid w:val="000F1DC6"/>
    <w:rsid w:val="000F1DC7"/>
    <w:rsid w:val="000F1EE3"/>
    <w:rsid w:val="000F20C8"/>
    <w:rsid w:val="000F2257"/>
    <w:rsid w:val="000F2273"/>
    <w:rsid w:val="000F23C3"/>
    <w:rsid w:val="000F2460"/>
    <w:rsid w:val="000F264B"/>
    <w:rsid w:val="000F291A"/>
    <w:rsid w:val="000F2C81"/>
    <w:rsid w:val="000F344A"/>
    <w:rsid w:val="000F34A1"/>
    <w:rsid w:val="000F3853"/>
    <w:rsid w:val="000F3857"/>
    <w:rsid w:val="000F3B8E"/>
    <w:rsid w:val="000F3F64"/>
    <w:rsid w:val="000F4C07"/>
    <w:rsid w:val="000F4F40"/>
    <w:rsid w:val="000F52B8"/>
    <w:rsid w:val="000F5453"/>
    <w:rsid w:val="000F5866"/>
    <w:rsid w:val="000F58AE"/>
    <w:rsid w:val="000F5923"/>
    <w:rsid w:val="000F593F"/>
    <w:rsid w:val="000F5A24"/>
    <w:rsid w:val="000F5CB4"/>
    <w:rsid w:val="000F6315"/>
    <w:rsid w:val="000F67C2"/>
    <w:rsid w:val="000F67D5"/>
    <w:rsid w:val="000F6980"/>
    <w:rsid w:val="000F6C69"/>
    <w:rsid w:val="000F6DD3"/>
    <w:rsid w:val="000F73A2"/>
    <w:rsid w:val="000F746C"/>
    <w:rsid w:val="000F78EA"/>
    <w:rsid w:val="000F7B02"/>
    <w:rsid w:val="000F7CB9"/>
    <w:rsid w:val="000F7D14"/>
    <w:rsid w:val="000F7E3A"/>
    <w:rsid w:val="0010059C"/>
    <w:rsid w:val="00100619"/>
    <w:rsid w:val="00100696"/>
    <w:rsid w:val="00101347"/>
    <w:rsid w:val="0010169B"/>
    <w:rsid w:val="001017F4"/>
    <w:rsid w:val="00101DC8"/>
    <w:rsid w:val="00102185"/>
    <w:rsid w:val="0010260F"/>
    <w:rsid w:val="0010266B"/>
    <w:rsid w:val="001028CB"/>
    <w:rsid w:val="001028D2"/>
    <w:rsid w:val="00102E51"/>
    <w:rsid w:val="0010305B"/>
    <w:rsid w:val="00103548"/>
    <w:rsid w:val="001038F2"/>
    <w:rsid w:val="001040DE"/>
    <w:rsid w:val="00104449"/>
    <w:rsid w:val="001045E0"/>
    <w:rsid w:val="00104D45"/>
    <w:rsid w:val="00104D56"/>
    <w:rsid w:val="00105280"/>
    <w:rsid w:val="00105414"/>
    <w:rsid w:val="0010546D"/>
    <w:rsid w:val="001055B7"/>
    <w:rsid w:val="001057C5"/>
    <w:rsid w:val="00105BF8"/>
    <w:rsid w:val="00105BFA"/>
    <w:rsid w:val="00105CE9"/>
    <w:rsid w:val="00105F57"/>
    <w:rsid w:val="001060AE"/>
    <w:rsid w:val="00106351"/>
    <w:rsid w:val="0010673F"/>
    <w:rsid w:val="00106BC7"/>
    <w:rsid w:val="00106C52"/>
    <w:rsid w:val="00106CA1"/>
    <w:rsid w:val="00106CA4"/>
    <w:rsid w:val="00106E52"/>
    <w:rsid w:val="0010764B"/>
    <w:rsid w:val="0010778D"/>
    <w:rsid w:val="001079CA"/>
    <w:rsid w:val="00107FA2"/>
    <w:rsid w:val="00107FAF"/>
    <w:rsid w:val="0011048B"/>
    <w:rsid w:val="00110880"/>
    <w:rsid w:val="00110889"/>
    <w:rsid w:val="00110BCA"/>
    <w:rsid w:val="00110D44"/>
    <w:rsid w:val="00110E53"/>
    <w:rsid w:val="00110EE0"/>
    <w:rsid w:val="0011109F"/>
    <w:rsid w:val="00111514"/>
    <w:rsid w:val="0011176C"/>
    <w:rsid w:val="00111CBF"/>
    <w:rsid w:val="00112115"/>
    <w:rsid w:val="00112824"/>
    <w:rsid w:val="00112918"/>
    <w:rsid w:val="00112925"/>
    <w:rsid w:val="00112A75"/>
    <w:rsid w:val="00112C92"/>
    <w:rsid w:val="00112ED6"/>
    <w:rsid w:val="00112FF0"/>
    <w:rsid w:val="0011322A"/>
    <w:rsid w:val="00113370"/>
    <w:rsid w:val="00113B14"/>
    <w:rsid w:val="00114071"/>
    <w:rsid w:val="001142C6"/>
    <w:rsid w:val="001143A5"/>
    <w:rsid w:val="0011452F"/>
    <w:rsid w:val="0011456A"/>
    <w:rsid w:val="00114595"/>
    <w:rsid w:val="00114871"/>
    <w:rsid w:val="00114A0E"/>
    <w:rsid w:val="00114C34"/>
    <w:rsid w:val="00114D7E"/>
    <w:rsid w:val="00114F7A"/>
    <w:rsid w:val="00114FD4"/>
    <w:rsid w:val="0011583E"/>
    <w:rsid w:val="00115DA5"/>
    <w:rsid w:val="0011610A"/>
    <w:rsid w:val="001162E4"/>
    <w:rsid w:val="001163DB"/>
    <w:rsid w:val="00116586"/>
    <w:rsid w:val="001165C3"/>
    <w:rsid w:val="00116686"/>
    <w:rsid w:val="0011689B"/>
    <w:rsid w:val="0011691C"/>
    <w:rsid w:val="0011696E"/>
    <w:rsid w:val="00116AF7"/>
    <w:rsid w:val="00116B01"/>
    <w:rsid w:val="001171A5"/>
    <w:rsid w:val="001172A0"/>
    <w:rsid w:val="001176AD"/>
    <w:rsid w:val="001176E0"/>
    <w:rsid w:val="001176E8"/>
    <w:rsid w:val="001177C7"/>
    <w:rsid w:val="00117AA2"/>
    <w:rsid w:val="001202C6"/>
    <w:rsid w:val="001206D9"/>
    <w:rsid w:val="001207E9"/>
    <w:rsid w:val="00120A13"/>
    <w:rsid w:val="00120BC3"/>
    <w:rsid w:val="00120EB7"/>
    <w:rsid w:val="00120EE3"/>
    <w:rsid w:val="0012129B"/>
    <w:rsid w:val="00121650"/>
    <w:rsid w:val="00121CE7"/>
    <w:rsid w:val="00121D35"/>
    <w:rsid w:val="00121FEB"/>
    <w:rsid w:val="001222EC"/>
    <w:rsid w:val="00122888"/>
    <w:rsid w:val="001229AC"/>
    <w:rsid w:val="00122BAB"/>
    <w:rsid w:val="00122DBB"/>
    <w:rsid w:val="00122E23"/>
    <w:rsid w:val="00122ED8"/>
    <w:rsid w:val="001233F0"/>
    <w:rsid w:val="001236F8"/>
    <w:rsid w:val="0012373E"/>
    <w:rsid w:val="00123C18"/>
    <w:rsid w:val="00123C67"/>
    <w:rsid w:val="00123D34"/>
    <w:rsid w:val="00124223"/>
    <w:rsid w:val="001249BD"/>
    <w:rsid w:val="00124A63"/>
    <w:rsid w:val="00124AFB"/>
    <w:rsid w:val="00124C3A"/>
    <w:rsid w:val="00124D63"/>
    <w:rsid w:val="00125402"/>
    <w:rsid w:val="001254F1"/>
    <w:rsid w:val="00125895"/>
    <w:rsid w:val="001259FC"/>
    <w:rsid w:val="00125E82"/>
    <w:rsid w:val="00126038"/>
    <w:rsid w:val="001265E2"/>
    <w:rsid w:val="0012691B"/>
    <w:rsid w:val="00126991"/>
    <w:rsid w:val="00126D0D"/>
    <w:rsid w:val="00126DC6"/>
    <w:rsid w:val="00127148"/>
    <w:rsid w:val="00127A36"/>
    <w:rsid w:val="00127AF0"/>
    <w:rsid w:val="00127CBE"/>
    <w:rsid w:val="00127F58"/>
    <w:rsid w:val="00130284"/>
    <w:rsid w:val="001309AF"/>
    <w:rsid w:val="001309B7"/>
    <w:rsid w:val="00130AF8"/>
    <w:rsid w:val="00130B9E"/>
    <w:rsid w:val="00130D7A"/>
    <w:rsid w:val="00130E5B"/>
    <w:rsid w:val="001312C0"/>
    <w:rsid w:val="0013142C"/>
    <w:rsid w:val="001314C9"/>
    <w:rsid w:val="00131707"/>
    <w:rsid w:val="00131A09"/>
    <w:rsid w:val="0013207C"/>
    <w:rsid w:val="001324DC"/>
    <w:rsid w:val="00133046"/>
    <w:rsid w:val="00133180"/>
    <w:rsid w:val="00133236"/>
    <w:rsid w:val="00133285"/>
    <w:rsid w:val="001333CD"/>
    <w:rsid w:val="00133D89"/>
    <w:rsid w:val="0013401F"/>
    <w:rsid w:val="00134081"/>
    <w:rsid w:val="00134114"/>
    <w:rsid w:val="00134351"/>
    <w:rsid w:val="0013496C"/>
    <w:rsid w:val="001349F4"/>
    <w:rsid w:val="00134C13"/>
    <w:rsid w:val="00134DBC"/>
    <w:rsid w:val="00134E65"/>
    <w:rsid w:val="001356D2"/>
    <w:rsid w:val="0013577D"/>
    <w:rsid w:val="00135B9D"/>
    <w:rsid w:val="00135D01"/>
    <w:rsid w:val="00135F4F"/>
    <w:rsid w:val="001367CF"/>
    <w:rsid w:val="0013683B"/>
    <w:rsid w:val="00136C31"/>
    <w:rsid w:val="00136C7C"/>
    <w:rsid w:val="001374D3"/>
    <w:rsid w:val="001375BE"/>
    <w:rsid w:val="001377EC"/>
    <w:rsid w:val="001378DB"/>
    <w:rsid w:val="00137AD9"/>
    <w:rsid w:val="00137B1D"/>
    <w:rsid w:val="00137B43"/>
    <w:rsid w:val="00137E77"/>
    <w:rsid w:val="001402D9"/>
    <w:rsid w:val="001403B9"/>
    <w:rsid w:val="0014042A"/>
    <w:rsid w:val="001409B8"/>
    <w:rsid w:val="00140C45"/>
    <w:rsid w:val="00140C75"/>
    <w:rsid w:val="00140CB1"/>
    <w:rsid w:val="00140CF1"/>
    <w:rsid w:val="00140E2E"/>
    <w:rsid w:val="00140F31"/>
    <w:rsid w:val="0014145A"/>
    <w:rsid w:val="0014167E"/>
    <w:rsid w:val="00141683"/>
    <w:rsid w:val="00141BA7"/>
    <w:rsid w:val="00141D00"/>
    <w:rsid w:val="00141D37"/>
    <w:rsid w:val="00141DE7"/>
    <w:rsid w:val="00142007"/>
    <w:rsid w:val="001420F3"/>
    <w:rsid w:val="001424D1"/>
    <w:rsid w:val="00142A9F"/>
    <w:rsid w:val="00142D32"/>
    <w:rsid w:val="00142D7E"/>
    <w:rsid w:val="00142F42"/>
    <w:rsid w:val="00142FD7"/>
    <w:rsid w:val="00142FF7"/>
    <w:rsid w:val="001431A8"/>
    <w:rsid w:val="001433EA"/>
    <w:rsid w:val="0014351B"/>
    <w:rsid w:val="00143762"/>
    <w:rsid w:val="001437C9"/>
    <w:rsid w:val="0014381E"/>
    <w:rsid w:val="00143BA0"/>
    <w:rsid w:val="00143D42"/>
    <w:rsid w:val="0014408C"/>
    <w:rsid w:val="001440F4"/>
    <w:rsid w:val="0014412C"/>
    <w:rsid w:val="001444D3"/>
    <w:rsid w:val="00144519"/>
    <w:rsid w:val="00144DB0"/>
    <w:rsid w:val="00144F11"/>
    <w:rsid w:val="00145094"/>
    <w:rsid w:val="00145408"/>
    <w:rsid w:val="00145D82"/>
    <w:rsid w:val="00145E21"/>
    <w:rsid w:val="00145F74"/>
    <w:rsid w:val="001461FD"/>
    <w:rsid w:val="001464DC"/>
    <w:rsid w:val="001467C0"/>
    <w:rsid w:val="001467E7"/>
    <w:rsid w:val="0014687A"/>
    <w:rsid w:val="00146921"/>
    <w:rsid w:val="00146BB9"/>
    <w:rsid w:val="00146BF5"/>
    <w:rsid w:val="00146E28"/>
    <w:rsid w:val="00147595"/>
    <w:rsid w:val="001475CB"/>
    <w:rsid w:val="001478C0"/>
    <w:rsid w:val="00147A0A"/>
    <w:rsid w:val="00147ABE"/>
    <w:rsid w:val="00147B17"/>
    <w:rsid w:val="00147D3D"/>
    <w:rsid w:val="00147D4E"/>
    <w:rsid w:val="0015002C"/>
    <w:rsid w:val="0015032B"/>
    <w:rsid w:val="0015038E"/>
    <w:rsid w:val="001505A1"/>
    <w:rsid w:val="001505F2"/>
    <w:rsid w:val="001509D8"/>
    <w:rsid w:val="00150A7B"/>
    <w:rsid w:val="00150AC8"/>
    <w:rsid w:val="00150C22"/>
    <w:rsid w:val="00150D15"/>
    <w:rsid w:val="00150EB7"/>
    <w:rsid w:val="0015104E"/>
    <w:rsid w:val="0015105C"/>
    <w:rsid w:val="00151131"/>
    <w:rsid w:val="00151350"/>
    <w:rsid w:val="00151640"/>
    <w:rsid w:val="00151CFF"/>
    <w:rsid w:val="00151EDB"/>
    <w:rsid w:val="0015229B"/>
    <w:rsid w:val="001523E8"/>
    <w:rsid w:val="001525F4"/>
    <w:rsid w:val="0015314E"/>
    <w:rsid w:val="0015345F"/>
    <w:rsid w:val="001537B3"/>
    <w:rsid w:val="001539B8"/>
    <w:rsid w:val="00153B03"/>
    <w:rsid w:val="00153E05"/>
    <w:rsid w:val="00153E0E"/>
    <w:rsid w:val="0015418E"/>
    <w:rsid w:val="001542B4"/>
    <w:rsid w:val="0015445B"/>
    <w:rsid w:val="00154580"/>
    <w:rsid w:val="001547A5"/>
    <w:rsid w:val="00154853"/>
    <w:rsid w:val="001549B8"/>
    <w:rsid w:val="00154A34"/>
    <w:rsid w:val="00154F55"/>
    <w:rsid w:val="00155488"/>
    <w:rsid w:val="001555C6"/>
    <w:rsid w:val="0015584F"/>
    <w:rsid w:val="00155C17"/>
    <w:rsid w:val="00155F8F"/>
    <w:rsid w:val="00155FFD"/>
    <w:rsid w:val="00156458"/>
    <w:rsid w:val="00156674"/>
    <w:rsid w:val="0015696A"/>
    <w:rsid w:val="00156AA3"/>
    <w:rsid w:val="00156B8A"/>
    <w:rsid w:val="00156DA0"/>
    <w:rsid w:val="00156FFB"/>
    <w:rsid w:val="00157062"/>
    <w:rsid w:val="0015721B"/>
    <w:rsid w:val="0015740C"/>
    <w:rsid w:val="001576BC"/>
    <w:rsid w:val="00157759"/>
    <w:rsid w:val="00157797"/>
    <w:rsid w:val="001578BC"/>
    <w:rsid w:val="00157A39"/>
    <w:rsid w:val="00157CD6"/>
    <w:rsid w:val="00157D6A"/>
    <w:rsid w:val="00160281"/>
    <w:rsid w:val="00160312"/>
    <w:rsid w:val="001604EE"/>
    <w:rsid w:val="0016053C"/>
    <w:rsid w:val="00160736"/>
    <w:rsid w:val="001607E6"/>
    <w:rsid w:val="001608D6"/>
    <w:rsid w:val="0016097F"/>
    <w:rsid w:val="00160B4D"/>
    <w:rsid w:val="00160C80"/>
    <w:rsid w:val="00160F24"/>
    <w:rsid w:val="001612AA"/>
    <w:rsid w:val="00161385"/>
    <w:rsid w:val="001613C1"/>
    <w:rsid w:val="00161409"/>
    <w:rsid w:val="00161534"/>
    <w:rsid w:val="001619A7"/>
    <w:rsid w:val="001619D8"/>
    <w:rsid w:val="001619F1"/>
    <w:rsid w:val="00161ED2"/>
    <w:rsid w:val="00162045"/>
    <w:rsid w:val="00162055"/>
    <w:rsid w:val="00162233"/>
    <w:rsid w:val="001622D5"/>
    <w:rsid w:val="00162356"/>
    <w:rsid w:val="001623A0"/>
    <w:rsid w:val="0016257D"/>
    <w:rsid w:val="0016261E"/>
    <w:rsid w:val="001627C5"/>
    <w:rsid w:val="001627EA"/>
    <w:rsid w:val="00162A9E"/>
    <w:rsid w:val="00162B6D"/>
    <w:rsid w:val="00162DEB"/>
    <w:rsid w:val="0016308D"/>
    <w:rsid w:val="001630FE"/>
    <w:rsid w:val="0016336A"/>
    <w:rsid w:val="001638CA"/>
    <w:rsid w:val="00163971"/>
    <w:rsid w:val="00163AF4"/>
    <w:rsid w:val="00163BD0"/>
    <w:rsid w:val="001642EC"/>
    <w:rsid w:val="00164401"/>
    <w:rsid w:val="0016468A"/>
    <w:rsid w:val="00164731"/>
    <w:rsid w:val="00164889"/>
    <w:rsid w:val="00164ECC"/>
    <w:rsid w:val="00164F74"/>
    <w:rsid w:val="001652ED"/>
    <w:rsid w:val="00165502"/>
    <w:rsid w:val="00165A37"/>
    <w:rsid w:val="00165DE3"/>
    <w:rsid w:val="00165DE8"/>
    <w:rsid w:val="001661D7"/>
    <w:rsid w:val="00166262"/>
    <w:rsid w:val="001662D4"/>
    <w:rsid w:val="00166300"/>
    <w:rsid w:val="00166394"/>
    <w:rsid w:val="00166453"/>
    <w:rsid w:val="001665D9"/>
    <w:rsid w:val="00166761"/>
    <w:rsid w:val="00166B87"/>
    <w:rsid w:val="00166C42"/>
    <w:rsid w:val="00166DA7"/>
    <w:rsid w:val="00167187"/>
    <w:rsid w:val="001673EB"/>
    <w:rsid w:val="001679A5"/>
    <w:rsid w:val="001679D1"/>
    <w:rsid w:val="00167E05"/>
    <w:rsid w:val="00170000"/>
    <w:rsid w:val="00170366"/>
    <w:rsid w:val="001707EA"/>
    <w:rsid w:val="00170BD1"/>
    <w:rsid w:val="00170D21"/>
    <w:rsid w:val="00170E4D"/>
    <w:rsid w:val="00170E91"/>
    <w:rsid w:val="0017103A"/>
    <w:rsid w:val="00171312"/>
    <w:rsid w:val="00171379"/>
    <w:rsid w:val="00171492"/>
    <w:rsid w:val="0017173D"/>
    <w:rsid w:val="00171923"/>
    <w:rsid w:val="00171DFB"/>
    <w:rsid w:val="00171E27"/>
    <w:rsid w:val="00171E5A"/>
    <w:rsid w:val="00172363"/>
    <w:rsid w:val="001730B3"/>
    <w:rsid w:val="00173A17"/>
    <w:rsid w:val="00173B09"/>
    <w:rsid w:val="00173CA8"/>
    <w:rsid w:val="0017416B"/>
    <w:rsid w:val="00174B35"/>
    <w:rsid w:val="00174B67"/>
    <w:rsid w:val="00174D3B"/>
    <w:rsid w:val="00174D45"/>
    <w:rsid w:val="001752A2"/>
    <w:rsid w:val="0017537B"/>
    <w:rsid w:val="00175978"/>
    <w:rsid w:val="00175A69"/>
    <w:rsid w:val="00175CE7"/>
    <w:rsid w:val="0017608A"/>
    <w:rsid w:val="0017634D"/>
    <w:rsid w:val="00176AF2"/>
    <w:rsid w:val="00176BD3"/>
    <w:rsid w:val="00176CAC"/>
    <w:rsid w:val="00176D31"/>
    <w:rsid w:val="00176DF4"/>
    <w:rsid w:val="0017704B"/>
    <w:rsid w:val="001772A3"/>
    <w:rsid w:val="00177339"/>
    <w:rsid w:val="001775E8"/>
    <w:rsid w:val="00177632"/>
    <w:rsid w:val="00177643"/>
    <w:rsid w:val="0017764A"/>
    <w:rsid w:val="00177783"/>
    <w:rsid w:val="001779B5"/>
    <w:rsid w:val="00177A25"/>
    <w:rsid w:val="00177AAB"/>
    <w:rsid w:val="00177B50"/>
    <w:rsid w:val="00177EEE"/>
    <w:rsid w:val="00180168"/>
    <w:rsid w:val="001801ED"/>
    <w:rsid w:val="00180624"/>
    <w:rsid w:val="001807E1"/>
    <w:rsid w:val="001807E4"/>
    <w:rsid w:val="00180B70"/>
    <w:rsid w:val="00180CF2"/>
    <w:rsid w:val="00180D84"/>
    <w:rsid w:val="001813E8"/>
    <w:rsid w:val="00181441"/>
    <w:rsid w:val="001814D9"/>
    <w:rsid w:val="0018169D"/>
    <w:rsid w:val="001816BE"/>
    <w:rsid w:val="00181B07"/>
    <w:rsid w:val="00181D79"/>
    <w:rsid w:val="00181DE8"/>
    <w:rsid w:val="00181E3A"/>
    <w:rsid w:val="0018202B"/>
    <w:rsid w:val="00182744"/>
    <w:rsid w:val="00182D73"/>
    <w:rsid w:val="00182EAA"/>
    <w:rsid w:val="001832DD"/>
    <w:rsid w:val="00183866"/>
    <w:rsid w:val="00183CC7"/>
    <w:rsid w:val="00184079"/>
    <w:rsid w:val="0018408D"/>
    <w:rsid w:val="00184098"/>
    <w:rsid w:val="001841D6"/>
    <w:rsid w:val="001846C6"/>
    <w:rsid w:val="001846F6"/>
    <w:rsid w:val="001847CB"/>
    <w:rsid w:val="00184850"/>
    <w:rsid w:val="00184B50"/>
    <w:rsid w:val="00184B85"/>
    <w:rsid w:val="00184EF7"/>
    <w:rsid w:val="00184FCF"/>
    <w:rsid w:val="00185008"/>
    <w:rsid w:val="001850E5"/>
    <w:rsid w:val="0018532E"/>
    <w:rsid w:val="001853F6"/>
    <w:rsid w:val="0018561E"/>
    <w:rsid w:val="00185AEA"/>
    <w:rsid w:val="00185B9C"/>
    <w:rsid w:val="00185CBD"/>
    <w:rsid w:val="00185D63"/>
    <w:rsid w:val="00185E42"/>
    <w:rsid w:val="00186194"/>
    <w:rsid w:val="001868C1"/>
    <w:rsid w:val="00186922"/>
    <w:rsid w:val="0018699C"/>
    <w:rsid w:val="00186D51"/>
    <w:rsid w:val="00187DD4"/>
    <w:rsid w:val="00187FE7"/>
    <w:rsid w:val="001904FA"/>
    <w:rsid w:val="00190597"/>
    <w:rsid w:val="00190628"/>
    <w:rsid w:val="00190AD3"/>
    <w:rsid w:val="00190AEF"/>
    <w:rsid w:val="00190F17"/>
    <w:rsid w:val="00190FAB"/>
    <w:rsid w:val="00191112"/>
    <w:rsid w:val="0019153F"/>
    <w:rsid w:val="0019186C"/>
    <w:rsid w:val="00191C22"/>
    <w:rsid w:val="00191E63"/>
    <w:rsid w:val="00192954"/>
    <w:rsid w:val="00192BF2"/>
    <w:rsid w:val="0019300F"/>
    <w:rsid w:val="0019318D"/>
    <w:rsid w:val="001932A0"/>
    <w:rsid w:val="00193A07"/>
    <w:rsid w:val="00193B1A"/>
    <w:rsid w:val="00193E79"/>
    <w:rsid w:val="00194396"/>
    <w:rsid w:val="00194700"/>
    <w:rsid w:val="0019478A"/>
    <w:rsid w:val="0019497B"/>
    <w:rsid w:val="001949FD"/>
    <w:rsid w:val="00194ADB"/>
    <w:rsid w:val="00194BFD"/>
    <w:rsid w:val="00194FDB"/>
    <w:rsid w:val="001950D2"/>
    <w:rsid w:val="001951E0"/>
    <w:rsid w:val="00195565"/>
    <w:rsid w:val="001959F4"/>
    <w:rsid w:val="00195D8A"/>
    <w:rsid w:val="001961D4"/>
    <w:rsid w:val="00196235"/>
    <w:rsid w:val="001962B1"/>
    <w:rsid w:val="001965D3"/>
    <w:rsid w:val="001966EF"/>
    <w:rsid w:val="00196709"/>
    <w:rsid w:val="00196745"/>
    <w:rsid w:val="001968CD"/>
    <w:rsid w:val="00197117"/>
    <w:rsid w:val="00197333"/>
    <w:rsid w:val="0019784B"/>
    <w:rsid w:val="00197AB6"/>
    <w:rsid w:val="00197D92"/>
    <w:rsid w:val="00197E15"/>
    <w:rsid w:val="00197E56"/>
    <w:rsid w:val="00197E70"/>
    <w:rsid w:val="00197ED5"/>
    <w:rsid w:val="00197FB2"/>
    <w:rsid w:val="00197FEF"/>
    <w:rsid w:val="001A000C"/>
    <w:rsid w:val="001A048E"/>
    <w:rsid w:val="001A05BB"/>
    <w:rsid w:val="001A0848"/>
    <w:rsid w:val="001A08FB"/>
    <w:rsid w:val="001A0B7D"/>
    <w:rsid w:val="001A0C0C"/>
    <w:rsid w:val="001A0D87"/>
    <w:rsid w:val="001A0E3D"/>
    <w:rsid w:val="001A0E43"/>
    <w:rsid w:val="001A0FF9"/>
    <w:rsid w:val="001A121E"/>
    <w:rsid w:val="001A126B"/>
    <w:rsid w:val="001A137D"/>
    <w:rsid w:val="001A13AB"/>
    <w:rsid w:val="001A1504"/>
    <w:rsid w:val="001A1546"/>
    <w:rsid w:val="001A19C8"/>
    <w:rsid w:val="001A1A01"/>
    <w:rsid w:val="001A20DB"/>
    <w:rsid w:val="001A2619"/>
    <w:rsid w:val="001A2845"/>
    <w:rsid w:val="001A29DF"/>
    <w:rsid w:val="001A2A2E"/>
    <w:rsid w:val="001A2CA0"/>
    <w:rsid w:val="001A30D8"/>
    <w:rsid w:val="001A327F"/>
    <w:rsid w:val="001A3377"/>
    <w:rsid w:val="001A341F"/>
    <w:rsid w:val="001A386A"/>
    <w:rsid w:val="001A3AD2"/>
    <w:rsid w:val="001A3D87"/>
    <w:rsid w:val="001A3DAC"/>
    <w:rsid w:val="001A3F48"/>
    <w:rsid w:val="001A40EE"/>
    <w:rsid w:val="001A44E9"/>
    <w:rsid w:val="001A4754"/>
    <w:rsid w:val="001A482E"/>
    <w:rsid w:val="001A485F"/>
    <w:rsid w:val="001A49AD"/>
    <w:rsid w:val="001A4C2F"/>
    <w:rsid w:val="001A50EA"/>
    <w:rsid w:val="001A52ED"/>
    <w:rsid w:val="001A5836"/>
    <w:rsid w:val="001A5994"/>
    <w:rsid w:val="001A5C09"/>
    <w:rsid w:val="001A5D8A"/>
    <w:rsid w:val="001A622F"/>
    <w:rsid w:val="001A64B5"/>
    <w:rsid w:val="001A6C70"/>
    <w:rsid w:val="001A6F5D"/>
    <w:rsid w:val="001A7021"/>
    <w:rsid w:val="001A70E4"/>
    <w:rsid w:val="001A74FD"/>
    <w:rsid w:val="001A7713"/>
    <w:rsid w:val="001A7743"/>
    <w:rsid w:val="001A7883"/>
    <w:rsid w:val="001A794E"/>
    <w:rsid w:val="001A798A"/>
    <w:rsid w:val="001B00EF"/>
    <w:rsid w:val="001B0338"/>
    <w:rsid w:val="001B03F9"/>
    <w:rsid w:val="001B0922"/>
    <w:rsid w:val="001B0A45"/>
    <w:rsid w:val="001B0B78"/>
    <w:rsid w:val="001B0D1E"/>
    <w:rsid w:val="001B0E1C"/>
    <w:rsid w:val="001B0E26"/>
    <w:rsid w:val="001B10E8"/>
    <w:rsid w:val="001B1526"/>
    <w:rsid w:val="001B15E2"/>
    <w:rsid w:val="001B16DF"/>
    <w:rsid w:val="001B1783"/>
    <w:rsid w:val="001B1B4F"/>
    <w:rsid w:val="001B21B9"/>
    <w:rsid w:val="001B2366"/>
    <w:rsid w:val="001B2633"/>
    <w:rsid w:val="001B26D3"/>
    <w:rsid w:val="001B278B"/>
    <w:rsid w:val="001B2E21"/>
    <w:rsid w:val="001B2ED7"/>
    <w:rsid w:val="001B3048"/>
    <w:rsid w:val="001B31BD"/>
    <w:rsid w:val="001B335E"/>
    <w:rsid w:val="001B38E5"/>
    <w:rsid w:val="001B3E5B"/>
    <w:rsid w:val="001B4110"/>
    <w:rsid w:val="001B4258"/>
    <w:rsid w:val="001B42F2"/>
    <w:rsid w:val="001B4563"/>
    <w:rsid w:val="001B4650"/>
    <w:rsid w:val="001B4DE1"/>
    <w:rsid w:val="001B50E0"/>
    <w:rsid w:val="001B53DA"/>
    <w:rsid w:val="001B5786"/>
    <w:rsid w:val="001B5B80"/>
    <w:rsid w:val="001B5E3F"/>
    <w:rsid w:val="001B5FA4"/>
    <w:rsid w:val="001B6166"/>
    <w:rsid w:val="001B633D"/>
    <w:rsid w:val="001B6373"/>
    <w:rsid w:val="001B6BCD"/>
    <w:rsid w:val="001B70AA"/>
    <w:rsid w:val="001B7481"/>
    <w:rsid w:val="001B7573"/>
    <w:rsid w:val="001B78DF"/>
    <w:rsid w:val="001B7B67"/>
    <w:rsid w:val="001B7BA5"/>
    <w:rsid w:val="001B7C36"/>
    <w:rsid w:val="001B7CFF"/>
    <w:rsid w:val="001B7D5A"/>
    <w:rsid w:val="001B7D9E"/>
    <w:rsid w:val="001B7F98"/>
    <w:rsid w:val="001C022C"/>
    <w:rsid w:val="001C030D"/>
    <w:rsid w:val="001C0326"/>
    <w:rsid w:val="001C0670"/>
    <w:rsid w:val="001C092A"/>
    <w:rsid w:val="001C0BC4"/>
    <w:rsid w:val="001C0E85"/>
    <w:rsid w:val="001C1055"/>
    <w:rsid w:val="001C149A"/>
    <w:rsid w:val="001C186E"/>
    <w:rsid w:val="001C1A3B"/>
    <w:rsid w:val="001C1A79"/>
    <w:rsid w:val="001C1B6A"/>
    <w:rsid w:val="001C1BD6"/>
    <w:rsid w:val="001C1DD2"/>
    <w:rsid w:val="001C20E7"/>
    <w:rsid w:val="001C23C2"/>
    <w:rsid w:val="001C25DC"/>
    <w:rsid w:val="001C268A"/>
    <w:rsid w:val="001C2944"/>
    <w:rsid w:val="001C2ADA"/>
    <w:rsid w:val="001C2EB4"/>
    <w:rsid w:val="001C3A20"/>
    <w:rsid w:val="001C3A86"/>
    <w:rsid w:val="001C3B7A"/>
    <w:rsid w:val="001C4352"/>
    <w:rsid w:val="001C439A"/>
    <w:rsid w:val="001C43BF"/>
    <w:rsid w:val="001C470C"/>
    <w:rsid w:val="001C4C8F"/>
    <w:rsid w:val="001C4F42"/>
    <w:rsid w:val="001C4FA7"/>
    <w:rsid w:val="001C51A2"/>
    <w:rsid w:val="001C54ED"/>
    <w:rsid w:val="001C5628"/>
    <w:rsid w:val="001C5AE1"/>
    <w:rsid w:val="001C5C0E"/>
    <w:rsid w:val="001C5D03"/>
    <w:rsid w:val="001C5D58"/>
    <w:rsid w:val="001C5E8E"/>
    <w:rsid w:val="001C6097"/>
    <w:rsid w:val="001C6237"/>
    <w:rsid w:val="001C658A"/>
    <w:rsid w:val="001C6707"/>
    <w:rsid w:val="001C687A"/>
    <w:rsid w:val="001C6A43"/>
    <w:rsid w:val="001C7934"/>
    <w:rsid w:val="001C7B5E"/>
    <w:rsid w:val="001C7F00"/>
    <w:rsid w:val="001D009B"/>
    <w:rsid w:val="001D0BDF"/>
    <w:rsid w:val="001D0CE3"/>
    <w:rsid w:val="001D121D"/>
    <w:rsid w:val="001D1549"/>
    <w:rsid w:val="001D15BA"/>
    <w:rsid w:val="001D17AA"/>
    <w:rsid w:val="001D17BA"/>
    <w:rsid w:val="001D18FD"/>
    <w:rsid w:val="001D1972"/>
    <w:rsid w:val="001D1980"/>
    <w:rsid w:val="001D19DA"/>
    <w:rsid w:val="001D1ABD"/>
    <w:rsid w:val="001D1C7C"/>
    <w:rsid w:val="001D1D3F"/>
    <w:rsid w:val="001D1DCD"/>
    <w:rsid w:val="001D2263"/>
    <w:rsid w:val="001D22F2"/>
    <w:rsid w:val="001D25CF"/>
    <w:rsid w:val="001D2727"/>
    <w:rsid w:val="001D2B81"/>
    <w:rsid w:val="001D2D62"/>
    <w:rsid w:val="001D2DD9"/>
    <w:rsid w:val="001D2E6D"/>
    <w:rsid w:val="001D3AB4"/>
    <w:rsid w:val="001D3B77"/>
    <w:rsid w:val="001D3E3C"/>
    <w:rsid w:val="001D4702"/>
    <w:rsid w:val="001D4891"/>
    <w:rsid w:val="001D4BFC"/>
    <w:rsid w:val="001D4C35"/>
    <w:rsid w:val="001D50F1"/>
    <w:rsid w:val="001D5181"/>
    <w:rsid w:val="001D548A"/>
    <w:rsid w:val="001D56CC"/>
    <w:rsid w:val="001D6581"/>
    <w:rsid w:val="001D6659"/>
    <w:rsid w:val="001D685C"/>
    <w:rsid w:val="001D713A"/>
    <w:rsid w:val="001D7282"/>
    <w:rsid w:val="001D7D26"/>
    <w:rsid w:val="001D7F3E"/>
    <w:rsid w:val="001D7FE3"/>
    <w:rsid w:val="001E0133"/>
    <w:rsid w:val="001E02CF"/>
    <w:rsid w:val="001E02F9"/>
    <w:rsid w:val="001E0427"/>
    <w:rsid w:val="001E0640"/>
    <w:rsid w:val="001E0835"/>
    <w:rsid w:val="001E0972"/>
    <w:rsid w:val="001E0B03"/>
    <w:rsid w:val="001E12CB"/>
    <w:rsid w:val="001E181C"/>
    <w:rsid w:val="001E18E5"/>
    <w:rsid w:val="001E1B4E"/>
    <w:rsid w:val="001E1EFF"/>
    <w:rsid w:val="001E242D"/>
    <w:rsid w:val="001E25A9"/>
    <w:rsid w:val="001E26E2"/>
    <w:rsid w:val="001E2945"/>
    <w:rsid w:val="001E2CC5"/>
    <w:rsid w:val="001E33AD"/>
    <w:rsid w:val="001E35E2"/>
    <w:rsid w:val="001E3889"/>
    <w:rsid w:val="001E4257"/>
    <w:rsid w:val="001E4531"/>
    <w:rsid w:val="001E489B"/>
    <w:rsid w:val="001E4F2B"/>
    <w:rsid w:val="001E4FF3"/>
    <w:rsid w:val="001E50E9"/>
    <w:rsid w:val="001E5111"/>
    <w:rsid w:val="001E5FA2"/>
    <w:rsid w:val="001E627A"/>
    <w:rsid w:val="001E6615"/>
    <w:rsid w:val="001E6C7F"/>
    <w:rsid w:val="001E7178"/>
    <w:rsid w:val="001E74A2"/>
    <w:rsid w:val="001E74F4"/>
    <w:rsid w:val="001E78AD"/>
    <w:rsid w:val="001E7A09"/>
    <w:rsid w:val="001E7D13"/>
    <w:rsid w:val="001E7DD7"/>
    <w:rsid w:val="001E7DEA"/>
    <w:rsid w:val="001E7EDA"/>
    <w:rsid w:val="001F001C"/>
    <w:rsid w:val="001F00AE"/>
    <w:rsid w:val="001F0118"/>
    <w:rsid w:val="001F01CC"/>
    <w:rsid w:val="001F0380"/>
    <w:rsid w:val="001F0433"/>
    <w:rsid w:val="001F04E2"/>
    <w:rsid w:val="001F05B6"/>
    <w:rsid w:val="001F06AC"/>
    <w:rsid w:val="001F072F"/>
    <w:rsid w:val="001F0B33"/>
    <w:rsid w:val="001F0E0C"/>
    <w:rsid w:val="001F103F"/>
    <w:rsid w:val="001F1B42"/>
    <w:rsid w:val="001F1CE5"/>
    <w:rsid w:val="001F1F38"/>
    <w:rsid w:val="001F1FBC"/>
    <w:rsid w:val="001F21BB"/>
    <w:rsid w:val="001F2229"/>
    <w:rsid w:val="001F2239"/>
    <w:rsid w:val="001F2712"/>
    <w:rsid w:val="001F2955"/>
    <w:rsid w:val="001F2BE9"/>
    <w:rsid w:val="001F2E00"/>
    <w:rsid w:val="001F32E6"/>
    <w:rsid w:val="001F32FB"/>
    <w:rsid w:val="001F3572"/>
    <w:rsid w:val="001F36A7"/>
    <w:rsid w:val="001F38EF"/>
    <w:rsid w:val="001F3961"/>
    <w:rsid w:val="001F41B5"/>
    <w:rsid w:val="001F4695"/>
    <w:rsid w:val="001F4A05"/>
    <w:rsid w:val="001F4CE5"/>
    <w:rsid w:val="001F4D04"/>
    <w:rsid w:val="001F528E"/>
    <w:rsid w:val="001F553B"/>
    <w:rsid w:val="001F5781"/>
    <w:rsid w:val="001F5A45"/>
    <w:rsid w:val="001F5E22"/>
    <w:rsid w:val="001F63A4"/>
    <w:rsid w:val="001F6509"/>
    <w:rsid w:val="001F66BA"/>
    <w:rsid w:val="001F66F0"/>
    <w:rsid w:val="001F6960"/>
    <w:rsid w:val="001F6AE0"/>
    <w:rsid w:val="001F6CF1"/>
    <w:rsid w:val="001F6F7B"/>
    <w:rsid w:val="001F7035"/>
    <w:rsid w:val="001F74C6"/>
    <w:rsid w:val="001F751A"/>
    <w:rsid w:val="001F76BD"/>
    <w:rsid w:val="001F7AA9"/>
    <w:rsid w:val="00200099"/>
    <w:rsid w:val="00200190"/>
    <w:rsid w:val="00200240"/>
    <w:rsid w:val="002008C5"/>
    <w:rsid w:val="00200F69"/>
    <w:rsid w:val="00200FAB"/>
    <w:rsid w:val="00201196"/>
    <w:rsid w:val="002017B1"/>
    <w:rsid w:val="00201816"/>
    <w:rsid w:val="00201C8B"/>
    <w:rsid w:val="00202260"/>
    <w:rsid w:val="002022D8"/>
    <w:rsid w:val="00202527"/>
    <w:rsid w:val="0020270A"/>
    <w:rsid w:val="0020296A"/>
    <w:rsid w:val="00202AEA"/>
    <w:rsid w:val="00202BE6"/>
    <w:rsid w:val="00202FC1"/>
    <w:rsid w:val="002031CE"/>
    <w:rsid w:val="0020356C"/>
    <w:rsid w:val="002036AC"/>
    <w:rsid w:val="002039DD"/>
    <w:rsid w:val="00203AEA"/>
    <w:rsid w:val="00203D9D"/>
    <w:rsid w:val="00203EB7"/>
    <w:rsid w:val="00203F1D"/>
    <w:rsid w:val="002047AE"/>
    <w:rsid w:val="00204847"/>
    <w:rsid w:val="00204877"/>
    <w:rsid w:val="0020496F"/>
    <w:rsid w:val="00204DA1"/>
    <w:rsid w:val="00205014"/>
    <w:rsid w:val="002052A3"/>
    <w:rsid w:val="00205359"/>
    <w:rsid w:val="00205580"/>
    <w:rsid w:val="0020583A"/>
    <w:rsid w:val="00205A47"/>
    <w:rsid w:val="00205C9D"/>
    <w:rsid w:val="00205EDC"/>
    <w:rsid w:val="00206039"/>
    <w:rsid w:val="00206602"/>
    <w:rsid w:val="002066A0"/>
    <w:rsid w:val="00206E40"/>
    <w:rsid w:val="00206FC4"/>
    <w:rsid w:val="00207BBB"/>
    <w:rsid w:val="00207C1B"/>
    <w:rsid w:val="00207D01"/>
    <w:rsid w:val="00210028"/>
    <w:rsid w:val="00210171"/>
    <w:rsid w:val="0021017A"/>
    <w:rsid w:val="002105B2"/>
    <w:rsid w:val="00210A35"/>
    <w:rsid w:val="00210C91"/>
    <w:rsid w:val="0021127F"/>
    <w:rsid w:val="002114E2"/>
    <w:rsid w:val="0021158B"/>
    <w:rsid w:val="00211C9A"/>
    <w:rsid w:val="002120C8"/>
    <w:rsid w:val="00212103"/>
    <w:rsid w:val="0021211F"/>
    <w:rsid w:val="0021220D"/>
    <w:rsid w:val="002129FF"/>
    <w:rsid w:val="00212B4A"/>
    <w:rsid w:val="00212B7B"/>
    <w:rsid w:val="00212C2B"/>
    <w:rsid w:val="00212E1E"/>
    <w:rsid w:val="00212E81"/>
    <w:rsid w:val="00212F6F"/>
    <w:rsid w:val="00212F70"/>
    <w:rsid w:val="0021350B"/>
    <w:rsid w:val="002135C1"/>
    <w:rsid w:val="00213AFE"/>
    <w:rsid w:val="00213B32"/>
    <w:rsid w:val="00213DB2"/>
    <w:rsid w:val="00214089"/>
    <w:rsid w:val="00214405"/>
    <w:rsid w:val="0021449B"/>
    <w:rsid w:val="002147CB"/>
    <w:rsid w:val="00214C4F"/>
    <w:rsid w:val="00214DDD"/>
    <w:rsid w:val="0021506E"/>
    <w:rsid w:val="00215127"/>
    <w:rsid w:val="00215299"/>
    <w:rsid w:val="002152DF"/>
    <w:rsid w:val="002156D7"/>
    <w:rsid w:val="0021578E"/>
    <w:rsid w:val="002159D7"/>
    <w:rsid w:val="002166FB"/>
    <w:rsid w:val="00216750"/>
    <w:rsid w:val="00216A58"/>
    <w:rsid w:val="00216B3B"/>
    <w:rsid w:val="00216C19"/>
    <w:rsid w:val="00216E99"/>
    <w:rsid w:val="00216ECC"/>
    <w:rsid w:val="00217781"/>
    <w:rsid w:val="00217A7E"/>
    <w:rsid w:val="00217C9F"/>
    <w:rsid w:val="0022045D"/>
    <w:rsid w:val="002204FE"/>
    <w:rsid w:val="002207A1"/>
    <w:rsid w:val="002207E5"/>
    <w:rsid w:val="00220D10"/>
    <w:rsid w:val="00220F65"/>
    <w:rsid w:val="00220FCA"/>
    <w:rsid w:val="00221536"/>
    <w:rsid w:val="00221A2F"/>
    <w:rsid w:val="00221AB4"/>
    <w:rsid w:val="00221FEA"/>
    <w:rsid w:val="00222172"/>
    <w:rsid w:val="0022219E"/>
    <w:rsid w:val="002222D7"/>
    <w:rsid w:val="00222579"/>
    <w:rsid w:val="002225BB"/>
    <w:rsid w:val="00222695"/>
    <w:rsid w:val="00222788"/>
    <w:rsid w:val="00222DCF"/>
    <w:rsid w:val="00222F02"/>
    <w:rsid w:val="0022344A"/>
    <w:rsid w:val="00223452"/>
    <w:rsid w:val="00223C2E"/>
    <w:rsid w:val="00223CE8"/>
    <w:rsid w:val="00224C69"/>
    <w:rsid w:val="00224D6F"/>
    <w:rsid w:val="00224E81"/>
    <w:rsid w:val="00224F3A"/>
    <w:rsid w:val="00224FAE"/>
    <w:rsid w:val="0022511F"/>
    <w:rsid w:val="0022513A"/>
    <w:rsid w:val="0022517D"/>
    <w:rsid w:val="00225461"/>
    <w:rsid w:val="002258A6"/>
    <w:rsid w:val="002258E7"/>
    <w:rsid w:val="00225C0E"/>
    <w:rsid w:val="0022605D"/>
    <w:rsid w:val="002266B7"/>
    <w:rsid w:val="00226743"/>
    <w:rsid w:val="002269B5"/>
    <w:rsid w:val="00226A2C"/>
    <w:rsid w:val="00226E96"/>
    <w:rsid w:val="00227B74"/>
    <w:rsid w:val="00227CC8"/>
    <w:rsid w:val="00230527"/>
    <w:rsid w:val="0023090C"/>
    <w:rsid w:val="00230BFC"/>
    <w:rsid w:val="00230FBA"/>
    <w:rsid w:val="00231865"/>
    <w:rsid w:val="002319A0"/>
    <w:rsid w:val="002319C0"/>
    <w:rsid w:val="00231D2D"/>
    <w:rsid w:val="00232146"/>
    <w:rsid w:val="0023216E"/>
    <w:rsid w:val="0023225D"/>
    <w:rsid w:val="002322A5"/>
    <w:rsid w:val="002322DC"/>
    <w:rsid w:val="002323D4"/>
    <w:rsid w:val="00232509"/>
    <w:rsid w:val="002328C3"/>
    <w:rsid w:val="00232B5D"/>
    <w:rsid w:val="00232FCF"/>
    <w:rsid w:val="002333BC"/>
    <w:rsid w:val="002337A3"/>
    <w:rsid w:val="002338A1"/>
    <w:rsid w:val="002338EF"/>
    <w:rsid w:val="002339BB"/>
    <w:rsid w:val="00233BBE"/>
    <w:rsid w:val="00233D0B"/>
    <w:rsid w:val="00233FC1"/>
    <w:rsid w:val="00233FCF"/>
    <w:rsid w:val="00234013"/>
    <w:rsid w:val="002340BF"/>
    <w:rsid w:val="00234109"/>
    <w:rsid w:val="00234141"/>
    <w:rsid w:val="002342C7"/>
    <w:rsid w:val="002342F7"/>
    <w:rsid w:val="00234346"/>
    <w:rsid w:val="002344B7"/>
    <w:rsid w:val="002346FD"/>
    <w:rsid w:val="002348CD"/>
    <w:rsid w:val="00234A10"/>
    <w:rsid w:val="00234B25"/>
    <w:rsid w:val="00234C4C"/>
    <w:rsid w:val="002351D3"/>
    <w:rsid w:val="0023573A"/>
    <w:rsid w:val="00235A1D"/>
    <w:rsid w:val="00235C73"/>
    <w:rsid w:val="00235F91"/>
    <w:rsid w:val="00236033"/>
    <w:rsid w:val="0023622D"/>
    <w:rsid w:val="00236276"/>
    <w:rsid w:val="00236291"/>
    <w:rsid w:val="00236423"/>
    <w:rsid w:val="0023660F"/>
    <w:rsid w:val="00236760"/>
    <w:rsid w:val="00236CEC"/>
    <w:rsid w:val="002371FB"/>
    <w:rsid w:val="002372E5"/>
    <w:rsid w:val="002373C4"/>
    <w:rsid w:val="00237571"/>
    <w:rsid w:val="00237A64"/>
    <w:rsid w:val="00237BBE"/>
    <w:rsid w:val="00237F45"/>
    <w:rsid w:val="0024002B"/>
    <w:rsid w:val="002401C0"/>
    <w:rsid w:val="002402A2"/>
    <w:rsid w:val="00240378"/>
    <w:rsid w:val="00240843"/>
    <w:rsid w:val="00240C56"/>
    <w:rsid w:val="00240D1A"/>
    <w:rsid w:val="002411CF"/>
    <w:rsid w:val="00241524"/>
    <w:rsid w:val="00241646"/>
    <w:rsid w:val="00241F72"/>
    <w:rsid w:val="00241FE6"/>
    <w:rsid w:val="002421C8"/>
    <w:rsid w:val="00242513"/>
    <w:rsid w:val="0024262E"/>
    <w:rsid w:val="00242BE3"/>
    <w:rsid w:val="00242C18"/>
    <w:rsid w:val="00242DB4"/>
    <w:rsid w:val="00243312"/>
    <w:rsid w:val="002434E3"/>
    <w:rsid w:val="00243702"/>
    <w:rsid w:val="002437B5"/>
    <w:rsid w:val="00243916"/>
    <w:rsid w:val="002439A3"/>
    <w:rsid w:val="00243A4F"/>
    <w:rsid w:val="00243B73"/>
    <w:rsid w:val="00243C14"/>
    <w:rsid w:val="00243C96"/>
    <w:rsid w:val="00243CD0"/>
    <w:rsid w:val="00243E8A"/>
    <w:rsid w:val="00243E9C"/>
    <w:rsid w:val="00243EA1"/>
    <w:rsid w:val="00243F30"/>
    <w:rsid w:val="00244107"/>
    <w:rsid w:val="00244ADD"/>
    <w:rsid w:val="00244B1D"/>
    <w:rsid w:val="00244C49"/>
    <w:rsid w:val="00245379"/>
    <w:rsid w:val="00245C50"/>
    <w:rsid w:val="00246341"/>
    <w:rsid w:val="0024658F"/>
    <w:rsid w:val="00246775"/>
    <w:rsid w:val="00246840"/>
    <w:rsid w:val="00246AAD"/>
    <w:rsid w:val="00246F55"/>
    <w:rsid w:val="002471CC"/>
    <w:rsid w:val="00247202"/>
    <w:rsid w:val="00247502"/>
    <w:rsid w:val="00247516"/>
    <w:rsid w:val="00247677"/>
    <w:rsid w:val="00247A06"/>
    <w:rsid w:val="00247B6A"/>
    <w:rsid w:val="00250062"/>
    <w:rsid w:val="00250325"/>
    <w:rsid w:val="0025067F"/>
    <w:rsid w:val="002509A8"/>
    <w:rsid w:val="00250A71"/>
    <w:rsid w:val="00250AB2"/>
    <w:rsid w:val="00250D89"/>
    <w:rsid w:val="00250F09"/>
    <w:rsid w:val="00250FAF"/>
    <w:rsid w:val="0025130D"/>
    <w:rsid w:val="0025145E"/>
    <w:rsid w:val="002515C4"/>
    <w:rsid w:val="00251928"/>
    <w:rsid w:val="00251A58"/>
    <w:rsid w:val="00251A97"/>
    <w:rsid w:val="00251BAD"/>
    <w:rsid w:val="00251C42"/>
    <w:rsid w:val="00251C86"/>
    <w:rsid w:val="0025200C"/>
    <w:rsid w:val="002520BE"/>
    <w:rsid w:val="00252534"/>
    <w:rsid w:val="00252B24"/>
    <w:rsid w:val="00252B4A"/>
    <w:rsid w:val="00253859"/>
    <w:rsid w:val="00253AC7"/>
    <w:rsid w:val="00253EA9"/>
    <w:rsid w:val="00254067"/>
    <w:rsid w:val="002541F3"/>
    <w:rsid w:val="00254887"/>
    <w:rsid w:val="002548FD"/>
    <w:rsid w:val="00254A51"/>
    <w:rsid w:val="00254E8E"/>
    <w:rsid w:val="002551AB"/>
    <w:rsid w:val="002552CF"/>
    <w:rsid w:val="002554E3"/>
    <w:rsid w:val="002554E7"/>
    <w:rsid w:val="00255B98"/>
    <w:rsid w:val="00255BF3"/>
    <w:rsid w:val="00255BFB"/>
    <w:rsid w:val="00255E9F"/>
    <w:rsid w:val="002560DE"/>
    <w:rsid w:val="0025657E"/>
    <w:rsid w:val="002569F2"/>
    <w:rsid w:val="00256C3B"/>
    <w:rsid w:val="002574DB"/>
    <w:rsid w:val="002579C9"/>
    <w:rsid w:val="00257DB2"/>
    <w:rsid w:val="00260124"/>
    <w:rsid w:val="00260223"/>
    <w:rsid w:val="002609CC"/>
    <w:rsid w:val="00260BB5"/>
    <w:rsid w:val="002611B3"/>
    <w:rsid w:val="002612AD"/>
    <w:rsid w:val="00261499"/>
    <w:rsid w:val="0026167A"/>
    <w:rsid w:val="00261681"/>
    <w:rsid w:val="00261807"/>
    <w:rsid w:val="002619C2"/>
    <w:rsid w:val="002619F5"/>
    <w:rsid w:val="00261D85"/>
    <w:rsid w:val="00261F1D"/>
    <w:rsid w:val="00261F43"/>
    <w:rsid w:val="00261F95"/>
    <w:rsid w:val="00262B6E"/>
    <w:rsid w:val="00262B89"/>
    <w:rsid w:val="00262BBF"/>
    <w:rsid w:val="00262DFA"/>
    <w:rsid w:val="00263422"/>
    <w:rsid w:val="00263468"/>
    <w:rsid w:val="00263995"/>
    <w:rsid w:val="00263A1D"/>
    <w:rsid w:val="00263AD8"/>
    <w:rsid w:val="00263DDC"/>
    <w:rsid w:val="00263DDE"/>
    <w:rsid w:val="0026418E"/>
    <w:rsid w:val="00264735"/>
    <w:rsid w:val="00264C77"/>
    <w:rsid w:val="00264CC5"/>
    <w:rsid w:val="00264D54"/>
    <w:rsid w:val="00264D6C"/>
    <w:rsid w:val="00265384"/>
    <w:rsid w:val="00265408"/>
    <w:rsid w:val="00265429"/>
    <w:rsid w:val="002657B3"/>
    <w:rsid w:val="0026593F"/>
    <w:rsid w:val="00265B74"/>
    <w:rsid w:val="00266518"/>
    <w:rsid w:val="00266625"/>
    <w:rsid w:val="0026673E"/>
    <w:rsid w:val="00266744"/>
    <w:rsid w:val="002667AD"/>
    <w:rsid w:val="00266812"/>
    <w:rsid w:val="00266963"/>
    <w:rsid w:val="00266C31"/>
    <w:rsid w:val="00266EC1"/>
    <w:rsid w:val="00266FA2"/>
    <w:rsid w:val="00266FEA"/>
    <w:rsid w:val="002674DE"/>
    <w:rsid w:val="00267636"/>
    <w:rsid w:val="00267CFA"/>
    <w:rsid w:val="00267D93"/>
    <w:rsid w:val="0027005B"/>
    <w:rsid w:val="00270459"/>
    <w:rsid w:val="002709A1"/>
    <w:rsid w:val="002709BC"/>
    <w:rsid w:val="002709BE"/>
    <w:rsid w:val="00270A8E"/>
    <w:rsid w:val="00270BE8"/>
    <w:rsid w:val="00270DFE"/>
    <w:rsid w:val="00270E6C"/>
    <w:rsid w:val="00270FBC"/>
    <w:rsid w:val="00270FE6"/>
    <w:rsid w:val="00271619"/>
    <w:rsid w:val="002720B2"/>
    <w:rsid w:val="002724E8"/>
    <w:rsid w:val="002726FE"/>
    <w:rsid w:val="00272E25"/>
    <w:rsid w:val="00272EB5"/>
    <w:rsid w:val="00273035"/>
    <w:rsid w:val="00273038"/>
    <w:rsid w:val="0027303E"/>
    <w:rsid w:val="0027354C"/>
    <w:rsid w:val="00273640"/>
    <w:rsid w:val="0027388C"/>
    <w:rsid w:val="00273B8F"/>
    <w:rsid w:val="00273D0A"/>
    <w:rsid w:val="00273F71"/>
    <w:rsid w:val="0027435A"/>
    <w:rsid w:val="00274700"/>
    <w:rsid w:val="002747C9"/>
    <w:rsid w:val="002748CF"/>
    <w:rsid w:val="0027508F"/>
    <w:rsid w:val="0027556C"/>
    <w:rsid w:val="0027558D"/>
    <w:rsid w:val="0027563B"/>
    <w:rsid w:val="002758E6"/>
    <w:rsid w:val="00275C1A"/>
    <w:rsid w:val="00275DC7"/>
    <w:rsid w:val="00275F46"/>
    <w:rsid w:val="00275FEA"/>
    <w:rsid w:val="002760B9"/>
    <w:rsid w:val="002764C5"/>
    <w:rsid w:val="0027650B"/>
    <w:rsid w:val="00276910"/>
    <w:rsid w:val="00276A21"/>
    <w:rsid w:val="00276EA4"/>
    <w:rsid w:val="00276F86"/>
    <w:rsid w:val="00277108"/>
    <w:rsid w:val="002776E9"/>
    <w:rsid w:val="00277EC3"/>
    <w:rsid w:val="00277F52"/>
    <w:rsid w:val="00280188"/>
    <w:rsid w:val="002801C3"/>
    <w:rsid w:val="00280592"/>
    <w:rsid w:val="00280C72"/>
    <w:rsid w:val="00280CEB"/>
    <w:rsid w:val="00280D38"/>
    <w:rsid w:val="00280F2D"/>
    <w:rsid w:val="00280F4F"/>
    <w:rsid w:val="002812F3"/>
    <w:rsid w:val="002815FA"/>
    <w:rsid w:val="00281CA1"/>
    <w:rsid w:val="00281F21"/>
    <w:rsid w:val="00281F2C"/>
    <w:rsid w:val="00281F35"/>
    <w:rsid w:val="00282279"/>
    <w:rsid w:val="00282636"/>
    <w:rsid w:val="00282855"/>
    <w:rsid w:val="00282A67"/>
    <w:rsid w:val="00282FFA"/>
    <w:rsid w:val="002835D8"/>
    <w:rsid w:val="00283768"/>
    <w:rsid w:val="0028382F"/>
    <w:rsid w:val="0028398E"/>
    <w:rsid w:val="00283B9B"/>
    <w:rsid w:val="00283CA8"/>
    <w:rsid w:val="00283D6F"/>
    <w:rsid w:val="002844EC"/>
    <w:rsid w:val="00284708"/>
    <w:rsid w:val="002847A1"/>
    <w:rsid w:val="00284CC6"/>
    <w:rsid w:val="002850AB"/>
    <w:rsid w:val="002851D8"/>
    <w:rsid w:val="00285414"/>
    <w:rsid w:val="00285625"/>
    <w:rsid w:val="00285AE0"/>
    <w:rsid w:val="00285B53"/>
    <w:rsid w:val="00285C7D"/>
    <w:rsid w:val="00285E66"/>
    <w:rsid w:val="00285E7F"/>
    <w:rsid w:val="00285EB5"/>
    <w:rsid w:val="0028610A"/>
    <w:rsid w:val="00286191"/>
    <w:rsid w:val="00286228"/>
    <w:rsid w:val="00286608"/>
    <w:rsid w:val="00286865"/>
    <w:rsid w:val="00286895"/>
    <w:rsid w:val="00286921"/>
    <w:rsid w:val="002869A4"/>
    <w:rsid w:val="002869D1"/>
    <w:rsid w:val="00286AB1"/>
    <w:rsid w:val="00286C95"/>
    <w:rsid w:val="00286F22"/>
    <w:rsid w:val="002870AF"/>
    <w:rsid w:val="00287228"/>
    <w:rsid w:val="0028740B"/>
    <w:rsid w:val="002874AB"/>
    <w:rsid w:val="002876A9"/>
    <w:rsid w:val="002876B4"/>
    <w:rsid w:val="002876D0"/>
    <w:rsid w:val="00287A41"/>
    <w:rsid w:val="00290149"/>
    <w:rsid w:val="00290160"/>
    <w:rsid w:val="00290245"/>
    <w:rsid w:val="002902C0"/>
    <w:rsid w:val="002902DB"/>
    <w:rsid w:val="0029031E"/>
    <w:rsid w:val="00290650"/>
    <w:rsid w:val="00290B03"/>
    <w:rsid w:val="002910AC"/>
    <w:rsid w:val="00291349"/>
    <w:rsid w:val="0029148B"/>
    <w:rsid w:val="002916AB"/>
    <w:rsid w:val="0029175E"/>
    <w:rsid w:val="00291925"/>
    <w:rsid w:val="00291AFC"/>
    <w:rsid w:val="00291BA9"/>
    <w:rsid w:val="00291CFA"/>
    <w:rsid w:val="00291D30"/>
    <w:rsid w:val="00291F7B"/>
    <w:rsid w:val="002920C6"/>
    <w:rsid w:val="002923D0"/>
    <w:rsid w:val="002924C6"/>
    <w:rsid w:val="0029264D"/>
    <w:rsid w:val="00292694"/>
    <w:rsid w:val="002926F2"/>
    <w:rsid w:val="00292D43"/>
    <w:rsid w:val="00293013"/>
    <w:rsid w:val="0029305A"/>
    <w:rsid w:val="0029327B"/>
    <w:rsid w:val="00293711"/>
    <w:rsid w:val="00293A82"/>
    <w:rsid w:val="00293C68"/>
    <w:rsid w:val="00293EE4"/>
    <w:rsid w:val="002941C3"/>
    <w:rsid w:val="0029424B"/>
    <w:rsid w:val="002943EA"/>
    <w:rsid w:val="00294556"/>
    <w:rsid w:val="0029458E"/>
    <w:rsid w:val="002945EB"/>
    <w:rsid w:val="00294675"/>
    <w:rsid w:val="002949B1"/>
    <w:rsid w:val="00294BBB"/>
    <w:rsid w:val="00294CD9"/>
    <w:rsid w:val="00295178"/>
    <w:rsid w:val="00295996"/>
    <w:rsid w:val="002959C9"/>
    <w:rsid w:val="00295CE1"/>
    <w:rsid w:val="00295D21"/>
    <w:rsid w:val="00295F19"/>
    <w:rsid w:val="002960E1"/>
    <w:rsid w:val="002962D3"/>
    <w:rsid w:val="0029669C"/>
    <w:rsid w:val="00296844"/>
    <w:rsid w:val="00296D61"/>
    <w:rsid w:val="00296D90"/>
    <w:rsid w:val="002970F6"/>
    <w:rsid w:val="002972FA"/>
    <w:rsid w:val="0029732B"/>
    <w:rsid w:val="002973ED"/>
    <w:rsid w:val="00297AC1"/>
    <w:rsid w:val="00297E32"/>
    <w:rsid w:val="00297E65"/>
    <w:rsid w:val="00297F3E"/>
    <w:rsid w:val="00297FD0"/>
    <w:rsid w:val="002A0157"/>
    <w:rsid w:val="002A050A"/>
    <w:rsid w:val="002A0538"/>
    <w:rsid w:val="002A0672"/>
    <w:rsid w:val="002A1882"/>
    <w:rsid w:val="002A1A08"/>
    <w:rsid w:val="002A2022"/>
    <w:rsid w:val="002A28FD"/>
    <w:rsid w:val="002A2D4A"/>
    <w:rsid w:val="002A321D"/>
    <w:rsid w:val="002A330D"/>
    <w:rsid w:val="002A36DA"/>
    <w:rsid w:val="002A378F"/>
    <w:rsid w:val="002A37E6"/>
    <w:rsid w:val="002A3B09"/>
    <w:rsid w:val="002A3B6B"/>
    <w:rsid w:val="002A3F26"/>
    <w:rsid w:val="002A4320"/>
    <w:rsid w:val="002A438D"/>
    <w:rsid w:val="002A43BD"/>
    <w:rsid w:val="002A45C7"/>
    <w:rsid w:val="002A46E9"/>
    <w:rsid w:val="002A47AE"/>
    <w:rsid w:val="002A47E2"/>
    <w:rsid w:val="002A4AEE"/>
    <w:rsid w:val="002A4B5B"/>
    <w:rsid w:val="002A4D5C"/>
    <w:rsid w:val="002A4D93"/>
    <w:rsid w:val="002A4E58"/>
    <w:rsid w:val="002A4F03"/>
    <w:rsid w:val="002A4F82"/>
    <w:rsid w:val="002A5370"/>
    <w:rsid w:val="002A537B"/>
    <w:rsid w:val="002A53D4"/>
    <w:rsid w:val="002A5689"/>
    <w:rsid w:val="002A5714"/>
    <w:rsid w:val="002A5744"/>
    <w:rsid w:val="002A5821"/>
    <w:rsid w:val="002A5996"/>
    <w:rsid w:val="002A5A2A"/>
    <w:rsid w:val="002A5AB6"/>
    <w:rsid w:val="002A5BD6"/>
    <w:rsid w:val="002A5D05"/>
    <w:rsid w:val="002A5E18"/>
    <w:rsid w:val="002A6271"/>
    <w:rsid w:val="002A628D"/>
    <w:rsid w:val="002A6698"/>
    <w:rsid w:val="002A675C"/>
    <w:rsid w:val="002A685C"/>
    <w:rsid w:val="002A691D"/>
    <w:rsid w:val="002A69F6"/>
    <w:rsid w:val="002A6A4F"/>
    <w:rsid w:val="002A6C8C"/>
    <w:rsid w:val="002A6D04"/>
    <w:rsid w:val="002A6E7F"/>
    <w:rsid w:val="002A6F30"/>
    <w:rsid w:val="002A6F80"/>
    <w:rsid w:val="002A73CD"/>
    <w:rsid w:val="002A79F3"/>
    <w:rsid w:val="002A7A2A"/>
    <w:rsid w:val="002A7FA6"/>
    <w:rsid w:val="002B0499"/>
    <w:rsid w:val="002B06E2"/>
    <w:rsid w:val="002B145C"/>
    <w:rsid w:val="002B15C3"/>
    <w:rsid w:val="002B1806"/>
    <w:rsid w:val="002B189F"/>
    <w:rsid w:val="002B19D3"/>
    <w:rsid w:val="002B1B3F"/>
    <w:rsid w:val="002B1BF1"/>
    <w:rsid w:val="002B1D62"/>
    <w:rsid w:val="002B1E02"/>
    <w:rsid w:val="002B1F9B"/>
    <w:rsid w:val="002B21B5"/>
    <w:rsid w:val="002B24E7"/>
    <w:rsid w:val="002B287A"/>
    <w:rsid w:val="002B2BF4"/>
    <w:rsid w:val="002B2D52"/>
    <w:rsid w:val="002B30FF"/>
    <w:rsid w:val="002B3105"/>
    <w:rsid w:val="002B3243"/>
    <w:rsid w:val="002B333D"/>
    <w:rsid w:val="002B3D9E"/>
    <w:rsid w:val="002B43F9"/>
    <w:rsid w:val="002B4675"/>
    <w:rsid w:val="002B482D"/>
    <w:rsid w:val="002B49BE"/>
    <w:rsid w:val="002B4F05"/>
    <w:rsid w:val="002B5A63"/>
    <w:rsid w:val="002B6059"/>
    <w:rsid w:val="002B6607"/>
    <w:rsid w:val="002B6641"/>
    <w:rsid w:val="002B696A"/>
    <w:rsid w:val="002B6BAC"/>
    <w:rsid w:val="002B6FAE"/>
    <w:rsid w:val="002B70E4"/>
    <w:rsid w:val="002B7380"/>
    <w:rsid w:val="002B7655"/>
    <w:rsid w:val="002B78B3"/>
    <w:rsid w:val="002B78EA"/>
    <w:rsid w:val="002B7AE9"/>
    <w:rsid w:val="002C0038"/>
    <w:rsid w:val="002C0225"/>
    <w:rsid w:val="002C02C8"/>
    <w:rsid w:val="002C0465"/>
    <w:rsid w:val="002C0722"/>
    <w:rsid w:val="002C0AA9"/>
    <w:rsid w:val="002C0D96"/>
    <w:rsid w:val="002C1201"/>
    <w:rsid w:val="002C1F3D"/>
    <w:rsid w:val="002C20CF"/>
    <w:rsid w:val="002C23B9"/>
    <w:rsid w:val="002C2839"/>
    <w:rsid w:val="002C2F55"/>
    <w:rsid w:val="002C3188"/>
    <w:rsid w:val="002C32E7"/>
    <w:rsid w:val="002C3513"/>
    <w:rsid w:val="002C362A"/>
    <w:rsid w:val="002C3700"/>
    <w:rsid w:val="002C39C1"/>
    <w:rsid w:val="002C3AF1"/>
    <w:rsid w:val="002C3AF7"/>
    <w:rsid w:val="002C3B85"/>
    <w:rsid w:val="002C4656"/>
    <w:rsid w:val="002C4756"/>
    <w:rsid w:val="002C4BA8"/>
    <w:rsid w:val="002C4CF1"/>
    <w:rsid w:val="002C4E0B"/>
    <w:rsid w:val="002C4E9A"/>
    <w:rsid w:val="002C5807"/>
    <w:rsid w:val="002C58EF"/>
    <w:rsid w:val="002C590D"/>
    <w:rsid w:val="002C596C"/>
    <w:rsid w:val="002C59B5"/>
    <w:rsid w:val="002C5DDF"/>
    <w:rsid w:val="002C61D3"/>
    <w:rsid w:val="002C62F3"/>
    <w:rsid w:val="002C63CF"/>
    <w:rsid w:val="002C67E4"/>
    <w:rsid w:val="002C6C07"/>
    <w:rsid w:val="002C6C81"/>
    <w:rsid w:val="002C6C8B"/>
    <w:rsid w:val="002C7320"/>
    <w:rsid w:val="002C738D"/>
    <w:rsid w:val="002C7524"/>
    <w:rsid w:val="002C755C"/>
    <w:rsid w:val="002C758C"/>
    <w:rsid w:val="002C76F0"/>
    <w:rsid w:val="002C78D0"/>
    <w:rsid w:val="002C7AD8"/>
    <w:rsid w:val="002C7BF6"/>
    <w:rsid w:val="002D0036"/>
    <w:rsid w:val="002D0083"/>
    <w:rsid w:val="002D011D"/>
    <w:rsid w:val="002D012B"/>
    <w:rsid w:val="002D053E"/>
    <w:rsid w:val="002D060D"/>
    <w:rsid w:val="002D095F"/>
    <w:rsid w:val="002D1060"/>
    <w:rsid w:val="002D1122"/>
    <w:rsid w:val="002D13C3"/>
    <w:rsid w:val="002D149D"/>
    <w:rsid w:val="002D175D"/>
    <w:rsid w:val="002D1CE3"/>
    <w:rsid w:val="002D228F"/>
    <w:rsid w:val="002D2555"/>
    <w:rsid w:val="002D2574"/>
    <w:rsid w:val="002D27E5"/>
    <w:rsid w:val="002D2FCB"/>
    <w:rsid w:val="002D3246"/>
    <w:rsid w:val="002D325D"/>
    <w:rsid w:val="002D3406"/>
    <w:rsid w:val="002D3408"/>
    <w:rsid w:val="002D3511"/>
    <w:rsid w:val="002D3596"/>
    <w:rsid w:val="002D397E"/>
    <w:rsid w:val="002D3DB0"/>
    <w:rsid w:val="002D40A0"/>
    <w:rsid w:val="002D4111"/>
    <w:rsid w:val="002D42A6"/>
    <w:rsid w:val="002D4364"/>
    <w:rsid w:val="002D457F"/>
    <w:rsid w:val="002D468B"/>
    <w:rsid w:val="002D4C10"/>
    <w:rsid w:val="002D4CC5"/>
    <w:rsid w:val="002D4D67"/>
    <w:rsid w:val="002D509F"/>
    <w:rsid w:val="002D53F6"/>
    <w:rsid w:val="002D547E"/>
    <w:rsid w:val="002D56E4"/>
    <w:rsid w:val="002D5724"/>
    <w:rsid w:val="002D5BDE"/>
    <w:rsid w:val="002D5F6E"/>
    <w:rsid w:val="002D618B"/>
    <w:rsid w:val="002D63AB"/>
    <w:rsid w:val="002D6E76"/>
    <w:rsid w:val="002D708D"/>
    <w:rsid w:val="002D70B4"/>
    <w:rsid w:val="002D760C"/>
    <w:rsid w:val="002D7787"/>
    <w:rsid w:val="002D7E0A"/>
    <w:rsid w:val="002D7FD3"/>
    <w:rsid w:val="002E0125"/>
    <w:rsid w:val="002E04E5"/>
    <w:rsid w:val="002E076F"/>
    <w:rsid w:val="002E08B6"/>
    <w:rsid w:val="002E08E6"/>
    <w:rsid w:val="002E0956"/>
    <w:rsid w:val="002E0A00"/>
    <w:rsid w:val="002E1A2B"/>
    <w:rsid w:val="002E1AEE"/>
    <w:rsid w:val="002E1B58"/>
    <w:rsid w:val="002E1B9A"/>
    <w:rsid w:val="002E1BEC"/>
    <w:rsid w:val="002E1BEF"/>
    <w:rsid w:val="002E1F3F"/>
    <w:rsid w:val="002E226E"/>
    <w:rsid w:val="002E2431"/>
    <w:rsid w:val="002E24A7"/>
    <w:rsid w:val="002E2883"/>
    <w:rsid w:val="002E28EA"/>
    <w:rsid w:val="002E2902"/>
    <w:rsid w:val="002E29B9"/>
    <w:rsid w:val="002E2F48"/>
    <w:rsid w:val="002E3531"/>
    <w:rsid w:val="002E3876"/>
    <w:rsid w:val="002E39DB"/>
    <w:rsid w:val="002E4382"/>
    <w:rsid w:val="002E4447"/>
    <w:rsid w:val="002E45EF"/>
    <w:rsid w:val="002E47FF"/>
    <w:rsid w:val="002E481C"/>
    <w:rsid w:val="002E493B"/>
    <w:rsid w:val="002E4CBD"/>
    <w:rsid w:val="002E51FF"/>
    <w:rsid w:val="002E5387"/>
    <w:rsid w:val="002E5498"/>
    <w:rsid w:val="002E5599"/>
    <w:rsid w:val="002E562B"/>
    <w:rsid w:val="002E572C"/>
    <w:rsid w:val="002E585A"/>
    <w:rsid w:val="002E5AC6"/>
    <w:rsid w:val="002E5D80"/>
    <w:rsid w:val="002E5E15"/>
    <w:rsid w:val="002E5EB7"/>
    <w:rsid w:val="002E60E9"/>
    <w:rsid w:val="002E619F"/>
    <w:rsid w:val="002E6406"/>
    <w:rsid w:val="002E64FB"/>
    <w:rsid w:val="002E66C7"/>
    <w:rsid w:val="002E6739"/>
    <w:rsid w:val="002E6780"/>
    <w:rsid w:val="002E6865"/>
    <w:rsid w:val="002E695A"/>
    <w:rsid w:val="002E707A"/>
    <w:rsid w:val="002E70D2"/>
    <w:rsid w:val="002E711A"/>
    <w:rsid w:val="002E7138"/>
    <w:rsid w:val="002E7558"/>
    <w:rsid w:val="002E7623"/>
    <w:rsid w:val="002E7962"/>
    <w:rsid w:val="002E7A47"/>
    <w:rsid w:val="002F008E"/>
    <w:rsid w:val="002F09D3"/>
    <w:rsid w:val="002F0AC0"/>
    <w:rsid w:val="002F0ECE"/>
    <w:rsid w:val="002F1026"/>
    <w:rsid w:val="002F1056"/>
    <w:rsid w:val="002F108A"/>
    <w:rsid w:val="002F1502"/>
    <w:rsid w:val="002F185E"/>
    <w:rsid w:val="002F1CC1"/>
    <w:rsid w:val="002F23FE"/>
    <w:rsid w:val="002F25BE"/>
    <w:rsid w:val="002F28A7"/>
    <w:rsid w:val="002F2B62"/>
    <w:rsid w:val="002F2EF9"/>
    <w:rsid w:val="002F3076"/>
    <w:rsid w:val="002F35A8"/>
    <w:rsid w:val="002F3A64"/>
    <w:rsid w:val="002F3D05"/>
    <w:rsid w:val="002F3D4B"/>
    <w:rsid w:val="002F3EBC"/>
    <w:rsid w:val="002F3F21"/>
    <w:rsid w:val="002F41F6"/>
    <w:rsid w:val="002F457F"/>
    <w:rsid w:val="002F4692"/>
    <w:rsid w:val="002F485A"/>
    <w:rsid w:val="002F48A4"/>
    <w:rsid w:val="002F4968"/>
    <w:rsid w:val="002F4984"/>
    <w:rsid w:val="002F4AD5"/>
    <w:rsid w:val="002F4E6C"/>
    <w:rsid w:val="002F4EDB"/>
    <w:rsid w:val="002F5212"/>
    <w:rsid w:val="002F53DB"/>
    <w:rsid w:val="002F543A"/>
    <w:rsid w:val="002F5446"/>
    <w:rsid w:val="002F558F"/>
    <w:rsid w:val="002F569D"/>
    <w:rsid w:val="002F56FC"/>
    <w:rsid w:val="002F5794"/>
    <w:rsid w:val="002F5B35"/>
    <w:rsid w:val="002F5DA0"/>
    <w:rsid w:val="002F5F2F"/>
    <w:rsid w:val="002F5F71"/>
    <w:rsid w:val="002F656C"/>
    <w:rsid w:val="002F677D"/>
    <w:rsid w:val="002F67CA"/>
    <w:rsid w:val="002F6D66"/>
    <w:rsid w:val="002F6F00"/>
    <w:rsid w:val="002F70B0"/>
    <w:rsid w:val="002F73B1"/>
    <w:rsid w:val="002F79CE"/>
    <w:rsid w:val="002F7A9D"/>
    <w:rsid w:val="002F7AB2"/>
    <w:rsid w:val="002F7BAA"/>
    <w:rsid w:val="00300065"/>
    <w:rsid w:val="00300191"/>
    <w:rsid w:val="003004BD"/>
    <w:rsid w:val="0030094A"/>
    <w:rsid w:val="003009C3"/>
    <w:rsid w:val="00300A9B"/>
    <w:rsid w:val="00300B93"/>
    <w:rsid w:val="00300C2D"/>
    <w:rsid w:val="00300F11"/>
    <w:rsid w:val="003012B8"/>
    <w:rsid w:val="003012F0"/>
    <w:rsid w:val="00301384"/>
    <w:rsid w:val="003014F9"/>
    <w:rsid w:val="0030193F"/>
    <w:rsid w:val="00301F40"/>
    <w:rsid w:val="0030244F"/>
    <w:rsid w:val="003025D9"/>
    <w:rsid w:val="003027C9"/>
    <w:rsid w:val="0030291F"/>
    <w:rsid w:val="00302D0A"/>
    <w:rsid w:val="00302E60"/>
    <w:rsid w:val="00302FD7"/>
    <w:rsid w:val="003033F6"/>
    <w:rsid w:val="00303522"/>
    <w:rsid w:val="0030368E"/>
    <w:rsid w:val="003037ED"/>
    <w:rsid w:val="00303B14"/>
    <w:rsid w:val="00303BF7"/>
    <w:rsid w:val="00303CA2"/>
    <w:rsid w:val="00303ECA"/>
    <w:rsid w:val="00304259"/>
    <w:rsid w:val="00304434"/>
    <w:rsid w:val="0030450B"/>
    <w:rsid w:val="003045D9"/>
    <w:rsid w:val="003049B2"/>
    <w:rsid w:val="00304A18"/>
    <w:rsid w:val="00304B47"/>
    <w:rsid w:val="00304BDA"/>
    <w:rsid w:val="00305078"/>
    <w:rsid w:val="003055AE"/>
    <w:rsid w:val="003058C8"/>
    <w:rsid w:val="00305908"/>
    <w:rsid w:val="0030628F"/>
    <w:rsid w:val="003066F3"/>
    <w:rsid w:val="00306C0D"/>
    <w:rsid w:val="00306CAB"/>
    <w:rsid w:val="00306F76"/>
    <w:rsid w:val="00307527"/>
    <w:rsid w:val="00307572"/>
    <w:rsid w:val="00307828"/>
    <w:rsid w:val="00307A25"/>
    <w:rsid w:val="00310007"/>
    <w:rsid w:val="0031092F"/>
    <w:rsid w:val="00310ADA"/>
    <w:rsid w:val="00310B7C"/>
    <w:rsid w:val="00310D37"/>
    <w:rsid w:val="00310DAB"/>
    <w:rsid w:val="00311060"/>
    <w:rsid w:val="00311167"/>
    <w:rsid w:val="00311193"/>
    <w:rsid w:val="003113CF"/>
    <w:rsid w:val="003114FF"/>
    <w:rsid w:val="003115B1"/>
    <w:rsid w:val="00311708"/>
    <w:rsid w:val="00312327"/>
    <w:rsid w:val="003124CD"/>
    <w:rsid w:val="00312B24"/>
    <w:rsid w:val="00312CBB"/>
    <w:rsid w:val="00312F94"/>
    <w:rsid w:val="00312FC8"/>
    <w:rsid w:val="0031309B"/>
    <w:rsid w:val="00313120"/>
    <w:rsid w:val="003131E9"/>
    <w:rsid w:val="0031333B"/>
    <w:rsid w:val="00313C9F"/>
    <w:rsid w:val="00313CAC"/>
    <w:rsid w:val="00313F59"/>
    <w:rsid w:val="0031448C"/>
    <w:rsid w:val="00314760"/>
    <w:rsid w:val="00314928"/>
    <w:rsid w:val="00314A0E"/>
    <w:rsid w:val="00314C6D"/>
    <w:rsid w:val="00315468"/>
    <w:rsid w:val="0031558F"/>
    <w:rsid w:val="0031568A"/>
    <w:rsid w:val="00315A93"/>
    <w:rsid w:val="00315B41"/>
    <w:rsid w:val="00315E51"/>
    <w:rsid w:val="0031631A"/>
    <w:rsid w:val="0031636F"/>
    <w:rsid w:val="003164AC"/>
    <w:rsid w:val="0031668D"/>
    <w:rsid w:val="00316DE9"/>
    <w:rsid w:val="00316E30"/>
    <w:rsid w:val="0031743D"/>
    <w:rsid w:val="003177A8"/>
    <w:rsid w:val="00317CB7"/>
    <w:rsid w:val="00317DFC"/>
    <w:rsid w:val="0032029C"/>
    <w:rsid w:val="0032031C"/>
    <w:rsid w:val="003207C3"/>
    <w:rsid w:val="00320A21"/>
    <w:rsid w:val="00320D53"/>
    <w:rsid w:val="00320F02"/>
    <w:rsid w:val="00321475"/>
    <w:rsid w:val="00321622"/>
    <w:rsid w:val="00321794"/>
    <w:rsid w:val="003217E6"/>
    <w:rsid w:val="003217F7"/>
    <w:rsid w:val="00321ACD"/>
    <w:rsid w:val="00321BD5"/>
    <w:rsid w:val="00321D16"/>
    <w:rsid w:val="00321E0B"/>
    <w:rsid w:val="00321E8A"/>
    <w:rsid w:val="003224C3"/>
    <w:rsid w:val="00322570"/>
    <w:rsid w:val="00322ACF"/>
    <w:rsid w:val="00322CBE"/>
    <w:rsid w:val="00323061"/>
    <w:rsid w:val="0032313E"/>
    <w:rsid w:val="0032333D"/>
    <w:rsid w:val="003233D8"/>
    <w:rsid w:val="00323464"/>
    <w:rsid w:val="003235EB"/>
    <w:rsid w:val="00323AFD"/>
    <w:rsid w:val="00323B3D"/>
    <w:rsid w:val="00323E0C"/>
    <w:rsid w:val="00323F65"/>
    <w:rsid w:val="00323F6A"/>
    <w:rsid w:val="003245E5"/>
    <w:rsid w:val="00324609"/>
    <w:rsid w:val="0032481B"/>
    <w:rsid w:val="00324E0C"/>
    <w:rsid w:val="0032506D"/>
    <w:rsid w:val="00325823"/>
    <w:rsid w:val="00325CDF"/>
    <w:rsid w:val="00326048"/>
    <w:rsid w:val="00326116"/>
    <w:rsid w:val="0032615A"/>
    <w:rsid w:val="003267B6"/>
    <w:rsid w:val="003268AB"/>
    <w:rsid w:val="00326CBD"/>
    <w:rsid w:val="00326CFA"/>
    <w:rsid w:val="00326D57"/>
    <w:rsid w:val="00326E89"/>
    <w:rsid w:val="00326F53"/>
    <w:rsid w:val="0032702B"/>
    <w:rsid w:val="00327293"/>
    <w:rsid w:val="0032734B"/>
    <w:rsid w:val="003274CE"/>
    <w:rsid w:val="00327580"/>
    <w:rsid w:val="003278BC"/>
    <w:rsid w:val="003279B3"/>
    <w:rsid w:val="003279C5"/>
    <w:rsid w:val="003300D9"/>
    <w:rsid w:val="0033010D"/>
    <w:rsid w:val="00330283"/>
    <w:rsid w:val="0033047E"/>
    <w:rsid w:val="0033063A"/>
    <w:rsid w:val="00330794"/>
    <w:rsid w:val="00330BAD"/>
    <w:rsid w:val="00330E85"/>
    <w:rsid w:val="00330F9D"/>
    <w:rsid w:val="0033109A"/>
    <w:rsid w:val="003311B3"/>
    <w:rsid w:val="00331220"/>
    <w:rsid w:val="0033142A"/>
    <w:rsid w:val="003314A3"/>
    <w:rsid w:val="00331A42"/>
    <w:rsid w:val="00331A49"/>
    <w:rsid w:val="00331D5D"/>
    <w:rsid w:val="00331FD2"/>
    <w:rsid w:val="0033259E"/>
    <w:rsid w:val="003326B7"/>
    <w:rsid w:val="00332807"/>
    <w:rsid w:val="00332DD5"/>
    <w:rsid w:val="00333086"/>
    <w:rsid w:val="003333C7"/>
    <w:rsid w:val="003333E3"/>
    <w:rsid w:val="0033426F"/>
    <w:rsid w:val="003346B9"/>
    <w:rsid w:val="003347A2"/>
    <w:rsid w:val="00334B0C"/>
    <w:rsid w:val="00334B2F"/>
    <w:rsid w:val="00334CA6"/>
    <w:rsid w:val="00334CA8"/>
    <w:rsid w:val="00334D9C"/>
    <w:rsid w:val="00335010"/>
    <w:rsid w:val="0033518D"/>
    <w:rsid w:val="00335233"/>
    <w:rsid w:val="003358DC"/>
    <w:rsid w:val="00335FCF"/>
    <w:rsid w:val="00335FF9"/>
    <w:rsid w:val="003361FF"/>
    <w:rsid w:val="003363C3"/>
    <w:rsid w:val="00336554"/>
    <w:rsid w:val="00336625"/>
    <w:rsid w:val="00336779"/>
    <w:rsid w:val="003369A8"/>
    <w:rsid w:val="00336AE6"/>
    <w:rsid w:val="00336CB0"/>
    <w:rsid w:val="0033705C"/>
    <w:rsid w:val="0033729A"/>
    <w:rsid w:val="003377C0"/>
    <w:rsid w:val="00337917"/>
    <w:rsid w:val="003379D5"/>
    <w:rsid w:val="00337AF4"/>
    <w:rsid w:val="00337D1E"/>
    <w:rsid w:val="00337E02"/>
    <w:rsid w:val="00337F10"/>
    <w:rsid w:val="003400C1"/>
    <w:rsid w:val="00340369"/>
    <w:rsid w:val="0034040E"/>
    <w:rsid w:val="00340F79"/>
    <w:rsid w:val="00340FF7"/>
    <w:rsid w:val="003410C0"/>
    <w:rsid w:val="00341447"/>
    <w:rsid w:val="0034146F"/>
    <w:rsid w:val="00341803"/>
    <w:rsid w:val="00341831"/>
    <w:rsid w:val="00341B00"/>
    <w:rsid w:val="00341BD3"/>
    <w:rsid w:val="0034208A"/>
    <w:rsid w:val="003421B6"/>
    <w:rsid w:val="003424D3"/>
    <w:rsid w:val="0034251A"/>
    <w:rsid w:val="00342A67"/>
    <w:rsid w:val="00342BCA"/>
    <w:rsid w:val="00342F67"/>
    <w:rsid w:val="00343211"/>
    <w:rsid w:val="003436A7"/>
    <w:rsid w:val="00343756"/>
    <w:rsid w:val="003438F4"/>
    <w:rsid w:val="00344923"/>
    <w:rsid w:val="00344A97"/>
    <w:rsid w:val="00344DA2"/>
    <w:rsid w:val="00344EB1"/>
    <w:rsid w:val="003450F6"/>
    <w:rsid w:val="003452BC"/>
    <w:rsid w:val="00345DE1"/>
    <w:rsid w:val="0034600A"/>
    <w:rsid w:val="00346138"/>
    <w:rsid w:val="003462B8"/>
    <w:rsid w:val="003467E3"/>
    <w:rsid w:val="003467F9"/>
    <w:rsid w:val="003470FB"/>
    <w:rsid w:val="0034725D"/>
    <w:rsid w:val="003473D7"/>
    <w:rsid w:val="003474AB"/>
    <w:rsid w:val="0034750B"/>
    <w:rsid w:val="0034759D"/>
    <w:rsid w:val="0034764E"/>
    <w:rsid w:val="00347775"/>
    <w:rsid w:val="003479D5"/>
    <w:rsid w:val="00347C83"/>
    <w:rsid w:val="00347D70"/>
    <w:rsid w:val="00347DDD"/>
    <w:rsid w:val="003500F1"/>
    <w:rsid w:val="0035061B"/>
    <w:rsid w:val="00350FB3"/>
    <w:rsid w:val="00351116"/>
    <w:rsid w:val="00351242"/>
    <w:rsid w:val="00351516"/>
    <w:rsid w:val="00351594"/>
    <w:rsid w:val="00351611"/>
    <w:rsid w:val="00351B10"/>
    <w:rsid w:val="00351C5E"/>
    <w:rsid w:val="003523EF"/>
    <w:rsid w:val="003526A4"/>
    <w:rsid w:val="00352C04"/>
    <w:rsid w:val="00353001"/>
    <w:rsid w:val="003536A8"/>
    <w:rsid w:val="003537F1"/>
    <w:rsid w:val="00353A6B"/>
    <w:rsid w:val="00353A9D"/>
    <w:rsid w:val="00353CCD"/>
    <w:rsid w:val="00353DAB"/>
    <w:rsid w:val="003542CD"/>
    <w:rsid w:val="003544A0"/>
    <w:rsid w:val="003544AF"/>
    <w:rsid w:val="00354656"/>
    <w:rsid w:val="003547F3"/>
    <w:rsid w:val="0035486B"/>
    <w:rsid w:val="0035493A"/>
    <w:rsid w:val="00355677"/>
    <w:rsid w:val="0035584D"/>
    <w:rsid w:val="003558FE"/>
    <w:rsid w:val="00355B08"/>
    <w:rsid w:val="00356183"/>
    <w:rsid w:val="00356493"/>
    <w:rsid w:val="00356726"/>
    <w:rsid w:val="003569C6"/>
    <w:rsid w:val="00356D41"/>
    <w:rsid w:val="00356F6C"/>
    <w:rsid w:val="003570CD"/>
    <w:rsid w:val="00357430"/>
    <w:rsid w:val="00357590"/>
    <w:rsid w:val="00357641"/>
    <w:rsid w:val="003578F7"/>
    <w:rsid w:val="00357DCE"/>
    <w:rsid w:val="00357EF0"/>
    <w:rsid w:val="00357F7B"/>
    <w:rsid w:val="00360157"/>
    <w:rsid w:val="003605EE"/>
    <w:rsid w:val="00360621"/>
    <w:rsid w:val="0036076B"/>
    <w:rsid w:val="00360B47"/>
    <w:rsid w:val="00360D30"/>
    <w:rsid w:val="00361709"/>
    <w:rsid w:val="00361DD5"/>
    <w:rsid w:val="00361E0A"/>
    <w:rsid w:val="00361FBB"/>
    <w:rsid w:val="00362089"/>
    <w:rsid w:val="003620A8"/>
    <w:rsid w:val="0036243A"/>
    <w:rsid w:val="003624E9"/>
    <w:rsid w:val="00362534"/>
    <w:rsid w:val="00362768"/>
    <w:rsid w:val="0036277C"/>
    <w:rsid w:val="00362869"/>
    <w:rsid w:val="00363467"/>
    <w:rsid w:val="00363676"/>
    <w:rsid w:val="00363AD3"/>
    <w:rsid w:val="00363D81"/>
    <w:rsid w:val="00363FBA"/>
    <w:rsid w:val="003641C5"/>
    <w:rsid w:val="00364908"/>
    <w:rsid w:val="00364AD7"/>
    <w:rsid w:val="00364E4A"/>
    <w:rsid w:val="0036517D"/>
    <w:rsid w:val="00365191"/>
    <w:rsid w:val="0036526D"/>
    <w:rsid w:val="003653C1"/>
    <w:rsid w:val="003657DE"/>
    <w:rsid w:val="0036590B"/>
    <w:rsid w:val="00365C0D"/>
    <w:rsid w:val="00365C2C"/>
    <w:rsid w:val="00365D1C"/>
    <w:rsid w:val="00365F01"/>
    <w:rsid w:val="00365F2A"/>
    <w:rsid w:val="00366119"/>
    <w:rsid w:val="0036655F"/>
    <w:rsid w:val="00366796"/>
    <w:rsid w:val="003668D1"/>
    <w:rsid w:val="00366A75"/>
    <w:rsid w:val="00366CA3"/>
    <w:rsid w:val="00366F10"/>
    <w:rsid w:val="00366FB7"/>
    <w:rsid w:val="00366FFA"/>
    <w:rsid w:val="00367323"/>
    <w:rsid w:val="00367B48"/>
    <w:rsid w:val="00367D24"/>
    <w:rsid w:val="00367F6D"/>
    <w:rsid w:val="0037032A"/>
    <w:rsid w:val="00370B41"/>
    <w:rsid w:val="00370C0B"/>
    <w:rsid w:val="00370C90"/>
    <w:rsid w:val="00370F26"/>
    <w:rsid w:val="00371491"/>
    <w:rsid w:val="00371638"/>
    <w:rsid w:val="00371CD4"/>
    <w:rsid w:val="00371D6D"/>
    <w:rsid w:val="00371DDB"/>
    <w:rsid w:val="00371EC2"/>
    <w:rsid w:val="00372035"/>
    <w:rsid w:val="00372533"/>
    <w:rsid w:val="003726CD"/>
    <w:rsid w:val="003726F7"/>
    <w:rsid w:val="00372ACA"/>
    <w:rsid w:val="00372DBE"/>
    <w:rsid w:val="00373714"/>
    <w:rsid w:val="003738DB"/>
    <w:rsid w:val="0037415E"/>
    <w:rsid w:val="00374254"/>
    <w:rsid w:val="00374505"/>
    <w:rsid w:val="00374588"/>
    <w:rsid w:val="00374702"/>
    <w:rsid w:val="0037496D"/>
    <w:rsid w:val="003750E7"/>
    <w:rsid w:val="003752B5"/>
    <w:rsid w:val="00375395"/>
    <w:rsid w:val="003753B5"/>
    <w:rsid w:val="003753CD"/>
    <w:rsid w:val="003755D9"/>
    <w:rsid w:val="00375969"/>
    <w:rsid w:val="00375BCB"/>
    <w:rsid w:val="00375ECA"/>
    <w:rsid w:val="00375F48"/>
    <w:rsid w:val="00375F52"/>
    <w:rsid w:val="003763B1"/>
    <w:rsid w:val="0037685E"/>
    <w:rsid w:val="0037713D"/>
    <w:rsid w:val="0037716F"/>
    <w:rsid w:val="003775D1"/>
    <w:rsid w:val="0037780D"/>
    <w:rsid w:val="003778BF"/>
    <w:rsid w:val="00377A8A"/>
    <w:rsid w:val="00377B4E"/>
    <w:rsid w:val="00377B79"/>
    <w:rsid w:val="00377CFB"/>
    <w:rsid w:val="003803AF"/>
    <w:rsid w:val="00380621"/>
    <w:rsid w:val="00380866"/>
    <w:rsid w:val="003808ED"/>
    <w:rsid w:val="00380B45"/>
    <w:rsid w:val="00381066"/>
    <w:rsid w:val="00381461"/>
    <w:rsid w:val="00381598"/>
    <w:rsid w:val="003817BB"/>
    <w:rsid w:val="00381B3C"/>
    <w:rsid w:val="00381CB3"/>
    <w:rsid w:val="0038203D"/>
    <w:rsid w:val="00382192"/>
    <w:rsid w:val="003822A6"/>
    <w:rsid w:val="00382383"/>
    <w:rsid w:val="003827F6"/>
    <w:rsid w:val="00382A4D"/>
    <w:rsid w:val="00382C9C"/>
    <w:rsid w:val="00382CCA"/>
    <w:rsid w:val="00382EC0"/>
    <w:rsid w:val="00383762"/>
    <w:rsid w:val="00383965"/>
    <w:rsid w:val="00383BCA"/>
    <w:rsid w:val="00383BCB"/>
    <w:rsid w:val="00383CE3"/>
    <w:rsid w:val="00383EE5"/>
    <w:rsid w:val="00384506"/>
    <w:rsid w:val="003845C9"/>
    <w:rsid w:val="003847F4"/>
    <w:rsid w:val="0038480A"/>
    <w:rsid w:val="00384E51"/>
    <w:rsid w:val="003851C1"/>
    <w:rsid w:val="0038563C"/>
    <w:rsid w:val="00385985"/>
    <w:rsid w:val="003859CF"/>
    <w:rsid w:val="0038600C"/>
    <w:rsid w:val="00386318"/>
    <w:rsid w:val="00386344"/>
    <w:rsid w:val="0038653B"/>
    <w:rsid w:val="00386827"/>
    <w:rsid w:val="00386A18"/>
    <w:rsid w:val="00386A51"/>
    <w:rsid w:val="00386AC9"/>
    <w:rsid w:val="00386BEA"/>
    <w:rsid w:val="003871DB"/>
    <w:rsid w:val="00387214"/>
    <w:rsid w:val="003877A8"/>
    <w:rsid w:val="00387FC6"/>
    <w:rsid w:val="0039007A"/>
    <w:rsid w:val="00390182"/>
    <w:rsid w:val="00390212"/>
    <w:rsid w:val="003902DF"/>
    <w:rsid w:val="00390702"/>
    <w:rsid w:val="0039079F"/>
    <w:rsid w:val="00390AE7"/>
    <w:rsid w:val="00390D36"/>
    <w:rsid w:val="00390D8C"/>
    <w:rsid w:val="00391205"/>
    <w:rsid w:val="00391527"/>
    <w:rsid w:val="00391838"/>
    <w:rsid w:val="00391CB0"/>
    <w:rsid w:val="00391D38"/>
    <w:rsid w:val="00392078"/>
    <w:rsid w:val="0039232B"/>
    <w:rsid w:val="00392365"/>
    <w:rsid w:val="00392431"/>
    <w:rsid w:val="00392532"/>
    <w:rsid w:val="003925BF"/>
    <w:rsid w:val="003929DD"/>
    <w:rsid w:val="00392C3F"/>
    <w:rsid w:val="00392C89"/>
    <w:rsid w:val="00392D69"/>
    <w:rsid w:val="00392D8C"/>
    <w:rsid w:val="00392DA2"/>
    <w:rsid w:val="0039308D"/>
    <w:rsid w:val="00393193"/>
    <w:rsid w:val="00393F47"/>
    <w:rsid w:val="00393F66"/>
    <w:rsid w:val="0039458E"/>
    <w:rsid w:val="00394AD6"/>
    <w:rsid w:val="00394B31"/>
    <w:rsid w:val="00395348"/>
    <w:rsid w:val="0039549F"/>
    <w:rsid w:val="00395586"/>
    <w:rsid w:val="00395952"/>
    <w:rsid w:val="00395ADC"/>
    <w:rsid w:val="00396036"/>
    <w:rsid w:val="003960C9"/>
    <w:rsid w:val="0039614E"/>
    <w:rsid w:val="00396423"/>
    <w:rsid w:val="003964A4"/>
    <w:rsid w:val="003968E9"/>
    <w:rsid w:val="00396C03"/>
    <w:rsid w:val="00396C92"/>
    <w:rsid w:val="00396C96"/>
    <w:rsid w:val="00396D06"/>
    <w:rsid w:val="003975D0"/>
    <w:rsid w:val="0039791D"/>
    <w:rsid w:val="00397D55"/>
    <w:rsid w:val="00397D5B"/>
    <w:rsid w:val="00397FDE"/>
    <w:rsid w:val="003A00E3"/>
    <w:rsid w:val="003A025D"/>
    <w:rsid w:val="003A034D"/>
    <w:rsid w:val="003A042A"/>
    <w:rsid w:val="003A0442"/>
    <w:rsid w:val="003A0528"/>
    <w:rsid w:val="003A0707"/>
    <w:rsid w:val="003A1042"/>
    <w:rsid w:val="003A11B1"/>
    <w:rsid w:val="003A132D"/>
    <w:rsid w:val="003A191B"/>
    <w:rsid w:val="003A19E5"/>
    <w:rsid w:val="003A1A4C"/>
    <w:rsid w:val="003A1A90"/>
    <w:rsid w:val="003A1C61"/>
    <w:rsid w:val="003A1D4A"/>
    <w:rsid w:val="003A1EE4"/>
    <w:rsid w:val="003A208B"/>
    <w:rsid w:val="003A2613"/>
    <w:rsid w:val="003A2CBF"/>
    <w:rsid w:val="003A2D0B"/>
    <w:rsid w:val="003A3469"/>
    <w:rsid w:val="003A37FC"/>
    <w:rsid w:val="003A3A48"/>
    <w:rsid w:val="003A3C4B"/>
    <w:rsid w:val="003A3DE1"/>
    <w:rsid w:val="003A3FD0"/>
    <w:rsid w:val="003A4184"/>
    <w:rsid w:val="003A41C5"/>
    <w:rsid w:val="003A45A1"/>
    <w:rsid w:val="003A4885"/>
    <w:rsid w:val="003A49C8"/>
    <w:rsid w:val="003A4E34"/>
    <w:rsid w:val="003A4ED9"/>
    <w:rsid w:val="003A564C"/>
    <w:rsid w:val="003A56B9"/>
    <w:rsid w:val="003A5C2A"/>
    <w:rsid w:val="003A6066"/>
    <w:rsid w:val="003A6722"/>
    <w:rsid w:val="003A69E2"/>
    <w:rsid w:val="003A6DA0"/>
    <w:rsid w:val="003A6FAA"/>
    <w:rsid w:val="003A708F"/>
    <w:rsid w:val="003A71E0"/>
    <w:rsid w:val="003A740D"/>
    <w:rsid w:val="003A74FF"/>
    <w:rsid w:val="003A7860"/>
    <w:rsid w:val="003A7927"/>
    <w:rsid w:val="003A7A29"/>
    <w:rsid w:val="003A7BF8"/>
    <w:rsid w:val="003B0288"/>
    <w:rsid w:val="003B069E"/>
    <w:rsid w:val="003B07B5"/>
    <w:rsid w:val="003B0970"/>
    <w:rsid w:val="003B0C78"/>
    <w:rsid w:val="003B0D3E"/>
    <w:rsid w:val="003B12FE"/>
    <w:rsid w:val="003B1342"/>
    <w:rsid w:val="003B13E6"/>
    <w:rsid w:val="003B151A"/>
    <w:rsid w:val="003B1571"/>
    <w:rsid w:val="003B15A7"/>
    <w:rsid w:val="003B1699"/>
    <w:rsid w:val="003B1A1F"/>
    <w:rsid w:val="003B1D1A"/>
    <w:rsid w:val="003B1D30"/>
    <w:rsid w:val="003B1FB2"/>
    <w:rsid w:val="003B236E"/>
    <w:rsid w:val="003B23CC"/>
    <w:rsid w:val="003B2462"/>
    <w:rsid w:val="003B27BB"/>
    <w:rsid w:val="003B285F"/>
    <w:rsid w:val="003B2E70"/>
    <w:rsid w:val="003B2E7F"/>
    <w:rsid w:val="003B2FA6"/>
    <w:rsid w:val="003B31F0"/>
    <w:rsid w:val="003B3451"/>
    <w:rsid w:val="003B39B8"/>
    <w:rsid w:val="003B4255"/>
    <w:rsid w:val="003B429E"/>
    <w:rsid w:val="003B4368"/>
    <w:rsid w:val="003B4468"/>
    <w:rsid w:val="003B44A5"/>
    <w:rsid w:val="003B4981"/>
    <w:rsid w:val="003B498B"/>
    <w:rsid w:val="003B4D2E"/>
    <w:rsid w:val="003B50C7"/>
    <w:rsid w:val="003B5550"/>
    <w:rsid w:val="003B5617"/>
    <w:rsid w:val="003B5952"/>
    <w:rsid w:val="003B5A1A"/>
    <w:rsid w:val="003B5C3B"/>
    <w:rsid w:val="003B60B4"/>
    <w:rsid w:val="003B638C"/>
    <w:rsid w:val="003B65A1"/>
    <w:rsid w:val="003B663D"/>
    <w:rsid w:val="003B66C1"/>
    <w:rsid w:val="003B6A05"/>
    <w:rsid w:val="003B6D77"/>
    <w:rsid w:val="003B6F0B"/>
    <w:rsid w:val="003B70FA"/>
    <w:rsid w:val="003B72A3"/>
    <w:rsid w:val="003B76F9"/>
    <w:rsid w:val="003B797C"/>
    <w:rsid w:val="003B7BF3"/>
    <w:rsid w:val="003B7FBE"/>
    <w:rsid w:val="003C0253"/>
    <w:rsid w:val="003C0715"/>
    <w:rsid w:val="003C13FC"/>
    <w:rsid w:val="003C14EA"/>
    <w:rsid w:val="003C1619"/>
    <w:rsid w:val="003C1B1C"/>
    <w:rsid w:val="003C1C71"/>
    <w:rsid w:val="003C1D5C"/>
    <w:rsid w:val="003C1D94"/>
    <w:rsid w:val="003C21A6"/>
    <w:rsid w:val="003C2427"/>
    <w:rsid w:val="003C246D"/>
    <w:rsid w:val="003C2908"/>
    <w:rsid w:val="003C2A72"/>
    <w:rsid w:val="003C2EEB"/>
    <w:rsid w:val="003C3006"/>
    <w:rsid w:val="003C3078"/>
    <w:rsid w:val="003C32D8"/>
    <w:rsid w:val="003C3860"/>
    <w:rsid w:val="003C3ADD"/>
    <w:rsid w:val="003C3B02"/>
    <w:rsid w:val="003C3B34"/>
    <w:rsid w:val="003C3FC5"/>
    <w:rsid w:val="003C4065"/>
    <w:rsid w:val="003C417E"/>
    <w:rsid w:val="003C44C2"/>
    <w:rsid w:val="003C4721"/>
    <w:rsid w:val="003C47F4"/>
    <w:rsid w:val="003C484D"/>
    <w:rsid w:val="003C4E2A"/>
    <w:rsid w:val="003C4ECF"/>
    <w:rsid w:val="003C53B3"/>
    <w:rsid w:val="003C5B7E"/>
    <w:rsid w:val="003C5C84"/>
    <w:rsid w:val="003C5E50"/>
    <w:rsid w:val="003C5E88"/>
    <w:rsid w:val="003C61E7"/>
    <w:rsid w:val="003C63F2"/>
    <w:rsid w:val="003C6922"/>
    <w:rsid w:val="003C7A53"/>
    <w:rsid w:val="003C7E37"/>
    <w:rsid w:val="003C7E87"/>
    <w:rsid w:val="003C7F51"/>
    <w:rsid w:val="003D0196"/>
    <w:rsid w:val="003D0251"/>
    <w:rsid w:val="003D0E23"/>
    <w:rsid w:val="003D1299"/>
    <w:rsid w:val="003D1509"/>
    <w:rsid w:val="003D1585"/>
    <w:rsid w:val="003D17FF"/>
    <w:rsid w:val="003D1981"/>
    <w:rsid w:val="003D1AC9"/>
    <w:rsid w:val="003D1C6B"/>
    <w:rsid w:val="003D2071"/>
    <w:rsid w:val="003D2133"/>
    <w:rsid w:val="003D231F"/>
    <w:rsid w:val="003D2327"/>
    <w:rsid w:val="003D29F1"/>
    <w:rsid w:val="003D2B44"/>
    <w:rsid w:val="003D2C48"/>
    <w:rsid w:val="003D2F38"/>
    <w:rsid w:val="003D3090"/>
    <w:rsid w:val="003D3227"/>
    <w:rsid w:val="003D328C"/>
    <w:rsid w:val="003D3AAE"/>
    <w:rsid w:val="003D47E9"/>
    <w:rsid w:val="003D48C5"/>
    <w:rsid w:val="003D4908"/>
    <w:rsid w:val="003D493E"/>
    <w:rsid w:val="003D49B6"/>
    <w:rsid w:val="003D4C33"/>
    <w:rsid w:val="003D4CE1"/>
    <w:rsid w:val="003D502C"/>
    <w:rsid w:val="003D52C1"/>
    <w:rsid w:val="003D534E"/>
    <w:rsid w:val="003D5A54"/>
    <w:rsid w:val="003D5AF4"/>
    <w:rsid w:val="003D5DA6"/>
    <w:rsid w:val="003D62C1"/>
    <w:rsid w:val="003D6601"/>
    <w:rsid w:val="003D6798"/>
    <w:rsid w:val="003D6951"/>
    <w:rsid w:val="003D6C74"/>
    <w:rsid w:val="003D6C90"/>
    <w:rsid w:val="003D6FC8"/>
    <w:rsid w:val="003D713A"/>
    <w:rsid w:val="003D7240"/>
    <w:rsid w:val="003D77E3"/>
    <w:rsid w:val="003D7F36"/>
    <w:rsid w:val="003E026D"/>
    <w:rsid w:val="003E0305"/>
    <w:rsid w:val="003E170F"/>
    <w:rsid w:val="003E185D"/>
    <w:rsid w:val="003E1C96"/>
    <w:rsid w:val="003E1E14"/>
    <w:rsid w:val="003E20BE"/>
    <w:rsid w:val="003E2270"/>
    <w:rsid w:val="003E22F0"/>
    <w:rsid w:val="003E278E"/>
    <w:rsid w:val="003E2840"/>
    <w:rsid w:val="003E294C"/>
    <w:rsid w:val="003E357B"/>
    <w:rsid w:val="003E35F5"/>
    <w:rsid w:val="003E3982"/>
    <w:rsid w:val="003E3E07"/>
    <w:rsid w:val="003E4675"/>
    <w:rsid w:val="003E4853"/>
    <w:rsid w:val="003E4A14"/>
    <w:rsid w:val="003E4AD9"/>
    <w:rsid w:val="003E4DB4"/>
    <w:rsid w:val="003E5690"/>
    <w:rsid w:val="003E56B0"/>
    <w:rsid w:val="003E57D2"/>
    <w:rsid w:val="003E5810"/>
    <w:rsid w:val="003E581D"/>
    <w:rsid w:val="003E59AD"/>
    <w:rsid w:val="003E5B96"/>
    <w:rsid w:val="003E5D8B"/>
    <w:rsid w:val="003E6255"/>
    <w:rsid w:val="003E6509"/>
    <w:rsid w:val="003E6C26"/>
    <w:rsid w:val="003E6C54"/>
    <w:rsid w:val="003E73BC"/>
    <w:rsid w:val="003E73BF"/>
    <w:rsid w:val="003E793E"/>
    <w:rsid w:val="003E7DBB"/>
    <w:rsid w:val="003F01D9"/>
    <w:rsid w:val="003F08B4"/>
    <w:rsid w:val="003F0929"/>
    <w:rsid w:val="003F097B"/>
    <w:rsid w:val="003F0F26"/>
    <w:rsid w:val="003F113A"/>
    <w:rsid w:val="003F133D"/>
    <w:rsid w:val="003F13D6"/>
    <w:rsid w:val="003F15FB"/>
    <w:rsid w:val="003F161C"/>
    <w:rsid w:val="003F17E8"/>
    <w:rsid w:val="003F1E83"/>
    <w:rsid w:val="003F2109"/>
    <w:rsid w:val="003F219D"/>
    <w:rsid w:val="003F21C5"/>
    <w:rsid w:val="003F22ED"/>
    <w:rsid w:val="003F2A80"/>
    <w:rsid w:val="003F2F59"/>
    <w:rsid w:val="003F3135"/>
    <w:rsid w:val="003F318E"/>
    <w:rsid w:val="003F32C2"/>
    <w:rsid w:val="003F33D8"/>
    <w:rsid w:val="003F3508"/>
    <w:rsid w:val="003F3629"/>
    <w:rsid w:val="003F3A79"/>
    <w:rsid w:val="003F3B39"/>
    <w:rsid w:val="003F3CBE"/>
    <w:rsid w:val="003F3E61"/>
    <w:rsid w:val="003F3F11"/>
    <w:rsid w:val="003F41B0"/>
    <w:rsid w:val="003F44CE"/>
    <w:rsid w:val="003F4565"/>
    <w:rsid w:val="003F46E6"/>
    <w:rsid w:val="003F472B"/>
    <w:rsid w:val="003F4768"/>
    <w:rsid w:val="003F47CA"/>
    <w:rsid w:val="003F48D0"/>
    <w:rsid w:val="003F4DAE"/>
    <w:rsid w:val="003F4EE8"/>
    <w:rsid w:val="003F5153"/>
    <w:rsid w:val="003F51D5"/>
    <w:rsid w:val="003F52B7"/>
    <w:rsid w:val="003F5996"/>
    <w:rsid w:val="003F59E8"/>
    <w:rsid w:val="003F5AB0"/>
    <w:rsid w:val="003F5B12"/>
    <w:rsid w:val="003F5BBB"/>
    <w:rsid w:val="003F600D"/>
    <w:rsid w:val="003F67D3"/>
    <w:rsid w:val="003F6968"/>
    <w:rsid w:val="003F698B"/>
    <w:rsid w:val="003F6C19"/>
    <w:rsid w:val="003F6DA6"/>
    <w:rsid w:val="003F6E35"/>
    <w:rsid w:val="003F7331"/>
    <w:rsid w:val="003F73A9"/>
    <w:rsid w:val="003F78B1"/>
    <w:rsid w:val="004003BB"/>
    <w:rsid w:val="004005BC"/>
    <w:rsid w:val="0040062D"/>
    <w:rsid w:val="004006F3"/>
    <w:rsid w:val="00400890"/>
    <w:rsid w:val="0040089E"/>
    <w:rsid w:val="00400A0E"/>
    <w:rsid w:val="00400A61"/>
    <w:rsid w:val="00400CEF"/>
    <w:rsid w:val="00400D10"/>
    <w:rsid w:val="00400D87"/>
    <w:rsid w:val="004015FC"/>
    <w:rsid w:val="00401F42"/>
    <w:rsid w:val="00402473"/>
    <w:rsid w:val="0040265A"/>
    <w:rsid w:val="00402B4D"/>
    <w:rsid w:val="00402C3B"/>
    <w:rsid w:val="00402C8D"/>
    <w:rsid w:val="00402CE6"/>
    <w:rsid w:val="00402D14"/>
    <w:rsid w:val="00402D15"/>
    <w:rsid w:val="00403041"/>
    <w:rsid w:val="0040309E"/>
    <w:rsid w:val="00403516"/>
    <w:rsid w:val="004036D9"/>
    <w:rsid w:val="0040372D"/>
    <w:rsid w:val="004039AA"/>
    <w:rsid w:val="004039F9"/>
    <w:rsid w:val="00403DAD"/>
    <w:rsid w:val="0040423E"/>
    <w:rsid w:val="00404510"/>
    <w:rsid w:val="0040469F"/>
    <w:rsid w:val="0040480D"/>
    <w:rsid w:val="00404970"/>
    <w:rsid w:val="00404AF1"/>
    <w:rsid w:val="00404D90"/>
    <w:rsid w:val="00404DDC"/>
    <w:rsid w:val="00404FBA"/>
    <w:rsid w:val="0040532A"/>
    <w:rsid w:val="0040542C"/>
    <w:rsid w:val="00405902"/>
    <w:rsid w:val="00405AED"/>
    <w:rsid w:val="00405BA0"/>
    <w:rsid w:val="00405BA1"/>
    <w:rsid w:val="00405BD9"/>
    <w:rsid w:val="00405C2B"/>
    <w:rsid w:val="00405EAE"/>
    <w:rsid w:val="004060A1"/>
    <w:rsid w:val="004060A5"/>
    <w:rsid w:val="00406283"/>
    <w:rsid w:val="00406F54"/>
    <w:rsid w:val="00407025"/>
    <w:rsid w:val="004072B3"/>
    <w:rsid w:val="004073F2"/>
    <w:rsid w:val="00407E8F"/>
    <w:rsid w:val="00410216"/>
    <w:rsid w:val="0041077C"/>
    <w:rsid w:val="00410CA9"/>
    <w:rsid w:val="00410DDD"/>
    <w:rsid w:val="00410FE4"/>
    <w:rsid w:val="00411107"/>
    <w:rsid w:val="00411112"/>
    <w:rsid w:val="004111B7"/>
    <w:rsid w:val="0041138E"/>
    <w:rsid w:val="004115AB"/>
    <w:rsid w:val="004118B9"/>
    <w:rsid w:val="00411CD8"/>
    <w:rsid w:val="004121B9"/>
    <w:rsid w:val="004124E1"/>
    <w:rsid w:val="00412534"/>
    <w:rsid w:val="004126B6"/>
    <w:rsid w:val="004126E1"/>
    <w:rsid w:val="004127BE"/>
    <w:rsid w:val="004128B2"/>
    <w:rsid w:val="004128B8"/>
    <w:rsid w:val="004128E5"/>
    <w:rsid w:val="00412CD5"/>
    <w:rsid w:val="00413ABB"/>
    <w:rsid w:val="00413EC1"/>
    <w:rsid w:val="00414090"/>
    <w:rsid w:val="0041424B"/>
    <w:rsid w:val="004142C0"/>
    <w:rsid w:val="0041446A"/>
    <w:rsid w:val="0041468F"/>
    <w:rsid w:val="00414892"/>
    <w:rsid w:val="00415A6A"/>
    <w:rsid w:val="00415B62"/>
    <w:rsid w:val="00415BDC"/>
    <w:rsid w:val="00415CAB"/>
    <w:rsid w:val="00415EDF"/>
    <w:rsid w:val="00415F1C"/>
    <w:rsid w:val="00415FE4"/>
    <w:rsid w:val="00416014"/>
    <w:rsid w:val="0041658E"/>
    <w:rsid w:val="00416C1D"/>
    <w:rsid w:val="00416FE8"/>
    <w:rsid w:val="0041720F"/>
    <w:rsid w:val="00417339"/>
    <w:rsid w:val="004173E4"/>
    <w:rsid w:val="00417FA4"/>
    <w:rsid w:val="004200EF"/>
    <w:rsid w:val="0042017E"/>
    <w:rsid w:val="0042068D"/>
    <w:rsid w:val="004206DA"/>
    <w:rsid w:val="004210E4"/>
    <w:rsid w:val="0042126C"/>
    <w:rsid w:val="00421377"/>
    <w:rsid w:val="004213FD"/>
    <w:rsid w:val="00421A1D"/>
    <w:rsid w:val="00422D4A"/>
    <w:rsid w:val="00422EDA"/>
    <w:rsid w:val="00422F61"/>
    <w:rsid w:val="00422FCF"/>
    <w:rsid w:val="00423180"/>
    <w:rsid w:val="004233BB"/>
    <w:rsid w:val="004233BD"/>
    <w:rsid w:val="0042343B"/>
    <w:rsid w:val="004234B1"/>
    <w:rsid w:val="00423A38"/>
    <w:rsid w:val="00423F2B"/>
    <w:rsid w:val="00423FE7"/>
    <w:rsid w:val="004242B1"/>
    <w:rsid w:val="0042473E"/>
    <w:rsid w:val="00424904"/>
    <w:rsid w:val="00424A3C"/>
    <w:rsid w:val="00424B73"/>
    <w:rsid w:val="00424C68"/>
    <w:rsid w:val="00424D9E"/>
    <w:rsid w:val="00425129"/>
    <w:rsid w:val="0042561B"/>
    <w:rsid w:val="00425696"/>
    <w:rsid w:val="00425F06"/>
    <w:rsid w:val="00425FAE"/>
    <w:rsid w:val="00426006"/>
    <w:rsid w:val="004261E9"/>
    <w:rsid w:val="0042622E"/>
    <w:rsid w:val="00426246"/>
    <w:rsid w:val="004263EE"/>
    <w:rsid w:val="0042648C"/>
    <w:rsid w:val="00426910"/>
    <w:rsid w:val="00426BF4"/>
    <w:rsid w:val="00426F9C"/>
    <w:rsid w:val="00427075"/>
    <w:rsid w:val="00427153"/>
    <w:rsid w:val="004272FD"/>
    <w:rsid w:val="004276F7"/>
    <w:rsid w:val="00427760"/>
    <w:rsid w:val="0042796D"/>
    <w:rsid w:val="00427A07"/>
    <w:rsid w:val="00427E03"/>
    <w:rsid w:val="00427EFF"/>
    <w:rsid w:val="00427FFC"/>
    <w:rsid w:val="004302ED"/>
    <w:rsid w:val="00430366"/>
    <w:rsid w:val="00430579"/>
    <w:rsid w:val="00430C19"/>
    <w:rsid w:val="00430D47"/>
    <w:rsid w:val="0043135C"/>
    <w:rsid w:val="004313E6"/>
    <w:rsid w:val="004313FE"/>
    <w:rsid w:val="004316E8"/>
    <w:rsid w:val="004317CC"/>
    <w:rsid w:val="00431817"/>
    <w:rsid w:val="0043181C"/>
    <w:rsid w:val="00431915"/>
    <w:rsid w:val="00431CB9"/>
    <w:rsid w:val="00431D3C"/>
    <w:rsid w:val="00431ECC"/>
    <w:rsid w:val="00431F6B"/>
    <w:rsid w:val="004327E0"/>
    <w:rsid w:val="00432EAA"/>
    <w:rsid w:val="00432F85"/>
    <w:rsid w:val="00433389"/>
    <w:rsid w:val="00433401"/>
    <w:rsid w:val="00433787"/>
    <w:rsid w:val="004337F2"/>
    <w:rsid w:val="00433CA2"/>
    <w:rsid w:val="00433CF8"/>
    <w:rsid w:val="00433DE5"/>
    <w:rsid w:val="00434630"/>
    <w:rsid w:val="004347DD"/>
    <w:rsid w:val="00434BF4"/>
    <w:rsid w:val="00434F1E"/>
    <w:rsid w:val="00434F9B"/>
    <w:rsid w:val="00435288"/>
    <w:rsid w:val="004353DD"/>
    <w:rsid w:val="004353EB"/>
    <w:rsid w:val="004353FF"/>
    <w:rsid w:val="00435772"/>
    <w:rsid w:val="004359C6"/>
    <w:rsid w:val="00435A2B"/>
    <w:rsid w:val="00435B36"/>
    <w:rsid w:val="00435EAE"/>
    <w:rsid w:val="0043625E"/>
    <w:rsid w:val="00436652"/>
    <w:rsid w:val="00436738"/>
    <w:rsid w:val="00436938"/>
    <w:rsid w:val="00436B20"/>
    <w:rsid w:val="00436D0E"/>
    <w:rsid w:val="00436D2E"/>
    <w:rsid w:val="00436D6E"/>
    <w:rsid w:val="00436D91"/>
    <w:rsid w:val="00436F58"/>
    <w:rsid w:val="004376BA"/>
    <w:rsid w:val="004376DF"/>
    <w:rsid w:val="00437F0C"/>
    <w:rsid w:val="004404B0"/>
    <w:rsid w:val="0044050C"/>
    <w:rsid w:val="00440846"/>
    <w:rsid w:val="00440E33"/>
    <w:rsid w:val="00440E59"/>
    <w:rsid w:val="004412D4"/>
    <w:rsid w:val="0044140A"/>
    <w:rsid w:val="004418E4"/>
    <w:rsid w:val="00441DD7"/>
    <w:rsid w:val="00441E81"/>
    <w:rsid w:val="00441ED9"/>
    <w:rsid w:val="00441F69"/>
    <w:rsid w:val="00442069"/>
    <w:rsid w:val="004420AA"/>
    <w:rsid w:val="00442652"/>
    <w:rsid w:val="004427BE"/>
    <w:rsid w:val="00442B87"/>
    <w:rsid w:val="00442E52"/>
    <w:rsid w:val="00442E6F"/>
    <w:rsid w:val="00443192"/>
    <w:rsid w:val="0044321B"/>
    <w:rsid w:val="004432DE"/>
    <w:rsid w:val="00443CA2"/>
    <w:rsid w:val="00443D13"/>
    <w:rsid w:val="00443F04"/>
    <w:rsid w:val="00443F4F"/>
    <w:rsid w:val="0044401A"/>
    <w:rsid w:val="004440A8"/>
    <w:rsid w:val="004442FB"/>
    <w:rsid w:val="00444590"/>
    <w:rsid w:val="00444975"/>
    <w:rsid w:val="004449C0"/>
    <w:rsid w:val="00444E24"/>
    <w:rsid w:val="00444E36"/>
    <w:rsid w:val="004451DE"/>
    <w:rsid w:val="00445345"/>
    <w:rsid w:val="004454B3"/>
    <w:rsid w:val="004456DD"/>
    <w:rsid w:val="00445BBD"/>
    <w:rsid w:val="00446235"/>
    <w:rsid w:val="004463AF"/>
    <w:rsid w:val="004464EB"/>
    <w:rsid w:val="004465E9"/>
    <w:rsid w:val="004466FB"/>
    <w:rsid w:val="00446767"/>
    <w:rsid w:val="0044677D"/>
    <w:rsid w:val="00446787"/>
    <w:rsid w:val="00446B39"/>
    <w:rsid w:val="00447194"/>
    <w:rsid w:val="004477C6"/>
    <w:rsid w:val="004478A5"/>
    <w:rsid w:val="004478D5"/>
    <w:rsid w:val="00447917"/>
    <w:rsid w:val="00447DE7"/>
    <w:rsid w:val="004500DB"/>
    <w:rsid w:val="004505FB"/>
    <w:rsid w:val="00450633"/>
    <w:rsid w:val="004508F0"/>
    <w:rsid w:val="00450994"/>
    <w:rsid w:val="004509A4"/>
    <w:rsid w:val="00450D0B"/>
    <w:rsid w:val="00450E78"/>
    <w:rsid w:val="00450EE2"/>
    <w:rsid w:val="00451150"/>
    <w:rsid w:val="00451267"/>
    <w:rsid w:val="004514BE"/>
    <w:rsid w:val="00451787"/>
    <w:rsid w:val="00451BD5"/>
    <w:rsid w:val="00451DCE"/>
    <w:rsid w:val="00451EF2"/>
    <w:rsid w:val="00451F9F"/>
    <w:rsid w:val="00451FC6"/>
    <w:rsid w:val="004522AE"/>
    <w:rsid w:val="004523E2"/>
    <w:rsid w:val="00452727"/>
    <w:rsid w:val="00452AE9"/>
    <w:rsid w:val="00452C89"/>
    <w:rsid w:val="00452D18"/>
    <w:rsid w:val="00452FC3"/>
    <w:rsid w:val="00453089"/>
    <w:rsid w:val="00453766"/>
    <w:rsid w:val="0045380A"/>
    <w:rsid w:val="00453BDC"/>
    <w:rsid w:val="00453C19"/>
    <w:rsid w:val="00453EDC"/>
    <w:rsid w:val="0045408E"/>
    <w:rsid w:val="004542D3"/>
    <w:rsid w:val="004545DC"/>
    <w:rsid w:val="004546A0"/>
    <w:rsid w:val="004549C9"/>
    <w:rsid w:val="004549ED"/>
    <w:rsid w:val="00454B43"/>
    <w:rsid w:val="00454EBE"/>
    <w:rsid w:val="00454EEB"/>
    <w:rsid w:val="00454FAF"/>
    <w:rsid w:val="00455212"/>
    <w:rsid w:val="004552FC"/>
    <w:rsid w:val="00455BED"/>
    <w:rsid w:val="00455CDD"/>
    <w:rsid w:val="00455E6F"/>
    <w:rsid w:val="00455ED0"/>
    <w:rsid w:val="00456129"/>
    <w:rsid w:val="004563D2"/>
    <w:rsid w:val="0045665B"/>
    <w:rsid w:val="004568ED"/>
    <w:rsid w:val="0045691E"/>
    <w:rsid w:val="0045697F"/>
    <w:rsid w:val="00456AC8"/>
    <w:rsid w:val="00456B09"/>
    <w:rsid w:val="00456F7B"/>
    <w:rsid w:val="00457AAD"/>
    <w:rsid w:val="00457AE8"/>
    <w:rsid w:val="00457BF7"/>
    <w:rsid w:val="00457D01"/>
    <w:rsid w:val="00457DC5"/>
    <w:rsid w:val="00457F9E"/>
    <w:rsid w:val="0046043E"/>
    <w:rsid w:val="00460539"/>
    <w:rsid w:val="004606CB"/>
    <w:rsid w:val="0046091A"/>
    <w:rsid w:val="00460B92"/>
    <w:rsid w:val="00460EF6"/>
    <w:rsid w:val="004610C8"/>
    <w:rsid w:val="0046128F"/>
    <w:rsid w:val="004613E5"/>
    <w:rsid w:val="00461A3A"/>
    <w:rsid w:val="00461B65"/>
    <w:rsid w:val="00461B70"/>
    <w:rsid w:val="004621A9"/>
    <w:rsid w:val="004623AB"/>
    <w:rsid w:val="00462639"/>
    <w:rsid w:val="004626D1"/>
    <w:rsid w:val="0046278B"/>
    <w:rsid w:val="004627D8"/>
    <w:rsid w:val="0046283A"/>
    <w:rsid w:val="0046295E"/>
    <w:rsid w:val="00462AB4"/>
    <w:rsid w:val="00462B81"/>
    <w:rsid w:val="00462B97"/>
    <w:rsid w:val="00462E33"/>
    <w:rsid w:val="00462E6E"/>
    <w:rsid w:val="0046371C"/>
    <w:rsid w:val="00463AD8"/>
    <w:rsid w:val="004642F8"/>
    <w:rsid w:val="0046464A"/>
    <w:rsid w:val="00464910"/>
    <w:rsid w:val="00464D21"/>
    <w:rsid w:val="00464DF3"/>
    <w:rsid w:val="00464E7D"/>
    <w:rsid w:val="00464FA4"/>
    <w:rsid w:val="0046531E"/>
    <w:rsid w:val="00465410"/>
    <w:rsid w:val="00465611"/>
    <w:rsid w:val="00465B05"/>
    <w:rsid w:val="00465B26"/>
    <w:rsid w:val="00465C08"/>
    <w:rsid w:val="00465D73"/>
    <w:rsid w:val="00465F09"/>
    <w:rsid w:val="00465FB4"/>
    <w:rsid w:val="0046601A"/>
    <w:rsid w:val="00466392"/>
    <w:rsid w:val="00466678"/>
    <w:rsid w:val="00466703"/>
    <w:rsid w:val="00466A1B"/>
    <w:rsid w:val="00466C25"/>
    <w:rsid w:val="00466E9D"/>
    <w:rsid w:val="00467165"/>
    <w:rsid w:val="004677FD"/>
    <w:rsid w:val="00467C38"/>
    <w:rsid w:val="004700DA"/>
    <w:rsid w:val="0047046E"/>
    <w:rsid w:val="004704B5"/>
    <w:rsid w:val="00470572"/>
    <w:rsid w:val="004707AF"/>
    <w:rsid w:val="0047081B"/>
    <w:rsid w:val="00470D2C"/>
    <w:rsid w:val="00470F5C"/>
    <w:rsid w:val="00470FEC"/>
    <w:rsid w:val="00471067"/>
    <w:rsid w:val="0047114D"/>
    <w:rsid w:val="00471656"/>
    <w:rsid w:val="004716F7"/>
    <w:rsid w:val="00471F67"/>
    <w:rsid w:val="004720E9"/>
    <w:rsid w:val="00472484"/>
    <w:rsid w:val="00472537"/>
    <w:rsid w:val="004725F5"/>
    <w:rsid w:val="004726CF"/>
    <w:rsid w:val="004728BE"/>
    <w:rsid w:val="004729E2"/>
    <w:rsid w:val="00472C77"/>
    <w:rsid w:val="0047301A"/>
    <w:rsid w:val="004731E0"/>
    <w:rsid w:val="0047326E"/>
    <w:rsid w:val="004732E9"/>
    <w:rsid w:val="00473970"/>
    <w:rsid w:val="00473DA7"/>
    <w:rsid w:val="00473DF0"/>
    <w:rsid w:val="00473E7D"/>
    <w:rsid w:val="004745A2"/>
    <w:rsid w:val="00474ADE"/>
    <w:rsid w:val="00474C6E"/>
    <w:rsid w:val="00474D60"/>
    <w:rsid w:val="00474EA9"/>
    <w:rsid w:val="0047539B"/>
    <w:rsid w:val="0047577A"/>
    <w:rsid w:val="004758CB"/>
    <w:rsid w:val="00475FEA"/>
    <w:rsid w:val="00476160"/>
    <w:rsid w:val="004764BC"/>
    <w:rsid w:val="0047650D"/>
    <w:rsid w:val="004765D1"/>
    <w:rsid w:val="00476E5E"/>
    <w:rsid w:val="004773AB"/>
    <w:rsid w:val="00477510"/>
    <w:rsid w:val="0047758D"/>
    <w:rsid w:val="004776C1"/>
    <w:rsid w:val="004778E2"/>
    <w:rsid w:val="00477C43"/>
    <w:rsid w:val="00477CFA"/>
    <w:rsid w:val="00480422"/>
    <w:rsid w:val="00480639"/>
    <w:rsid w:val="004806FE"/>
    <w:rsid w:val="004808EB"/>
    <w:rsid w:val="004813B9"/>
    <w:rsid w:val="00481434"/>
    <w:rsid w:val="0048148A"/>
    <w:rsid w:val="004814DA"/>
    <w:rsid w:val="0048185E"/>
    <w:rsid w:val="0048189E"/>
    <w:rsid w:val="00482574"/>
    <w:rsid w:val="004828DF"/>
    <w:rsid w:val="00482967"/>
    <w:rsid w:val="00482994"/>
    <w:rsid w:val="00482B39"/>
    <w:rsid w:val="00482F1E"/>
    <w:rsid w:val="00482F68"/>
    <w:rsid w:val="00482FDF"/>
    <w:rsid w:val="004833EE"/>
    <w:rsid w:val="0048350F"/>
    <w:rsid w:val="00483709"/>
    <w:rsid w:val="0048375E"/>
    <w:rsid w:val="00483E25"/>
    <w:rsid w:val="00483FED"/>
    <w:rsid w:val="0048403E"/>
    <w:rsid w:val="0048411B"/>
    <w:rsid w:val="00484148"/>
    <w:rsid w:val="00484751"/>
    <w:rsid w:val="004849E9"/>
    <w:rsid w:val="00484C1B"/>
    <w:rsid w:val="00484E33"/>
    <w:rsid w:val="00485245"/>
    <w:rsid w:val="0048528A"/>
    <w:rsid w:val="004856A4"/>
    <w:rsid w:val="0048598D"/>
    <w:rsid w:val="004859AC"/>
    <w:rsid w:val="00485AFD"/>
    <w:rsid w:val="00485C80"/>
    <w:rsid w:val="00485EB6"/>
    <w:rsid w:val="004860E1"/>
    <w:rsid w:val="00486157"/>
    <w:rsid w:val="00486229"/>
    <w:rsid w:val="004863BA"/>
    <w:rsid w:val="004869A3"/>
    <w:rsid w:val="004869E2"/>
    <w:rsid w:val="00486C8A"/>
    <w:rsid w:val="00486D2A"/>
    <w:rsid w:val="004873BB"/>
    <w:rsid w:val="004873D9"/>
    <w:rsid w:val="004874E7"/>
    <w:rsid w:val="004878D7"/>
    <w:rsid w:val="00487A0B"/>
    <w:rsid w:val="00487D76"/>
    <w:rsid w:val="00487DDF"/>
    <w:rsid w:val="00490012"/>
    <w:rsid w:val="00490084"/>
    <w:rsid w:val="004902F7"/>
    <w:rsid w:val="004903CF"/>
    <w:rsid w:val="004905CC"/>
    <w:rsid w:val="00490BC9"/>
    <w:rsid w:val="00490E57"/>
    <w:rsid w:val="00491091"/>
    <w:rsid w:val="004916CC"/>
    <w:rsid w:val="00491FFF"/>
    <w:rsid w:val="004920ED"/>
    <w:rsid w:val="00492372"/>
    <w:rsid w:val="00492D4C"/>
    <w:rsid w:val="00492E0A"/>
    <w:rsid w:val="00492EEC"/>
    <w:rsid w:val="00493225"/>
    <w:rsid w:val="00493298"/>
    <w:rsid w:val="004932A4"/>
    <w:rsid w:val="004937EF"/>
    <w:rsid w:val="00493978"/>
    <w:rsid w:val="00493E05"/>
    <w:rsid w:val="00494275"/>
    <w:rsid w:val="00494335"/>
    <w:rsid w:val="00494484"/>
    <w:rsid w:val="00494541"/>
    <w:rsid w:val="004945A4"/>
    <w:rsid w:val="004946BD"/>
    <w:rsid w:val="004948F7"/>
    <w:rsid w:val="0049499C"/>
    <w:rsid w:val="004949C6"/>
    <w:rsid w:val="00494BCB"/>
    <w:rsid w:val="00494CDB"/>
    <w:rsid w:val="00494DA3"/>
    <w:rsid w:val="00494F2F"/>
    <w:rsid w:val="00495055"/>
    <w:rsid w:val="004953F6"/>
    <w:rsid w:val="00495F89"/>
    <w:rsid w:val="00496064"/>
    <w:rsid w:val="00496391"/>
    <w:rsid w:val="00496847"/>
    <w:rsid w:val="00496A10"/>
    <w:rsid w:val="00496C63"/>
    <w:rsid w:val="004970DB"/>
    <w:rsid w:val="0049711D"/>
    <w:rsid w:val="004972F8"/>
    <w:rsid w:val="0049751B"/>
    <w:rsid w:val="004976D9"/>
    <w:rsid w:val="00497DFC"/>
    <w:rsid w:val="004A0067"/>
    <w:rsid w:val="004A00BA"/>
    <w:rsid w:val="004A029C"/>
    <w:rsid w:val="004A0A8B"/>
    <w:rsid w:val="004A0E75"/>
    <w:rsid w:val="004A102B"/>
    <w:rsid w:val="004A10C6"/>
    <w:rsid w:val="004A11E3"/>
    <w:rsid w:val="004A13FA"/>
    <w:rsid w:val="004A181F"/>
    <w:rsid w:val="004A18A0"/>
    <w:rsid w:val="004A1B8E"/>
    <w:rsid w:val="004A1D20"/>
    <w:rsid w:val="004A2055"/>
    <w:rsid w:val="004A23F8"/>
    <w:rsid w:val="004A26D8"/>
    <w:rsid w:val="004A2A9D"/>
    <w:rsid w:val="004A2AA2"/>
    <w:rsid w:val="004A2C7D"/>
    <w:rsid w:val="004A2E11"/>
    <w:rsid w:val="004A2EA5"/>
    <w:rsid w:val="004A3012"/>
    <w:rsid w:val="004A310F"/>
    <w:rsid w:val="004A36A4"/>
    <w:rsid w:val="004A3932"/>
    <w:rsid w:val="004A3AC6"/>
    <w:rsid w:val="004A3B0B"/>
    <w:rsid w:val="004A3B16"/>
    <w:rsid w:val="004A3C0D"/>
    <w:rsid w:val="004A3E25"/>
    <w:rsid w:val="004A3F3D"/>
    <w:rsid w:val="004A4294"/>
    <w:rsid w:val="004A44E1"/>
    <w:rsid w:val="004A513F"/>
    <w:rsid w:val="004A5265"/>
    <w:rsid w:val="004A52B8"/>
    <w:rsid w:val="004A532D"/>
    <w:rsid w:val="004A53F0"/>
    <w:rsid w:val="004A5539"/>
    <w:rsid w:val="004A558A"/>
    <w:rsid w:val="004A55F1"/>
    <w:rsid w:val="004A582F"/>
    <w:rsid w:val="004A5AFB"/>
    <w:rsid w:val="004A614E"/>
    <w:rsid w:val="004A6421"/>
    <w:rsid w:val="004A652D"/>
    <w:rsid w:val="004A6675"/>
    <w:rsid w:val="004A6895"/>
    <w:rsid w:val="004A68DE"/>
    <w:rsid w:val="004A6AD4"/>
    <w:rsid w:val="004A774F"/>
    <w:rsid w:val="004A7A40"/>
    <w:rsid w:val="004A7BBD"/>
    <w:rsid w:val="004A7C90"/>
    <w:rsid w:val="004A7F0C"/>
    <w:rsid w:val="004A7F41"/>
    <w:rsid w:val="004B0A37"/>
    <w:rsid w:val="004B0B38"/>
    <w:rsid w:val="004B1115"/>
    <w:rsid w:val="004B12A6"/>
    <w:rsid w:val="004B1603"/>
    <w:rsid w:val="004B16DB"/>
    <w:rsid w:val="004B1A9B"/>
    <w:rsid w:val="004B1EAC"/>
    <w:rsid w:val="004B1EFB"/>
    <w:rsid w:val="004B207E"/>
    <w:rsid w:val="004B2222"/>
    <w:rsid w:val="004B2262"/>
    <w:rsid w:val="004B27BE"/>
    <w:rsid w:val="004B2A61"/>
    <w:rsid w:val="004B309D"/>
    <w:rsid w:val="004B3129"/>
    <w:rsid w:val="004B3280"/>
    <w:rsid w:val="004B352C"/>
    <w:rsid w:val="004B372A"/>
    <w:rsid w:val="004B37D7"/>
    <w:rsid w:val="004B3A12"/>
    <w:rsid w:val="004B4A99"/>
    <w:rsid w:val="004B4B30"/>
    <w:rsid w:val="004B4B73"/>
    <w:rsid w:val="004B4D17"/>
    <w:rsid w:val="004B4E97"/>
    <w:rsid w:val="004B5A77"/>
    <w:rsid w:val="004B5D3B"/>
    <w:rsid w:val="004B6ABE"/>
    <w:rsid w:val="004B6B60"/>
    <w:rsid w:val="004B70B8"/>
    <w:rsid w:val="004B70FD"/>
    <w:rsid w:val="004B712F"/>
    <w:rsid w:val="004B7429"/>
    <w:rsid w:val="004B76F2"/>
    <w:rsid w:val="004B7847"/>
    <w:rsid w:val="004B7995"/>
    <w:rsid w:val="004B7D21"/>
    <w:rsid w:val="004C031A"/>
    <w:rsid w:val="004C0C14"/>
    <w:rsid w:val="004C0EFB"/>
    <w:rsid w:val="004C1242"/>
    <w:rsid w:val="004C1454"/>
    <w:rsid w:val="004C16C1"/>
    <w:rsid w:val="004C1C6E"/>
    <w:rsid w:val="004C1C8B"/>
    <w:rsid w:val="004C1EB7"/>
    <w:rsid w:val="004C1FCF"/>
    <w:rsid w:val="004C24A9"/>
    <w:rsid w:val="004C26BF"/>
    <w:rsid w:val="004C28E6"/>
    <w:rsid w:val="004C2910"/>
    <w:rsid w:val="004C29F9"/>
    <w:rsid w:val="004C2B4B"/>
    <w:rsid w:val="004C366F"/>
    <w:rsid w:val="004C3918"/>
    <w:rsid w:val="004C3EBB"/>
    <w:rsid w:val="004C4164"/>
    <w:rsid w:val="004C419B"/>
    <w:rsid w:val="004C4460"/>
    <w:rsid w:val="004C462F"/>
    <w:rsid w:val="004C4656"/>
    <w:rsid w:val="004C4826"/>
    <w:rsid w:val="004C507A"/>
    <w:rsid w:val="004C58CE"/>
    <w:rsid w:val="004C58F0"/>
    <w:rsid w:val="004C60DA"/>
    <w:rsid w:val="004C60E3"/>
    <w:rsid w:val="004C63CD"/>
    <w:rsid w:val="004C6567"/>
    <w:rsid w:val="004C65EF"/>
    <w:rsid w:val="004C67B3"/>
    <w:rsid w:val="004C6AF1"/>
    <w:rsid w:val="004C6B52"/>
    <w:rsid w:val="004C6BCE"/>
    <w:rsid w:val="004C6E23"/>
    <w:rsid w:val="004C70B5"/>
    <w:rsid w:val="004C7216"/>
    <w:rsid w:val="004C723A"/>
    <w:rsid w:val="004C73C4"/>
    <w:rsid w:val="004C7411"/>
    <w:rsid w:val="004C775A"/>
    <w:rsid w:val="004C7848"/>
    <w:rsid w:val="004C7DD1"/>
    <w:rsid w:val="004C7EAF"/>
    <w:rsid w:val="004C7EB2"/>
    <w:rsid w:val="004C7F21"/>
    <w:rsid w:val="004C7F88"/>
    <w:rsid w:val="004C7FF9"/>
    <w:rsid w:val="004D02BA"/>
    <w:rsid w:val="004D06A6"/>
    <w:rsid w:val="004D07AF"/>
    <w:rsid w:val="004D08F6"/>
    <w:rsid w:val="004D0DAC"/>
    <w:rsid w:val="004D1281"/>
    <w:rsid w:val="004D1604"/>
    <w:rsid w:val="004D1626"/>
    <w:rsid w:val="004D1930"/>
    <w:rsid w:val="004D1C6A"/>
    <w:rsid w:val="004D1E3A"/>
    <w:rsid w:val="004D1E4C"/>
    <w:rsid w:val="004D2AAD"/>
    <w:rsid w:val="004D2ACD"/>
    <w:rsid w:val="004D2ADE"/>
    <w:rsid w:val="004D2FFF"/>
    <w:rsid w:val="004D33E5"/>
    <w:rsid w:val="004D341F"/>
    <w:rsid w:val="004D37A1"/>
    <w:rsid w:val="004D3901"/>
    <w:rsid w:val="004D3AE6"/>
    <w:rsid w:val="004D3DA3"/>
    <w:rsid w:val="004D3FBA"/>
    <w:rsid w:val="004D4146"/>
    <w:rsid w:val="004D43D5"/>
    <w:rsid w:val="004D465F"/>
    <w:rsid w:val="004D4C8A"/>
    <w:rsid w:val="004D503F"/>
    <w:rsid w:val="004D5864"/>
    <w:rsid w:val="004D5CA5"/>
    <w:rsid w:val="004D5E14"/>
    <w:rsid w:val="004D5ECC"/>
    <w:rsid w:val="004D619C"/>
    <w:rsid w:val="004D68A2"/>
    <w:rsid w:val="004D6BE7"/>
    <w:rsid w:val="004D6C4F"/>
    <w:rsid w:val="004D6E38"/>
    <w:rsid w:val="004D6E60"/>
    <w:rsid w:val="004D7115"/>
    <w:rsid w:val="004D71B1"/>
    <w:rsid w:val="004D7286"/>
    <w:rsid w:val="004D764F"/>
    <w:rsid w:val="004D7696"/>
    <w:rsid w:val="004D78E5"/>
    <w:rsid w:val="004D79DE"/>
    <w:rsid w:val="004D7B90"/>
    <w:rsid w:val="004E040B"/>
    <w:rsid w:val="004E0448"/>
    <w:rsid w:val="004E09A0"/>
    <w:rsid w:val="004E0A2C"/>
    <w:rsid w:val="004E0B0C"/>
    <w:rsid w:val="004E0B12"/>
    <w:rsid w:val="004E0BA6"/>
    <w:rsid w:val="004E0F76"/>
    <w:rsid w:val="004E15E5"/>
    <w:rsid w:val="004E164D"/>
    <w:rsid w:val="004E168A"/>
    <w:rsid w:val="004E17E3"/>
    <w:rsid w:val="004E1899"/>
    <w:rsid w:val="004E1D3B"/>
    <w:rsid w:val="004E20F2"/>
    <w:rsid w:val="004E2957"/>
    <w:rsid w:val="004E2A0A"/>
    <w:rsid w:val="004E2ADF"/>
    <w:rsid w:val="004E2B98"/>
    <w:rsid w:val="004E2CA5"/>
    <w:rsid w:val="004E2CF6"/>
    <w:rsid w:val="004E2E61"/>
    <w:rsid w:val="004E3020"/>
    <w:rsid w:val="004E338B"/>
    <w:rsid w:val="004E34F4"/>
    <w:rsid w:val="004E369C"/>
    <w:rsid w:val="004E3B47"/>
    <w:rsid w:val="004E3B7F"/>
    <w:rsid w:val="004E3BF5"/>
    <w:rsid w:val="004E3FFF"/>
    <w:rsid w:val="004E42B1"/>
    <w:rsid w:val="004E4431"/>
    <w:rsid w:val="004E44B3"/>
    <w:rsid w:val="004E45A1"/>
    <w:rsid w:val="004E4789"/>
    <w:rsid w:val="004E5373"/>
    <w:rsid w:val="004E56BC"/>
    <w:rsid w:val="004E56E2"/>
    <w:rsid w:val="004E573E"/>
    <w:rsid w:val="004E5870"/>
    <w:rsid w:val="004E5CB3"/>
    <w:rsid w:val="004E5D26"/>
    <w:rsid w:val="004E5EA0"/>
    <w:rsid w:val="004E6056"/>
    <w:rsid w:val="004E6182"/>
    <w:rsid w:val="004E6504"/>
    <w:rsid w:val="004E66CC"/>
    <w:rsid w:val="004E6A1E"/>
    <w:rsid w:val="004E7665"/>
    <w:rsid w:val="004E766D"/>
    <w:rsid w:val="004E7B52"/>
    <w:rsid w:val="004E7D96"/>
    <w:rsid w:val="004F0443"/>
    <w:rsid w:val="004F0AB9"/>
    <w:rsid w:val="004F1097"/>
    <w:rsid w:val="004F14AB"/>
    <w:rsid w:val="004F159A"/>
    <w:rsid w:val="004F1A46"/>
    <w:rsid w:val="004F1A88"/>
    <w:rsid w:val="004F1A99"/>
    <w:rsid w:val="004F1CCD"/>
    <w:rsid w:val="004F1FB8"/>
    <w:rsid w:val="004F22F3"/>
    <w:rsid w:val="004F26A1"/>
    <w:rsid w:val="004F27A3"/>
    <w:rsid w:val="004F2CB8"/>
    <w:rsid w:val="004F2CBE"/>
    <w:rsid w:val="004F2CC4"/>
    <w:rsid w:val="004F3261"/>
    <w:rsid w:val="004F3692"/>
    <w:rsid w:val="004F38FE"/>
    <w:rsid w:val="004F3922"/>
    <w:rsid w:val="004F3961"/>
    <w:rsid w:val="004F3AB8"/>
    <w:rsid w:val="004F3D0D"/>
    <w:rsid w:val="004F3F5C"/>
    <w:rsid w:val="004F417C"/>
    <w:rsid w:val="004F4575"/>
    <w:rsid w:val="004F45E1"/>
    <w:rsid w:val="004F4728"/>
    <w:rsid w:val="004F481D"/>
    <w:rsid w:val="004F4956"/>
    <w:rsid w:val="004F4B61"/>
    <w:rsid w:val="004F4F28"/>
    <w:rsid w:val="004F509F"/>
    <w:rsid w:val="004F5275"/>
    <w:rsid w:val="004F566A"/>
    <w:rsid w:val="004F56F5"/>
    <w:rsid w:val="004F587F"/>
    <w:rsid w:val="004F593E"/>
    <w:rsid w:val="004F5BB1"/>
    <w:rsid w:val="004F5E0E"/>
    <w:rsid w:val="004F61CC"/>
    <w:rsid w:val="004F627E"/>
    <w:rsid w:val="004F6402"/>
    <w:rsid w:val="004F64B0"/>
    <w:rsid w:val="004F67F3"/>
    <w:rsid w:val="004F69E9"/>
    <w:rsid w:val="004F6CC0"/>
    <w:rsid w:val="004F6D6D"/>
    <w:rsid w:val="004F6EE4"/>
    <w:rsid w:val="004F6F9E"/>
    <w:rsid w:val="004F7001"/>
    <w:rsid w:val="004F72C7"/>
    <w:rsid w:val="004F73EE"/>
    <w:rsid w:val="004F73F3"/>
    <w:rsid w:val="004F7523"/>
    <w:rsid w:val="004F7AB7"/>
    <w:rsid w:val="004F7E04"/>
    <w:rsid w:val="00500139"/>
    <w:rsid w:val="005001A9"/>
    <w:rsid w:val="005002B9"/>
    <w:rsid w:val="005003FB"/>
    <w:rsid w:val="00500499"/>
    <w:rsid w:val="005004CF"/>
    <w:rsid w:val="0050066B"/>
    <w:rsid w:val="0050092D"/>
    <w:rsid w:val="00500B7B"/>
    <w:rsid w:val="0050150D"/>
    <w:rsid w:val="00501650"/>
    <w:rsid w:val="00501670"/>
    <w:rsid w:val="005016B2"/>
    <w:rsid w:val="00501B12"/>
    <w:rsid w:val="0050208C"/>
    <w:rsid w:val="00502796"/>
    <w:rsid w:val="00502A1B"/>
    <w:rsid w:val="00502B87"/>
    <w:rsid w:val="00502E12"/>
    <w:rsid w:val="005031AF"/>
    <w:rsid w:val="0050328C"/>
    <w:rsid w:val="005032BB"/>
    <w:rsid w:val="0050335E"/>
    <w:rsid w:val="00503902"/>
    <w:rsid w:val="00503970"/>
    <w:rsid w:val="00503A45"/>
    <w:rsid w:val="00503CB9"/>
    <w:rsid w:val="00503D5A"/>
    <w:rsid w:val="00503ED1"/>
    <w:rsid w:val="005040D0"/>
    <w:rsid w:val="00504199"/>
    <w:rsid w:val="005041B2"/>
    <w:rsid w:val="0050486E"/>
    <w:rsid w:val="00504C0E"/>
    <w:rsid w:val="00504E82"/>
    <w:rsid w:val="005051B9"/>
    <w:rsid w:val="00505E50"/>
    <w:rsid w:val="00505EB7"/>
    <w:rsid w:val="0050602F"/>
    <w:rsid w:val="0050608F"/>
    <w:rsid w:val="00506152"/>
    <w:rsid w:val="00506268"/>
    <w:rsid w:val="0050658C"/>
    <w:rsid w:val="0050729B"/>
    <w:rsid w:val="00507A26"/>
    <w:rsid w:val="00507A5C"/>
    <w:rsid w:val="00507B53"/>
    <w:rsid w:val="00507C20"/>
    <w:rsid w:val="00507D7C"/>
    <w:rsid w:val="005102B5"/>
    <w:rsid w:val="00510724"/>
    <w:rsid w:val="00510970"/>
    <w:rsid w:val="005109A2"/>
    <w:rsid w:val="00510A47"/>
    <w:rsid w:val="00510BAA"/>
    <w:rsid w:val="00510E9D"/>
    <w:rsid w:val="0051125D"/>
    <w:rsid w:val="00511681"/>
    <w:rsid w:val="005119A5"/>
    <w:rsid w:val="00511BC0"/>
    <w:rsid w:val="00511BDF"/>
    <w:rsid w:val="005123FE"/>
    <w:rsid w:val="005124CA"/>
    <w:rsid w:val="00512580"/>
    <w:rsid w:val="00512688"/>
    <w:rsid w:val="005126E4"/>
    <w:rsid w:val="0051280B"/>
    <w:rsid w:val="00512A5F"/>
    <w:rsid w:val="00512A72"/>
    <w:rsid w:val="00512ED3"/>
    <w:rsid w:val="00512F35"/>
    <w:rsid w:val="0051319E"/>
    <w:rsid w:val="005131AF"/>
    <w:rsid w:val="00513430"/>
    <w:rsid w:val="00513438"/>
    <w:rsid w:val="00513470"/>
    <w:rsid w:val="005137FB"/>
    <w:rsid w:val="005138B9"/>
    <w:rsid w:val="00513A44"/>
    <w:rsid w:val="00513C67"/>
    <w:rsid w:val="00513D29"/>
    <w:rsid w:val="00513FA8"/>
    <w:rsid w:val="005140EC"/>
    <w:rsid w:val="005142E2"/>
    <w:rsid w:val="005143AC"/>
    <w:rsid w:val="00514768"/>
    <w:rsid w:val="00514CD1"/>
    <w:rsid w:val="005151D1"/>
    <w:rsid w:val="00515633"/>
    <w:rsid w:val="005158D6"/>
    <w:rsid w:val="00515951"/>
    <w:rsid w:val="005159E9"/>
    <w:rsid w:val="00515D97"/>
    <w:rsid w:val="005164ED"/>
    <w:rsid w:val="005169EA"/>
    <w:rsid w:val="00516C46"/>
    <w:rsid w:val="00516F12"/>
    <w:rsid w:val="00517764"/>
    <w:rsid w:val="0051790B"/>
    <w:rsid w:val="00517A1E"/>
    <w:rsid w:val="00517DC8"/>
    <w:rsid w:val="00517EC6"/>
    <w:rsid w:val="00520001"/>
    <w:rsid w:val="005201F5"/>
    <w:rsid w:val="0052028F"/>
    <w:rsid w:val="005204D2"/>
    <w:rsid w:val="00520621"/>
    <w:rsid w:val="00520771"/>
    <w:rsid w:val="005207ED"/>
    <w:rsid w:val="00520914"/>
    <w:rsid w:val="00520C8F"/>
    <w:rsid w:val="00520CAC"/>
    <w:rsid w:val="00520CCE"/>
    <w:rsid w:val="00520D81"/>
    <w:rsid w:val="005211FA"/>
    <w:rsid w:val="0052143E"/>
    <w:rsid w:val="0052169F"/>
    <w:rsid w:val="0052173B"/>
    <w:rsid w:val="0052182A"/>
    <w:rsid w:val="00521AAD"/>
    <w:rsid w:val="00521BE2"/>
    <w:rsid w:val="00521E59"/>
    <w:rsid w:val="00521F43"/>
    <w:rsid w:val="00522284"/>
    <w:rsid w:val="00522643"/>
    <w:rsid w:val="00522737"/>
    <w:rsid w:val="00522D17"/>
    <w:rsid w:val="00522DC1"/>
    <w:rsid w:val="00523C88"/>
    <w:rsid w:val="00523EEC"/>
    <w:rsid w:val="00523F4F"/>
    <w:rsid w:val="00523F93"/>
    <w:rsid w:val="00524001"/>
    <w:rsid w:val="0052415B"/>
    <w:rsid w:val="00524168"/>
    <w:rsid w:val="005246B8"/>
    <w:rsid w:val="005246CE"/>
    <w:rsid w:val="00524768"/>
    <w:rsid w:val="005248C6"/>
    <w:rsid w:val="00524DB5"/>
    <w:rsid w:val="00525175"/>
    <w:rsid w:val="00525343"/>
    <w:rsid w:val="005255BD"/>
    <w:rsid w:val="005255E4"/>
    <w:rsid w:val="0052589F"/>
    <w:rsid w:val="00525977"/>
    <w:rsid w:val="005259A9"/>
    <w:rsid w:val="005259D5"/>
    <w:rsid w:val="00525C11"/>
    <w:rsid w:val="00525C4C"/>
    <w:rsid w:val="00525CFE"/>
    <w:rsid w:val="00525EB3"/>
    <w:rsid w:val="00525F3C"/>
    <w:rsid w:val="00525F7B"/>
    <w:rsid w:val="00526263"/>
    <w:rsid w:val="00526286"/>
    <w:rsid w:val="005262C5"/>
    <w:rsid w:val="00526514"/>
    <w:rsid w:val="0052663F"/>
    <w:rsid w:val="0052676D"/>
    <w:rsid w:val="005267F0"/>
    <w:rsid w:val="0052683E"/>
    <w:rsid w:val="00526D8B"/>
    <w:rsid w:val="00526E85"/>
    <w:rsid w:val="005271FE"/>
    <w:rsid w:val="00527558"/>
    <w:rsid w:val="0052792E"/>
    <w:rsid w:val="00527CB4"/>
    <w:rsid w:val="00527F01"/>
    <w:rsid w:val="005302F6"/>
    <w:rsid w:val="005304F7"/>
    <w:rsid w:val="00530541"/>
    <w:rsid w:val="00530749"/>
    <w:rsid w:val="00530801"/>
    <w:rsid w:val="00530AE7"/>
    <w:rsid w:val="005310B9"/>
    <w:rsid w:val="00531196"/>
    <w:rsid w:val="005311AB"/>
    <w:rsid w:val="00531642"/>
    <w:rsid w:val="00531857"/>
    <w:rsid w:val="00531D40"/>
    <w:rsid w:val="00531FAA"/>
    <w:rsid w:val="00532272"/>
    <w:rsid w:val="005327EA"/>
    <w:rsid w:val="00532910"/>
    <w:rsid w:val="00532937"/>
    <w:rsid w:val="0053293C"/>
    <w:rsid w:val="005329B5"/>
    <w:rsid w:val="00532EFA"/>
    <w:rsid w:val="005330FB"/>
    <w:rsid w:val="005333C3"/>
    <w:rsid w:val="00533F26"/>
    <w:rsid w:val="00534160"/>
    <w:rsid w:val="005341A8"/>
    <w:rsid w:val="005343E7"/>
    <w:rsid w:val="005347E2"/>
    <w:rsid w:val="00534FDD"/>
    <w:rsid w:val="00535223"/>
    <w:rsid w:val="005352FC"/>
    <w:rsid w:val="0053542E"/>
    <w:rsid w:val="005354AD"/>
    <w:rsid w:val="0053585F"/>
    <w:rsid w:val="005358C0"/>
    <w:rsid w:val="00535B34"/>
    <w:rsid w:val="00535C4C"/>
    <w:rsid w:val="00535D2A"/>
    <w:rsid w:val="00536212"/>
    <w:rsid w:val="005368FE"/>
    <w:rsid w:val="005369DD"/>
    <w:rsid w:val="00536DD5"/>
    <w:rsid w:val="00536FCC"/>
    <w:rsid w:val="0053700E"/>
    <w:rsid w:val="005374D1"/>
    <w:rsid w:val="005374DA"/>
    <w:rsid w:val="00537AEA"/>
    <w:rsid w:val="00537F5E"/>
    <w:rsid w:val="005400F9"/>
    <w:rsid w:val="005402E4"/>
    <w:rsid w:val="005403AD"/>
    <w:rsid w:val="005405D5"/>
    <w:rsid w:val="00540CF7"/>
    <w:rsid w:val="00541161"/>
    <w:rsid w:val="00541529"/>
    <w:rsid w:val="005417C6"/>
    <w:rsid w:val="00541B46"/>
    <w:rsid w:val="00541FDC"/>
    <w:rsid w:val="00541FEE"/>
    <w:rsid w:val="0054209D"/>
    <w:rsid w:val="005424CD"/>
    <w:rsid w:val="00542846"/>
    <w:rsid w:val="00542A95"/>
    <w:rsid w:val="00542E92"/>
    <w:rsid w:val="00542EB6"/>
    <w:rsid w:val="005431EC"/>
    <w:rsid w:val="00543339"/>
    <w:rsid w:val="005434E6"/>
    <w:rsid w:val="0054376C"/>
    <w:rsid w:val="005438B4"/>
    <w:rsid w:val="005444AF"/>
    <w:rsid w:val="005444F5"/>
    <w:rsid w:val="0054466F"/>
    <w:rsid w:val="005453C0"/>
    <w:rsid w:val="00545B16"/>
    <w:rsid w:val="00546037"/>
    <w:rsid w:val="005460DE"/>
    <w:rsid w:val="00546193"/>
    <w:rsid w:val="00546B1A"/>
    <w:rsid w:val="00546B38"/>
    <w:rsid w:val="00546DDC"/>
    <w:rsid w:val="00547127"/>
    <w:rsid w:val="0054728A"/>
    <w:rsid w:val="0054740E"/>
    <w:rsid w:val="0054761C"/>
    <w:rsid w:val="0054786F"/>
    <w:rsid w:val="00547B6B"/>
    <w:rsid w:val="00547E40"/>
    <w:rsid w:val="00547EAF"/>
    <w:rsid w:val="00550495"/>
    <w:rsid w:val="00550A6D"/>
    <w:rsid w:val="00550AA4"/>
    <w:rsid w:val="00551391"/>
    <w:rsid w:val="0055163F"/>
    <w:rsid w:val="005518B9"/>
    <w:rsid w:val="00551ECE"/>
    <w:rsid w:val="005520F5"/>
    <w:rsid w:val="005525BA"/>
    <w:rsid w:val="005526A0"/>
    <w:rsid w:val="0055272B"/>
    <w:rsid w:val="0055276C"/>
    <w:rsid w:val="00552A09"/>
    <w:rsid w:val="00552A9A"/>
    <w:rsid w:val="00552D51"/>
    <w:rsid w:val="00553523"/>
    <w:rsid w:val="00553746"/>
    <w:rsid w:val="00553930"/>
    <w:rsid w:val="00553A8B"/>
    <w:rsid w:val="00553BF0"/>
    <w:rsid w:val="00553CD2"/>
    <w:rsid w:val="00553FFF"/>
    <w:rsid w:val="0055419D"/>
    <w:rsid w:val="0055429B"/>
    <w:rsid w:val="005546F1"/>
    <w:rsid w:val="00554795"/>
    <w:rsid w:val="005548EE"/>
    <w:rsid w:val="00554C05"/>
    <w:rsid w:val="005551EF"/>
    <w:rsid w:val="0055567F"/>
    <w:rsid w:val="00555C19"/>
    <w:rsid w:val="00555C52"/>
    <w:rsid w:val="00555E21"/>
    <w:rsid w:val="00555FF0"/>
    <w:rsid w:val="005563F9"/>
    <w:rsid w:val="005563FB"/>
    <w:rsid w:val="0055646D"/>
    <w:rsid w:val="0055663E"/>
    <w:rsid w:val="005566A9"/>
    <w:rsid w:val="00556ABD"/>
    <w:rsid w:val="00556D65"/>
    <w:rsid w:val="00556DB0"/>
    <w:rsid w:val="005571CA"/>
    <w:rsid w:val="00557252"/>
    <w:rsid w:val="005572D8"/>
    <w:rsid w:val="0055758F"/>
    <w:rsid w:val="0055788B"/>
    <w:rsid w:val="00557A57"/>
    <w:rsid w:val="00557C1C"/>
    <w:rsid w:val="00557DA2"/>
    <w:rsid w:val="00557F17"/>
    <w:rsid w:val="00560004"/>
    <w:rsid w:val="005602C4"/>
    <w:rsid w:val="0056031A"/>
    <w:rsid w:val="005605C3"/>
    <w:rsid w:val="00560922"/>
    <w:rsid w:val="00560C32"/>
    <w:rsid w:val="00560C97"/>
    <w:rsid w:val="00560EF8"/>
    <w:rsid w:val="00561271"/>
    <w:rsid w:val="00561549"/>
    <w:rsid w:val="005618FC"/>
    <w:rsid w:val="0056191A"/>
    <w:rsid w:val="00561BA9"/>
    <w:rsid w:val="00561E94"/>
    <w:rsid w:val="00562437"/>
    <w:rsid w:val="005626CD"/>
    <w:rsid w:val="005628B2"/>
    <w:rsid w:val="00562A67"/>
    <w:rsid w:val="00563090"/>
    <w:rsid w:val="005632DA"/>
    <w:rsid w:val="00563406"/>
    <w:rsid w:val="0056365D"/>
    <w:rsid w:val="00563A5D"/>
    <w:rsid w:val="00563A6F"/>
    <w:rsid w:val="00563F2F"/>
    <w:rsid w:val="005642FC"/>
    <w:rsid w:val="0056481F"/>
    <w:rsid w:val="00564BFF"/>
    <w:rsid w:val="00564C8A"/>
    <w:rsid w:val="00564FA3"/>
    <w:rsid w:val="00565250"/>
    <w:rsid w:val="00565352"/>
    <w:rsid w:val="00565412"/>
    <w:rsid w:val="0056584B"/>
    <w:rsid w:val="0056595C"/>
    <w:rsid w:val="00565B02"/>
    <w:rsid w:val="00565BC6"/>
    <w:rsid w:val="005660DD"/>
    <w:rsid w:val="0056633A"/>
    <w:rsid w:val="00566351"/>
    <w:rsid w:val="00566789"/>
    <w:rsid w:val="0056696E"/>
    <w:rsid w:val="00567441"/>
    <w:rsid w:val="0056754C"/>
    <w:rsid w:val="0056761C"/>
    <w:rsid w:val="00567682"/>
    <w:rsid w:val="005676BF"/>
    <w:rsid w:val="00567B42"/>
    <w:rsid w:val="00567D6B"/>
    <w:rsid w:val="00567ED1"/>
    <w:rsid w:val="00570445"/>
    <w:rsid w:val="00570611"/>
    <w:rsid w:val="00570837"/>
    <w:rsid w:val="005708AA"/>
    <w:rsid w:val="00570933"/>
    <w:rsid w:val="00570A8B"/>
    <w:rsid w:val="00570C9E"/>
    <w:rsid w:val="00570E61"/>
    <w:rsid w:val="00571362"/>
    <w:rsid w:val="0057141B"/>
    <w:rsid w:val="0057143E"/>
    <w:rsid w:val="005714F2"/>
    <w:rsid w:val="00571518"/>
    <w:rsid w:val="00571936"/>
    <w:rsid w:val="00571A0F"/>
    <w:rsid w:val="00571ABE"/>
    <w:rsid w:val="00571E33"/>
    <w:rsid w:val="00571ED2"/>
    <w:rsid w:val="005722E5"/>
    <w:rsid w:val="005725E5"/>
    <w:rsid w:val="005727B4"/>
    <w:rsid w:val="00572A93"/>
    <w:rsid w:val="00572C38"/>
    <w:rsid w:val="00572C8D"/>
    <w:rsid w:val="00572D76"/>
    <w:rsid w:val="00572D85"/>
    <w:rsid w:val="00572DCB"/>
    <w:rsid w:val="005730E7"/>
    <w:rsid w:val="005730FE"/>
    <w:rsid w:val="0057350A"/>
    <w:rsid w:val="00573579"/>
    <w:rsid w:val="005738F2"/>
    <w:rsid w:val="00573B3E"/>
    <w:rsid w:val="00573C05"/>
    <w:rsid w:val="00574492"/>
    <w:rsid w:val="00574525"/>
    <w:rsid w:val="00574A13"/>
    <w:rsid w:val="00574DEC"/>
    <w:rsid w:val="00575200"/>
    <w:rsid w:val="005755BE"/>
    <w:rsid w:val="00575995"/>
    <w:rsid w:val="005759B4"/>
    <w:rsid w:val="00575BC4"/>
    <w:rsid w:val="00575C18"/>
    <w:rsid w:val="00576105"/>
    <w:rsid w:val="00577206"/>
    <w:rsid w:val="0057735E"/>
    <w:rsid w:val="005775C6"/>
    <w:rsid w:val="00577605"/>
    <w:rsid w:val="00577634"/>
    <w:rsid w:val="005777B3"/>
    <w:rsid w:val="00577A79"/>
    <w:rsid w:val="00577CB9"/>
    <w:rsid w:val="00580103"/>
    <w:rsid w:val="00580760"/>
    <w:rsid w:val="00580BED"/>
    <w:rsid w:val="00581095"/>
    <w:rsid w:val="00581112"/>
    <w:rsid w:val="005816B0"/>
    <w:rsid w:val="00581760"/>
    <w:rsid w:val="005817A2"/>
    <w:rsid w:val="00581C3E"/>
    <w:rsid w:val="00581CEF"/>
    <w:rsid w:val="005825EA"/>
    <w:rsid w:val="00582628"/>
    <w:rsid w:val="005826B6"/>
    <w:rsid w:val="005827E6"/>
    <w:rsid w:val="00582A45"/>
    <w:rsid w:val="005831E8"/>
    <w:rsid w:val="00583759"/>
    <w:rsid w:val="00583830"/>
    <w:rsid w:val="00583892"/>
    <w:rsid w:val="00583991"/>
    <w:rsid w:val="00583A6F"/>
    <w:rsid w:val="00583BB7"/>
    <w:rsid w:val="00583BE0"/>
    <w:rsid w:val="00583D68"/>
    <w:rsid w:val="00583F45"/>
    <w:rsid w:val="00584155"/>
    <w:rsid w:val="0058430A"/>
    <w:rsid w:val="005843D7"/>
    <w:rsid w:val="00584677"/>
    <w:rsid w:val="00584774"/>
    <w:rsid w:val="005847D7"/>
    <w:rsid w:val="005848C3"/>
    <w:rsid w:val="00585080"/>
    <w:rsid w:val="0058519C"/>
    <w:rsid w:val="00585331"/>
    <w:rsid w:val="0058542B"/>
    <w:rsid w:val="00585ADB"/>
    <w:rsid w:val="0058632E"/>
    <w:rsid w:val="00586383"/>
    <w:rsid w:val="00586483"/>
    <w:rsid w:val="005865AF"/>
    <w:rsid w:val="00586C5C"/>
    <w:rsid w:val="00586C71"/>
    <w:rsid w:val="0058731E"/>
    <w:rsid w:val="005875AF"/>
    <w:rsid w:val="00587725"/>
    <w:rsid w:val="005877B2"/>
    <w:rsid w:val="00587AB9"/>
    <w:rsid w:val="00587AD0"/>
    <w:rsid w:val="005902E9"/>
    <w:rsid w:val="0059047A"/>
    <w:rsid w:val="00590E43"/>
    <w:rsid w:val="00590EA2"/>
    <w:rsid w:val="00591B7B"/>
    <w:rsid w:val="00591C63"/>
    <w:rsid w:val="00591D9E"/>
    <w:rsid w:val="00591DD5"/>
    <w:rsid w:val="00591F52"/>
    <w:rsid w:val="005920F4"/>
    <w:rsid w:val="005922F4"/>
    <w:rsid w:val="005923A2"/>
    <w:rsid w:val="0059284F"/>
    <w:rsid w:val="005929D6"/>
    <w:rsid w:val="00592CF4"/>
    <w:rsid w:val="00592D6E"/>
    <w:rsid w:val="0059304E"/>
    <w:rsid w:val="005932B9"/>
    <w:rsid w:val="00593618"/>
    <w:rsid w:val="0059362F"/>
    <w:rsid w:val="005936B8"/>
    <w:rsid w:val="0059378E"/>
    <w:rsid w:val="00593F48"/>
    <w:rsid w:val="00593FC7"/>
    <w:rsid w:val="00594242"/>
    <w:rsid w:val="005942E3"/>
    <w:rsid w:val="0059436B"/>
    <w:rsid w:val="005943A9"/>
    <w:rsid w:val="005946C1"/>
    <w:rsid w:val="005946D5"/>
    <w:rsid w:val="005949C8"/>
    <w:rsid w:val="005949FC"/>
    <w:rsid w:val="00594A3B"/>
    <w:rsid w:val="00594AC6"/>
    <w:rsid w:val="00594D79"/>
    <w:rsid w:val="00595384"/>
    <w:rsid w:val="005954E4"/>
    <w:rsid w:val="00595589"/>
    <w:rsid w:val="00595D58"/>
    <w:rsid w:val="00595E11"/>
    <w:rsid w:val="00596278"/>
    <w:rsid w:val="005962F1"/>
    <w:rsid w:val="005963DE"/>
    <w:rsid w:val="005963EF"/>
    <w:rsid w:val="005964CC"/>
    <w:rsid w:val="00596521"/>
    <w:rsid w:val="00596549"/>
    <w:rsid w:val="00596703"/>
    <w:rsid w:val="00596746"/>
    <w:rsid w:val="00596922"/>
    <w:rsid w:val="00596B8D"/>
    <w:rsid w:val="00596C0E"/>
    <w:rsid w:val="00596CB8"/>
    <w:rsid w:val="00596CEB"/>
    <w:rsid w:val="00596D68"/>
    <w:rsid w:val="00596F87"/>
    <w:rsid w:val="00597203"/>
    <w:rsid w:val="00597277"/>
    <w:rsid w:val="0059733B"/>
    <w:rsid w:val="0059765B"/>
    <w:rsid w:val="005976C9"/>
    <w:rsid w:val="00597B1A"/>
    <w:rsid w:val="00597E71"/>
    <w:rsid w:val="00597EE5"/>
    <w:rsid w:val="00597FA6"/>
    <w:rsid w:val="005A0165"/>
    <w:rsid w:val="005A0436"/>
    <w:rsid w:val="005A04B6"/>
    <w:rsid w:val="005A058B"/>
    <w:rsid w:val="005A0DC5"/>
    <w:rsid w:val="005A0F82"/>
    <w:rsid w:val="005A1014"/>
    <w:rsid w:val="005A11C2"/>
    <w:rsid w:val="005A131A"/>
    <w:rsid w:val="005A1523"/>
    <w:rsid w:val="005A1938"/>
    <w:rsid w:val="005A1BFE"/>
    <w:rsid w:val="005A1C72"/>
    <w:rsid w:val="005A23BF"/>
    <w:rsid w:val="005A262F"/>
    <w:rsid w:val="005A2643"/>
    <w:rsid w:val="005A2BA2"/>
    <w:rsid w:val="005A2D6E"/>
    <w:rsid w:val="005A314D"/>
    <w:rsid w:val="005A3280"/>
    <w:rsid w:val="005A32D6"/>
    <w:rsid w:val="005A382E"/>
    <w:rsid w:val="005A3A8B"/>
    <w:rsid w:val="005A3D1A"/>
    <w:rsid w:val="005A3F3F"/>
    <w:rsid w:val="005A4135"/>
    <w:rsid w:val="005A4415"/>
    <w:rsid w:val="005A474B"/>
    <w:rsid w:val="005A4C2A"/>
    <w:rsid w:val="005A4C7B"/>
    <w:rsid w:val="005A4C95"/>
    <w:rsid w:val="005A4DA8"/>
    <w:rsid w:val="005A5379"/>
    <w:rsid w:val="005A5953"/>
    <w:rsid w:val="005A5A78"/>
    <w:rsid w:val="005A5C46"/>
    <w:rsid w:val="005A5FCF"/>
    <w:rsid w:val="005A629D"/>
    <w:rsid w:val="005A62B3"/>
    <w:rsid w:val="005A6473"/>
    <w:rsid w:val="005A6567"/>
    <w:rsid w:val="005A6A73"/>
    <w:rsid w:val="005A6AC0"/>
    <w:rsid w:val="005A6D37"/>
    <w:rsid w:val="005A713C"/>
    <w:rsid w:val="005A7331"/>
    <w:rsid w:val="005A750E"/>
    <w:rsid w:val="005A783B"/>
    <w:rsid w:val="005A79D0"/>
    <w:rsid w:val="005A79FB"/>
    <w:rsid w:val="005A7EB7"/>
    <w:rsid w:val="005A7EFF"/>
    <w:rsid w:val="005B0655"/>
    <w:rsid w:val="005B0A37"/>
    <w:rsid w:val="005B0AF1"/>
    <w:rsid w:val="005B0AFF"/>
    <w:rsid w:val="005B0BCB"/>
    <w:rsid w:val="005B0D3B"/>
    <w:rsid w:val="005B10EF"/>
    <w:rsid w:val="005B1148"/>
    <w:rsid w:val="005B11A8"/>
    <w:rsid w:val="005B1546"/>
    <w:rsid w:val="005B1605"/>
    <w:rsid w:val="005B1872"/>
    <w:rsid w:val="005B1EB8"/>
    <w:rsid w:val="005B2294"/>
    <w:rsid w:val="005B2412"/>
    <w:rsid w:val="005B24E5"/>
    <w:rsid w:val="005B254E"/>
    <w:rsid w:val="005B25E9"/>
    <w:rsid w:val="005B2CCC"/>
    <w:rsid w:val="005B303C"/>
    <w:rsid w:val="005B3563"/>
    <w:rsid w:val="005B36DB"/>
    <w:rsid w:val="005B3826"/>
    <w:rsid w:val="005B3922"/>
    <w:rsid w:val="005B3B36"/>
    <w:rsid w:val="005B3D6E"/>
    <w:rsid w:val="005B3E4C"/>
    <w:rsid w:val="005B46FD"/>
    <w:rsid w:val="005B48F8"/>
    <w:rsid w:val="005B4918"/>
    <w:rsid w:val="005B4CC2"/>
    <w:rsid w:val="005B5127"/>
    <w:rsid w:val="005B52EC"/>
    <w:rsid w:val="005B5738"/>
    <w:rsid w:val="005B576B"/>
    <w:rsid w:val="005B58BF"/>
    <w:rsid w:val="005B5906"/>
    <w:rsid w:val="005B5ABF"/>
    <w:rsid w:val="005B5B2F"/>
    <w:rsid w:val="005B5B5F"/>
    <w:rsid w:val="005B5C7D"/>
    <w:rsid w:val="005B606C"/>
    <w:rsid w:val="005B6149"/>
    <w:rsid w:val="005B6B65"/>
    <w:rsid w:val="005B6FB1"/>
    <w:rsid w:val="005B6FEA"/>
    <w:rsid w:val="005B72FF"/>
    <w:rsid w:val="005B734F"/>
    <w:rsid w:val="005B76C0"/>
    <w:rsid w:val="005B77AD"/>
    <w:rsid w:val="005B78D7"/>
    <w:rsid w:val="005B7BBE"/>
    <w:rsid w:val="005B7F1A"/>
    <w:rsid w:val="005C02DB"/>
    <w:rsid w:val="005C030C"/>
    <w:rsid w:val="005C03EB"/>
    <w:rsid w:val="005C07D8"/>
    <w:rsid w:val="005C0AD8"/>
    <w:rsid w:val="005C0CC3"/>
    <w:rsid w:val="005C100F"/>
    <w:rsid w:val="005C1263"/>
    <w:rsid w:val="005C13E2"/>
    <w:rsid w:val="005C164D"/>
    <w:rsid w:val="005C168A"/>
    <w:rsid w:val="005C1CA1"/>
    <w:rsid w:val="005C2232"/>
    <w:rsid w:val="005C2296"/>
    <w:rsid w:val="005C2518"/>
    <w:rsid w:val="005C2576"/>
    <w:rsid w:val="005C25A6"/>
    <w:rsid w:val="005C31DB"/>
    <w:rsid w:val="005C34AD"/>
    <w:rsid w:val="005C36CF"/>
    <w:rsid w:val="005C37C6"/>
    <w:rsid w:val="005C38FD"/>
    <w:rsid w:val="005C3CCF"/>
    <w:rsid w:val="005C3EFD"/>
    <w:rsid w:val="005C40C6"/>
    <w:rsid w:val="005C40F1"/>
    <w:rsid w:val="005C4245"/>
    <w:rsid w:val="005C4481"/>
    <w:rsid w:val="005C46E7"/>
    <w:rsid w:val="005C4FA9"/>
    <w:rsid w:val="005C535D"/>
    <w:rsid w:val="005C5B28"/>
    <w:rsid w:val="005C5B55"/>
    <w:rsid w:val="005C5B70"/>
    <w:rsid w:val="005C5BBA"/>
    <w:rsid w:val="005C6807"/>
    <w:rsid w:val="005C6C63"/>
    <w:rsid w:val="005C706B"/>
    <w:rsid w:val="005C7155"/>
    <w:rsid w:val="005C71CA"/>
    <w:rsid w:val="005C71FD"/>
    <w:rsid w:val="005C7750"/>
    <w:rsid w:val="005C77CC"/>
    <w:rsid w:val="005C783F"/>
    <w:rsid w:val="005C7924"/>
    <w:rsid w:val="005C7D02"/>
    <w:rsid w:val="005C7EE6"/>
    <w:rsid w:val="005D0007"/>
    <w:rsid w:val="005D0027"/>
    <w:rsid w:val="005D0251"/>
    <w:rsid w:val="005D0311"/>
    <w:rsid w:val="005D04BE"/>
    <w:rsid w:val="005D059D"/>
    <w:rsid w:val="005D05A3"/>
    <w:rsid w:val="005D080E"/>
    <w:rsid w:val="005D0F07"/>
    <w:rsid w:val="005D12A0"/>
    <w:rsid w:val="005D143D"/>
    <w:rsid w:val="005D173B"/>
    <w:rsid w:val="005D1AA0"/>
    <w:rsid w:val="005D1B01"/>
    <w:rsid w:val="005D1B23"/>
    <w:rsid w:val="005D1F10"/>
    <w:rsid w:val="005D1F60"/>
    <w:rsid w:val="005D21F5"/>
    <w:rsid w:val="005D2578"/>
    <w:rsid w:val="005D2590"/>
    <w:rsid w:val="005D2831"/>
    <w:rsid w:val="005D28B6"/>
    <w:rsid w:val="005D2906"/>
    <w:rsid w:val="005D2F90"/>
    <w:rsid w:val="005D3680"/>
    <w:rsid w:val="005D38EE"/>
    <w:rsid w:val="005D39C8"/>
    <w:rsid w:val="005D3B13"/>
    <w:rsid w:val="005D43D4"/>
    <w:rsid w:val="005D4416"/>
    <w:rsid w:val="005D488C"/>
    <w:rsid w:val="005D4E91"/>
    <w:rsid w:val="005D5012"/>
    <w:rsid w:val="005D54C1"/>
    <w:rsid w:val="005D56CE"/>
    <w:rsid w:val="005D579F"/>
    <w:rsid w:val="005D5B5E"/>
    <w:rsid w:val="005D5C16"/>
    <w:rsid w:val="005D5C63"/>
    <w:rsid w:val="005D5FB1"/>
    <w:rsid w:val="005D625C"/>
    <w:rsid w:val="005D64EE"/>
    <w:rsid w:val="005D66E3"/>
    <w:rsid w:val="005D6C00"/>
    <w:rsid w:val="005D6D11"/>
    <w:rsid w:val="005D6D17"/>
    <w:rsid w:val="005D6FC2"/>
    <w:rsid w:val="005D7171"/>
    <w:rsid w:val="005D7826"/>
    <w:rsid w:val="005D7D78"/>
    <w:rsid w:val="005D7DBF"/>
    <w:rsid w:val="005D7EAC"/>
    <w:rsid w:val="005E0288"/>
    <w:rsid w:val="005E035A"/>
    <w:rsid w:val="005E0478"/>
    <w:rsid w:val="005E0889"/>
    <w:rsid w:val="005E11C2"/>
    <w:rsid w:val="005E1221"/>
    <w:rsid w:val="005E13C4"/>
    <w:rsid w:val="005E1AB3"/>
    <w:rsid w:val="005E1CC9"/>
    <w:rsid w:val="005E206A"/>
    <w:rsid w:val="005E22D6"/>
    <w:rsid w:val="005E25F9"/>
    <w:rsid w:val="005E27C5"/>
    <w:rsid w:val="005E281F"/>
    <w:rsid w:val="005E3049"/>
    <w:rsid w:val="005E3076"/>
    <w:rsid w:val="005E35F9"/>
    <w:rsid w:val="005E37A4"/>
    <w:rsid w:val="005E3926"/>
    <w:rsid w:val="005E404B"/>
    <w:rsid w:val="005E43B6"/>
    <w:rsid w:val="005E4FA3"/>
    <w:rsid w:val="005E5130"/>
    <w:rsid w:val="005E515F"/>
    <w:rsid w:val="005E5162"/>
    <w:rsid w:val="005E533A"/>
    <w:rsid w:val="005E563A"/>
    <w:rsid w:val="005E5878"/>
    <w:rsid w:val="005E59C5"/>
    <w:rsid w:val="005E5AAE"/>
    <w:rsid w:val="005E5D11"/>
    <w:rsid w:val="005E5E92"/>
    <w:rsid w:val="005E63BF"/>
    <w:rsid w:val="005E65DD"/>
    <w:rsid w:val="005E6785"/>
    <w:rsid w:val="005E69D5"/>
    <w:rsid w:val="005E6BC5"/>
    <w:rsid w:val="005E6CF0"/>
    <w:rsid w:val="005E6D53"/>
    <w:rsid w:val="005E6E3F"/>
    <w:rsid w:val="005E6E91"/>
    <w:rsid w:val="005E7435"/>
    <w:rsid w:val="005E774C"/>
    <w:rsid w:val="005E7A7D"/>
    <w:rsid w:val="005F003B"/>
    <w:rsid w:val="005F00E0"/>
    <w:rsid w:val="005F0137"/>
    <w:rsid w:val="005F01F6"/>
    <w:rsid w:val="005F04BE"/>
    <w:rsid w:val="005F0503"/>
    <w:rsid w:val="005F0AF2"/>
    <w:rsid w:val="005F0B7C"/>
    <w:rsid w:val="005F17B6"/>
    <w:rsid w:val="005F1801"/>
    <w:rsid w:val="005F185B"/>
    <w:rsid w:val="005F185D"/>
    <w:rsid w:val="005F1F64"/>
    <w:rsid w:val="005F2013"/>
    <w:rsid w:val="005F2362"/>
    <w:rsid w:val="005F2665"/>
    <w:rsid w:val="005F2861"/>
    <w:rsid w:val="005F2E7A"/>
    <w:rsid w:val="005F30E2"/>
    <w:rsid w:val="005F3177"/>
    <w:rsid w:val="005F31BD"/>
    <w:rsid w:val="005F3949"/>
    <w:rsid w:val="005F3D8B"/>
    <w:rsid w:val="005F40A1"/>
    <w:rsid w:val="005F44A9"/>
    <w:rsid w:val="005F47D3"/>
    <w:rsid w:val="005F4C62"/>
    <w:rsid w:val="005F4D1D"/>
    <w:rsid w:val="005F4E5A"/>
    <w:rsid w:val="005F4E69"/>
    <w:rsid w:val="005F4EE3"/>
    <w:rsid w:val="005F503B"/>
    <w:rsid w:val="005F51B4"/>
    <w:rsid w:val="005F5288"/>
    <w:rsid w:val="005F5352"/>
    <w:rsid w:val="005F5668"/>
    <w:rsid w:val="005F57D4"/>
    <w:rsid w:val="005F5A6B"/>
    <w:rsid w:val="005F5A8C"/>
    <w:rsid w:val="005F5CE2"/>
    <w:rsid w:val="005F5D9B"/>
    <w:rsid w:val="005F5E80"/>
    <w:rsid w:val="005F6091"/>
    <w:rsid w:val="005F6352"/>
    <w:rsid w:val="005F647B"/>
    <w:rsid w:val="005F6F67"/>
    <w:rsid w:val="005F713E"/>
    <w:rsid w:val="005F720E"/>
    <w:rsid w:val="005F72AC"/>
    <w:rsid w:val="005F7592"/>
    <w:rsid w:val="005F7BF6"/>
    <w:rsid w:val="005F7C38"/>
    <w:rsid w:val="005F7C8D"/>
    <w:rsid w:val="005F7D5F"/>
    <w:rsid w:val="005F7DC0"/>
    <w:rsid w:val="005F7E84"/>
    <w:rsid w:val="00600207"/>
    <w:rsid w:val="00600241"/>
    <w:rsid w:val="0060025B"/>
    <w:rsid w:val="0060045B"/>
    <w:rsid w:val="006007B7"/>
    <w:rsid w:val="00600867"/>
    <w:rsid w:val="0060097A"/>
    <w:rsid w:val="00600B56"/>
    <w:rsid w:val="00600DB4"/>
    <w:rsid w:val="00601094"/>
    <w:rsid w:val="006016F1"/>
    <w:rsid w:val="00601754"/>
    <w:rsid w:val="0060175D"/>
    <w:rsid w:val="006019CB"/>
    <w:rsid w:val="00601E72"/>
    <w:rsid w:val="00601F21"/>
    <w:rsid w:val="00602138"/>
    <w:rsid w:val="006023A7"/>
    <w:rsid w:val="006027CE"/>
    <w:rsid w:val="006029B7"/>
    <w:rsid w:val="00602FCC"/>
    <w:rsid w:val="00603215"/>
    <w:rsid w:val="00603274"/>
    <w:rsid w:val="00603751"/>
    <w:rsid w:val="006037BE"/>
    <w:rsid w:val="0060390F"/>
    <w:rsid w:val="00603939"/>
    <w:rsid w:val="00603C07"/>
    <w:rsid w:val="00603D54"/>
    <w:rsid w:val="006042C8"/>
    <w:rsid w:val="00604569"/>
    <w:rsid w:val="00604586"/>
    <w:rsid w:val="006046C3"/>
    <w:rsid w:val="00604A12"/>
    <w:rsid w:val="00604B8A"/>
    <w:rsid w:val="0060504E"/>
    <w:rsid w:val="006052B1"/>
    <w:rsid w:val="00605347"/>
    <w:rsid w:val="0060537E"/>
    <w:rsid w:val="00605BED"/>
    <w:rsid w:val="00605E63"/>
    <w:rsid w:val="00605EAD"/>
    <w:rsid w:val="00605F7F"/>
    <w:rsid w:val="00605FC1"/>
    <w:rsid w:val="006060FD"/>
    <w:rsid w:val="00606446"/>
    <w:rsid w:val="006069F6"/>
    <w:rsid w:val="00606ACF"/>
    <w:rsid w:val="00606AE6"/>
    <w:rsid w:val="00606B3C"/>
    <w:rsid w:val="0060710C"/>
    <w:rsid w:val="006075D5"/>
    <w:rsid w:val="00607761"/>
    <w:rsid w:val="00607932"/>
    <w:rsid w:val="006079D6"/>
    <w:rsid w:val="00607A37"/>
    <w:rsid w:val="00607BE6"/>
    <w:rsid w:val="00607C99"/>
    <w:rsid w:val="00610335"/>
    <w:rsid w:val="006104DA"/>
    <w:rsid w:val="006104E5"/>
    <w:rsid w:val="0061070C"/>
    <w:rsid w:val="00610768"/>
    <w:rsid w:val="0061084C"/>
    <w:rsid w:val="006109CA"/>
    <w:rsid w:val="00610BC2"/>
    <w:rsid w:val="0061116F"/>
    <w:rsid w:val="00611222"/>
    <w:rsid w:val="00611457"/>
    <w:rsid w:val="00611659"/>
    <w:rsid w:val="00611B23"/>
    <w:rsid w:val="00611DF1"/>
    <w:rsid w:val="00612508"/>
    <w:rsid w:val="00612659"/>
    <w:rsid w:val="006126AF"/>
    <w:rsid w:val="00612A95"/>
    <w:rsid w:val="00612ABF"/>
    <w:rsid w:val="00612AFD"/>
    <w:rsid w:val="00612DB0"/>
    <w:rsid w:val="00612EF9"/>
    <w:rsid w:val="0061314C"/>
    <w:rsid w:val="00613429"/>
    <w:rsid w:val="00613A7B"/>
    <w:rsid w:val="00613E69"/>
    <w:rsid w:val="00614004"/>
    <w:rsid w:val="0061409D"/>
    <w:rsid w:val="00614347"/>
    <w:rsid w:val="0061453D"/>
    <w:rsid w:val="006145FE"/>
    <w:rsid w:val="00614751"/>
    <w:rsid w:val="00614A29"/>
    <w:rsid w:val="00614BDB"/>
    <w:rsid w:val="00614CAA"/>
    <w:rsid w:val="00614D08"/>
    <w:rsid w:val="00614F1C"/>
    <w:rsid w:val="00614F27"/>
    <w:rsid w:val="00615064"/>
    <w:rsid w:val="00615782"/>
    <w:rsid w:val="0061578F"/>
    <w:rsid w:val="00615850"/>
    <w:rsid w:val="006158A3"/>
    <w:rsid w:val="00616150"/>
    <w:rsid w:val="00616317"/>
    <w:rsid w:val="00616AAB"/>
    <w:rsid w:val="00616C49"/>
    <w:rsid w:val="00616D6D"/>
    <w:rsid w:val="006170C7"/>
    <w:rsid w:val="006177E4"/>
    <w:rsid w:val="00617873"/>
    <w:rsid w:val="00617C6C"/>
    <w:rsid w:val="00617F19"/>
    <w:rsid w:val="006200E7"/>
    <w:rsid w:val="00620308"/>
    <w:rsid w:val="00620418"/>
    <w:rsid w:val="006209B6"/>
    <w:rsid w:val="00620E5A"/>
    <w:rsid w:val="00621081"/>
    <w:rsid w:val="006213F1"/>
    <w:rsid w:val="006218F0"/>
    <w:rsid w:val="00621E93"/>
    <w:rsid w:val="00621EC1"/>
    <w:rsid w:val="006224B6"/>
    <w:rsid w:val="00622769"/>
    <w:rsid w:val="00622F3A"/>
    <w:rsid w:val="006233CC"/>
    <w:rsid w:val="0062352D"/>
    <w:rsid w:val="00623742"/>
    <w:rsid w:val="00623A81"/>
    <w:rsid w:val="00623AF3"/>
    <w:rsid w:val="00623CE5"/>
    <w:rsid w:val="00623F69"/>
    <w:rsid w:val="006245C7"/>
    <w:rsid w:val="00624980"/>
    <w:rsid w:val="0062519D"/>
    <w:rsid w:val="00625935"/>
    <w:rsid w:val="00625A1C"/>
    <w:rsid w:val="00625B24"/>
    <w:rsid w:val="00625C2A"/>
    <w:rsid w:val="00625C89"/>
    <w:rsid w:val="00625E6A"/>
    <w:rsid w:val="0062651B"/>
    <w:rsid w:val="00626597"/>
    <w:rsid w:val="0062685F"/>
    <w:rsid w:val="006271A6"/>
    <w:rsid w:val="00627241"/>
    <w:rsid w:val="006278D2"/>
    <w:rsid w:val="0062799A"/>
    <w:rsid w:val="006279E6"/>
    <w:rsid w:val="00627B87"/>
    <w:rsid w:val="00630481"/>
    <w:rsid w:val="00630AA6"/>
    <w:rsid w:val="00630ADE"/>
    <w:rsid w:val="00630C3D"/>
    <w:rsid w:val="00630D46"/>
    <w:rsid w:val="00630DE7"/>
    <w:rsid w:val="00631176"/>
    <w:rsid w:val="00631310"/>
    <w:rsid w:val="00631BD7"/>
    <w:rsid w:val="0063208F"/>
    <w:rsid w:val="0063224C"/>
    <w:rsid w:val="006323FA"/>
    <w:rsid w:val="006326D1"/>
    <w:rsid w:val="0063285D"/>
    <w:rsid w:val="00632B47"/>
    <w:rsid w:val="00632C28"/>
    <w:rsid w:val="0063313C"/>
    <w:rsid w:val="006331E9"/>
    <w:rsid w:val="006338F1"/>
    <w:rsid w:val="0063391B"/>
    <w:rsid w:val="00633B82"/>
    <w:rsid w:val="00633DCE"/>
    <w:rsid w:val="006341C3"/>
    <w:rsid w:val="00634247"/>
    <w:rsid w:val="0063435E"/>
    <w:rsid w:val="006343FA"/>
    <w:rsid w:val="00634486"/>
    <w:rsid w:val="00634769"/>
    <w:rsid w:val="0063488A"/>
    <w:rsid w:val="006348E3"/>
    <w:rsid w:val="00634B2C"/>
    <w:rsid w:val="00634D72"/>
    <w:rsid w:val="006353BD"/>
    <w:rsid w:val="0063559E"/>
    <w:rsid w:val="006357ED"/>
    <w:rsid w:val="00635B45"/>
    <w:rsid w:val="00635D7A"/>
    <w:rsid w:val="00635EA0"/>
    <w:rsid w:val="006362A5"/>
    <w:rsid w:val="00636387"/>
    <w:rsid w:val="0063648D"/>
    <w:rsid w:val="006367E2"/>
    <w:rsid w:val="006369A0"/>
    <w:rsid w:val="00636A8B"/>
    <w:rsid w:val="00636C89"/>
    <w:rsid w:val="00637219"/>
    <w:rsid w:val="0063740A"/>
    <w:rsid w:val="0063769E"/>
    <w:rsid w:val="0063793A"/>
    <w:rsid w:val="00637A66"/>
    <w:rsid w:val="00637DA3"/>
    <w:rsid w:val="00637E96"/>
    <w:rsid w:val="00637EEA"/>
    <w:rsid w:val="006407DF"/>
    <w:rsid w:val="0064104B"/>
    <w:rsid w:val="006410F5"/>
    <w:rsid w:val="0064126E"/>
    <w:rsid w:val="006413E0"/>
    <w:rsid w:val="0064143A"/>
    <w:rsid w:val="006414B7"/>
    <w:rsid w:val="00641618"/>
    <w:rsid w:val="006417CD"/>
    <w:rsid w:val="00641B45"/>
    <w:rsid w:val="00641BAE"/>
    <w:rsid w:val="00641E47"/>
    <w:rsid w:val="00641F27"/>
    <w:rsid w:val="006422B1"/>
    <w:rsid w:val="0064235A"/>
    <w:rsid w:val="006423A1"/>
    <w:rsid w:val="006426E2"/>
    <w:rsid w:val="00642765"/>
    <w:rsid w:val="006429DB"/>
    <w:rsid w:val="00642A93"/>
    <w:rsid w:val="00642DB0"/>
    <w:rsid w:val="00642E28"/>
    <w:rsid w:val="006431FA"/>
    <w:rsid w:val="0064372C"/>
    <w:rsid w:val="00643978"/>
    <w:rsid w:val="00643995"/>
    <w:rsid w:val="006439F6"/>
    <w:rsid w:val="00643F6F"/>
    <w:rsid w:val="0064400F"/>
    <w:rsid w:val="00644030"/>
    <w:rsid w:val="0064421B"/>
    <w:rsid w:val="0064438B"/>
    <w:rsid w:val="00644602"/>
    <w:rsid w:val="006447C0"/>
    <w:rsid w:val="006449A5"/>
    <w:rsid w:val="00644A09"/>
    <w:rsid w:val="00644B11"/>
    <w:rsid w:val="00644B36"/>
    <w:rsid w:val="00644C38"/>
    <w:rsid w:val="00644F6D"/>
    <w:rsid w:val="006451E0"/>
    <w:rsid w:val="006452C8"/>
    <w:rsid w:val="006452CE"/>
    <w:rsid w:val="006455B6"/>
    <w:rsid w:val="0064592A"/>
    <w:rsid w:val="00645A61"/>
    <w:rsid w:val="00645C90"/>
    <w:rsid w:val="00645CDD"/>
    <w:rsid w:val="00645EDF"/>
    <w:rsid w:val="00645F0A"/>
    <w:rsid w:val="00646036"/>
    <w:rsid w:val="0064611A"/>
    <w:rsid w:val="006461B2"/>
    <w:rsid w:val="006461B9"/>
    <w:rsid w:val="006464B8"/>
    <w:rsid w:val="006469AB"/>
    <w:rsid w:val="00646E0E"/>
    <w:rsid w:val="006473C7"/>
    <w:rsid w:val="00647467"/>
    <w:rsid w:val="00647834"/>
    <w:rsid w:val="00647DE8"/>
    <w:rsid w:val="00647DFC"/>
    <w:rsid w:val="00647E4A"/>
    <w:rsid w:val="006503B9"/>
    <w:rsid w:val="00650450"/>
    <w:rsid w:val="006507F6"/>
    <w:rsid w:val="00651225"/>
    <w:rsid w:val="00651291"/>
    <w:rsid w:val="0065146F"/>
    <w:rsid w:val="00651686"/>
    <w:rsid w:val="0065188E"/>
    <w:rsid w:val="006518D4"/>
    <w:rsid w:val="00651B2F"/>
    <w:rsid w:val="00651D18"/>
    <w:rsid w:val="00651E30"/>
    <w:rsid w:val="00652042"/>
    <w:rsid w:val="00652091"/>
    <w:rsid w:val="006520C2"/>
    <w:rsid w:val="00652390"/>
    <w:rsid w:val="0065284E"/>
    <w:rsid w:val="00652BDC"/>
    <w:rsid w:val="00652CA3"/>
    <w:rsid w:val="00653009"/>
    <w:rsid w:val="006534B8"/>
    <w:rsid w:val="0065373E"/>
    <w:rsid w:val="0065392F"/>
    <w:rsid w:val="00653DB9"/>
    <w:rsid w:val="00653DDC"/>
    <w:rsid w:val="0065403F"/>
    <w:rsid w:val="006546AA"/>
    <w:rsid w:val="00654C56"/>
    <w:rsid w:val="00654E68"/>
    <w:rsid w:val="00654ECA"/>
    <w:rsid w:val="006559F0"/>
    <w:rsid w:val="00655C5A"/>
    <w:rsid w:val="00655D1C"/>
    <w:rsid w:val="006562DC"/>
    <w:rsid w:val="00656378"/>
    <w:rsid w:val="0065672E"/>
    <w:rsid w:val="00656D5D"/>
    <w:rsid w:val="00656F12"/>
    <w:rsid w:val="00656FDE"/>
    <w:rsid w:val="006572D2"/>
    <w:rsid w:val="006574B2"/>
    <w:rsid w:val="006575D4"/>
    <w:rsid w:val="00657A40"/>
    <w:rsid w:val="00657AC6"/>
    <w:rsid w:val="00657B1B"/>
    <w:rsid w:val="00657B6C"/>
    <w:rsid w:val="00657BB4"/>
    <w:rsid w:val="006601B9"/>
    <w:rsid w:val="00660222"/>
    <w:rsid w:val="00660279"/>
    <w:rsid w:val="00660370"/>
    <w:rsid w:val="0066048C"/>
    <w:rsid w:val="006605BB"/>
    <w:rsid w:val="0066087B"/>
    <w:rsid w:val="00660A33"/>
    <w:rsid w:val="00660AED"/>
    <w:rsid w:val="00660D07"/>
    <w:rsid w:val="00661023"/>
    <w:rsid w:val="00661212"/>
    <w:rsid w:val="0066154C"/>
    <w:rsid w:val="0066193E"/>
    <w:rsid w:val="00661AF7"/>
    <w:rsid w:val="00661CF9"/>
    <w:rsid w:val="00661D0B"/>
    <w:rsid w:val="00661E48"/>
    <w:rsid w:val="0066225F"/>
    <w:rsid w:val="0066230B"/>
    <w:rsid w:val="006625BD"/>
    <w:rsid w:val="00662629"/>
    <w:rsid w:val="00662B26"/>
    <w:rsid w:val="00662C45"/>
    <w:rsid w:val="006631ED"/>
    <w:rsid w:val="00663267"/>
    <w:rsid w:val="006636C3"/>
    <w:rsid w:val="00663D58"/>
    <w:rsid w:val="00663F29"/>
    <w:rsid w:val="00663F43"/>
    <w:rsid w:val="00663FB6"/>
    <w:rsid w:val="00663FD3"/>
    <w:rsid w:val="00663FE2"/>
    <w:rsid w:val="00663FFC"/>
    <w:rsid w:val="006640D0"/>
    <w:rsid w:val="00664367"/>
    <w:rsid w:val="0066453F"/>
    <w:rsid w:val="00664DB8"/>
    <w:rsid w:val="00665129"/>
    <w:rsid w:val="0066535C"/>
    <w:rsid w:val="006656F2"/>
    <w:rsid w:val="00665A3C"/>
    <w:rsid w:val="00665A73"/>
    <w:rsid w:val="00665B4E"/>
    <w:rsid w:val="00665CA6"/>
    <w:rsid w:val="006660DD"/>
    <w:rsid w:val="0066629F"/>
    <w:rsid w:val="00666BB2"/>
    <w:rsid w:val="00667039"/>
    <w:rsid w:val="0066707B"/>
    <w:rsid w:val="00667E62"/>
    <w:rsid w:val="00670187"/>
    <w:rsid w:val="00670227"/>
    <w:rsid w:val="0067027A"/>
    <w:rsid w:val="00670427"/>
    <w:rsid w:val="0067062D"/>
    <w:rsid w:val="0067069E"/>
    <w:rsid w:val="0067087C"/>
    <w:rsid w:val="006708B4"/>
    <w:rsid w:val="00670A51"/>
    <w:rsid w:val="00670C28"/>
    <w:rsid w:val="00670C6F"/>
    <w:rsid w:val="0067109C"/>
    <w:rsid w:val="006718EA"/>
    <w:rsid w:val="0067198A"/>
    <w:rsid w:val="006719D6"/>
    <w:rsid w:val="00671A7A"/>
    <w:rsid w:val="00671B79"/>
    <w:rsid w:val="00671C6E"/>
    <w:rsid w:val="00671FDE"/>
    <w:rsid w:val="006720CB"/>
    <w:rsid w:val="006723ED"/>
    <w:rsid w:val="0067252C"/>
    <w:rsid w:val="00672548"/>
    <w:rsid w:val="006729C9"/>
    <w:rsid w:val="006729F7"/>
    <w:rsid w:val="00672EF7"/>
    <w:rsid w:val="00672F35"/>
    <w:rsid w:val="0067301D"/>
    <w:rsid w:val="00673220"/>
    <w:rsid w:val="00673566"/>
    <w:rsid w:val="00673A24"/>
    <w:rsid w:val="00673D56"/>
    <w:rsid w:val="0067416C"/>
    <w:rsid w:val="006743CA"/>
    <w:rsid w:val="00674463"/>
    <w:rsid w:val="00674A5C"/>
    <w:rsid w:val="006755A2"/>
    <w:rsid w:val="00675680"/>
    <w:rsid w:val="006757A9"/>
    <w:rsid w:val="006757F8"/>
    <w:rsid w:val="006758C0"/>
    <w:rsid w:val="00675DF9"/>
    <w:rsid w:val="00675F83"/>
    <w:rsid w:val="00675FE5"/>
    <w:rsid w:val="00675FF1"/>
    <w:rsid w:val="0067628C"/>
    <w:rsid w:val="00676605"/>
    <w:rsid w:val="0067666D"/>
    <w:rsid w:val="00676D72"/>
    <w:rsid w:val="00677203"/>
    <w:rsid w:val="006772A2"/>
    <w:rsid w:val="00677C17"/>
    <w:rsid w:val="00677CE4"/>
    <w:rsid w:val="006800BC"/>
    <w:rsid w:val="006803CD"/>
    <w:rsid w:val="006803DA"/>
    <w:rsid w:val="006806B1"/>
    <w:rsid w:val="00680C41"/>
    <w:rsid w:val="00680EEE"/>
    <w:rsid w:val="00680F30"/>
    <w:rsid w:val="006811FA"/>
    <w:rsid w:val="00681536"/>
    <w:rsid w:val="0068159D"/>
    <w:rsid w:val="006815B3"/>
    <w:rsid w:val="00681A13"/>
    <w:rsid w:val="00681C8A"/>
    <w:rsid w:val="00681FDB"/>
    <w:rsid w:val="006821ED"/>
    <w:rsid w:val="006823C1"/>
    <w:rsid w:val="00682ACC"/>
    <w:rsid w:val="00682FA4"/>
    <w:rsid w:val="00682FCC"/>
    <w:rsid w:val="00683019"/>
    <w:rsid w:val="006830CA"/>
    <w:rsid w:val="0068343D"/>
    <w:rsid w:val="00683455"/>
    <w:rsid w:val="006834FA"/>
    <w:rsid w:val="006837EE"/>
    <w:rsid w:val="006837FF"/>
    <w:rsid w:val="00683C99"/>
    <w:rsid w:val="00683CBA"/>
    <w:rsid w:val="00683D6A"/>
    <w:rsid w:val="00683DBD"/>
    <w:rsid w:val="00683DDA"/>
    <w:rsid w:val="00683EC7"/>
    <w:rsid w:val="00683ECB"/>
    <w:rsid w:val="006840E5"/>
    <w:rsid w:val="00684239"/>
    <w:rsid w:val="00684476"/>
    <w:rsid w:val="00684524"/>
    <w:rsid w:val="00684805"/>
    <w:rsid w:val="00684818"/>
    <w:rsid w:val="00684989"/>
    <w:rsid w:val="006849C2"/>
    <w:rsid w:val="00684A49"/>
    <w:rsid w:val="00684D59"/>
    <w:rsid w:val="00684FBB"/>
    <w:rsid w:val="006853C1"/>
    <w:rsid w:val="0068584B"/>
    <w:rsid w:val="00685AD1"/>
    <w:rsid w:val="00685ADD"/>
    <w:rsid w:val="00685CDD"/>
    <w:rsid w:val="00686047"/>
    <w:rsid w:val="006866B6"/>
    <w:rsid w:val="0068671C"/>
    <w:rsid w:val="0068678F"/>
    <w:rsid w:val="00686881"/>
    <w:rsid w:val="00686B41"/>
    <w:rsid w:val="00686C10"/>
    <w:rsid w:val="00686C72"/>
    <w:rsid w:val="00686E14"/>
    <w:rsid w:val="00687275"/>
    <w:rsid w:val="00687290"/>
    <w:rsid w:val="00687313"/>
    <w:rsid w:val="0068745D"/>
    <w:rsid w:val="0068756A"/>
    <w:rsid w:val="00687C23"/>
    <w:rsid w:val="00687D5E"/>
    <w:rsid w:val="006902AF"/>
    <w:rsid w:val="006902FF"/>
    <w:rsid w:val="006903C5"/>
    <w:rsid w:val="006905F1"/>
    <w:rsid w:val="006909E3"/>
    <w:rsid w:val="00690A8B"/>
    <w:rsid w:val="00690AC9"/>
    <w:rsid w:val="00690B6B"/>
    <w:rsid w:val="00690CA7"/>
    <w:rsid w:val="006910AB"/>
    <w:rsid w:val="0069159D"/>
    <w:rsid w:val="00691619"/>
    <w:rsid w:val="006919DF"/>
    <w:rsid w:val="00691A9C"/>
    <w:rsid w:val="00691C79"/>
    <w:rsid w:val="00691D01"/>
    <w:rsid w:val="00691F00"/>
    <w:rsid w:val="00692140"/>
    <w:rsid w:val="00692418"/>
    <w:rsid w:val="00692512"/>
    <w:rsid w:val="00692577"/>
    <w:rsid w:val="00692909"/>
    <w:rsid w:val="00692C27"/>
    <w:rsid w:val="00692EBC"/>
    <w:rsid w:val="00693113"/>
    <w:rsid w:val="00693247"/>
    <w:rsid w:val="006941D3"/>
    <w:rsid w:val="0069479F"/>
    <w:rsid w:val="006947A5"/>
    <w:rsid w:val="00694A44"/>
    <w:rsid w:val="00694EC3"/>
    <w:rsid w:val="00695385"/>
    <w:rsid w:val="0069545B"/>
    <w:rsid w:val="0069549E"/>
    <w:rsid w:val="006954FB"/>
    <w:rsid w:val="006955A6"/>
    <w:rsid w:val="00695A8B"/>
    <w:rsid w:val="00695C60"/>
    <w:rsid w:val="00695EFB"/>
    <w:rsid w:val="006961BF"/>
    <w:rsid w:val="00696218"/>
    <w:rsid w:val="00696544"/>
    <w:rsid w:val="00696C84"/>
    <w:rsid w:val="00697085"/>
    <w:rsid w:val="006970B4"/>
    <w:rsid w:val="006971BB"/>
    <w:rsid w:val="006974D8"/>
    <w:rsid w:val="0069755E"/>
    <w:rsid w:val="00697649"/>
    <w:rsid w:val="0069777A"/>
    <w:rsid w:val="0069783B"/>
    <w:rsid w:val="00697CED"/>
    <w:rsid w:val="00697EA8"/>
    <w:rsid w:val="006A04A4"/>
    <w:rsid w:val="006A070C"/>
    <w:rsid w:val="006A0839"/>
    <w:rsid w:val="006A08A7"/>
    <w:rsid w:val="006A09B4"/>
    <w:rsid w:val="006A0A83"/>
    <w:rsid w:val="006A0D75"/>
    <w:rsid w:val="006A1097"/>
    <w:rsid w:val="006A1192"/>
    <w:rsid w:val="006A11C0"/>
    <w:rsid w:val="006A136E"/>
    <w:rsid w:val="006A171F"/>
    <w:rsid w:val="006A1D50"/>
    <w:rsid w:val="006A1F29"/>
    <w:rsid w:val="006A1F90"/>
    <w:rsid w:val="006A21A3"/>
    <w:rsid w:val="006A21C4"/>
    <w:rsid w:val="006A25DE"/>
    <w:rsid w:val="006A2615"/>
    <w:rsid w:val="006A26AF"/>
    <w:rsid w:val="006A28C9"/>
    <w:rsid w:val="006A28F3"/>
    <w:rsid w:val="006A2916"/>
    <w:rsid w:val="006A2A0C"/>
    <w:rsid w:val="006A2A4C"/>
    <w:rsid w:val="006A2F10"/>
    <w:rsid w:val="006A2FFD"/>
    <w:rsid w:val="006A338C"/>
    <w:rsid w:val="006A33B2"/>
    <w:rsid w:val="006A3D90"/>
    <w:rsid w:val="006A3E8F"/>
    <w:rsid w:val="006A4071"/>
    <w:rsid w:val="006A4155"/>
    <w:rsid w:val="006A4331"/>
    <w:rsid w:val="006A44FB"/>
    <w:rsid w:val="006A4905"/>
    <w:rsid w:val="006A4A49"/>
    <w:rsid w:val="006A4C44"/>
    <w:rsid w:val="006A4D6D"/>
    <w:rsid w:val="006A5154"/>
    <w:rsid w:val="006A51E7"/>
    <w:rsid w:val="006A51EB"/>
    <w:rsid w:val="006A530E"/>
    <w:rsid w:val="006A54F7"/>
    <w:rsid w:val="006A56FB"/>
    <w:rsid w:val="006A5C43"/>
    <w:rsid w:val="006A5FFE"/>
    <w:rsid w:val="006A6335"/>
    <w:rsid w:val="006A6395"/>
    <w:rsid w:val="006A639F"/>
    <w:rsid w:val="006A66B0"/>
    <w:rsid w:val="006A6736"/>
    <w:rsid w:val="006A686F"/>
    <w:rsid w:val="006A690A"/>
    <w:rsid w:val="006A69EB"/>
    <w:rsid w:val="006A6A47"/>
    <w:rsid w:val="006A6BD0"/>
    <w:rsid w:val="006A6D07"/>
    <w:rsid w:val="006A706B"/>
    <w:rsid w:val="006A720A"/>
    <w:rsid w:val="006A76FB"/>
    <w:rsid w:val="006A77AB"/>
    <w:rsid w:val="006A78B6"/>
    <w:rsid w:val="006A7C36"/>
    <w:rsid w:val="006A7D22"/>
    <w:rsid w:val="006A7D57"/>
    <w:rsid w:val="006A7E0A"/>
    <w:rsid w:val="006B0110"/>
    <w:rsid w:val="006B02D8"/>
    <w:rsid w:val="006B057A"/>
    <w:rsid w:val="006B096C"/>
    <w:rsid w:val="006B0B1E"/>
    <w:rsid w:val="006B0EC4"/>
    <w:rsid w:val="006B0F07"/>
    <w:rsid w:val="006B0FC6"/>
    <w:rsid w:val="006B11AA"/>
    <w:rsid w:val="006B123B"/>
    <w:rsid w:val="006B124E"/>
    <w:rsid w:val="006B1519"/>
    <w:rsid w:val="006B1841"/>
    <w:rsid w:val="006B1855"/>
    <w:rsid w:val="006B1B1A"/>
    <w:rsid w:val="006B1B41"/>
    <w:rsid w:val="006B1BB1"/>
    <w:rsid w:val="006B1D76"/>
    <w:rsid w:val="006B25F6"/>
    <w:rsid w:val="006B28DE"/>
    <w:rsid w:val="006B2A7D"/>
    <w:rsid w:val="006B312F"/>
    <w:rsid w:val="006B3475"/>
    <w:rsid w:val="006B34BE"/>
    <w:rsid w:val="006B39DE"/>
    <w:rsid w:val="006B3C36"/>
    <w:rsid w:val="006B3F61"/>
    <w:rsid w:val="006B40AD"/>
    <w:rsid w:val="006B423A"/>
    <w:rsid w:val="006B43D3"/>
    <w:rsid w:val="006B48AD"/>
    <w:rsid w:val="006B499A"/>
    <w:rsid w:val="006B4CBB"/>
    <w:rsid w:val="006B4E4C"/>
    <w:rsid w:val="006B5123"/>
    <w:rsid w:val="006B5477"/>
    <w:rsid w:val="006B54DE"/>
    <w:rsid w:val="006B5521"/>
    <w:rsid w:val="006B58B0"/>
    <w:rsid w:val="006B5928"/>
    <w:rsid w:val="006B6076"/>
    <w:rsid w:val="006B6387"/>
    <w:rsid w:val="006B6611"/>
    <w:rsid w:val="006B69BB"/>
    <w:rsid w:val="006B710D"/>
    <w:rsid w:val="006B7146"/>
    <w:rsid w:val="006B72DD"/>
    <w:rsid w:val="006B750C"/>
    <w:rsid w:val="006B7BB2"/>
    <w:rsid w:val="006B7ED8"/>
    <w:rsid w:val="006C0338"/>
    <w:rsid w:val="006C050E"/>
    <w:rsid w:val="006C0675"/>
    <w:rsid w:val="006C06C1"/>
    <w:rsid w:val="006C08D6"/>
    <w:rsid w:val="006C09DE"/>
    <w:rsid w:val="006C0B6E"/>
    <w:rsid w:val="006C0B8E"/>
    <w:rsid w:val="006C0D90"/>
    <w:rsid w:val="006C1345"/>
    <w:rsid w:val="006C1407"/>
    <w:rsid w:val="006C145C"/>
    <w:rsid w:val="006C14CA"/>
    <w:rsid w:val="006C1674"/>
    <w:rsid w:val="006C1CF3"/>
    <w:rsid w:val="006C1EE3"/>
    <w:rsid w:val="006C242D"/>
    <w:rsid w:val="006C2538"/>
    <w:rsid w:val="006C26C8"/>
    <w:rsid w:val="006C26DE"/>
    <w:rsid w:val="006C27FF"/>
    <w:rsid w:val="006C2A1E"/>
    <w:rsid w:val="006C2A5A"/>
    <w:rsid w:val="006C2B8C"/>
    <w:rsid w:val="006C2DDC"/>
    <w:rsid w:val="006C2EDB"/>
    <w:rsid w:val="006C30B7"/>
    <w:rsid w:val="006C31E5"/>
    <w:rsid w:val="006C3418"/>
    <w:rsid w:val="006C34B1"/>
    <w:rsid w:val="006C3555"/>
    <w:rsid w:val="006C3BC1"/>
    <w:rsid w:val="006C3DA8"/>
    <w:rsid w:val="006C40C4"/>
    <w:rsid w:val="006C435E"/>
    <w:rsid w:val="006C438F"/>
    <w:rsid w:val="006C4443"/>
    <w:rsid w:val="006C4B7A"/>
    <w:rsid w:val="006C4DBA"/>
    <w:rsid w:val="006C4DC9"/>
    <w:rsid w:val="006C4F4F"/>
    <w:rsid w:val="006C4F9C"/>
    <w:rsid w:val="006C509E"/>
    <w:rsid w:val="006C5657"/>
    <w:rsid w:val="006C5BD7"/>
    <w:rsid w:val="006C5CA4"/>
    <w:rsid w:val="006C62DF"/>
    <w:rsid w:val="006C62F6"/>
    <w:rsid w:val="006C63A3"/>
    <w:rsid w:val="006C63FF"/>
    <w:rsid w:val="006C6575"/>
    <w:rsid w:val="006C6A80"/>
    <w:rsid w:val="006C6B01"/>
    <w:rsid w:val="006C7074"/>
    <w:rsid w:val="006C7349"/>
    <w:rsid w:val="006C75BE"/>
    <w:rsid w:val="006C75E1"/>
    <w:rsid w:val="006C7887"/>
    <w:rsid w:val="006C793E"/>
    <w:rsid w:val="006C7A1D"/>
    <w:rsid w:val="006C7ADC"/>
    <w:rsid w:val="006C7AEF"/>
    <w:rsid w:val="006C7BB2"/>
    <w:rsid w:val="006C7C04"/>
    <w:rsid w:val="006C7C1D"/>
    <w:rsid w:val="006D0994"/>
    <w:rsid w:val="006D09E2"/>
    <w:rsid w:val="006D0C08"/>
    <w:rsid w:val="006D0EB7"/>
    <w:rsid w:val="006D1500"/>
    <w:rsid w:val="006D1792"/>
    <w:rsid w:val="006D19C5"/>
    <w:rsid w:val="006D1C87"/>
    <w:rsid w:val="006D1EDE"/>
    <w:rsid w:val="006D1F1C"/>
    <w:rsid w:val="006D201F"/>
    <w:rsid w:val="006D2296"/>
    <w:rsid w:val="006D22E4"/>
    <w:rsid w:val="006D26B9"/>
    <w:rsid w:val="006D31F5"/>
    <w:rsid w:val="006D3595"/>
    <w:rsid w:val="006D3597"/>
    <w:rsid w:val="006D3CD4"/>
    <w:rsid w:val="006D3D62"/>
    <w:rsid w:val="006D3E06"/>
    <w:rsid w:val="006D423B"/>
    <w:rsid w:val="006D4711"/>
    <w:rsid w:val="006D485C"/>
    <w:rsid w:val="006D51AE"/>
    <w:rsid w:val="006D544A"/>
    <w:rsid w:val="006D58EB"/>
    <w:rsid w:val="006D5A87"/>
    <w:rsid w:val="006D5BC7"/>
    <w:rsid w:val="006D5F5D"/>
    <w:rsid w:val="006D62DF"/>
    <w:rsid w:val="006D6347"/>
    <w:rsid w:val="006D6716"/>
    <w:rsid w:val="006D6926"/>
    <w:rsid w:val="006D6CF4"/>
    <w:rsid w:val="006D7272"/>
    <w:rsid w:val="006D776F"/>
    <w:rsid w:val="006D78B8"/>
    <w:rsid w:val="006D7BB4"/>
    <w:rsid w:val="006D7D0A"/>
    <w:rsid w:val="006D7E54"/>
    <w:rsid w:val="006D7FA0"/>
    <w:rsid w:val="006E005B"/>
    <w:rsid w:val="006E007A"/>
    <w:rsid w:val="006E0089"/>
    <w:rsid w:val="006E013E"/>
    <w:rsid w:val="006E0420"/>
    <w:rsid w:val="006E0AF0"/>
    <w:rsid w:val="006E1B4D"/>
    <w:rsid w:val="006E2414"/>
    <w:rsid w:val="006E2484"/>
    <w:rsid w:val="006E26A0"/>
    <w:rsid w:val="006E26BF"/>
    <w:rsid w:val="006E2885"/>
    <w:rsid w:val="006E2B9A"/>
    <w:rsid w:val="006E2BED"/>
    <w:rsid w:val="006E2CF1"/>
    <w:rsid w:val="006E303A"/>
    <w:rsid w:val="006E315D"/>
    <w:rsid w:val="006E31DB"/>
    <w:rsid w:val="006E38B1"/>
    <w:rsid w:val="006E3BA1"/>
    <w:rsid w:val="006E46F0"/>
    <w:rsid w:val="006E4820"/>
    <w:rsid w:val="006E496A"/>
    <w:rsid w:val="006E49AB"/>
    <w:rsid w:val="006E4AA2"/>
    <w:rsid w:val="006E4BA9"/>
    <w:rsid w:val="006E4F5F"/>
    <w:rsid w:val="006E5000"/>
    <w:rsid w:val="006E5184"/>
    <w:rsid w:val="006E57A0"/>
    <w:rsid w:val="006E628F"/>
    <w:rsid w:val="006E62F0"/>
    <w:rsid w:val="006E636C"/>
    <w:rsid w:val="006E669C"/>
    <w:rsid w:val="006E6990"/>
    <w:rsid w:val="006E69D7"/>
    <w:rsid w:val="006E6B76"/>
    <w:rsid w:val="006E6C25"/>
    <w:rsid w:val="006E6E00"/>
    <w:rsid w:val="006E6FA0"/>
    <w:rsid w:val="006E746B"/>
    <w:rsid w:val="006E7653"/>
    <w:rsid w:val="006E7D50"/>
    <w:rsid w:val="006E7FC6"/>
    <w:rsid w:val="006F0016"/>
    <w:rsid w:val="006F0402"/>
    <w:rsid w:val="006F045A"/>
    <w:rsid w:val="006F0514"/>
    <w:rsid w:val="006F05FF"/>
    <w:rsid w:val="006F06A3"/>
    <w:rsid w:val="006F07F8"/>
    <w:rsid w:val="006F0CE7"/>
    <w:rsid w:val="006F0CE8"/>
    <w:rsid w:val="006F0D32"/>
    <w:rsid w:val="006F0E76"/>
    <w:rsid w:val="006F1279"/>
    <w:rsid w:val="006F14FE"/>
    <w:rsid w:val="006F167C"/>
    <w:rsid w:val="006F191A"/>
    <w:rsid w:val="006F191B"/>
    <w:rsid w:val="006F1EAC"/>
    <w:rsid w:val="006F2141"/>
    <w:rsid w:val="006F2499"/>
    <w:rsid w:val="006F25B0"/>
    <w:rsid w:val="006F2819"/>
    <w:rsid w:val="006F2A67"/>
    <w:rsid w:val="006F2AE8"/>
    <w:rsid w:val="006F2BD3"/>
    <w:rsid w:val="006F2EF8"/>
    <w:rsid w:val="006F30E4"/>
    <w:rsid w:val="006F3481"/>
    <w:rsid w:val="006F3491"/>
    <w:rsid w:val="006F37CF"/>
    <w:rsid w:val="006F3882"/>
    <w:rsid w:val="006F39B2"/>
    <w:rsid w:val="006F3BFB"/>
    <w:rsid w:val="006F4478"/>
    <w:rsid w:val="006F4517"/>
    <w:rsid w:val="006F4593"/>
    <w:rsid w:val="006F48DE"/>
    <w:rsid w:val="006F4A46"/>
    <w:rsid w:val="006F4D17"/>
    <w:rsid w:val="006F4D21"/>
    <w:rsid w:val="006F502C"/>
    <w:rsid w:val="006F52FD"/>
    <w:rsid w:val="006F54DD"/>
    <w:rsid w:val="006F5783"/>
    <w:rsid w:val="006F57E4"/>
    <w:rsid w:val="006F5888"/>
    <w:rsid w:val="006F5E4C"/>
    <w:rsid w:val="006F6284"/>
    <w:rsid w:val="006F6286"/>
    <w:rsid w:val="006F640E"/>
    <w:rsid w:val="006F661E"/>
    <w:rsid w:val="006F737E"/>
    <w:rsid w:val="006F742B"/>
    <w:rsid w:val="006F768B"/>
    <w:rsid w:val="006F7709"/>
    <w:rsid w:val="006F782E"/>
    <w:rsid w:val="006F7A60"/>
    <w:rsid w:val="006F7F5C"/>
    <w:rsid w:val="007001F4"/>
    <w:rsid w:val="0070047E"/>
    <w:rsid w:val="00700627"/>
    <w:rsid w:val="00700650"/>
    <w:rsid w:val="0070079B"/>
    <w:rsid w:val="00701164"/>
    <w:rsid w:val="00701251"/>
    <w:rsid w:val="0070149F"/>
    <w:rsid w:val="0070153F"/>
    <w:rsid w:val="00701594"/>
    <w:rsid w:val="00701CD3"/>
    <w:rsid w:val="00701D41"/>
    <w:rsid w:val="00702232"/>
    <w:rsid w:val="007022ED"/>
    <w:rsid w:val="0070230B"/>
    <w:rsid w:val="007027A4"/>
    <w:rsid w:val="00702BCF"/>
    <w:rsid w:val="007036F8"/>
    <w:rsid w:val="00703942"/>
    <w:rsid w:val="00703C6F"/>
    <w:rsid w:val="00703E1D"/>
    <w:rsid w:val="00703EBE"/>
    <w:rsid w:val="00703FF1"/>
    <w:rsid w:val="00703FF4"/>
    <w:rsid w:val="00704062"/>
    <w:rsid w:val="007040A1"/>
    <w:rsid w:val="007041C4"/>
    <w:rsid w:val="0070449B"/>
    <w:rsid w:val="00704529"/>
    <w:rsid w:val="00704D03"/>
    <w:rsid w:val="0070502E"/>
    <w:rsid w:val="007050AD"/>
    <w:rsid w:val="00705133"/>
    <w:rsid w:val="00705456"/>
    <w:rsid w:val="007057DF"/>
    <w:rsid w:val="00705AD7"/>
    <w:rsid w:val="00705BE2"/>
    <w:rsid w:val="00705BEE"/>
    <w:rsid w:val="007061A2"/>
    <w:rsid w:val="007067EF"/>
    <w:rsid w:val="00706838"/>
    <w:rsid w:val="00706AA1"/>
    <w:rsid w:val="00706D20"/>
    <w:rsid w:val="00707494"/>
    <w:rsid w:val="00707540"/>
    <w:rsid w:val="007076B3"/>
    <w:rsid w:val="00707A68"/>
    <w:rsid w:val="00707B2C"/>
    <w:rsid w:val="007103A8"/>
    <w:rsid w:val="0071052A"/>
    <w:rsid w:val="00710CBA"/>
    <w:rsid w:val="00710DB7"/>
    <w:rsid w:val="00710E90"/>
    <w:rsid w:val="00711564"/>
    <w:rsid w:val="00711B61"/>
    <w:rsid w:val="00711ECB"/>
    <w:rsid w:val="00712210"/>
    <w:rsid w:val="007122A5"/>
    <w:rsid w:val="00712344"/>
    <w:rsid w:val="007123F4"/>
    <w:rsid w:val="0071247B"/>
    <w:rsid w:val="0071259F"/>
    <w:rsid w:val="00712E4F"/>
    <w:rsid w:val="00712E93"/>
    <w:rsid w:val="00713169"/>
    <w:rsid w:val="00713387"/>
    <w:rsid w:val="00713432"/>
    <w:rsid w:val="00713725"/>
    <w:rsid w:val="0071385F"/>
    <w:rsid w:val="007139DE"/>
    <w:rsid w:val="007139FE"/>
    <w:rsid w:val="00713A37"/>
    <w:rsid w:val="00713DF3"/>
    <w:rsid w:val="00713E6C"/>
    <w:rsid w:val="00713F43"/>
    <w:rsid w:val="00714015"/>
    <w:rsid w:val="007144B1"/>
    <w:rsid w:val="0071464F"/>
    <w:rsid w:val="00714757"/>
    <w:rsid w:val="00714AD8"/>
    <w:rsid w:val="00714AFE"/>
    <w:rsid w:val="00714B8B"/>
    <w:rsid w:val="00714BF7"/>
    <w:rsid w:val="00714CE1"/>
    <w:rsid w:val="00715072"/>
    <w:rsid w:val="00715146"/>
    <w:rsid w:val="007151A9"/>
    <w:rsid w:val="00715695"/>
    <w:rsid w:val="007156F8"/>
    <w:rsid w:val="00715EEA"/>
    <w:rsid w:val="00716056"/>
    <w:rsid w:val="00716576"/>
    <w:rsid w:val="00716924"/>
    <w:rsid w:val="00716943"/>
    <w:rsid w:val="00716A3B"/>
    <w:rsid w:val="00717108"/>
    <w:rsid w:val="0071727B"/>
    <w:rsid w:val="0071731F"/>
    <w:rsid w:val="007177A2"/>
    <w:rsid w:val="00717941"/>
    <w:rsid w:val="007201F5"/>
    <w:rsid w:val="0072096A"/>
    <w:rsid w:val="00721017"/>
    <w:rsid w:val="00721274"/>
    <w:rsid w:val="00721573"/>
    <w:rsid w:val="0072183E"/>
    <w:rsid w:val="00721F98"/>
    <w:rsid w:val="007223B1"/>
    <w:rsid w:val="007228B7"/>
    <w:rsid w:val="0072290D"/>
    <w:rsid w:val="00722958"/>
    <w:rsid w:val="00722CEA"/>
    <w:rsid w:val="00722F39"/>
    <w:rsid w:val="00723759"/>
    <w:rsid w:val="00723930"/>
    <w:rsid w:val="00723ABF"/>
    <w:rsid w:val="00723C0B"/>
    <w:rsid w:val="00724335"/>
    <w:rsid w:val="00724480"/>
    <w:rsid w:val="007247FD"/>
    <w:rsid w:val="0072499E"/>
    <w:rsid w:val="00724BED"/>
    <w:rsid w:val="00724D79"/>
    <w:rsid w:val="00724D9D"/>
    <w:rsid w:val="00724EB1"/>
    <w:rsid w:val="00725544"/>
    <w:rsid w:val="007256D8"/>
    <w:rsid w:val="0072570B"/>
    <w:rsid w:val="0072577F"/>
    <w:rsid w:val="00725903"/>
    <w:rsid w:val="00725B98"/>
    <w:rsid w:val="00725C88"/>
    <w:rsid w:val="00725F3A"/>
    <w:rsid w:val="0072654D"/>
    <w:rsid w:val="0072667A"/>
    <w:rsid w:val="00726791"/>
    <w:rsid w:val="00726B80"/>
    <w:rsid w:val="00726D12"/>
    <w:rsid w:val="00726D3F"/>
    <w:rsid w:val="00726E04"/>
    <w:rsid w:val="00727825"/>
    <w:rsid w:val="00727969"/>
    <w:rsid w:val="00727B30"/>
    <w:rsid w:val="00727C62"/>
    <w:rsid w:val="007302A9"/>
    <w:rsid w:val="0073030B"/>
    <w:rsid w:val="0073040F"/>
    <w:rsid w:val="007305AC"/>
    <w:rsid w:val="0073061C"/>
    <w:rsid w:val="00730B67"/>
    <w:rsid w:val="00730C27"/>
    <w:rsid w:val="00730C62"/>
    <w:rsid w:val="00730C64"/>
    <w:rsid w:val="00730E9F"/>
    <w:rsid w:val="007310FF"/>
    <w:rsid w:val="007315AA"/>
    <w:rsid w:val="007317A2"/>
    <w:rsid w:val="00731B3C"/>
    <w:rsid w:val="00731B52"/>
    <w:rsid w:val="00731C16"/>
    <w:rsid w:val="00731C9E"/>
    <w:rsid w:val="0073201F"/>
    <w:rsid w:val="0073204C"/>
    <w:rsid w:val="0073227E"/>
    <w:rsid w:val="00732387"/>
    <w:rsid w:val="007326DC"/>
    <w:rsid w:val="00732880"/>
    <w:rsid w:val="00732926"/>
    <w:rsid w:val="00732C2C"/>
    <w:rsid w:val="00732F47"/>
    <w:rsid w:val="00732F49"/>
    <w:rsid w:val="00733310"/>
    <w:rsid w:val="007333B6"/>
    <w:rsid w:val="00733570"/>
    <w:rsid w:val="0073369F"/>
    <w:rsid w:val="0073412F"/>
    <w:rsid w:val="0073414A"/>
    <w:rsid w:val="0073421E"/>
    <w:rsid w:val="0073424D"/>
    <w:rsid w:val="00734501"/>
    <w:rsid w:val="007349C9"/>
    <w:rsid w:val="00734AD7"/>
    <w:rsid w:val="00734D23"/>
    <w:rsid w:val="00734F69"/>
    <w:rsid w:val="00735ACB"/>
    <w:rsid w:val="00736345"/>
    <w:rsid w:val="007364C1"/>
    <w:rsid w:val="007366AB"/>
    <w:rsid w:val="00736ADD"/>
    <w:rsid w:val="00736CAA"/>
    <w:rsid w:val="00736FBB"/>
    <w:rsid w:val="007372E2"/>
    <w:rsid w:val="00737343"/>
    <w:rsid w:val="007375D0"/>
    <w:rsid w:val="00737732"/>
    <w:rsid w:val="007379A4"/>
    <w:rsid w:val="007379B4"/>
    <w:rsid w:val="00737F3D"/>
    <w:rsid w:val="0074019A"/>
    <w:rsid w:val="007403DA"/>
    <w:rsid w:val="00740665"/>
    <w:rsid w:val="00740717"/>
    <w:rsid w:val="00740A91"/>
    <w:rsid w:val="00740AEF"/>
    <w:rsid w:val="00740C07"/>
    <w:rsid w:val="00740CEA"/>
    <w:rsid w:val="00741071"/>
    <w:rsid w:val="00741416"/>
    <w:rsid w:val="007415D6"/>
    <w:rsid w:val="00741790"/>
    <w:rsid w:val="00741B4B"/>
    <w:rsid w:val="00741ED9"/>
    <w:rsid w:val="00742280"/>
    <w:rsid w:val="0074246B"/>
    <w:rsid w:val="00742681"/>
    <w:rsid w:val="00742B79"/>
    <w:rsid w:val="00742BA6"/>
    <w:rsid w:val="00742E31"/>
    <w:rsid w:val="007434FB"/>
    <w:rsid w:val="00743EF2"/>
    <w:rsid w:val="0074423E"/>
    <w:rsid w:val="0074428D"/>
    <w:rsid w:val="0074435B"/>
    <w:rsid w:val="007444CE"/>
    <w:rsid w:val="00744AB7"/>
    <w:rsid w:val="00744F8D"/>
    <w:rsid w:val="00745097"/>
    <w:rsid w:val="007455CB"/>
    <w:rsid w:val="007456AB"/>
    <w:rsid w:val="007457E2"/>
    <w:rsid w:val="0074583E"/>
    <w:rsid w:val="00745AA8"/>
    <w:rsid w:val="00745B06"/>
    <w:rsid w:val="00745C8B"/>
    <w:rsid w:val="00745DB0"/>
    <w:rsid w:val="00745FE8"/>
    <w:rsid w:val="007460F6"/>
    <w:rsid w:val="00746398"/>
    <w:rsid w:val="007463B4"/>
    <w:rsid w:val="007464DB"/>
    <w:rsid w:val="007466BE"/>
    <w:rsid w:val="007467F6"/>
    <w:rsid w:val="007468FD"/>
    <w:rsid w:val="00746EB9"/>
    <w:rsid w:val="00746F9A"/>
    <w:rsid w:val="007479A1"/>
    <w:rsid w:val="00747C7F"/>
    <w:rsid w:val="00747F3E"/>
    <w:rsid w:val="0075012B"/>
    <w:rsid w:val="007504AA"/>
    <w:rsid w:val="007505DE"/>
    <w:rsid w:val="007508F9"/>
    <w:rsid w:val="00750928"/>
    <w:rsid w:val="007509AA"/>
    <w:rsid w:val="00750D53"/>
    <w:rsid w:val="00751039"/>
    <w:rsid w:val="00751117"/>
    <w:rsid w:val="007512E2"/>
    <w:rsid w:val="0075140B"/>
    <w:rsid w:val="00751B61"/>
    <w:rsid w:val="00751D29"/>
    <w:rsid w:val="00751D9D"/>
    <w:rsid w:val="00751FF0"/>
    <w:rsid w:val="00752558"/>
    <w:rsid w:val="00752E85"/>
    <w:rsid w:val="00752FC7"/>
    <w:rsid w:val="0075385B"/>
    <w:rsid w:val="00753C57"/>
    <w:rsid w:val="007541A9"/>
    <w:rsid w:val="0075497A"/>
    <w:rsid w:val="00754991"/>
    <w:rsid w:val="00754A56"/>
    <w:rsid w:val="00754CC0"/>
    <w:rsid w:val="0075503F"/>
    <w:rsid w:val="00755292"/>
    <w:rsid w:val="0075575F"/>
    <w:rsid w:val="0075592E"/>
    <w:rsid w:val="0075598D"/>
    <w:rsid w:val="00755999"/>
    <w:rsid w:val="00755D8F"/>
    <w:rsid w:val="00755DCB"/>
    <w:rsid w:val="00755EA9"/>
    <w:rsid w:val="00755EBD"/>
    <w:rsid w:val="00756648"/>
    <w:rsid w:val="00756DAA"/>
    <w:rsid w:val="00756FE7"/>
    <w:rsid w:val="00757131"/>
    <w:rsid w:val="00757259"/>
    <w:rsid w:val="007574C6"/>
    <w:rsid w:val="007574CE"/>
    <w:rsid w:val="007576CF"/>
    <w:rsid w:val="00757B3B"/>
    <w:rsid w:val="00757D0F"/>
    <w:rsid w:val="0076004E"/>
    <w:rsid w:val="00760341"/>
    <w:rsid w:val="00760384"/>
    <w:rsid w:val="007603EF"/>
    <w:rsid w:val="00760404"/>
    <w:rsid w:val="0076058E"/>
    <w:rsid w:val="007606D4"/>
    <w:rsid w:val="0076077F"/>
    <w:rsid w:val="007609E3"/>
    <w:rsid w:val="00760A5F"/>
    <w:rsid w:val="00760B80"/>
    <w:rsid w:val="00760B8D"/>
    <w:rsid w:val="00760B95"/>
    <w:rsid w:val="00760BFC"/>
    <w:rsid w:val="00760EB2"/>
    <w:rsid w:val="007612AA"/>
    <w:rsid w:val="0076132A"/>
    <w:rsid w:val="007615B8"/>
    <w:rsid w:val="007616BE"/>
    <w:rsid w:val="007617FD"/>
    <w:rsid w:val="00761942"/>
    <w:rsid w:val="007619F7"/>
    <w:rsid w:val="00761D71"/>
    <w:rsid w:val="0076249E"/>
    <w:rsid w:val="007624AB"/>
    <w:rsid w:val="007625A8"/>
    <w:rsid w:val="00762656"/>
    <w:rsid w:val="0076273B"/>
    <w:rsid w:val="0076275D"/>
    <w:rsid w:val="00762B04"/>
    <w:rsid w:val="00762DB8"/>
    <w:rsid w:val="00762F39"/>
    <w:rsid w:val="00763261"/>
    <w:rsid w:val="00763597"/>
    <w:rsid w:val="007644C6"/>
    <w:rsid w:val="00764AC3"/>
    <w:rsid w:val="00764C68"/>
    <w:rsid w:val="0076514B"/>
    <w:rsid w:val="00765351"/>
    <w:rsid w:val="007654AD"/>
    <w:rsid w:val="00765548"/>
    <w:rsid w:val="00765648"/>
    <w:rsid w:val="0076586E"/>
    <w:rsid w:val="0076599B"/>
    <w:rsid w:val="007659BF"/>
    <w:rsid w:val="00765A17"/>
    <w:rsid w:val="00765A4A"/>
    <w:rsid w:val="00765BBD"/>
    <w:rsid w:val="007660E0"/>
    <w:rsid w:val="007664BE"/>
    <w:rsid w:val="00766A32"/>
    <w:rsid w:val="00766B52"/>
    <w:rsid w:val="00766F48"/>
    <w:rsid w:val="00766F4D"/>
    <w:rsid w:val="007670BA"/>
    <w:rsid w:val="007670C5"/>
    <w:rsid w:val="0076758A"/>
    <w:rsid w:val="007675CB"/>
    <w:rsid w:val="00767B01"/>
    <w:rsid w:val="00767D20"/>
    <w:rsid w:val="00767DF2"/>
    <w:rsid w:val="00767F56"/>
    <w:rsid w:val="00767F66"/>
    <w:rsid w:val="00767FA4"/>
    <w:rsid w:val="00770121"/>
    <w:rsid w:val="00770138"/>
    <w:rsid w:val="00770585"/>
    <w:rsid w:val="007706C4"/>
    <w:rsid w:val="00770823"/>
    <w:rsid w:val="007708F5"/>
    <w:rsid w:val="00770E59"/>
    <w:rsid w:val="00771395"/>
    <w:rsid w:val="00771585"/>
    <w:rsid w:val="0077165B"/>
    <w:rsid w:val="00771B59"/>
    <w:rsid w:val="00771C1A"/>
    <w:rsid w:val="00771D02"/>
    <w:rsid w:val="00771EDB"/>
    <w:rsid w:val="00772249"/>
    <w:rsid w:val="0077241C"/>
    <w:rsid w:val="0077245E"/>
    <w:rsid w:val="00772509"/>
    <w:rsid w:val="007729C7"/>
    <w:rsid w:val="00772C65"/>
    <w:rsid w:val="00772C68"/>
    <w:rsid w:val="00772CCD"/>
    <w:rsid w:val="00772D0C"/>
    <w:rsid w:val="00772FE2"/>
    <w:rsid w:val="00773009"/>
    <w:rsid w:val="00773113"/>
    <w:rsid w:val="00773267"/>
    <w:rsid w:val="0077349A"/>
    <w:rsid w:val="00773A81"/>
    <w:rsid w:val="00773B82"/>
    <w:rsid w:val="00773C83"/>
    <w:rsid w:val="00773D04"/>
    <w:rsid w:val="00773DD9"/>
    <w:rsid w:val="00773E4E"/>
    <w:rsid w:val="00774054"/>
    <w:rsid w:val="0077416B"/>
    <w:rsid w:val="0077430C"/>
    <w:rsid w:val="00774491"/>
    <w:rsid w:val="007747C5"/>
    <w:rsid w:val="00774869"/>
    <w:rsid w:val="0077487D"/>
    <w:rsid w:val="00774936"/>
    <w:rsid w:val="00774A63"/>
    <w:rsid w:val="00774A98"/>
    <w:rsid w:val="00774B0B"/>
    <w:rsid w:val="00774B85"/>
    <w:rsid w:val="00774B93"/>
    <w:rsid w:val="00774CAC"/>
    <w:rsid w:val="00774E91"/>
    <w:rsid w:val="00775142"/>
    <w:rsid w:val="00775356"/>
    <w:rsid w:val="007757FA"/>
    <w:rsid w:val="00775996"/>
    <w:rsid w:val="00775B8E"/>
    <w:rsid w:val="00776019"/>
    <w:rsid w:val="007763F1"/>
    <w:rsid w:val="00776432"/>
    <w:rsid w:val="00776895"/>
    <w:rsid w:val="007769A7"/>
    <w:rsid w:val="00776AE5"/>
    <w:rsid w:val="00777383"/>
    <w:rsid w:val="007778C2"/>
    <w:rsid w:val="00777DA1"/>
    <w:rsid w:val="00780079"/>
    <w:rsid w:val="007802BF"/>
    <w:rsid w:val="007805F8"/>
    <w:rsid w:val="0078066A"/>
    <w:rsid w:val="007807DC"/>
    <w:rsid w:val="00780909"/>
    <w:rsid w:val="00780CF1"/>
    <w:rsid w:val="00780F50"/>
    <w:rsid w:val="0078142B"/>
    <w:rsid w:val="00781673"/>
    <w:rsid w:val="00781785"/>
    <w:rsid w:val="0078199D"/>
    <w:rsid w:val="00781AAA"/>
    <w:rsid w:val="00782414"/>
    <w:rsid w:val="007825C4"/>
    <w:rsid w:val="0078280B"/>
    <w:rsid w:val="00782852"/>
    <w:rsid w:val="007829D9"/>
    <w:rsid w:val="00782AC3"/>
    <w:rsid w:val="00782C62"/>
    <w:rsid w:val="00782F14"/>
    <w:rsid w:val="007835CC"/>
    <w:rsid w:val="00783E87"/>
    <w:rsid w:val="007840A9"/>
    <w:rsid w:val="007840F2"/>
    <w:rsid w:val="0078411A"/>
    <w:rsid w:val="007842D2"/>
    <w:rsid w:val="00784352"/>
    <w:rsid w:val="00784395"/>
    <w:rsid w:val="007844E4"/>
    <w:rsid w:val="0078458C"/>
    <w:rsid w:val="007849AA"/>
    <w:rsid w:val="007849B6"/>
    <w:rsid w:val="007849C6"/>
    <w:rsid w:val="00784A1B"/>
    <w:rsid w:val="00784FEA"/>
    <w:rsid w:val="00785126"/>
    <w:rsid w:val="00785826"/>
    <w:rsid w:val="007861C4"/>
    <w:rsid w:val="007865EC"/>
    <w:rsid w:val="0078678B"/>
    <w:rsid w:val="007868B2"/>
    <w:rsid w:val="00786ADF"/>
    <w:rsid w:val="00786DDD"/>
    <w:rsid w:val="00786EB5"/>
    <w:rsid w:val="00786F10"/>
    <w:rsid w:val="00786F1E"/>
    <w:rsid w:val="00786FD3"/>
    <w:rsid w:val="00787166"/>
    <w:rsid w:val="007872C3"/>
    <w:rsid w:val="0078746A"/>
    <w:rsid w:val="007874F8"/>
    <w:rsid w:val="00787877"/>
    <w:rsid w:val="00787A0E"/>
    <w:rsid w:val="00787A68"/>
    <w:rsid w:val="00787C7C"/>
    <w:rsid w:val="00787C8B"/>
    <w:rsid w:val="00787E0B"/>
    <w:rsid w:val="00787E39"/>
    <w:rsid w:val="00787F1A"/>
    <w:rsid w:val="00790368"/>
    <w:rsid w:val="00790A54"/>
    <w:rsid w:val="00790D2B"/>
    <w:rsid w:val="00790EFC"/>
    <w:rsid w:val="00791054"/>
    <w:rsid w:val="007913AA"/>
    <w:rsid w:val="007914D4"/>
    <w:rsid w:val="0079158D"/>
    <w:rsid w:val="00791622"/>
    <w:rsid w:val="00791734"/>
    <w:rsid w:val="00791A71"/>
    <w:rsid w:val="00791C84"/>
    <w:rsid w:val="00791F9B"/>
    <w:rsid w:val="00792592"/>
    <w:rsid w:val="007925B2"/>
    <w:rsid w:val="007926AD"/>
    <w:rsid w:val="007926F1"/>
    <w:rsid w:val="00792B84"/>
    <w:rsid w:val="00792E37"/>
    <w:rsid w:val="00793027"/>
    <w:rsid w:val="00793073"/>
    <w:rsid w:val="0079320B"/>
    <w:rsid w:val="007936C6"/>
    <w:rsid w:val="007938E8"/>
    <w:rsid w:val="00793AEE"/>
    <w:rsid w:val="00793AF5"/>
    <w:rsid w:val="00793B74"/>
    <w:rsid w:val="00793E20"/>
    <w:rsid w:val="00794722"/>
    <w:rsid w:val="007947E2"/>
    <w:rsid w:val="00794998"/>
    <w:rsid w:val="00794F96"/>
    <w:rsid w:val="00794F9F"/>
    <w:rsid w:val="00794FCF"/>
    <w:rsid w:val="007950DB"/>
    <w:rsid w:val="00795106"/>
    <w:rsid w:val="0079537A"/>
    <w:rsid w:val="00795844"/>
    <w:rsid w:val="0079588C"/>
    <w:rsid w:val="00795F3A"/>
    <w:rsid w:val="0079643F"/>
    <w:rsid w:val="00796471"/>
    <w:rsid w:val="007965E9"/>
    <w:rsid w:val="0079682E"/>
    <w:rsid w:val="00796C92"/>
    <w:rsid w:val="00797401"/>
    <w:rsid w:val="00797514"/>
    <w:rsid w:val="00797592"/>
    <w:rsid w:val="00797634"/>
    <w:rsid w:val="0079763E"/>
    <w:rsid w:val="007977C6"/>
    <w:rsid w:val="0079783D"/>
    <w:rsid w:val="00797859"/>
    <w:rsid w:val="00797C21"/>
    <w:rsid w:val="00797D84"/>
    <w:rsid w:val="00797F96"/>
    <w:rsid w:val="007A010A"/>
    <w:rsid w:val="007A0166"/>
    <w:rsid w:val="007A01A8"/>
    <w:rsid w:val="007A025A"/>
    <w:rsid w:val="007A0492"/>
    <w:rsid w:val="007A0536"/>
    <w:rsid w:val="007A148A"/>
    <w:rsid w:val="007A14D3"/>
    <w:rsid w:val="007A14F9"/>
    <w:rsid w:val="007A164D"/>
    <w:rsid w:val="007A18E4"/>
    <w:rsid w:val="007A1ADE"/>
    <w:rsid w:val="007A1BC0"/>
    <w:rsid w:val="007A1C7C"/>
    <w:rsid w:val="007A1DA7"/>
    <w:rsid w:val="007A1FB7"/>
    <w:rsid w:val="007A2056"/>
    <w:rsid w:val="007A2847"/>
    <w:rsid w:val="007A2910"/>
    <w:rsid w:val="007A2933"/>
    <w:rsid w:val="007A2B29"/>
    <w:rsid w:val="007A2CC3"/>
    <w:rsid w:val="007A2D54"/>
    <w:rsid w:val="007A2DBC"/>
    <w:rsid w:val="007A2E22"/>
    <w:rsid w:val="007A3191"/>
    <w:rsid w:val="007A3503"/>
    <w:rsid w:val="007A36CF"/>
    <w:rsid w:val="007A3B3D"/>
    <w:rsid w:val="007A3C74"/>
    <w:rsid w:val="007A40E1"/>
    <w:rsid w:val="007A41E5"/>
    <w:rsid w:val="007A4358"/>
    <w:rsid w:val="007A4B7E"/>
    <w:rsid w:val="007A4D1C"/>
    <w:rsid w:val="007A5239"/>
    <w:rsid w:val="007A53E4"/>
    <w:rsid w:val="007A5AEC"/>
    <w:rsid w:val="007A5EF9"/>
    <w:rsid w:val="007A5F07"/>
    <w:rsid w:val="007A5F1E"/>
    <w:rsid w:val="007A61A7"/>
    <w:rsid w:val="007A69B4"/>
    <w:rsid w:val="007A6B42"/>
    <w:rsid w:val="007A7224"/>
    <w:rsid w:val="007A73D6"/>
    <w:rsid w:val="007A763A"/>
    <w:rsid w:val="007A7640"/>
    <w:rsid w:val="007A78E0"/>
    <w:rsid w:val="007A79EF"/>
    <w:rsid w:val="007A7EC3"/>
    <w:rsid w:val="007A7EFB"/>
    <w:rsid w:val="007B00E9"/>
    <w:rsid w:val="007B0582"/>
    <w:rsid w:val="007B05CB"/>
    <w:rsid w:val="007B078E"/>
    <w:rsid w:val="007B083D"/>
    <w:rsid w:val="007B0BD0"/>
    <w:rsid w:val="007B0BEC"/>
    <w:rsid w:val="007B0D80"/>
    <w:rsid w:val="007B104F"/>
    <w:rsid w:val="007B116D"/>
    <w:rsid w:val="007B1263"/>
    <w:rsid w:val="007B12E5"/>
    <w:rsid w:val="007B142A"/>
    <w:rsid w:val="007B1503"/>
    <w:rsid w:val="007B150E"/>
    <w:rsid w:val="007B16E5"/>
    <w:rsid w:val="007B1964"/>
    <w:rsid w:val="007B19F1"/>
    <w:rsid w:val="007B1D62"/>
    <w:rsid w:val="007B2273"/>
    <w:rsid w:val="007B2698"/>
    <w:rsid w:val="007B2C40"/>
    <w:rsid w:val="007B2D1C"/>
    <w:rsid w:val="007B2DF0"/>
    <w:rsid w:val="007B3056"/>
    <w:rsid w:val="007B32AE"/>
    <w:rsid w:val="007B3394"/>
    <w:rsid w:val="007B3607"/>
    <w:rsid w:val="007B3ABE"/>
    <w:rsid w:val="007B3BC9"/>
    <w:rsid w:val="007B3C19"/>
    <w:rsid w:val="007B3D57"/>
    <w:rsid w:val="007B402F"/>
    <w:rsid w:val="007B4129"/>
    <w:rsid w:val="007B41D5"/>
    <w:rsid w:val="007B4498"/>
    <w:rsid w:val="007B456C"/>
    <w:rsid w:val="007B45B9"/>
    <w:rsid w:val="007B49B1"/>
    <w:rsid w:val="007B4B81"/>
    <w:rsid w:val="007B4E44"/>
    <w:rsid w:val="007B4FE9"/>
    <w:rsid w:val="007B52B0"/>
    <w:rsid w:val="007B592F"/>
    <w:rsid w:val="007B5ECA"/>
    <w:rsid w:val="007B60AB"/>
    <w:rsid w:val="007B69C8"/>
    <w:rsid w:val="007B6D91"/>
    <w:rsid w:val="007B7707"/>
    <w:rsid w:val="007B78B6"/>
    <w:rsid w:val="007B7969"/>
    <w:rsid w:val="007B7CF4"/>
    <w:rsid w:val="007B7D2B"/>
    <w:rsid w:val="007B7E04"/>
    <w:rsid w:val="007C0364"/>
    <w:rsid w:val="007C063B"/>
    <w:rsid w:val="007C0933"/>
    <w:rsid w:val="007C09DB"/>
    <w:rsid w:val="007C09DF"/>
    <w:rsid w:val="007C0DFD"/>
    <w:rsid w:val="007C128C"/>
    <w:rsid w:val="007C14C4"/>
    <w:rsid w:val="007C16F3"/>
    <w:rsid w:val="007C1C62"/>
    <w:rsid w:val="007C1CAF"/>
    <w:rsid w:val="007C1CBE"/>
    <w:rsid w:val="007C1DFF"/>
    <w:rsid w:val="007C226D"/>
    <w:rsid w:val="007C26E9"/>
    <w:rsid w:val="007C2850"/>
    <w:rsid w:val="007C2A36"/>
    <w:rsid w:val="007C30F5"/>
    <w:rsid w:val="007C3121"/>
    <w:rsid w:val="007C3707"/>
    <w:rsid w:val="007C39FB"/>
    <w:rsid w:val="007C3DC2"/>
    <w:rsid w:val="007C3ECD"/>
    <w:rsid w:val="007C3FED"/>
    <w:rsid w:val="007C4A31"/>
    <w:rsid w:val="007C4A79"/>
    <w:rsid w:val="007C4C63"/>
    <w:rsid w:val="007C502E"/>
    <w:rsid w:val="007C515C"/>
    <w:rsid w:val="007C525C"/>
    <w:rsid w:val="007C5505"/>
    <w:rsid w:val="007C5D75"/>
    <w:rsid w:val="007C615A"/>
    <w:rsid w:val="007C6798"/>
    <w:rsid w:val="007C6A27"/>
    <w:rsid w:val="007C6B2E"/>
    <w:rsid w:val="007C6C28"/>
    <w:rsid w:val="007C719C"/>
    <w:rsid w:val="007C73C9"/>
    <w:rsid w:val="007C7475"/>
    <w:rsid w:val="007C75AC"/>
    <w:rsid w:val="007C760B"/>
    <w:rsid w:val="007C7758"/>
    <w:rsid w:val="007C78A4"/>
    <w:rsid w:val="007D017B"/>
    <w:rsid w:val="007D0496"/>
    <w:rsid w:val="007D0CE5"/>
    <w:rsid w:val="007D154F"/>
    <w:rsid w:val="007D15C0"/>
    <w:rsid w:val="007D1850"/>
    <w:rsid w:val="007D1A2C"/>
    <w:rsid w:val="007D1E26"/>
    <w:rsid w:val="007D2286"/>
    <w:rsid w:val="007D22DE"/>
    <w:rsid w:val="007D234D"/>
    <w:rsid w:val="007D246F"/>
    <w:rsid w:val="007D2722"/>
    <w:rsid w:val="007D2727"/>
    <w:rsid w:val="007D3324"/>
    <w:rsid w:val="007D33F5"/>
    <w:rsid w:val="007D369F"/>
    <w:rsid w:val="007D3927"/>
    <w:rsid w:val="007D3DF1"/>
    <w:rsid w:val="007D430E"/>
    <w:rsid w:val="007D4823"/>
    <w:rsid w:val="007D49BB"/>
    <w:rsid w:val="007D4B21"/>
    <w:rsid w:val="007D4C59"/>
    <w:rsid w:val="007D4EEF"/>
    <w:rsid w:val="007D5280"/>
    <w:rsid w:val="007D5F28"/>
    <w:rsid w:val="007D60CE"/>
    <w:rsid w:val="007D62A0"/>
    <w:rsid w:val="007D6442"/>
    <w:rsid w:val="007D64A5"/>
    <w:rsid w:val="007D6964"/>
    <w:rsid w:val="007D6B4B"/>
    <w:rsid w:val="007D6BEA"/>
    <w:rsid w:val="007D6D96"/>
    <w:rsid w:val="007D7397"/>
    <w:rsid w:val="007D73AF"/>
    <w:rsid w:val="007D76F6"/>
    <w:rsid w:val="007D77DA"/>
    <w:rsid w:val="007D7E19"/>
    <w:rsid w:val="007E051F"/>
    <w:rsid w:val="007E0635"/>
    <w:rsid w:val="007E063A"/>
    <w:rsid w:val="007E066E"/>
    <w:rsid w:val="007E0685"/>
    <w:rsid w:val="007E09FD"/>
    <w:rsid w:val="007E0BD6"/>
    <w:rsid w:val="007E1051"/>
    <w:rsid w:val="007E11C3"/>
    <w:rsid w:val="007E12E0"/>
    <w:rsid w:val="007E1495"/>
    <w:rsid w:val="007E1581"/>
    <w:rsid w:val="007E1673"/>
    <w:rsid w:val="007E16E5"/>
    <w:rsid w:val="007E1835"/>
    <w:rsid w:val="007E1A0E"/>
    <w:rsid w:val="007E1A17"/>
    <w:rsid w:val="007E1D45"/>
    <w:rsid w:val="007E1E3B"/>
    <w:rsid w:val="007E2507"/>
    <w:rsid w:val="007E25A8"/>
    <w:rsid w:val="007E2913"/>
    <w:rsid w:val="007E29A1"/>
    <w:rsid w:val="007E2B12"/>
    <w:rsid w:val="007E2D72"/>
    <w:rsid w:val="007E31CD"/>
    <w:rsid w:val="007E3224"/>
    <w:rsid w:val="007E3710"/>
    <w:rsid w:val="007E3939"/>
    <w:rsid w:val="007E3B08"/>
    <w:rsid w:val="007E3C10"/>
    <w:rsid w:val="007E3D20"/>
    <w:rsid w:val="007E3D72"/>
    <w:rsid w:val="007E46E7"/>
    <w:rsid w:val="007E475F"/>
    <w:rsid w:val="007E47F0"/>
    <w:rsid w:val="007E4F08"/>
    <w:rsid w:val="007E4F7A"/>
    <w:rsid w:val="007E52D4"/>
    <w:rsid w:val="007E5609"/>
    <w:rsid w:val="007E58BE"/>
    <w:rsid w:val="007E5A7C"/>
    <w:rsid w:val="007E5BD9"/>
    <w:rsid w:val="007E5C1C"/>
    <w:rsid w:val="007E6117"/>
    <w:rsid w:val="007E62FC"/>
    <w:rsid w:val="007E644D"/>
    <w:rsid w:val="007E64EA"/>
    <w:rsid w:val="007E654E"/>
    <w:rsid w:val="007E66F3"/>
    <w:rsid w:val="007E70B1"/>
    <w:rsid w:val="007E7205"/>
    <w:rsid w:val="007E7216"/>
    <w:rsid w:val="007E7662"/>
    <w:rsid w:val="007E7B07"/>
    <w:rsid w:val="007E7E54"/>
    <w:rsid w:val="007E7FE2"/>
    <w:rsid w:val="007F0265"/>
    <w:rsid w:val="007F04C6"/>
    <w:rsid w:val="007F05F3"/>
    <w:rsid w:val="007F0A47"/>
    <w:rsid w:val="007F0A9C"/>
    <w:rsid w:val="007F0CD8"/>
    <w:rsid w:val="007F11D2"/>
    <w:rsid w:val="007F14F1"/>
    <w:rsid w:val="007F1791"/>
    <w:rsid w:val="007F1A78"/>
    <w:rsid w:val="007F1AC6"/>
    <w:rsid w:val="007F1DA5"/>
    <w:rsid w:val="007F2702"/>
    <w:rsid w:val="007F28F8"/>
    <w:rsid w:val="007F2955"/>
    <w:rsid w:val="007F2C39"/>
    <w:rsid w:val="007F2D2B"/>
    <w:rsid w:val="007F2E80"/>
    <w:rsid w:val="007F30D6"/>
    <w:rsid w:val="007F3513"/>
    <w:rsid w:val="007F3745"/>
    <w:rsid w:val="007F3D98"/>
    <w:rsid w:val="007F3F5F"/>
    <w:rsid w:val="007F444B"/>
    <w:rsid w:val="007F4609"/>
    <w:rsid w:val="007F48A9"/>
    <w:rsid w:val="007F48E0"/>
    <w:rsid w:val="007F4DB7"/>
    <w:rsid w:val="007F4EEA"/>
    <w:rsid w:val="007F51C7"/>
    <w:rsid w:val="007F5512"/>
    <w:rsid w:val="007F579A"/>
    <w:rsid w:val="007F57E6"/>
    <w:rsid w:val="007F58C7"/>
    <w:rsid w:val="007F5FCE"/>
    <w:rsid w:val="007F6226"/>
    <w:rsid w:val="007F6261"/>
    <w:rsid w:val="007F63A6"/>
    <w:rsid w:val="007F6D32"/>
    <w:rsid w:val="007F6E6F"/>
    <w:rsid w:val="007F7025"/>
    <w:rsid w:val="007F713D"/>
    <w:rsid w:val="007F7391"/>
    <w:rsid w:val="007F74AF"/>
    <w:rsid w:val="007F78C4"/>
    <w:rsid w:val="008002FB"/>
    <w:rsid w:val="0080045B"/>
    <w:rsid w:val="008006FB"/>
    <w:rsid w:val="008009E6"/>
    <w:rsid w:val="00800E59"/>
    <w:rsid w:val="00801051"/>
    <w:rsid w:val="008017BF"/>
    <w:rsid w:val="0080189C"/>
    <w:rsid w:val="00801CED"/>
    <w:rsid w:val="00801D0A"/>
    <w:rsid w:val="00801FED"/>
    <w:rsid w:val="0080231A"/>
    <w:rsid w:val="0080243E"/>
    <w:rsid w:val="0080267A"/>
    <w:rsid w:val="00803117"/>
    <w:rsid w:val="008031B8"/>
    <w:rsid w:val="0080336F"/>
    <w:rsid w:val="00803524"/>
    <w:rsid w:val="00803527"/>
    <w:rsid w:val="008038BA"/>
    <w:rsid w:val="008038E9"/>
    <w:rsid w:val="00803DA0"/>
    <w:rsid w:val="00803DC4"/>
    <w:rsid w:val="00803DC7"/>
    <w:rsid w:val="008045F7"/>
    <w:rsid w:val="0080463B"/>
    <w:rsid w:val="00804760"/>
    <w:rsid w:val="00804813"/>
    <w:rsid w:val="00804A5A"/>
    <w:rsid w:val="00805083"/>
    <w:rsid w:val="008052BC"/>
    <w:rsid w:val="008052C1"/>
    <w:rsid w:val="00805371"/>
    <w:rsid w:val="008059C9"/>
    <w:rsid w:val="00805BC1"/>
    <w:rsid w:val="00805C11"/>
    <w:rsid w:val="0080606C"/>
    <w:rsid w:val="00806138"/>
    <w:rsid w:val="008062E9"/>
    <w:rsid w:val="00806AE0"/>
    <w:rsid w:val="00806B53"/>
    <w:rsid w:val="00806EE9"/>
    <w:rsid w:val="00807685"/>
    <w:rsid w:val="0080791A"/>
    <w:rsid w:val="0080794E"/>
    <w:rsid w:val="00807B4C"/>
    <w:rsid w:val="00807B90"/>
    <w:rsid w:val="00810212"/>
    <w:rsid w:val="00810465"/>
    <w:rsid w:val="00810756"/>
    <w:rsid w:val="00810800"/>
    <w:rsid w:val="00810FAE"/>
    <w:rsid w:val="008110B4"/>
    <w:rsid w:val="00811213"/>
    <w:rsid w:val="008112B7"/>
    <w:rsid w:val="008115FC"/>
    <w:rsid w:val="00811A5E"/>
    <w:rsid w:val="00811EEC"/>
    <w:rsid w:val="00812027"/>
    <w:rsid w:val="008122CB"/>
    <w:rsid w:val="00812A99"/>
    <w:rsid w:val="00812E08"/>
    <w:rsid w:val="008130D6"/>
    <w:rsid w:val="00813133"/>
    <w:rsid w:val="0081385E"/>
    <w:rsid w:val="00813A90"/>
    <w:rsid w:val="00813DF3"/>
    <w:rsid w:val="008147E6"/>
    <w:rsid w:val="00814983"/>
    <w:rsid w:val="00814C8C"/>
    <w:rsid w:val="00814EC1"/>
    <w:rsid w:val="00814FDE"/>
    <w:rsid w:val="0081501F"/>
    <w:rsid w:val="008150C2"/>
    <w:rsid w:val="0081516F"/>
    <w:rsid w:val="008152F1"/>
    <w:rsid w:val="0081562C"/>
    <w:rsid w:val="00815637"/>
    <w:rsid w:val="008157A6"/>
    <w:rsid w:val="00815924"/>
    <w:rsid w:val="00815A4C"/>
    <w:rsid w:val="008163DF"/>
    <w:rsid w:val="00816422"/>
    <w:rsid w:val="00816433"/>
    <w:rsid w:val="008169F9"/>
    <w:rsid w:val="00816B5E"/>
    <w:rsid w:val="00816BC3"/>
    <w:rsid w:val="00816CFE"/>
    <w:rsid w:val="00816E73"/>
    <w:rsid w:val="00816FD7"/>
    <w:rsid w:val="0081713A"/>
    <w:rsid w:val="0081714A"/>
    <w:rsid w:val="008174E1"/>
    <w:rsid w:val="0081756D"/>
    <w:rsid w:val="008177B0"/>
    <w:rsid w:val="00817A66"/>
    <w:rsid w:val="00820059"/>
    <w:rsid w:val="008202C2"/>
    <w:rsid w:val="00820333"/>
    <w:rsid w:val="008204F5"/>
    <w:rsid w:val="00820780"/>
    <w:rsid w:val="00820792"/>
    <w:rsid w:val="008209F7"/>
    <w:rsid w:val="00820DA5"/>
    <w:rsid w:val="00820F03"/>
    <w:rsid w:val="00820FF0"/>
    <w:rsid w:val="008213DF"/>
    <w:rsid w:val="0082156A"/>
    <w:rsid w:val="00821700"/>
    <w:rsid w:val="00821707"/>
    <w:rsid w:val="00821D97"/>
    <w:rsid w:val="0082209E"/>
    <w:rsid w:val="008221A4"/>
    <w:rsid w:val="00822335"/>
    <w:rsid w:val="00822664"/>
    <w:rsid w:val="008229DD"/>
    <w:rsid w:val="008229DF"/>
    <w:rsid w:val="00822FEC"/>
    <w:rsid w:val="0082318B"/>
    <w:rsid w:val="0082349D"/>
    <w:rsid w:val="0082362B"/>
    <w:rsid w:val="0082376D"/>
    <w:rsid w:val="00823B9C"/>
    <w:rsid w:val="00823F81"/>
    <w:rsid w:val="00823FE7"/>
    <w:rsid w:val="00824196"/>
    <w:rsid w:val="00824286"/>
    <w:rsid w:val="00824813"/>
    <w:rsid w:val="00824F5C"/>
    <w:rsid w:val="00825386"/>
    <w:rsid w:val="00825657"/>
    <w:rsid w:val="00825DDA"/>
    <w:rsid w:val="00825DF5"/>
    <w:rsid w:val="00825E36"/>
    <w:rsid w:val="00825EC2"/>
    <w:rsid w:val="008261B0"/>
    <w:rsid w:val="0082646D"/>
    <w:rsid w:val="0082666C"/>
    <w:rsid w:val="00826687"/>
    <w:rsid w:val="0082673A"/>
    <w:rsid w:val="00826A35"/>
    <w:rsid w:val="00826DAA"/>
    <w:rsid w:val="00826E19"/>
    <w:rsid w:val="0082723D"/>
    <w:rsid w:val="008274F3"/>
    <w:rsid w:val="008278E9"/>
    <w:rsid w:val="0082792B"/>
    <w:rsid w:val="0082799C"/>
    <w:rsid w:val="00827A48"/>
    <w:rsid w:val="00827BB8"/>
    <w:rsid w:val="00827D39"/>
    <w:rsid w:val="00827E02"/>
    <w:rsid w:val="00827E42"/>
    <w:rsid w:val="00827FF2"/>
    <w:rsid w:val="00827FF3"/>
    <w:rsid w:val="0083019C"/>
    <w:rsid w:val="008301FA"/>
    <w:rsid w:val="00830656"/>
    <w:rsid w:val="00830735"/>
    <w:rsid w:val="008307E4"/>
    <w:rsid w:val="00830F53"/>
    <w:rsid w:val="00830F87"/>
    <w:rsid w:val="00831040"/>
    <w:rsid w:val="00831147"/>
    <w:rsid w:val="00831539"/>
    <w:rsid w:val="00831A27"/>
    <w:rsid w:val="00831B26"/>
    <w:rsid w:val="00831B40"/>
    <w:rsid w:val="00831B78"/>
    <w:rsid w:val="00831BA4"/>
    <w:rsid w:val="00831CAC"/>
    <w:rsid w:val="00831E30"/>
    <w:rsid w:val="00831FBF"/>
    <w:rsid w:val="00832063"/>
    <w:rsid w:val="00832611"/>
    <w:rsid w:val="008328CD"/>
    <w:rsid w:val="00832CBE"/>
    <w:rsid w:val="0083311B"/>
    <w:rsid w:val="00833138"/>
    <w:rsid w:val="00833559"/>
    <w:rsid w:val="008338F9"/>
    <w:rsid w:val="00833C8C"/>
    <w:rsid w:val="00833CE1"/>
    <w:rsid w:val="00833D19"/>
    <w:rsid w:val="008345C8"/>
    <w:rsid w:val="00834DEB"/>
    <w:rsid w:val="00835205"/>
    <w:rsid w:val="00835473"/>
    <w:rsid w:val="00835521"/>
    <w:rsid w:val="00835784"/>
    <w:rsid w:val="00835A77"/>
    <w:rsid w:val="00835B1D"/>
    <w:rsid w:val="008360E7"/>
    <w:rsid w:val="00836105"/>
    <w:rsid w:val="0083613F"/>
    <w:rsid w:val="0083617E"/>
    <w:rsid w:val="008368FF"/>
    <w:rsid w:val="00836BE0"/>
    <w:rsid w:val="00836E15"/>
    <w:rsid w:val="008374A0"/>
    <w:rsid w:val="008374CA"/>
    <w:rsid w:val="00837BA7"/>
    <w:rsid w:val="00837E9C"/>
    <w:rsid w:val="008401A3"/>
    <w:rsid w:val="008402B5"/>
    <w:rsid w:val="00840811"/>
    <w:rsid w:val="0084085D"/>
    <w:rsid w:val="00840BFF"/>
    <w:rsid w:val="00840FFE"/>
    <w:rsid w:val="00841138"/>
    <w:rsid w:val="0084117D"/>
    <w:rsid w:val="008412A0"/>
    <w:rsid w:val="008412D2"/>
    <w:rsid w:val="0084141C"/>
    <w:rsid w:val="008415C1"/>
    <w:rsid w:val="00841897"/>
    <w:rsid w:val="0084207F"/>
    <w:rsid w:val="00842118"/>
    <w:rsid w:val="00842431"/>
    <w:rsid w:val="0084243F"/>
    <w:rsid w:val="00842497"/>
    <w:rsid w:val="00842674"/>
    <w:rsid w:val="00842C5F"/>
    <w:rsid w:val="00842E74"/>
    <w:rsid w:val="0084308D"/>
    <w:rsid w:val="008432F9"/>
    <w:rsid w:val="00843657"/>
    <w:rsid w:val="008436D3"/>
    <w:rsid w:val="00843F23"/>
    <w:rsid w:val="00843F46"/>
    <w:rsid w:val="00843FCD"/>
    <w:rsid w:val="008440E8"/>
    <w:rsid w:val="00844321"/>
    <w:rsid w:val="0084460F"/>
    <w:rsid w:val="0084483A"/>
    <w:rsid w:val="00844B31"/>
    <w:rsid w:val="00844F7E"/>
    <w:rsid w:val="00845051"/>
    <w:rsid w:val="00845488"/>
    <w:rsid w:val="00845630"/>
    <w:rsid w:val="008457B9"/>
    <w:rsid w:val="008457CD"/>
    <w:rsid w:val="00845DFF"/>
    <w:rsid w:val="00846199"/>
    <w:rsid w:val="00846456"/>
    <w:rsid w:val="00846B98"/>
    <w:rsid w:val="00846C08"/>
    <w:rsid w:val="00846DE5"/>
    <w:rsid w:val="00846E53"/>
    <w:rsid w:val="00846F42"/>
    <w:rsid w:val="008470CF"/>
    <w:rsid w:val="008473FF"/>
    <w:rsid w:val="0084779F"/>
    <w:rsid w:val="0085005C"/>
    <w:rsid w:val="00850824"/>
    <w:rsid w:val="00851136"/>
    <w:rsid w:val="008514A9"/>
    <w:rsid w:val="008514C2"/>
    <w:rsid w:val="00851771"/>
    <w:rsid w:val="0085188C"/>
    <w:rsid w:val="00852176"/>
    <w:rsid w:val="00852542"/>
    <w:rsid w:val="00852674"/>
    <w:rsid w:val="00852915"/>
    <w:rsid w:val="00852FAB"/>
    <w:rsid w:val="008533E3"/>
    <w:rsid w:val="008535DD"/>
    <w:rsid w:val="00853738"/>
    <w:rsid w:val="00853768"/>
    <w:rsid w:val="00853936"/>
    <w:rsid w:val="00853BB3"/>
    <w:rsid w:val="00854124"/>
    <w:rsid w:val="008544BE"/>
    <w:rsid w:val="008545D5"/>
    <w:rsid w:val="0085496E"/>
    <w:rsid w:val="00854A99"/>
    <w:rsid w:val="00854C13"/>
    <w:rsid w:val="00854F34"/>
    <w:rsid w:val="00855177"/>
    <w:rsid w:val="00855451"/>
    <w:rsid w:val="008557B2"/>
    <w:rsid w:val="00855844"/>
    <w:rsid w:val="008558B1"/>
    <w:rsid w:val="008558F3"/>
    <w:rsid w:val="00855B24"/>
    <w:rsid w:val="00855C29"/>
    <w:rsid w:val="00855F8C"/>
    <w:rsid w:val="00856147"/>
    <w:rsid w:val="00856329"/>
    <w:rsid w:val="008565DA"/>
    <w:rsid w:val="008566F1"/>
    <w:rsid w:val="0085692D"/>
    <w:rsid w:val="00856CEE"/>
    <w:rsid w:val="00856D48"/>
    <w:rsid w:val="00856DB8"/>
    <w:rsid w:val="00856E5F"/>
    <w:rsid w:val="00856EB7"/>
    <w:rsid w:val="00857139"/>
    <w:rsid w:val="008571C8"/>
    <w:rsid w:val="00857806"/>
    <w:rsid w:val="00857CD1"/>
    <w:rsid w:val="00857CEB"/>
    <w:rsid w:val="00860136"/>
    <w:rsid w:val="00860D7C"/>
    <w:rsid w:val="008611FA"/>
    <w:rsid w:val="00861461"/>
    <w:rsid w:val="008616E5"/>
    <w:rsid w:val="00861918"/>
    <w:rsid w:val="0086197B"/>
    <w:rsid w:val="0086197F"/>
    <w:rsid w:val="00861B26"/>
    <w:rsid w:val="00861E6F"/>
    <w:rsid w:val="008620E8"/>
    <w:rsid w:val="0086236C"/>
    <w:rsid w:val="008623E1"/>
    <w:rsid w:val="00862405"/>
    <w:rsid w:val="0086292E"/>
    <w:rsid w:val="00862CC9"/>
    <w:rsid w:val="00862DCE"/>
    <w:rsid w:val="00862F72"/>
    <w:rsid w:val="00863052"/>
    <w:rsid w:val="0086306F"/>
    <w:rsid w:val="00863193"/>
    <w:rsid w:val="008632C0"/>
    <w:rsid w:val="008634BF"/>
    <w:rsid w:val="00863816"/>
    <w:rsid w:val="00863C9C"/>
    <w:rsid w:val="00863EB7"/>
    <w:rsid w:val="00863F19"/>
    <w:rsid w:val="008642A3"/>
    <w:rsid w:val="0086475C"/>
    <w:rsid w:val="008648A5"/>
    <w:rsid w:val="00864A03"/>
    <w:rsid w:val="00864FAA"/>
    <w:rsid w:val="00865044"/>
    <w:rsid w:val="00865049"/>
    <w:rsid w:val="00865251"/>
    <w:rsid w:val="0086577D"/>
    <w:rsid w:val="0086614B"/>
    <w:rsid w:val="008662A6"/>
    <w:rsid w:val="008663A3"/>
    <w:rsid w:val="00866565"/>
    <w:rsid w:val="008667CE"/>
    <w:rsid w:val="00866BC6"/>
    <w:rsid w:val="0086700D"/>
    <w:rsid w:val="008674A3"/>
    <w:rsid w:val="00867CAA"/>
    <w:rsid w:val="00870587"/>
    <w:rsid w:val="00870645"/>
    <w:rsid w:val="008706AA"/>
    <w:rsid w:val="00870E4D"/>
    <w:rsid w:val="0087116C"/>
    <w:rsid w:val="00871198"/>
    <w:rsid w:val="008714A5"/>
    <w:rsid w:val="0087187A"/>
    <w:rsid w:val="00871C0F"/>
    <w:rsid w:val="00871D06"/>
    <w:rsid w:val="00871DDD"/>
    <w:rsid w:val="008720F0"/>
    <w:rsid w:val="00872958"/>
    <w:rsid w:val="00872AB5"/>
    <w:rsid w:val="00872B6A"/>
    <w:rsid w:val="00872F00"/>
    <w:rsid w:val="00872F36"/>
    <w:rsid w:val="00873001"/>
    <w:rsid w:val="00873023"/>
    <w:rsid w:val="00873171"/>
    <w:rsid w:val="00873602"/>
    <w:rsid w:val="008736C7"/>
    <w:rsid w:val="0087386E"/>
    <w:rsid w:val="008738AE"/>
    <w:rsid w:val="00873AB3"/>
    <w:rsid w:val="00873BC9"/>
    <w:rsid w:val="00873F65"/>
    <w:rsid w:val="00873F9F"/>
    <w:rsid w:val="0087401C"/>
    <w:rsid w:val="0087402C"/>
    <w:rsid w:val="008740E6"/>
    <w:rsid w:val="0087419C"/>
    <w:rsid w:val="0087460F"/>
    <w:rsid w:val="00874A0B"/>
    <w:rsid w:val="00874C44"/>
    <w:rsid w:val="008750A3"/>
    <w:rsid w:val="00875736"/>
    <w:rsid w:val="00875E78"/>
    <w:rsid w:val="00875ED4"/>
    <w:rsid w:val="008763B5"/>
    <w:rsid w:val="00876437"/>
    <w:rsid w:val="008764EB"/>
    <w:rsid w:val="0087651A"/>
    <w:rsid w:val="008769E0"/>
    <w:rsid w:val="00876D0E"/>
    <w:rsid w:val="00876E39"/>
    <w:rsid w:val="00876F08"/>
    <w:rsid w:val="00877404"/>
    <w:rsid w:val="00877434"/>
    <w:rsid w:val="0087750F"/>
    <w:rsid w:val="00877590"/>
    <w:rsid w:val="008775FC"/>
    <w:rsid w:val="00877835"/>
    <w:rsid w:val="00877900"/>
    <w:rsid w:val="0087799F"/>
    <w:rsid w:val="00877BEC"/>
    <w:rsid w:val="0088016B"/>
    <w:rsid w:val="00880829"/>
    <w:rsid w:val="00880889"/>
    <w:rsid w:val="00880AB9"/>
    <w:rsid w:val="00880C31"/>
    <w:rsid w:val="00880C70"/>
    <w:rsid w:val="00880D57"/>
    <w:rsid w:val="00880EB2"/>
    <w:rsid w:val="008812C0"/>
    <w:rsid w:val="00881612"/>
    <w:rsid w:val="00881702"/>
    <w:rsid w:val="008817FF"/>
    <w:rsid w:val="008818E2"/>
    <w:rsid w:val="00881A83"/>
    <w:rsid w:val="0088208F"/>
    <w:rsid w:val="0088211D"/>
    <w:rsid w:val="00882137"/>
    <w:rsid w:val="0088223F"/>
    <w:rsid w:val="008827F2"/>
    <w:rsid w:val="00882A35"/>
    <w:rsid w:val="00882C5F"/>
    <w:rsid w:val="00882E28"/>
    <w:rsid w:val="0088307A"/>
    <w:rsid w:val="008830AF"/>
    <w:rsid w:val="00883418"/>
    <w:rsid w:val="00883511"/>
    <w:rsid w:val="0088371A"/>
    <w:rsid w:val="0088396D"/>
    <w:rsid w:val="008839AA"/>
    <w:rsid w:val="00883A41"/>
    <w:rsid w:val="00883B64"/>
    <w:rsid w:val="00883BAC"/>
    <w:rsid w:val="00883F78"/>
    <w:rsid w:val="008840F3"/>
    <w:rsid w:val="008842F4"/>
    <w:rsid w:val="0088439B"/>
    <w:rsid w:val="00884714"/>
    <w:rsid w:val="00884AA2"/>
    <w:rsid w:val="00884E0A"/>
    <w:rsid w:val="00884F3E"/>
    <w:rsid w:val="00885319"/>
    <w:rsid w:val="00885625"/>
    <w:rsid w:val="00885A3E"/>
    <w:rsid w:val="00885E75"/>
    <w:rsid w:val="0088616F"/>
    <w:rsid w:val="0088628E"/>
    <w:rsid w:val="0088642C"/>
    <w:rsid w:val="00886466"/>
    <w:rsid w:val="008864D5"/>
    <w:rsid w:val="008867A1"/>
    <w:rsid w:val="008867D0"/>
    <w:rsid w:val="00886BA0"/>
    <w:rsid w:val="00886BD7"/>
    <w:rsid w:val="00886DE7"/>
    <w:rsid w:val="00886EEC"/>
    <w:rsid w:val="0088722F"/>
    <w:rsid w:val="00887292"/>
    <w:rsid w:val="008872A2"/>
    <w:rsid w:val="0088766D"/>
    <w:rsid w:val="00887826"/>
    <w:rsid w:val="00887A49"/>
    <w:rsid w:val="00887D69"/>
    <w:rsid w:val="00890070"/>
    <w:rsid w:val="00890087"/>
    <w:rsid w:val="0089040A"/>
    <w:rsid w:val="0089054A"/>
    <w:rsid w:val="00890EB3"/>
    <w:rsid w:val="00890FA0"/>
    <w:rsid w:val="0089107C"/>
    <w:rsid w:val="00891334"/>
    <w:rsid w:val="0089145E"/>
    <w:rsid w:val="008914DB"/>
    <w:rsid w:val="00891508"/>
    <w:rsid w:val="0089157C"/>
    <w:rsid w:val="008915A9"/>
    <w:rsid w:val="00891B42"/>
    <w:rsid w:val="00891FDC"/>
    <w:rsid w:val="00892666"/>
    <w:rsid w:val="00892729"/>
    <w:rsid w:val="008927DA"/>
    <w:rsid w:val="0089289C"/>
    <w:rsid w:val="00892DD6"/>
    <w:rsid w:val="0089300F"/>
    <w:rsid w:val="0089346E"/>
    <w:rsid w:val="00893A62"/>
    <w:rsid w:val="00893F33"/>
    <w:rsid w:val="00894002"/>
    <w:rsid w:val="008945C3"/>
    <w:rsid w:val="00894FC1"/>
    <w:rsid w:val="0089507E"/>
    <w:rsid w:val="008950F9"/>
    <w:rsid w:val="008951C0"/>
    <w:rsid w:val="00895556"/>
    <w:rsid w:val="008956E5"/>
    <w:rsid w:val="0089577A"/>
    <w:rsid w:val="00895AEB"/>
    <w:rsid w:val="00895F72"/>
    <w:rsid w:val="008960DE"/>
    <w:rsid w:val="0089630F"/>
    <w:rsid w:val="0089643E"/>
    <w:rsid w:val="0089660A"/>
    <w:rsid w:val="008967BB"/>
    <w:rsid w:val="008969F1"/>
    <w:rsid w:val="00896CBE"/>
    <w:rsid w:val="00897288"/>
    <w:rsid w:val="00897428"/>
    <w:rsid w:val="00897431"/>
    <w:rsid w:val="008A0184"/>
    <w:rsid w:val="008A0351"/>
    <w:rsid w:val="008A03D3"/>
    <w:rsid w:val="008A03EE"/>
    <w:rsid w:val="008A0831"/>
    <w:rsid w:val="008A098C"/>
    <w:rsid w:val="008A09BB"/>
    <w:rsid w:val="008A0E52"/>
    <w:rsid w:val="008A149D"/>
    <w:rsid w:val="008A160B"/>
    <w:rsid w:val="008A1623"/>
    <w:rsid w:val="008A1ACB"/>
    <w:rsid w:val="008A1B99"/>
    <w:rsid w:val="008A246A"/>
    <w:rsid w:val="008A2B7E"/>
    <w:rsid w:val="008A2C02"/>
    <w:rsid w:val="008A2CF7"/>
    <w:rsid w:val="008A322C"/>
    <w:rsid w:val="008A349E"/>
    <w:rsid w:val="008A3508"/>
    <w:rsid w:val="008A37A5"/>
    <w:rsid w:val="008A37F8"/>
    <w:rsid w:val="008A3951"/>
    <w:rsid w:val="008A3CE5"/>
    <w:rsid w:val="008A3E22"/>
    <w:rsid w:val="008A416D"/>
    <w:rsid w:val="008A4402"/>
    <w:rsid w:val="008A4C59"/>
    <w:rsid w:val="008A4DC8"/>
    <w:rsid w:val="008A4F20"/>
    <w:rsid w:val="008A5AC3"/>
    <w:rsid w:val="008A615E"/>
    <w:rsid w:val="008A6251"/>
    <w:rsid w:val="008A6425"/>
    <w:rsid w:val="008A673C"/>
    <w:rsid w:val="008A6991"/>
    <w:rsid w:val="008A69B0"/>
    <w:rsid w:val="008A6B59"/>
    <w:rsid w:val="008A6F9E"/>
    <w:rsid w:val="008A7453"/>
    <w:rsid w:val="008A74FB"/>
    <w:rsid w:val="008A75B1"/>
    <w:rsid w:val="008A79CD"/>
    <w:rsid w:val="008A7BEE"/>
    <w:rsid w:val="008A7FE6"/>
    <w:rsid w:val="008B0067"/>
    <w:rsid w:val="008B03A7"/>
    <w:rsid w:val="008B03B3"/>
    <w:rsid w:val="008B0676"/>
    <w:rsid w:val="008B086C"/>
    <w:rsid w:val="008B099E"/>
    <w:rsid w:val="008B0B7A"/>
    <w:rsid w:val="008B0BAC"/>
    <w:rsid w:val="008B0C64"/>
    <w:rsid w:val="008B0F0A"/>
    <w:rsid w:val="008B1419"/>
    <w:rsid w:val="008B1678"/>
    <w:rsid w:val="008B27F2"/>
    <w:rsid w:val="008B2A31"/>
    <w:rsid w:val="008B2AB0"/>
    <w:rsid w:val="008B35EA"/>
    <w:rsid w:val="008B3775"/>
    <w:rsid w:val="008B37EF"/>
    <w:rsid w:val="008B3933"/>
    <w:rsid w:val="008B39EF"/>
    <w:rsid w:val="008B3A93"/>
    <w:rsid w:val="008B3BF0"/>
    <w:rsid w:val="008B3E07"/>
    <w:rsid w:val="008B3F05"/>
    <w:rsid w:val="008B4142"/>
    <w:rsid w:val="008B4340"/>
    <w:rsid w:val="008B45E1"/>
    <w:rsid w:val="008B45EF"/>
    <w:rsid w:val="008B4973"/>
    <w:rsid w:val="008B4A29"/>
    <w:rsid w:val="008B4ACA"/>
    <w:rsid w:val="008B5630"/>
    <w:rsid w:val="008B595E"/>
    <w:rsid w:val="008B5A6C"/>
    <w:rsid w:val="008B5AC9"/>
    <w:rsid w:val="008B5BB6"/>
    <w:rsid w:val="008B5D02"/>
    <w:rsid w:val="008B62F3"/>
    <w:rsid w:val="008B6363"/>
    <w:rsid w:val="008B6460"/>
    <w:rsid w:val="008B6587"/>
    <w:rsid w:val="008B6C3D"/>
    <w:rsid w:val="008B6EB1"/>
    <w:rsid w:val="008B7329"/>
    <w:rsid w:val="008B749F"/>
    <w:rsid w:val="008B7893"/>
    <w:rsid w:val="008B7A38"/>
    <w:rsid w:val="008B7D41"/>
    <w:rsid w:val="008B7E4E"/>
    <w:rsid w:val="008B7F21"/>
    <w:rsid w:val="008C0259"/>
    <w:rsid w:val="008C02A7"/>
    <w:rsid w:val="008C04AE"/>
    <w:rsid w:val="008C07A6"/>
    <w:rsid w:val="008C0C61"/>
    <w:rsid w:val="008C0E45"/>
    <w:rsid w:val="008C0E57"/>
    <w:rsid w:val="008C0E6A"/>
    <w:rsid w:val="008C12C1"/>
    <w:rsid w:val="008C14BA"/>
    <w:rsid w:val="008C1536"/>
    <w:rsid w:val="008C1727"/>
    <w:rsid w:val="008C1D1C"/>
    <w:rsid w:val="008C1F17"/>
    <w:rsid w:val="008C2054"/>
    <w:rsid w:val="008C276E"/>
    <w:rsid w:val="008C28B7"/>
    <w:rsid w:val="008C2B42"/>
    <w:rsid w:val="008C33BF"/>
    <w:rsid w:val="008C3909"/>
    <w:rsid w:val="008C3B04"/>
    <w:rsid w:val="008C3CEC"/>
    <w:rsid w:val="008C3DB4"/>
    <w:rsid w:val="008C3EE4"/>
    <w:rsid w:val="008C4487"/>
    <w:rsid w:val="008C44E9"/>
    <w:rsid w:val="008C53D3"/>
    <w:rsid w:val="008C5810"/>
    <w:rsid w:val="008C5BE2"/>
    <w:rsid w:val="008C5D47"/>
    <w:rsid w:val="008C62E1"/>
    <w:rsid w:val="008C69EB"/>
    <w:rsid w:val="008C6A38"/>
    <w:rsid w:val="008C6A57"/>
    <w:rsid w:val="008C770D"/>
    <w:rsid w:val="008C7944"/>
    <w:rsid w:val="008D0170"/>
    <w:rsid w:val="008D030F"/>
    <w:rsid w:val="008D034F"/>
    <w:rsid w:val="008D03C1"/>
    <w:rsid w:val="008D04E0"/>
    <w:rsid w:val="008D0912"/>
    <w:rsid w:val="008D0AD2"/>
    <w:rsid w:val="008D0C45"/>
    <w:rsid w:val="008D0C93"/>
    <w:rsid w:val="008D1524"/>
    <w:rsid w:val="008D18D7"/>
    <w:rsid w:val="008D1BB4"/>
    <w:rsid w:val="008D1DFD"/>
    <w:rsid w:val="008D277B"/>
    <w:rsid w:val="008D2BD9"/>
    <w:rsid w:val="008D2D27"/>
    <w:rsid w:val="008D3087"/>
    <w:rsid w:val="008D369A"/>
    <w:rsid w:val="008D36DF"/>
    <w:rsid w:val="008D3876"/>
    <w:rsid w:val="008D3C17"/>
    <w:rsid w:val="008D3FD4"/>
    <w:rsid w:val="008D4293"/>
    <w:rsid w:val="008D45CA"/>
    <w:rsid w:val="008D4966"/>
    <w:rsid w:val="008D4968"/>
    <w:rsid w:val="008D497F"/>
    <w:rsid w:val="008D4D63"/>
    <w:rsid w:val="008D5646"/>
    <w:rsid w:val="008D5894"/>
    <w:rsid w:val="008D58A9"/>
    <w:rsid w:val="008D5B1F"/>
    <w:rsid w:val="008D5D53"/>
    <w:rsid w:val="008D6178"/>
    <w:rsid w:val="008D63B7"/>
    <w:rsid w:val="008D65DB"/>
    <w:rsid w:val="008D6C96"/>
    <w:rsid w:val="008D74D1"/>
    <w:rsid w:val="008D7A03"/>
    <w:rsid w:val="008D7A1C"/>
    <w:rsid w:val="008D7F00"/>
    <w:rsid w:val="008E0006"/>
    <w:rsid w:val="008E007E"/>
    <w:rsid w:val="008E047F"/>
    <w:rsid w:val="008E05EC"/>
    <w:rsid w:val="008E06AE"/>
    <w:rsid w:val="008E0BB5"/>
    <w:rsid w:val="008E104D"/>
    <w:rsid w:val="008E126A"/>
    <w:rsid w:val="008E166A"/>
    <w:rsid w:val="008E1701"/>
    <w:rsid w:val="008E1743"/>
    <w:rsid w:val="008E1AC2"/>
    <w:rsid w:val="008E207A"/>
    <w:rsid w:val="008E238E"/>
    <w:rsid w:val="008E240B"/>
    <w:rsid w:val="008E27E5"/>
    <w:rsid w:val="008E27FB"/>
    <w:rsid w:val="008E297B"/>
    <w:rsid w:val="008E2AB7"/>
    <w:rsid w:val="008E2F6E"/>
    <w:rsid w:val="008E30B5"/>
    <w:rsid w:val="008E312E"/>
    <w:rsid w:val="008E31AB"/>
    <w:rsid w:val="008E3407"/>
    <w:rsid w:val="008E3E88"/>
    <w:rsid w:val="008E3FAF"/>
    <w:rsid w:val="008E3FD4"/>
    <w:rsid w:val="008E4476"/>
    <w:rsid w:val="008E460D"/>
    <w:rsid w:val="008E4893"/>
    <w:rsid w:val="008E491E"/>
    <w:rsid w:val="008E4C7C"/>
    <w:rsid w:val="008E4D83"/>
    <w:rsid w:val="008E5056"/>
    <w:rsid w:val="008E5059"/>
    <w:rsid w:val="008E520C"/>
    <w:rsid w:val="008E52F3"/>
    <w:rsid w:val="008E5552"/>
    <w:rsid w:val="008E59AA"/>
    <w:rsid w:val="008E5E29"/>
    <w:rsid w:val="008E5EA9"/>
    <w:rsid w:val="008E6157"/>
    <w:rsid w:val="008E61AD"/>
    <w:rsid w:val="008E660C"/>
    <w:rsid w:val="008E6990"/>
    <w:rsid w:val="008E69D4"/>
    <w:rsid w:val="008E6A9B"/>
    <w:rsid w:val="008E6BFC"/>
    <w:rsid w:val="008E6FF4"/>
    <w:rsid w:val="008E729A"/>
    <w:rsid w:val="008E7A02"/>
    <w:rsid w:val="008E7AD8"/>
    <w:rsid w:val="008E7F10"/>
    <w:rsid w:val="008F082A"/>
    <w:rsid w:val="008F0971"/>
    <w:rsid w:val="008F0BF7"/>
    <w:rsid w:val="008F0C1B"/>
    <w:rsid w:val="008F0C39"/>
    <w:rsid w:val="008F0CB4"/>
    <w:rsid w:val="008F0D43"/>
    <w:rsid w:val="008F108E"/>
    <w:rsid w:val="008F14B6"/>
    <w:rsid w:val="008F157B"/>
    <w:rsid w:val="008F1666"/>
    <w:rsid w:val="008F2033"/>
    <w:rsid w:val="008F211F"/>
    <w:rsid w:val="008F2388"/>
    <w:rsid w:val="008F283A"/>
    <w:rsid w:val="008F2CDD"/>
    <w:rsid w:val="008F2E61"/>
    <w:rsid w:val="008F2F93"/>
    <w:rsid w:val="008F3029"/>
    <w:rsid w:val="008F303C"/>
    <w:rsid w:val="008F3299"/>
    <w:rsid w:val="008F32CD"/>
    <w:rsid w:val="008F32EB"/>
    <w:rsid w:val="008F3301"/>
    <w:rsid w:val="008F37F0"/>
    <w:rsid w:val="008F3A34"/>
    <w:rsid w:val="008F3B3B"/>
    <w:rsid w:val="008F4058"/>
    <w:rsid w:val="008F40EA"/>
    <w:rsid w:val="008F4173"/>
    <w:rsid w:val="008F48B6"/>
    <w:rsid w:val="008F4E1B"/>
    <w:rsid w:val="008F4F8E"/>
    <w:rsid w:val="008F4FF3"/>
    <w:rsid w:val="008F5642"/>
    <w:rsid w:val="008F56BA"/>
    <w:rsid w:val="008F56C0"/>
    <w:rsid w:val="008F59BF"/>
    <w:rsid w:val="008F5ABA"/>
    <w:rsid w:val="008F5AF3"/>
    <w:rsid w:val="008F5BE7"/>
    <w:rsid w:val="008F5CA4"/>
    <w:rsid w:val="008F5CEE"/>
    <w:rsid w:val="008F5FB1"/>
    <w:rsid w:val="008F6061"/>
    <w:rsid w:val="008F60B8"/>
    <w:rsid w:val="008F60F2"/>
    <w:rsid w:val="008F64BD"/>
    <w:rsid w:val="008F6E83"/>
    <w:rsid w:val="008F6F55"/>
    <w:rsid w:val="008F710F"/>
    <w:rsid w:val="008F7472"/>
    <w:rsid w:val="008F757D"/>
    <w:rsid w:val="008F771C"/>
    <w:rsid w:val="008F774B"/>
    <w:rsid w:val="008F7973"/>
    <w:rsid w:val="008F7AA0"/>
    <w:rsid w:val="008F7ADD"/>
    <w:rsid w:val="008F7BA4"/>
    <w:rsid w:val="008F7DE0"/>
    <w:rsid w:val="0090010D"/>
    <w:rsid w:val="0090023F"/>
    <w:rsid w:val="009004B4"/>
    <w:rsid w:val="00900663"/>
    <w:rsid w:val="009006CF"/>
    <w:rsid w:val="00900817"/>
    <w:rsid w:val="00900993"/>
    <w:rsid w:val="00900995"/>
    <w:rsid w:val="00900A1B"/>
    <w:rsid w:val="00900B0D"/>
    <w:rsid w:val="00900C93"/>
    <w:rsid w:val="00901E32"/>
    <w:rsid w:val="00901EF2"/>
    <w:rsid w:val="00901FA2"/>
    <w:rsid w:val="00902660"/>
    <w:rsid w:val="009027DE"/>
    <w:rsid w:val="00902B12"/>
    <w:rsid w:val="00902C5F"/>
    <w:rsid w:val="00902D0D"/>
    <w:rsid w:val="00903625"/>
    <w:rsid w:val="00903A10"/>
    <w:rsid w:val="00903EF3"/>
    <w:rsid w:val="00904058"/>
    <w:rsid w:val="00904160"/>
    <w:rsid w:val="009045CF"/>
    <w:rsid w:val="00904737"/>
    <w:rsid w:val="00904AFF"/>
    <w:rsid w:val="0090510F"/>
    <w:rsid w:val="0090536A"/>
    <w:rsid w:val="0090553C"/>
    <w:rsid w:val="009055EB"/>
    <w:rsid w:val="00905642"/>
    <w:rsid w:val="00905B22"/>
    <w:rsid w:val="00905C21"/>
    <w:rsid w:val="00905C6B"/>
    <w:rsid w:val="00905C71"/>
    <w:rsid w:val="00906096"/>
    <w:rsid w:val="009067DC"/>
    <w:rsid w:val="0090681D"/>
    <w:rsid w:val="0090684C"/>
    <w:rsid w:val="00906BE2"/>
    <w:rsid w:val="00907464"/>
    <w:rsid w:val="0090794F"/>
    <w:rsid w:val="00907B16"/>
    <w:rsid w:val="00907B24"/>
    <w:rsid w:val="00907DC2"/>
    <w:rsid w:val="00907F0A"/>
    <w:rsid w:val="009100AD"/>
    <w:rsid w:val="009100FA"/>
    <w:rsid w:val="00910433"/>
    <w:rsid w:val="00910445"/>
    <w:rsid w:val="00910477"/>
    <w:rsid w:val="00910545"/>
    <w:rsid w:val="00910616"/>
    <w:rsid w:val="00910735"/>
    <w:rsid w:val="009107B1"/>
    <w:rsid w:val="009108BA"/>
    <w:rsid w:val="00910CAC"/>
    <w:rsid w:val="009117C5"/>
    <w:rsid w:val="0091183E"/>
    <w:rsid w:val="00911847"/>
    <w:rsid w:val="0091187F"/>
    <w:rsid w:val="00911955"/>
    <w:rsid w:val="009120CA"/>
    <w:rsid w:val="00912283"/>
    <w:rsid w:val="0091231C"/>
    <w:rsid w:val="00912649"/>
    <w:rsid w:val="0091266B"/>
    <w:rsid w:val="009128C5"/>
    <w:rsid w:val="00912B34"/>
    <w:rsid w:val="00912C05"/>
    <w:rsid w:val="00913268"/>
    <w:rsid w:val="0091383C"/>
    <w:rsid w:val="0091386A"/>
    <w:rsid w:val="009139D8"/>
    <w:rsid w:val="00913E70"/>
    <w:rsid w:val="0091428F"/>
    <w:rsid w:val="00914348"/>
    <w:rsid w:val="009148A3"/>
    <w:rsid w:val="009148EE"/>
    <w:rsid w:val="00914BDB"/>
    <w:rsid w:val="00914CE8"/>
    <w:rsid w:val="00914DDF"/>
    <w:rsid w:val="00914E76"/>
    <w:rsid w:val="00914F59"/>
    <w:rsid w:val="009153D7"/>
    <w:rsid w:val="009154B9"/>
    <w:rsid w:val="00915820"/>
    <w:rsid w:val="009158CF"/>
    <w:rsid w:val="0091594D"/>
    <w:rsid w:val="00915C1A"/>
    <w:rsid w:val="00916082"/>
    <w:rsid w:val="00916406"/>
    <w:rsid w:val="009169A3"/>
    <w:rsid w:val="009169FD"/>
    <w:rsid w:val="00916A7B"/>
    <w:rsid w:val="00917411"/>
    <w:rsid w:val="009174F6"/>
    <w:rsid w:val="00917D04"/>
    <w:rsid w:val="00920305"/>
    <w:rsid w:val="00920348"/>
    <w:rsid w:val="00920D5D"/>
    <w:rsid w:val="00920F8C"/>
    <w:rsid w:val="00921281"/>
    <w:rsid w:val="009214AE"/>
    <w:rsid w:val="009216DE"/>
    <w:rsid w:val="0092198E"/>
    <w:rsid w:val="00921ACC"/>
    <w:rsid w:val="00921BF5"/>
    <w:rsid w:val="00921C4C"/>
    <w:rsid w:val="00921C54"/>
    <w:rsid w:val="0092208C"/>
    <w:rsid w:val="00922323"/>
    <w:rsid w:val="0092232F"/>
    <w:rsid w:val="00922344"/>
    <w:rsid w:val="009223AB"/>
    <w:rsid w:val="00922580"/>
    <w:rsid w:val="009226A2"/>
    <w:rsid w:val="00922A6E"/>
    <w:rsid w:val="00922B4F"/>
    <w:rsid w:val="00922C30"/>
    <w:rsid w:val="0092317E"/>
    <w:rsid w:val="0092384C"/>
    <w:rsid w:val="0092444C"/>
    <w:rsid w:val="0092449B"/>
    <w:rsid w:val="009246C2"/>
    <w:rsid w:val="00924ABF"/>
    <w:rsid w:val="00924B40"/>
    <w:rsid w:val="00925104"/>
    <w:rsid w:val="0092511F"/>
    <w:rsid w:val="009251FD"/>
    <w:rsid w:val="009253B1"/>
    <w:rsid w:val="0092545B"/>
    <w:rsid w:val="00925529"/>
    <w:rsid w:val="009256AF"/>
    <w:rsid w:val="00925A4E"/>
    <w:rsid w:val="00925C62"/>
    <w:rsid w:val="009262FB"/>
    <w:rsid w:val="0092677C"/>
    <w:rsid w:val="00927063"/>
    <w:rsid w:val="009270C2"/>
    <w:rsid w:val="0092734E"/>
    <w:rsid w:val="00927B9F"/>
    <w:rsid w:val="009303E2"/>
    <w:rsid w:val="0093044D"/>
    <w:rsid w:val="009306C5"/>
    <w:rsid w:val="009309D1"/>
    <w:rsid w:val="00930AC7"/>
    <w:rsid w:val="00930BCA"/>
    <w:rsid w:val="00930E0E"/>
    <w:rsid w:val="00931419"/>
    <w:rsid w:val="0093168D"/>
    <w:rsid w:val="009318AE"/>
    <w:rsid w:val="00931991"/>
    <w:rsid w:val="00931C14"/>
    <w:rsid w:val="00931DC7"/>
    <w:rsid w:val="00931E1A"/>
    <w:rsid w:val="00931EB9"/>
    <w:rsid w:val="00932295"/>
    <w:rsid w:val="0093266A"/>
    <w:rsid w:val="00932751"/>
    <w:rsid w:val="009328A1"/>
    <w:rsid w:val="00932BFE"/>
    <w:rsid w:val="00932C34"/>
    <w:rsid w:val="0093304E"/>
    <w:rsid w:val="00933464"/>
    <w:rsid w:val="00933930"/>
    <w:rsid w:val="009339DC"/>
    <w:rsid w:val="00933C7F"/>
    <w:rsid w:val="00933FB1"/>
    <w:rsid w:val="009345E9"/>
    <w:rsid w:val="00934882"/>
    <w:rsid w:val="00934917"/>
    <w:rsid w:val="00934E52"/>
    <w:rsid w:val="00934EEA"/>
    <w:rsid w:val="00934F3D"/>
    <w:rsid w:val="00935107"/>
    <w:rsid w:val="0093549F"/>
    <w:rsid w:val="0093565C"/>
    <w:rsid w:val="009356B4"/>
    <w:rsid w:val="009356EA"/>
    <w:rsid w:val="00935708"/>
    <w:rsid w:val="00935722"/>
    <w:rsid w:val="00935729"/>
    <w:rsid w:val="0093588F"/>
    <w:rsid w:val="00935DC8"/>
    <w:rsid w:val="009361A7"/>
    <w:rsid w:val="009361C9"/>
    <w:rsid w:val="0093620A"/>
    <w:rsid w:val="009366DE"/>
    <w:rsid w:val="00936788"/>
    <w:rsid w:val="00936860"/>
    <w:rsid w:val="009368D4"/>
    <w:rsid w:val="009368ED"/>
    <w:rsid w:val="00936CC4"/>
    <w:rsid w:val="00937039"/>
    <w:rsid w:val="00937419"/>
    <w:rsid w:val="009376FC"/>
    <w:rsid w:val="00937991"/>
    <w:rsid w:val="009379B6"/>
    <w:rsid w:val="00937A3E"/>
    <w:rsid w:val="00937D69"/>
    <w:rsid w:val="00937DC4"/>
    <w:rsid w:val="0094028F"/>
    <w:rsid w:val="00940445"/>
    <w:rsid w:val="009405A1"/>
    <w:rsid w:val="0094061B"/>
    <w:rsid w:val="00940668"/>
    <w:rsid w:val="00940D32"/>
    <w:rsid w:val="00940F84"/>
    <w:rsid w:val="0094107F"/>
    <w:rsid w:val="00941224"/>
    <w:rsid w:val="00941876"/>
    <w:rsid w:val="00941911"/>
    <w:rsid w:val="00941945"/>
    <w:rsid w:val="00941FFC"/>
    <w:rsid w:val="009422FE"/>
    <w:rsid w:val="009425DF"/>
    <w:rsid w:val="00942626"/>
    <w:rsid w:val="00942980"/>
    <w:rsid w:val="00942A14"/>
    <w:rsid w:val="00942D9D"/>
    <w:rsid w:val="00942DF8"/>
    <w:rsid w:val="00942E40"/>
    <w:rsid w:val="00942F0A"/>
    <w:rsid w:val="009430C2"/>
    <w:rsid w:val="00943269"/>
    <w:rsid w:val="0094359B"/>
    <w:rsid w:val="0094372F"/>
    <w:rsid w:val="009442B6"/>
    <w:rsid w:val="009443A3"/>
    <w:rsid w:val="0094463B"/>
    <w:rsid w:val="0094465D"/>
    <w:rsid w:val="009447D8"/>
    <w:rsid w:val="009447EB"/>
    <w:rsid w:val="0094491D"/>
    <w:rsid w:val="00944A05"/>
    <w:rsid w:val="00944CA8"/>
    <w:rsid w:val="00944ED0"/>
    <w:rsid w:val="00944F68"/>
    <w:rsid w:val="00944FE2"/>
    <w:rsid w:val="00944FF2"/>
    <w:rsid w:val="009450CC"/>
    <w:rsid w:val="0094528E"/>
    <w:rsid w:val="0094535C"/>
    <w:rsid w:val="00945F58"/>
    <w:rsid w:val="00946766"/>
    <w:rsid w:val="0094693D"/>
    <w:rsid w:val="00946F4A"/>
    <w:rsid w:val="00947097"/>
    <w:rsid w:val="00947101"/>
    <w:rsid w:val="00947244"/>
    <w:rsid w:val="009472D5"/>
    <w:rsid w:val="00947314"/>
    <w:rsid w:val="0094747A"/>
    <w:rsid w:val="0094774A"/>
    <w:rsid w:val="00947952"/>
    <w:rsid w:val="00947A84"/>
    <w:rsid w:val="00947C0C"/>
    <w:rsid w:val="00947C97"/>
    <w:rsid w:val="00950396"/>
    <w:rsid w:val="009505DB"/>
    <w:rsid w:val="00951282"/>
    <w:rsid w:val="0095146E"/>
    <w:rsid w:val="00951779"/>
    <w:rsid w:val="00951973"/>
    <w:rsid w:val="009519D4"/>
    <w:rsid w:val="00951B10"/>
    <w:rsid w:val="00951DEF"/>
    <w:rsid w:val="00952033"/>
    <w:rsid w:val="009520E1"/>
    <w:rsid w:val="009521B2"/>
    <w:rsid w:val="0095233B"/>
    <w:rsid w:val="00952C28"/>
    <w:rsid w:val="00952D17"/>
    <w:rsid w:val="00952F53"/>
    <w:rsid w:val="009533A3"/>
    <w:rsid w:val="00953408"/>
    <w:rsid w:val="00953487"/>
    <w:rsid w:val="009538FC"/>
    <w:rsid w:val="00953922"/>
    <w:rsid w:val="00953B0A"/>
    <w:rsid w:val="00953D65"/>
    <w:rsid w:val="00953FCE"/>
    <w:rsid w:val="009540A0"/>
    <w:rsid w:val="0095464D"/>
    <w:rsid w:val="009546B2"/>
    <w:rsid w:val="009546D0"/>
    <w:rsid w:val="00954C84"/>
    <w:rsid w:val="00955005"/>
    <w:rsid w:val="009552C4"/>
    <w:rsid w:val="0095536E"/>
    <w:rsid w:val="00955392"/>
    <w:rsid w:val="00955602"/>
    <w:rsid w:val="00955A56"/>
    <w:rsid w:val="00955B88"/>
    <w:rsid w:val="00955C6C"/>
    <w:rsid w:val="00955D68"/>
    <w:rsid w:val="00955DE4"/>
    <w:rsid w:val="009560F6"/>
    <w:rsid w:val="0095623E"/>
    <w:rsid w:val="00956A27"/>
    <w:rsid w:val="00956AE9"/>
    <w:rsid w:val="00956E98"/>
    <w:rsid w:val="0095713C"/>
    <w:rsid w:val="009572C7"/>
    <w:rsid w:val="0095737A"/>
    <w:rsid w:val="00957504"/>
    <w:rsid w:val="00957515"/>
    <w:rsid w:val="00957703"/>
    <w:rsid w:val="009577EE"/>
    <w:rsid w:val="009578ED"/>
    <w:rsid w:val="00957A7D"/>
    <w:rsid w:val="00957BE8"/>
    <w:rsid w:val="00957E17"/>
    <w:rsid w:val="00957E73"/>
    <w:rsid w:val="00960037"/>
    <w:rsid w:val="00960070"/>
    <w:rsid w:val="00960367"/>
    <w:rsid w:val="0096096D"/>
    <w:rsid w:val="00960ACE"/>
    <w:rsid w:val="00960B12"/>
    <w:rsid w:val="00960EF7"/>
    <w:rsid w:val="009615F5"/>
    <w:rsid w:val="00961713"/>
    <w:rsid w:val="009618B0"/>
    <w:rsid w:val="00961CD7"/>
    <w:rsid w:val="00962191"/>
    <w:rsid w:val="00962369"/>
    <w:rsid w:val="00962A16"/>
    <w:rsid w:val="00962ADA"/>
    <w:rsid w:val="00962B14"/>
    <w:rsid w:val="00962CAB"/>
    <w:rsid w:val="00962D0C"/>
    <w:rsid w:val="00962DA0"/>
    <w:rsid w:val="00962EF4"/>
    <w:rsid w:val="00962F88"/>
    <w:rsid w:val="0096310F"/>
    <w:rsid w:val="009634BB"/>
    <w:rsid w:val="00963680"/>
    <w:rsid w:val="00963872"/>
    <w:rsid w:val="00963BBB"/>
    <w:rsid w:val="00963E12"/>
    <w:rsid w:val="00963F90"/>
    <w:rsid w:val="00963FB9"/>
    <w:rsid w:val="009642BF"/>
    <w:rsid w:val="00964506"/>
    <w:rsid w:val="00964563"/>
    <w:rsid w:val="00964A8B"/>
    <w:rsid w:val="00964DDB"/>
    <w:rsid w:val="00965250"/>
    <w:rsid w:val="009655E4"/>
    <w:rsid w:val="009656CD"/>
    <w:rsid w:val="00965794"/>
    <w:rsid w:val="009657A3"/>
    <w:rsid w:val="00965B33"/>
    <w:rsid w:val="00966279"/>
    <w:rsid w:val="00966E8B"/>
    <w:rsid w:val="0096716E"/>
    <w:rsid w:val="00967610"/>
    <w:rsid w:val="00967698"/>
    <w:rsid w:val="00967C1C"/>
    <w:rsid w:val="00970679"/>
    <w:rsid w:val="009708D9"/>
    <w:rsid w:val="00970CAE"/>
    <w:rsid w:val="009715DC"/>
    <w:rsid w:val="00971608"/>
    <w:rsid w:val="009716AD"/>
    <w:rsid w:val="0097188B"/>
    <w:rsid w:val="009718E0"/>
    <w:rsid w:val="00972293"/>
    <w:rsid w:val="00972853"/>
    <w:rsid w:val="00972AE6"/>
    <w:rsid w:val="00973143"/>
    <w:rsid w:val="009732A7"/>
    <w:rsid w:val="009732EF"/>
    <w:rsid w:val="0097353F"/>
    <w:rsid w:val="00973735"/>
    <w:rsid w:val="009738AF"/>
    <w:rsid w:val="00973F96"/>
    <w:rsid w:val="009742C3"/>
    <w:rsid w:val="009745ED"/>
    <w:rsid w:val="0097477F"/>
    <w:rsid w:val="009747E8"/>
    <w:rsid w:val="009749D7"/>
    <w:rsid w:val="009749EF"/>
    <w:rsid w:val="00974FBE"/>
    <w:rsid w:val="00974FC8"/>
    <w:rsid w:val="0097504F"/>
    <w:rsid w:val="00975473"/>
    <w:rsid w:val="009754FF"/>
    <w:rsid w:val="00975502"/>
    <w:rsid w:val="009755AD"/>
    <w:rsid w:val="00975617"/>
    <w:rsid w:val="00975C14"/>
    <w:rsid w:val="00975C89"/>
    <w:rsid w:val="00975E90"/>
    <w:rsid w:val="0097611B"/>
    <w:rsid w:val="0097631B"/>
    <w:rsid w:val="009766A4"/>
    <w:rsid w:val="0097673C"/>
    <w:rsid w:val="00976767"/>
    <w:rsid w:val="00976FB6"/>
    <w:rsid w:val="009770B5"/>
    <w:rsid w:val="00977174"/>
    <w:rsid w:val="009773AB"/>
    <w:rsid w:val="0097775A"/>
    <w:rsid w:val="009779F7"/>
    <w:rsid w:val="00977DB0"/>
    <w:rsid w:val="00977F26"/>
    <w:rsid w:val="00977FC5"/>
    <w:rsid w:val="00980014"/>
    <w:rsid w:val="00980683"/>
    <w:rsid w:val="009806DA"/>
    <w:rsid w:val="00980EF3"/>
    <w:rsid w:val="009810A1"/>
    <w:rsid w:val="009811B1"/>
    <w:rsid w:val="009812ED"/>
    <w:rsid w:val="00981393"/>
    <w:rsid w:val="00981573"/>
    <w:rsid w:val="0098157C"/>
    <w:rsid w:val="00981996"/>
    <w:rsid w:val="00981C65"/>
    <w:rsid w:val="00981DEA"/>
    <w:rsid w:val="00981FD9"/>
    <w:rsid w:val="0098206A"/>
    <w:rsid w:val="0098220E"/>
    <w:rsid w:val="00982302"/>
    <w:rsid w:val="00982523"/>
    <w:rsid w:val="00983159"/>
    <w:rsid w:val="0098359D"/>
    <w:rsid w:val="009836B2"/>
    <w:rsid w:val="009839E4"/>
    <w:rsid w:val="00983B37"/>
    <w:rsid w:val="00983B9E"/>
    <w:rsid w:val="00983D82"/>
    <w:rsid w:val="0098406C"/>
    <w:rsid w:val="0098425B"/>
    <w:rsid w:val="0098450D"/>
    <w:rsid w:val="009847F0"/>
    <w:rsid w:val="00984860"/>
    <w:rsid w:val="00984999"/>
    <w:rsid w:val="00984A9D"/>
    <w:rsid w:val="00984D0F"/>
    <w:rsid w:val="00984DD3"/>
    <w:rsid w:val="00984DE5"/>
    <w:rsid w:val="009850F4"/>
    <w:rsid w:val="00985114"/>
    <w:rsid w:val="009853F1"/>
    <w:rsid w:val="0098546A"/>
    <w:rsid w:val="00985589"/>
    <w:rsid w:val="00985B37"/>
    <w:rsid w:val="00985C78"/>
    <w:rsid w:val="009862CB"/>
    <w:rsid w:val="009866AE"/>
    <w:rsid w:val="00986A17"/>
    <w:rsid w:val="00986A3D"/>
    <w:rsid w:val="00986D4E"/>
    <w:rsid w:val="00986E46"/>
    <w:rsid w:val="00987F65"/>
    <w:rsid w:val="00990898"/>
    <w:rsid w:val="00990921"/>
    <w:rsid w:val="00990ABD"/>
    <w:rsid w:val="00990CED"/>
    <w:rsid w:val="0099151F"/>
    <w:rsid w:val="0099167C"/>
    <w:rsid w:val="0099185A"/>
    <w:rsid w:val="009919E7"/>
    <w:rsid w:val="00991A7D"/>
    <w:rsid w:val="0099252C"/>
    <w:rsid w:val="00992628"/>
    <w:rsid w:val="0099266D"/>
    <w:rsid w:val="00992940"/>
    <w:rsid w:val="00992981"/>
    <w:rsid w:val="00992A16"/>
    <w:rsid w:val="00992B0A"/>
    <w:rsid w:val="00992F78"/>
    <w:rsid w:val="00993001"/>
    <w:rsid w:val="00993020"/>
    <w:rsid w:val="00993182"/>
    <w:rsid w:val="009932B0"/>
    <w:rsid w:val="00993E18"/>
    <w:rsid w:val="00993E26"/>
    <w:rsid w:val="00994028"/>
    <w:rsid w:val="009942DF"/>
    <w:rsid w:val="009943E6"/>
    <w:rsid w:val="0099478D"/>
    <w:rsid w:val="009949E7"/>
    <w:rsid w:val="00994B1F"/>
    <w:rsid w:val="00994B4F"/>
    <w:rsid w:val="00994C65"/>
    <w:rsid w:val="00995257"/>
    <w:rsid w:val="00995883"/>
    <w:rsid w:val="009958F7"/>
    <w:rsid w:val="00995D0E"/>
    <w:rsid w:val="00995E9D"/>
    <w:rsid w:val="00996215"/>
    <w:rsid w:val="0099637D"/>
    <w:rsid w:val="0099661E"/>
    <w:rsid w:val="009966E3"/>
    <w:rsid w:val="00996F00"/>
    <w:rsid w:val="009971DE"/>
    <w:rsid w:val="00997419"/>
    <w:rsid w:val="0099749A"/>
    <w:rsid w:val="009974D9"/>
    <w:rsid w:val="00997648"/>
    <w:rsid w:val="009976A5"/>
    <w:rsid w:val="009976CC"/>
    <w:rsid w:val="0099774B"/>
    <w:rsid w:val="009979EC"/>
    <w:rsid w:val="00997C0E"/>
    <w:rsid w:val="00997C55"/>
    <w:rsid w:val="00997DFE"/>
    <w:rsid w:val="00997F10"/>
    <w:rsid w:val="009A045A"/>
    <w:rsid w:val="009A051F"/>
    <w:rsid w:val="009A05C2"/>
    <w:rsid w:val="009A0662"/>
    <w:rsid w:val="009A0AA7"/>
    <w:rsid w:val="009A0B5B"/>
    <w:rsid w:val="009A0BB6"/>
    <w:rsid w:val="009A0DF9"/>
    <w:rsid w:val="009A0E48"/>
    <w:rsid w:val="009A0EDD"/>
    <w:rsid w:val="009A1008"/>
    <w:rsid w:val="009A11F9"/>
    <w:rsid w:val="009A17C8"/>
    <w:rsid w:val="009A1841"/>
    <w:rsid w:val="009A19C7"/>
    <w:rsid w:val="009A1BB2"/>
    <w:rsid w:val="009A226C"/>
    <w:rsid w:val="009A2587"/>
    <w:rsid w:val="009A26DC"/>
    <w:rsid w:val="009A2757"/>
    <w:rsid w:val="009A291A"/>
    <w:rsid w:val="009A2A40"/>
    <w:rsid w:val="009A2D38"/>
    <w:rsid w:val="009A3737"/>
    <w:rsid w:val="009A3CAE"/>
    <w:rsid w:val="009A3F24"/>
    <w:rsid w:val="009A4305"/>
    <w:rsid w:val="009A44A7"/>
    <w:rsid w:val="009A44B3"/>
    <w:rsid w:val="009A4692"/>
    <w:rsid w:val="009A4EC6"/>
    <w:rsid w:val="009A4F13"/>
    <w:rsid w:val="009A51DE"/>
    <w:rsid w:val="009A524A"/>
    <w:rsid w:val="009A54D0"/>
    <w:rsid w:val="009A5837"/>
    <w:rsid w:val="009A5888"/>
    <w:rsid w:val="009A5C69"/>
    <w:rsid w:val="009A5F14"/>
    <w:rsid w:val="009A6054"/>
    <w:rsid w:val="009A62B3"/>
    <w:rsid w:val="009A652B"/>
    <w:rsid w:val="009A6930"/>
    <w:rsid w:val="009A6B32"/>
    <w:rsid w:val="009A7036"/>
    <w:rsid w:val="009A71F0"/>
    <w:rsid w:val="009A7375"/>
    <w:rsid w:val="009A74D1"/>
    <w:rsid w:val="009A75FD"/>
    <w:rsid w:val="009A7F02"/>
    <w:rsid w:val="009B0080"/>
    <w:rsid w:val="009B04AD"/>
    <w:rsid w:val="009B0560"/>
    <w:rsid w:val="009B08EE"/>
    <w:rsid w:val="009B0959"/>
    <w:rsid w:val="009B0B04"/>
    <w:rsid w:val="009B115E"/>
    <w:rsid w:val="009B128E"/>
    <w:rsid w:val="009B12C8"/>
    <w:rsid w:val="009B13EF"/>
    <w:rsid w:val="009B1708"/>
    <w:rsid w:val="009B1745"/>
    <w:rsid w:val="009B1787"/>
    <w:rsid w:val="009B1AB6"/>
    <w:rsid w:val="009B2042"/>
    <w:rsid w:val="009B2D21"/>
    <w:rsid w:val="009B2E62"/>
    <w:rsid w:val="009B3064"/>
    <w:rsid w:val="009B30FD"/>
    <w:rsid w:val="009B3146"/>
    <w:rsid w:val="009B342C"/>
    <w:rsid w:val="009B3452"/>
    <w:rsid w:val="009B3602"/>
    <w:rsid w:val="009B3722"/>
    <w:rsid w:val="009B397F"/>
    <w:rsid w:val="009B3A10"/>
    <w:rsid w:val="009B3A60"/>
    <w:rsid w:val="009B4176"/>
    <w:rsid w:val="009B4250"/>
    <w:rsid w:val="009B43F5"/>
    <w:rsid w:val="009B4589"/>
    <w:rsid w:val="009B495B"/>
    <w:rsid w:val="009B4A6C"/>
    <w:rsid w:val="009B4C9B"/>
    <w:rsid w:val="009B53C1"/>
    <w:rsid w:val="009B5467"/>
    <w:rsid w:val="009B5908"/>
    <w:rsid w:val="009B5989"/>
    <w:rsid w:val="009B5AC8"/>
    <w:rsid w:val="009B5C47"/>
    <w:rsid w:val="009B5F2A"/>
    <w:rsid w:val="009B648A"/>
    <w:rsid w:val="009B6627"/>
    <w:rsid w:val="009B6636"/>
    <w:rsid w:val="009B66DE"/>
    <w:rsid w:val="009B6740"/>
    <w:rsid w:val="009B6FD3"/>
    <w:rsid w:val="009B6FFD"/>
    <w:rsid w:val="009B7062"/>
    <w:rsid w:val="009B7154"/>
    <w:rsid w:val="009B7189"/>
    <w:rsid w:val="009B730B"/>
    <w:rsid w:val="009B750B"/>
    <w:rsid w:val="009B7586"/>
    <w:rsid w:val="009B794A"/>
    <w:rsid w:val="009B7A54"/>
    <w:rsid w:val="009B7BE5"/>
    <w:rsid w:val="009B7D5E"/>
    <w:rsid w:val="009B7D86"/>
    <w:rsid w:val="009B7FD3"/>
    <w:rsid w:val="009C00D2"/>
    <w:rsid w:val="009C02FA"/>
    <w:rsid w:val="009C0396"/>
    <w:rsid w:val="009C0834"/>
    <w:rsid w:val="009C13B5"/>
    <w:rsid w:val="009C1983"/>
    <w:rsid w:val="009C2029"/>
    <w:rsid w:val="009C2246"/>
    <w:rsid w:val="009C25A2"/>
    <w:rsid w:val="009C2639"/>
    <w:rsid w:val="009C27E7"/>
    <w:rsid w:val="009C300A"/>
    <w:rsid w:val="009C3105"/>
    <w:rsid w:val="009C32D5"/>
    <w:rsid w:val="009C33BA"/>
    <w:rsid w:val="009C33FE"/>
    <w:rsid w:val="009C35F2"/>
    <w:rsid w:val="009C371B"/>
    <w:rsid w:val="009C396D"/>
    <w:rsid w:val="009C3989"/>
    <w:rsid w:val="009C3DCF"/>
    <w:rsid w:val="009C3EE6"/>
    <w:rsid w:val="009C41B4"/>
    <w:rsid w:val="009C4AE8"/>
    <w:rsid w:val="009C4BFE"/>
    <w:rsid w:val="009C4C09"/>
    <w:rsid w:val="009C4C7B"/>
    <w:rsid w:val="009C4C9E"/>
    <w:rsid w:val="009C4F69"/>
    <w:rsid w:val="009C510A"/>
    <w:rsid w:val="009C56D4"/>
    <w:rsid w:val="009C5826"/>
    <w:rsid w:val="009C5A74"/>
    <w:rsid w:val="009C5C52"/>
    <w:rsid w:val="009C5F13"/>
    <w:rsid w:val="009C6009"/>
    <w:rsid w:val="009C6261"/>
    <w:rsid w:val="009C6404"/>
    <w:rsid w:val="009C6742"/>
    <w:rsid w:val="009C6851"/>
    <w:rsid w:val="009C69C1"/>
    <w:rsid w:val="009C6C2B"/>
    <w:rsid w:val="009C6C79"/>
    <w:rsid w:val="009C6DEF"/>
    <w:rsid w:val="009C6E23"/>
    <w:rsid w:val="009C6E4D"/>
    <w:rsid w:val="009C71CB"/>
    <w:rsid w:val="009C7375"/>
    <w:rsid w:val="009C75A3"/>
    <w:rsid w:val="009C7935"/>
    <w:rsid w:val="009C7C2C"/>
    <w:rsid w:val="009C7E45"/>
    <w:rsid w:val="009C7EAD"/>
    <w:rsid w:val="009C7F43"/>
    <w:rsid w:val="009D0030"/>
    <w:rsid w:val="009D0286"/>
    <w:rsid w:val="009D077D"/>
    <w:rsid w:val="009D0A9D"/>
    <w:rsid w:val="009D0BF1"/>
    <w:rsid w:val="009D0D44"/>
    <w:rsid w:val="009D0DEC"/>
    <w:rsid w:val="009D11D7"/>
    <w:rsid w:val="009D13F0"/>
    <w:rsid w:val="009D1476"/>
    <w:rsid w:val="009D176E"/>
    <w:rsid w:val="009D1827"/>
    <w:rsid w:val="009D19A4"/>
    <w:rsid w:val="009D1B08"/>
    <w:rsid w:val="009D1C9C"/>
    <w:rsid w:val="009D1D24"/>
    <w:rsid w:val="009D1ED6"/>
    <w:rsid w:val="009D272F"/>
    <w:rsid w:val="009D2B8D"/>
    <w:rsid w:val="009D2CE2"/>
    <w:rsid w:val="009D2D75"/>
    <w:rsid w:val="009D2E7B"/>
    <w:rsid w:val="009D3347"/>
    <w:rsid w:val="009D33B9"/>
    <w:rsid w:val="009D36D1"/>
    <w:rsid w:val="009D39BC"/>
    <w:rsid w:val="009D3A41"/>
    <w:rsid w:val="009D407E"/>
    <w:rsid w:val="009D418B"/>
    <w:rsid w:val="009D43E7"/>
    <w:rsid w:val="009D44E7"/>
    <w:rsid w:val="009D4945"/>
    <w:rsid w:val="009D499C"/>
    <w:rsid w:val="009D4CC3"/>
    <w:rsid w:val="009D4E0B"/>
    <w:rsid w:val="009D5296"/>
    <w:rsid w:val="009D5560"/>
    <w:rsid w:val="009D55B6"/>
    <w:rsid w:val="009D561E"/>
    <w:rsid w:val="009D58EC"/>
    <w:rsid w:val="009D5C47"/>
    <w:rsid w:val="009D5CFE"/>
    <w:rsid w:val="009D5E67"/>
    <w:rsid w:val="009D5ED8"/>
    <w:rsid w:val="009D658E"/>
    <w:rsid w:val="009D6995"/>
    <w:rsid w:val="009D69AB"/>
    <w:rsid w:val="009D6BEF"/>
    <w:rsid w:val="009D6C60"/>
    <w:rsid w:val="009D706F"/>
    <w:rsid w:val="009D74CF"/>
    <w:rsid w:val="009E01E7"/>
    <w:rsid w:val="009E02D1"/>
    <w:rsid w:val="009E062B"/>
    <w:rsid w:val="009E0CC6"/>
    <w:rsid w:val="009E0D2D"/>
    <w:rsid w:val="009E1057"/>
    <w:rsid w:val="009E14A8"/>
    <w:rsid w:val="009E1611"/>
    <w:rsid w:val="009E17B0"/>
    <w:rsid w:val="009E20CA"/>
    <w:rsid w:val="009E2298"/>
    <w:rsid w:val="009E2484"/>
    <w:rsid w:val="009E268C"/>
    <w:rsid w:val="009E2701"/>
    <w:rsid w:val="009E29AD"/>
    <w:rsid w:val="009E29B1"/>
    <w:rsid w:val="009E2F17"/>
    <w:rsid w:val="009E30D4"/>
    <w:rsid w:val="009E33D7"/>
    <w:rsid w:val="009E342B"/>
    <w:rsid w:val="009E3446"/>
    <w:rsid w:val="009E3690"/>
    <w:rsid w:val="009E36CC"/>
    <w:rsid w:val="009E3A47"/>
    <w:rsid w:val="009E3BAD"/>
    <w:rsid w:val="009E3D49"/>
    <w:rsid w:val="009E3F9D"/>
    <w:rsid w:val="009E44A8"/>
    <w:rsid w:val="009E44E2"/>
    <w:rsid w:val="009E46A0"/>
    <w:rsid w:val="009E4C11"/>
    <w:rsid w:val="009E4C52"/>
    <w:rsid w:val="009E4F1A"/>
    <w:rsid w:val="009E4FBB"/>
    <w:rsid w:val="009E516F"/>
    <w:rsid w:val="009E541A"/>
    <w:rsid w:val="009E56CD"/>
    <w:rsid w:val="009E5A3A"/>
    <w:rsid w:val="009E5A60"/>
    <w:rsid w:val="009E5B1B"/>
    <w:rsid w:val="009E5F6C"/>
    <w:rsid w:val="009E652D"/>
    <w:rsid w:val="009E684B"/>
    <w:rsid w:val="009E71DC"/>
    <w:rsid w:val="009E728D"/>
    <w:rsid w:val="009E7737"/>
    <w:rsid w:val="009E78CB"/>
    <w:rsid w:val="009E78E6"/>
    <w:rsid w:val="009E79E3"/>
    <w:rsid w:val="009E7A31"/>
    <w:rsid w:val="009E7A63"/>
    <w:rsid w:val="009E7CB5"/>
    <w:rsid w:val="009E7D04"/>
    <w:rsid w:val="009E7DB0"/>
    <w:rsid w:val="009F0167"/>
    <w:rsid w:val="009F018D"/>
    <w:rsid w:val="009F0403"/>
    <w:rsid w:val="009F05AB"/>
    <w:rsid w:val="009F0671"/>
    <w:rsid w:val="009F074C"/>
    <w:rsid w:val="009F082B"/>
    <w:rsid w:val="009F174E"/>
    <w:rsid w:val="009F194C"/>
    <w:rsid w:val="009F19A2"/>
    <w:rsid w:val="009F19C8"/>
    <w:rsid w:val="009F1F16"/>
    <w:rsid w:val="009F21AC"/>
    <w:rsid w:val="009F2D9B"/>
    <w:rsid w:val="009F2DC5"/>
    <w:rsid w:val="009F3518"/>
    <w:rsid w:val="009F3B8D"/>
    <w:rsid w:val="009F3C60"/>
    <w:rsid w:val="009F3E24"/>
    <w:rsid w:val="009F4158"/>
    <w:rsid w:val="009F4561"/>
    <w:rsid w:val="009F4A07"/>
    <w:rsid w:val="009F4DC9"/>
    <w:rsid w:val="009F4E24"/>
    <w:rsid w:val="009F51E7"/>
    <w:rsid w:val="009F5C21"/>
    <w:rsid w:val="009F5C7D"/>
    <w:rsid w:val="009F5DA9"/>
    <w:rsid w:val="009F5EEA"/>
    <w:rsid w:val="009F6042"/>
    <w:rsid w:val="009F657A"/>
    <w:rsid w:val="009F6664"/>
    <w:rsid w:val="009F6E5D"/>
    <w:rsid w:val="009F6E9F"/>
    <w:rsid w:val="009F7051"/>
    <w:rsid w:val="009F7117"/>
    <w:rsid w:val="009F7211"/>
    <w:rsid w:val="009F72CA"/>
    <w:rsid w:val="009F750C"/>
    <w:rsid w:val="009F78E3"/>
    <w:rsid w:val="009F7EDA"/>
    <w:rsid w:val="009F7FC4"/>
    <w:rsid w:val="00A0022D"/>
    <w:rsid w:val="00A0044B"/>
    <w:rsid w:val="00A0048F"/>
    <w:rsid w:val="00A00628"/>
    <w:rsid w:val="00A007EF"/>
    <w:rsid w:val="00A00812"/>
    <w:rsid w:val="00A00D40"/>
    <w:rsid w:val="00A00F21"/>
    <w:rsid w:val="00A01B36"/>
    <w:rsid w:val="00A01BD1"/>
    <w:rsid w:val="00A01C24"/>
    <w:rsid w:val="00A01E83"/>
    <w:rsid w:val="00A022D4"/>
    <w:rsid w:val="00A02620"/>
    <w:rsid w:val="00A02800"/>
    <w:rsid w:val="00A02DA1"/>
    <w:rsid w:val="00A0308E"/>
    <w:rsid w:val="00A03B2B"/>
    <w:rsid w:val="00A03B32"/>
    <w:rsid w:val="00A0401D"/>
    <w:rsid w:val="00A046C3"/>
    <w:rsid w:val="00A04A32"/>
    <w:rsid w:val="00A04B97"/>
    <w:rsid w:val="00A04D1C"/>
    <w:rsid w:val="00A04E60"/>
    <w:rsid w:val="00A04F67"/>
    <w:rsid w:val="00A04F91"/>
    <w:rsid w:val="00A04FA6"/>
    <w:rsid w:val="00A0502D"/>
    <w:rsid w:val="00A050FF"/>
    <w:rsid w:val="00A05282"/>
    <w:rsid w:val="00A05507"/>
    <w:rsid w:val="00A056F2"/>
    <w:rsid w:val="00A058CA"/>
    <w:rsid w:val="00A05956"/>
    <w:rsid w:val="00A05D1E"/>
    <w:rsid w:val="00A05E3F"/>
    <w:rsid w:val="00A05F5A"/>
    <w:rsid w:val="00A060DD"/>
    <w:rsid w:val="00A06A70"/>
    <w:rsid w:val="00A06C02"/>
    <w:rsid w:val="00A06F95"/>
    <w:rsid w:val="00A07013"/>
    <w:rsid w:val="00A07067"/>
    <w:rsid w:val="00A0730E"/>
    <w:rsid w:val="00A0773E"/>
    <w:rsid w:val="00A07901"/>
    <w:rsid w:val="00A0790F"/>
    <w:rsid w:val="00A07D18"/>
    <w:rsid w:val="00A07DBA"/>
    <w:rsid w:val="00A10054"/>
    <w:rsid w:val="00A104D1"/>
    <w:rsid w:val="00A10A8D"/>
    <w:rsid w:val="00A10BDE"/>
    <w:rsid w:val="00A11005"/>
    <w:rsid w:val="00A111D2"/>
    <w:rsid w:val="00A111EA"/>
    <w:rsid w:val="00A113A9"/>
    <w:rsid w:val="00A113F2"/>
    <w:rsid w:val="00A11447"/>
    <w:rsid w:val="00A11505"/>
    <w:rsid w:val="00A115D0"/>
    <w:rsid w:val="00A11710"/>
    <w:rsid w:val="00A11DEB"/>
    <w:rsid w:val="00A120A6"/>
    <w:rsid w:val="00A124A6"/>
    <w:rsid w:val="00A128C1"/>
    <w:rsid w:val="00A1291A"/>
    <w:rsid w:val="00A12BA5"/>
    <w:rsid w:val="00A12CAA"/>
    <w:rsid w:val="00A12FBC"/>
    <w:rsid w:val="00A1309D"/>
    <w:rsid w:val="00A13990"/>
    <w:rsid w:val="00A14094"/>
    <w:rsid w:val="00A1428C"/>
    <w:rsid w:val="00A142FB"/>
    <w:rsid w:val="00A144A5"/>
    <w:rsid w:val="00A144ED"/>
    <w:rsid w:val="00A148AF"/>
    <w:rsid w:val="00A149C6"/>
    <w:rsid w:val="00A14AAF"/>
    <w:rsid w:val="00A14B7E"/>
    <w:rsid w:val="00A14C9B"/>
    <w:rsid w:val="00A14EDC"/>
    <w:rsid w:val="00A1506B"/>
    <w:rsid w:val="00A15132"/>
    <w:rsid w:val="00A1519A"/>
    <w:rsid w:val="00A15458"/>
    <w:rsid w:val="00A15847"/>
    <w:rsid w:val="00A15AA0"/>
    <w:rsid w:val="00A15D99"/>
    <w:rsid w:val="00A15E98"/>
    <w:rsid w:val="00A15F17"/>
    <w:rsid w:val="00A16043"/>
    <w:rsid w:val="00A1673E"/>
    <w:rsid w:val="00A16CF2"/>
    <w:rsid w:val="00A16D65"/>
    <w:rsid w:val="00A17045"/>
    <w:rsid w:val="00A1739A"/>
    <w:rsid w:val="00A1776E"/>
    <w:rsid w:val="00A17942"/>
    <w:rsid w:val="00A17AC3"/>
    <w:rsid w:val="00A17C84"/>
    <w:rsid w:val="00A2012D"/>
    <w:rsid w:val="00A2020A"/>
    <w:rsid w:val="00A2060D"/>
    <w:rsid w:val="00A2063D"/>
    <w:rsid w:val="00A206B3"/>
    <w:rsid w:val="00A208E3"/>
    <w:rsid w:val="00A20A3C"/>
    <w:rsid w:val="00A20B1B"/>
    <w:rsid w:val="00A20EE8"/>
    <w:rsid w:val="00A213BB"/>
    <w:rsid w:val="00A2143D"/>
    <w:rsid w:val="00A2154E"/>
    <w:rsid w:val="00A2160D"/>
    <w:rsid w:val="00A21969"/>
    <w:rsid w:val="00A21AF1"/>
    <w:rsid w:val="00A21E9A"/>
    <w:rsid w:val="00A21EAA"/>
    <w:rsid w:val="00A21FA5"/>
    <w:rsid w:val="00A22048"/>
    <w:rsid w:val="00A227E8"/>
    <w:rsid w:val="00A22F60"/>
    <w:rsid w:val="00A22F97"/>
    <w:rsid w:val="00A23086"/>
    <w:rsid w:val="00A2311A"/>
    <w:rsid w:val="00A2358D"/>
    <w:rsid w:val="00A23777"/>
    <w:rsid w:val="00A2392B"/>
    <w:rsid w:val="00A23A7D"/>
    <w:rsid w:val="00A23AE9"/>
    <w:rsid w:val="00A23C71"/>
    <w:rsid w:val="00A23D90"/>
    <w:rsid w:val="00A24342"/>
    <w:rsid w:val="00A24748"/>
    <w:rsid w:val="00A247F1"/>
    <w:rsid w:val="00A248A7"/>
    <w:rsid w:val="00A24CD3"/>
    <w:rsid w:val="00A25139"/>
    <w:rsid w:val="00A25533"/>
    <w:rsid w:val="00A25587"/>
    <w:rsid w:val="00A25784"/>
    <w:rsid w:val="00A25BD2"/>
    <w:rsid w:val="00A25DF2"/>
    <w:rsid w:val="00A25EEC"/>
    <w:rsid w:val="00A26430"/>
    <w:rsid w:val="00A265E3"/>
    <w:rsid w:val="00A26B48"/>
    <w:rsid w:val="00A26C9B"/>
    <w:rsid w:val="00A26F58"/>
    <w:rsid w:val="00A271B6"/>
    <w:rsid w:val="00A272F6"/>
    <w:rsid w:val="00A274D3"/>
    <w:rsid w:val="00A2768F"/>
    <w:rsid w:val="00A27AD2"/>
    <w:rsid w:val="00A27EFB"/>
    <w:rsid w:val="00A27F1D"/>
    <w:rsid w:val="00A27FA7"/>
    <w:rsid w:val="00A300FF"/>
    <w:rsid w:val="00A30161"/>
    <w:rsid w:val="00A30244"/>
    <w:rsid w:val="00A3026A"/>
    <w:rsid w:val="00A302CC"/>
    <w:rsid w:val="00A303C3"/>
    <w:rsid w:val="00A307A8"/>
    <w:rsid w:val="00A30808"/>
    <w:rsid w:val="00A30A38"/>
    <w:rsid w:val="00A30CC3"/>
    <w:rsid w:val="00A30CE6"/>
    <w:rsid w:val="00A30D5B"/>
    <w:rsid w:val="00A30F42"/>
    <w:rsid w:val="00A314C3"/>
    <w:rsid w:val="00A318FD"/>
    <w:rsid w:val="00A31928"/>
    <w:rsid w:val="00A31D9C"/>
    <w:rsid w:val="00A31EE1"/>
    <w:rsid w:val="00A3221B"/>
    <w:rsid w:val="00A323CB"/>
    <w:rsid w:val="00A32672"/>
    <w:rsid w:val="00A3291B"/>
    <w:rsid w:val="00A32979"/>
    <w:rsid w:val="00A32C81"/>
    <w:rsid w:val="00A32E84"/>
    <w:rsid w:val="00A33254"/>
    <w:rsid w:val="00A332B2"/>
    <w:rsid w:val="00A336F7"/>
    <w:rsid w:val="00A33906"/>
    <w:rsid w:val="00A33930"/>
    <w:rsid w:val="00A33951"/>
    <w:rsid w:val="00A33CF7"/>
    <w:rsid w:val="00A34700"/>
    <w:rsid w:val="00A348F5"/>
    <w:rsid w:val="00A348F6"/>
    <w:rsid w:val="00A34AE0"/>
    <w:rsid w:val="00A34AE7"/>
    <w:rsid w:val="00A34B82"/>
    <w:rsid w:val="00A34C94"/>
    <w:rsid w:val="00A351C7"/>
    <w:rsid w:val="00A35720"/>
    <w:rsid w:val="00A35762"/>
    <w:rsid w:val="00A35B55"/>
    <w:rsid w:val="00A35E20"/>
    <w:rsid w:val="00A360E4"/>
    <w:rsid w:val="00A364CA"/>
    <w:rsid w:val="00A36943"/>
    <w:rsid w:val="00A36997"/>
    <w:rsid w:val="00A36BFC"/>
    <w:rsid w:val="00A36C98"/>
    <w:rsid w:val="00A36DD7"/>
    <w:rsid w:val="00A36E73"/>
    <w:rsid w:val="00A37553"/>
    <w:rsid w:val="00A3758E"/>
    <w:rsid w:val="00A37A51"/>
    <w:rsid w:val="00A37C96"/>
    <w:rsid w:val="00A37F6A"/>
    <w:rsid w:val="00A400C9"/>
    <w:rsid w:val="00A402E3"/>
    <w:rsid w:val="00A4031C"/>
    <w:rsid w:val="00A40400"/>
    <w:rsid w:val="00A405AD"/>
    <w:rsid w:val="00A406F4"/>
    <w:rsid w:val="00A40FCA"/>
    <w:rsid w:val="00A41409"/>
    <w:rsid w:val="00A41577"/>
    <w:rsid w:val="00A415FE"/>
    <w:rsid w:val="00A4197E"/>
    <w:rsid w:val="00A41B3F"/>
    <w:rsid w:val="00A41E85"/>
    <w:rsid w:val="00A420B5"/>
    <w:rsid w:val="00A42100"/>
    <w:rsid w:val="00A42355"/>
    <w:rsid w:val="00A42CBD"/>
    <w:rsid w:val="00A42CCE"/>
    <w:rsid w:val="00A42D0C"/>
    <w:rsid w:val="00A43059"/>
    <w:rsid w:val="00A433A9"/>
    <w:rsid w:val="00A433DE"/>
    <w:rsid w:val="00A434D5"/>
    <w:rsid w:val="00A43507"/>
    <w:rsid w:val="00A43516"/>
    <w:rsid w:val="00A435A4"/>
    <w:rsid w:val="00A43871"/>
    <w:rsid w:val="00A43876"/>
    <w:rsid w:val="00A439A8"/>
    <w:rsid w:val="00A43E18"/>
    <w:rsid w:val="00A4425A"/>
    <w:rsid w:val="00A44289"/>
    <w:rsid w:val="00A44CFF"/>
    <w:rsid w:val="00A44FAB"/>
    <w:rsid w:val="00A45412"/>
    <w:rsid w:val="00A4578B"/>
    <w:rsid w:val="00A45B61"/>
    <w:rsid w:val="00A4664B"/>
    <w:rsid w:val="00A46688"/>
    <w:rsid w:val="00A466B6"/>
    <w:rsid w:val="00A46823"/>
    <w:rsid w:val="00A46AA4"/>
    <w:rsid w:val="00A47106"/>
    <w:rsid w:val="00A47476"/>
    <w:rsid w:val="00A47495"/>
    <w:rsid w:val="00A476E5"/>
    <w:rsid w:val="00A47CD5"/>
    <w:rsid w:val="00A47DD8"/>
    <w:rsid w:val="00A5005A"/>
    <w:rsid w:val="00A50115"/>
    <w:rsid w:val="00A502ED"/>
    <w:rsid w:val="00A50353"/>
    <w:rsid w:val="00A50657"/>
    <w:rsid w:val="00A50771"/>
    <w:rsid w:val="00A507A8"/>
    <w:rsid w:val="00A50B55"/>
    <w:rsid w:val="00A50BF5"/>
    <w:rsid w:val="00A51634"/>
    <w:rsid w:val="00A51AEA"/>
    <w:rsid w:val="00A51B7F"/>
    <w:rsid w:val="00A5204B"/>
    <w:rsid w:val="00A52441"/>
    <w:rsid w:val="00A52580"/>
    <w:rsid w:val="00A5258B"/>
    <w:rsid w:val="00A52760"/>
    <w:rsid w:val="00A52BB6"/>
    <w:rsid w:val="00A52CF5"/>
    <w:rsid w:val="00A52D5A"/>
    <w:rsid w:val="00A52E25"/>
    <w:rsid w:val="00A52EA0"/>
    <w:rsid w:val="00A52FE8"/>
    <w:rsid w:val="00A531A9"/>
    <w:rsid w:val="00A53417"/>
    <w:rsid w:val="00A536F2"/>
    <w:rsid w:val="00A53986"/>
    <w:rsid w:val="00A539F8"/>
    <w:rsid w:val="00A53D4F"/>
    <w:rsid w:val="00A53EF3"/>
    <w:rsid w:val="00A5406C"/>
    <w:rsid w:val="00A54A8C"/>
    <w:rsid w:val="00A553A9"/>
    <w:rsid w:val="00A556C5"/>
    <w:rsid w:val="00A5595D"/>
    <w:rsid w:val="00A55B7F"/>
    <w:rsid w:val="00A55B8E"/>
    <w:rsid w:val="00A55BB6"/>
    <w:rsid w:val="00A56519"/>
    <w:rsid w:val="00A56723"/>
    <w:rsid w:val="00A56D0B"/>
    <w:rsid w:val="00A56EE5"/>
    <w:rsid w:val="00A57038"/>
    <w:rsid w:val="00A57193"/>
    <w:rsid w:val="00A57599"/>
    <w:rsid w:val="00A57690"/>
    <w:rsid w:val="00A576E8"/>
    <w:rsid w:val="00A57AC7"/>
    <w:rsid w:val="00A57F69"/>
    <w:rsid w:val="00A600B2"/>
    <w:rsid w:val="00A60336"/>
    <w:rsid w:val="00A6046F"/>
    <w:rsid w:val="00A60486"/>
    <w:rsid w:val="00A60EF9"/>
    <w:rsid w:val="00A60F48"/>
    <w:rsid w:val="00A60FA8"/>
    <w:rsid w:val="00A611BC"/>
    <w:rsid w:val="00A6194B"/>
    <w:rsid w:val="00A6194C"/>
    <w:rsid w:val="00A61A94"/>
    <w:rsid w:val="00A61C09"/>
    <w:rsid w:val="00A61CBF"/>
    <w:rsid w:val="00A61F15"/>
    <w:rsid w:val="00A62012"/>
    <w:rsid w:val="00A62210"/>
    <w:rsid w:val="00A6257E"/>
    <w:rsid w:val="00A626C7"/>
    <w:rsid w:val="00A627E1"/>
    <w:rsid w:val="00A62997"/>
    <w:rsid w:val="00A62CD0"/>
    <w:rsid w:val="00A631E5"/>
    <w:rsid w:val="00A6333E"/>
    <w:rsid w:val="00A634D1"/>
    <w:rsid w:val="00A63696"/>
    <w:rsid w:val="00A636D3"/>
    <w:rsid w:val="00A636E8"/>
    <w:rsid w:val="00A63AB5"/>
    <w:rsid w:val="00A63AED"/>
    <w:rsid w:val="00A64157"/>
    <w:rsid w:val="00A6425F"/>
    <w:rsid w:val="00A644A3"/>
    <w:rsid w:val="00A64548"/>
    <w:rsid w:val="00A64788"/>
    <w:rsid w:val="00A64FB3"/>
    <w:rsid w:val="00A6500C"/>
    <w:rsid w:val="00A6501F"/>
    <w:rsid w:val="00A65031"/>
    <w:rsid w:val="00A650D6"/>
    <w:rsid w:val="00A652B7"/>
    <w:rsid w:val="00A6596C"/>
    <w:rsid w:val="00A65D16"/>
    <w:rsid w:val="00A65F02"/>
    <w:rsid w:val="00A66078"/>
    <w:rsid w:val="00A6645D"/>
    <w:rsid w:val="00A666B8"/>
    <w:rsid w:val="00A6690E"/>
    <w:rsid w:val="00A669A5"/>
    <w:rsid w:val="00A66C03"/>
    <w:rsid w:val="00A66DCE"/>
    <w:rsid w:val="00A66E39"/>
    <w:rsid w:val="00A67295"/>
    <w:rsid w:val="00A67BBE"/>
    <w:rsid w:val="00A700D7"/>
    <w:rsid w:val="00A70601"/>
    <w:rsid w:val="00A7091E"/>
    <w:rsid w:val="00A70927"/>
    <w:rsid w:val="00A70B0D"/>
    <w:rsid w:val="00A70CBC"/>
    <w:rsid w:val="00A71379"/>
    <w:rsid w:val="00A71CF3"/>
    <w:rsid w:val="00A72123"/>
    <w:rsid w:val="00A72309"/>
    <w:rsid w:val="00A72D22"/>
    <w:rsid w:val="00A7320B"/>
    <w:rsid w:val="00A732C6"/>
    <w:rsid w:val="00A732E2"/>
    <w:rsid w:val="00A7341F"/>
    <w:rsid w:val="00A734CB"/>
    <w:rsid w:val="00A73E33"/>
    <w:rsid w:val="00A7407C"/>
    <w:rsid w:val="00A74099"/>
    <w:rsid w:val="00A740D5"/>
    <w:rsid w:val="00A743BF"/>
    <w:rsid w:val="00A7446C"/>
    <w:rsid w:val="00A744E9"/>
    <w:rsid w:val="00A746DB"/>
    <w:rsid w:val="00A747FA"/>
    <w:rsid w:val="00A74879"/>
    <w:rsid w:val="00A7494B"/>
    <w:rsid w:val="00A74E83"/>
    <w:rsid w:val="00A74F37"/>
    <w:rsid w:val="00A75069"/>
    <w:rsid w:val="00A7513D"/>
    <w:rsid w:val="00A75195"/>
    <w:rsid w:val="00A7586D"/>
    <w:rsid w:val="00A75B08"/>
    <w:rsid w:val="00A75DCA"/>
    <w:rsid w:val="00A75F24"/>
    <w:rsid w:val="00A76438"/>
    <w:rsid w:val="00A769FA"/>
    <w:rsid w:val="00A76DAE"/>
    <w:rsid w:val="00A770DB"/>
    <w:rsid w:val="00A7727B"/>
    <w:rsid w:val="00A772A7"/>
    <w:rsid w:val="00A773E1"/>
    <w:rsid w:val="00A773E9"/>
    <w:rsid w:val="00A77909"/>
    <w:rsid w:val="00A77B6B"/>
    <w:rsid w:val="00A77F24"/>
    <w:rsid w:val="00A80106"/>
    <w:rsid w:val="00A8012C"/>
    <w:rsid w:val="00A80182"/>
    <w:rsid w:val="00A80216"/>
    <w:rsid w:val="00A802D0"/>
    <w:rsid w:val="00A806B8"/>
    <w:rsid w:val="00A8081D"/>
    <w:rsid w:val="00A80D35"/>
    <w:rsid w:val="00A80D9C"/>
    <w:rsid w:val="00A80E96"/>
    <w:rsid w:val="00A80ECF"/>
    <w:rsid w:val="00A80F29"/>
    <w:rsid w:val="00A80F8B"/>
    <w:rsid w:val="00A8129E"/>
    <w:rsid w:val="00A812AD"/>
    <w:rsid w:val="00A812F8"/>
    <w:rsid w:val="00A8171F"/>
    <w:rsid w:val="00A819DB"/>
    <w:rsid w:val="00A81F61"/>
    <w:rsid w:val="00A82228"/>
    <w:rsid w:val="00A829D6"/>
    <w:rsid w:val="00A83129"/>
    <w:rsid w:val="00A832AA"/>
    <w:rsid w:val="00A8335D"/>
    <w:rsid w:val="00A835EE"/>
    <w:rsid w:val="00A83681"/>
    <w:rsid w:val="00A838FB"/>
    <w:rsid w:val="00A84385"/>
    <w:rsid w:val="00A846EA"/>
    <w:rsid w:val="00A84860"/>
    <w:rsid w:val="00A84B2F"/>
    <w:rsid w:val="00A84BCC"/>
    <w:rsid w:val="00A854E1"/>
    <w:rsid w:val="00A85505"/>
    <w:rsid w:val="00A86174"/>
    <w:rsid w:val="00A861E2"/>
    <w:rsid w:val="00A863EF"/>
    <w:rsid w:val="00A865FB"/>
    <w:rsid w:val="00A86A2C"/>
    <w:rsid w:val="00A86FF8"/>
    <w:rsid w:val="00A87336"/>
    <w:rsid w:val="00A8787F"/>
    <w:rsid w:val="00A8793B"/>
    <w:rsid w:val="00A87AB7"/>
    <w:rsid w:val="00A900E0"/>
    <w:rsid w:val="00A901E5"/>
    <w:rsid w:val="00A90853"/>
    <w:rsid w:val="00A909C2"/>
    <w:rsid w:val="00A90C2E"/>
    <w:rsid w:val="00A9147E"/>
    <w:rsid w:val="00A91945"/>
    <w:rsid w:val="00A91AA0"/>
    <w:rsid w:val="00A91E05"/>
    <w:rsid w:val="00A91E1D"/>
    <w:rsid w:val="00A921F5"/>
    <w:rsid w:val="00A922E6"/>
    <w:rsid w:val="00A9245A"/>
    <w:rsid w:val="00A92613"/>
    <w:rsid w:val="00A92692"/>
    <w:rsid w:val="00A92984"/>
    <w:rsid w:val="00A92BD4"/>
    <w:rsid w:val="00A92E36"/>
    <w:rsid w:val="00A92E3A"/>
    <w:rsid w:val="00A92E80"/>
    <w:rsid w:val="00A930D5"/>
    <w:rsid w:val="00A93198"/>
    <w:rsid w:val="00A9363D"/>
    <w:rsid w:val="00A936C1"/>
    <w:rsid w:val="00A93A7E"/>
    <w:rsid w:val="00A93DAD"/>
    <w:rsid w:val="00A946B5"/>
    <w:rsid w:val="00A948A2"/>
    <w:rsid w:val="00A948F6"/>
    <w:rsid w:val="00A9494E"/>
    <w:rsid w:val="00A94B93"/>
    <w:rsid w:val="00A94D85"/>
    <w:rsid w:val="00A95057"/>
    <w:rsid w:val="00A953C8"/>
    <w:rsid w:val="00A953F1"/>
    <w:rsid w:val="00A959F5"/>
    <w:rsid w:val="00A95C6A"/>
    <w:rsid w:val="00A95FCA"/>
    <w:rsid w:val="00A961BA"/>
    <w:rsid w:val="00A96217"/>
    <w:rsid w:val="00A9649F"/>
    <w:rsid w:val="00A9656E"/>
    <w:rsid w:val="00A96589"/>
    <w:rsid w:val="00A9659A"/>
    <w:rsid w:val="00A9680F"/>
    <w:rsid w:val="00A96DDC"/>
    <w:rsid w:val="00A97AA5"/>
    <w:rsid w:val="00A97AAD"/>
    <w:rsid w:val="00A97B61"/>
    <w:rsid w:val="00A97BEC"/>
    <w:rsid w:val="00A97CE7"/>
    <w:rsid w:val="00A97E04"/>
    <w:rsid w:val="00AA0112"/>
    <w:rsid w:val="00AA022A"/>
    <w:rsid w:val="00AA039F"/>
    <w:rsid w:val="00AA05C4"/>
    <w:rsid w:val="00AA0CA5"/>
    <w:rsid w:val="00AA1163"/>
    <w:rsid w:val="00AA14D1"/>
    <w:rsid w:val="00AA14DD"/>
    <w:rsid w:val="00AA15FB"/>
    <w:rsid w:val="00AA19FC"/>
    <w:rsid w:val="00AA1A6A"/>
    <w:rsid w:val="00AA1F49"/>
    <w:rsid w:val="00AA209F"/>
    <w:rsid w:val="00AA241C"/>
    <w:rsid w:val="00AA26FA"/>
    <w:rsid w:val="00AA27CE"/>
    <w:rsid w:val="00AA2B8E"/>
    <w:rsid w:val="00AA3937"/>
    <w:rsid w:val="00AA3CE2"/>
    <w:rsid w:val="00AA408E"/>
    <w:rsid w:val="00AA459C"/>
    <w:rsid w:val="00AA4645"/>
    <w:rsid w:val="00AA46C3"/>
    <w:rsid w:val="00AA4BA2"/>
    <w:rsid w:val="00AA4CA9"/>
    <w:rsid w:val="00AA4CF9"/>
    <w:rsid w:val="00AA4F11"/>
    <w:rsid w:val="00AA51CE"/>
    <w:rsid w:val="00AA566B"/>
    <w:rsid w:val="00AA56EE"/>
    <w:rsid w:val="00AA578F"/>
    <w:rsid w:val="00AA5B21"/>
    <w:rsid w:val="00AA5FEB"/>
    <w:rsid w:val="00AA6185"/>
    <w:rsid w:val="00AA62A2"/>
    <w:rsid w:val="00AA659B"/>
    <w:rsid w:val="00AA6907"/>
    <w:rsid w:val="00AA7035"/>
    <w:rsid w:val="00AA7483"/>
    <w:rsid w:val="00AA74E3"/>
    <w:rsid w:val="00AA79B1"/>
    <w:rsid w:val="00AA7B08"/>
    <w:rsid w:val="00AA7BE0"/>
    <w:rsid w:val="00AA7D21"/>
    <w:rsid w:val="00AA7D8D"/>
    <w:rsid w:val="00AA7F9F"/>
    <w:rsid w:val="00AB0187"/>
    <w:rsid w:val="00AB0729"/>
    <w:rsid w:val="00AB07CD"/>
    <w:rsid w:val="00AB08D3"/>
    <w:rsid w:val="00AB090D"/>
    <w:rsid w:val="00AB0970"/>
    <w:rsid w:val="00AB09EE"/>
    <w:rsid w:val="00AB0B23"/>
    <w:rsid w:val="00AB0C79"/>
    <w:rsid w:val="00AB0F34"/>
    <w:rsid w:val="00AB1091"/>
    <w:rsid w:val="00AB13F4"/>
    <w:rsid w:val="00AB162E"/>
    <w:rsid w:val="00AB165F"/>
    <w:rsid w:val="00AB1696"/>
    <w:rsid w:val="00AB17DF"/>
    <w:rsid w:val="00AB18CA"/>
    <w:rsid w:val="00AB1A2A"/>
    <w:rsid w:val="00AB1B85"/>
    <w:rsid w:val="00AB233E"/>
    <w:rsid w:val="00AB2387"/>
    <w:rsid w:val="00AB286E"/>
    <w:rsid w:val="00AB28DE"/>
    <w:rsid w:val="00AB28EE"/>
    <w:rsid w:val="00AB2A3A"/>
    <w:rsid w:val="00AB343D"/>
    <w:rsid w:val="00AB34EF"/>
    <w:rsid w:val="00AB3E67"/>
    <w:rsid w:val="00AB3EAA"/>
    <w:rsid w:val="00AB3F36"/>
    <w:rsid w:val="00AB411B"/>
    <w:rsid w:val="00AB412D"/>
    <w:rsid w:val="00AB479C"/>
    <w:rsid w:val="00AB48D1"/>
    <w:rsid w:val="00AB498B"/>
    <w:rsid w:val="00AB49B2"/>
    <w:rsid w:val="00AB4B36"/>
    <w:rsid w:val="00AB4CA9"/>
    <w:rsid w:val="00AB5071"/>
    <w:rsid w:val="00AB527F"/>
    <w:rsid w:val="00AB531F"/>
    <w:rsid w:val="00AB537D"/>
    <w:rsid w:val="00AB5B4B"/>
    <w:rsid w:val="00AB5D42"/>
    <w:rsid w:val="00AB5F22"/>
    <w:rsid w:val="00AB5FB4"/>
    <w:rsid w:val="00AB6141"/>
    <w:rsid w:val="00AB61C0"/>
    <w:rsid w:val="00AB6373"/>
    <w:rsid w:val="00AB6687"/>
    <w:rsid w:val="00AB69BB"/>
    <w:rsid w:val="00AB6A44"/>
    <w:rsid w:val="00AB6AB8"/>
    <w:rsid w:val="00AB6BB4"/>
    <w:rsid w:val="00AB6BCB"/>
    <w:rsid w:val="00AB6CB0"/>
    <w:rsid w:val="00AB6D0B"/>
    <w:rsid w:val="00AB6D0E"/>
    <w:rsid w:val="00AB6F55"/>
    <w:rsid w:val="00AB762B"/>
    <w:rsid w:val="00AB77C2"/>
    <w:rsid w:val="00AB780B"/>
    <w:rsid w:val="00AB7C29"/>
    <w:rsid w:val="00AB7CF4"/>
    <w:rsid w:val="00AC013A"/>
    <w:rsid w:val="00AC0A78"/>
    <w:rsid w:val="00AC0A86"/>
    <w:rsid w:val="00AC173D"/>
    <w:rsid w:val="00AC17C0"/>
    <w:rsid w:val="00AC1B33"/>
    <w:rsid w:val="00AC1F92"/>
    <w:rsid w:val="00AC20B8"/>
    <w:rsid w:val="00AC2119"/>
    <w:rsid w:val="00AC25E0"/>
    <w:rsid w:val="00AC2C0D"/>
    <w:rsid w:val="00AC2CEF"/>
    <w:rsid w:val="00AC2D30"/>
    <w:rsid w:val="00AC3319"/>
    <w:rsid w:val="00AC3494"/>
    <w:rsid w:val="00AC363C"/>
    <w:rsid w:val="00AC38D6"/>
    <w:rsid w:val="00AC3C07"/>
    <w:rsid w:val="00AC3DBD"/>
    <w:rsid w:val="00AC4317"/>
    <w:rsid w:val="00AC43E0"/>
    <w:rsid w:val="00AC4704"/>
    <w:rsid w:val="00AC4791"/>
    <w:rsid w:val="00AC48F9"/>
    <w:rsid w:val="00AC4AC9"/>
    <w:rsid w:val="00AC53EC"/>
    <w:rsid w:val="00AC554D"/>
    <w:rsid w:val="00AC56D5"/>
    <w:rsid w:val="00AC586D"/>
    <w:rsid w:val="00AC5DFC"/>
    <w:rsid w:val="00AC5F8E"/>
    <w:rsid w:val="00AC6120"/>
    <w:rsid w:val="00AC64C1"/>
    <w:rsid w:val="00AC68B2"/>
    <w:rsid w:val="00AC737A"/>
    <w:rsid w:val="00AC74EE"/>
    <w:rsid w:val="00AC792E"/>
    <w:rsid w:val="00AC79BF"/>
    <w:rsid w:val="00AC7D65"/>
    <w:rsid w:val="00AD01CA"/>
    <w:rsid w:val="00AD0237"/>
    <w:rsid w:val="00AD056B"/>
    <w:rsid w:val="00AD06BB"/>
    <w:rsid w:val="00AD06FB"/>
    <w:rsid w:val="00AD0B13"/>
    <w:rsid w:val="00AD0C65"/>
    <w:rsid w:val="00AD0EA7"/>
    <w:rsid w:val="00AD113F"/>
    <w:rsid w:val="00AD13AA"/>
    <w:rsid w:val="00AD1423"/>
    <w:rsid w:val="00AD15C3"/>
    <w:rsid w:val="00AD19F2"/>
    <w:rsid w:val="00AD1B38"/>
    <w:rsid w:val="00AD23BA"/>
    <w:rsid w:val="00AD268F"/>
    <w:rsid w:val="00AD28A9"/>
    <w:rsid w:val="00AD29F3"/>
    <w:rsid w:val="00AD3301"/>
    <w:rsid w:val="00AD3D75"/>
    <w:rsid w:val="00AD3F9A"/>
    <w:rsid w:val="00AD44BA"/>
    <w:rsid w:val="00AD451F"/>
    <w:rsid w:val="00AD490A"/>
    <w:rsid w:val="00AD4B8D"/>
    <w:rsid w:val="00AD538F"/>
    <w:rsid w:val="00AD53EA"/>
    <w:rsid w:val="00AD5423"/>
    <w:rsid w:val="00AD54A7"/>
    <w:rsid w:val="00AD554C"/>
    <w:rsid w:val="00AD5655"/>
    <w:rsid w:val="00AD5CFF"/>
    <w:rsid w:val="00AD605A"/>
    <w:rsid w:val="00AD6412"/>
    <w:rsid w:val="00AD653F"/>
    <w:rsid w:val="00AD6B7D"/>
    <w:rsid w:val="00AD6CE9"/>
    <w:rsid w:val="00AD6F5E"/>
    <w:rsid w:val="00AD7056"/>
    <w:rsid w:val="00AD711F"/>
    <w:rsid w:val="00AD733F"/>
    <w:rsid w:val="00AD7379"/>
    <w:rsid w:val="00AD7416"/>
    <w:rsid w:val="00AD7BA1"/>
    <w:rsid w:val="00AE081E"/>
    <w:rsid w:val="00AE0C11"/>
    <w:rsid w:val="00AE122C"/>
    <w:rsid w:val="00AE1284"/>
    <w:rsid w:val="00AE12C1"/>
    <w:rsid w:val="00AE14CF"/>
    <w:rsid w:val="00AE15F8"/>
    <w:rsid w:val="00AE16DA"/>
    <w:rsid w:val="00AE16F7"/>
    <w:rsid w:val="00AE1744"/>
    <w:rsid w:val="00AE17DE"/>
    <w:rsid w:val="00AE188D"/>
    <w:rsid w:val="00AE2423"/>
    <w:rsid w:val="00AE2724"/>
    <w:rsid w:val="00AE28D6"/>
    <w:rsid w:val="00AE2D7B"/>
    <w:rsid w:val="00AE336E"/>
    <w:rsid w:val="00AE3566"/>
    <w:rsid w:val="00AE3868"/>
    <w:rsid w:val="00AE3896"/>
    <w:rsid w:val="00AE39A1"/>
    <w:rsid w:val="00AE3BE9"/>
    <w:rsid w:val="00AE3D96"/>
    <w:rsid w:val="00AE3E1E"/>
    <w:rsid w:val="00AE4231"/>
    <w:rsid w:val="00AE42DA"/>
    <w:rsid w:val="00AE47D5"/>
    <w:rsid w:val="00AE4AB4"/>
    <w:rsid w:val="00AE4B7B"/>
    <w:rsid w:val="00AE5068"/>
    <w:rsid w:val="00AE56C7"/>
    <w:rsid w:val="00AE5904"/>
    <w:rsid w:val="00AE5EAD"/>
    <w:rsid w:val="00AE5FD5"/>
    <w:rsid w:val="00AE6294"/>
    <w:rsid w:val="00AE6404"/>
    <w:rsid w:val="00AE687F"/>
    <w:rsid w:val="00AE688D"/>
    <w:rsid w:val="00AE6E86"/>
    <w:rsid w:val="00AE6E87"/>
    <w:rsid w:val="00AE705D"/>
    <w:rsid w:val="00AE70F7"/>
    <w:rsid w:val="00AE7821"/>
    <w:rsid w:val="00AE7F56"/>
    <w:rsid w:val="00AF0036"/>
    <w:rsid w:val="00AF005A"/>
    <w:rsid w:val="00AF066A"/>
    <w:rsid w:val="00AF0C7F"/>
    <w:rsid w:val="00AF13F9"/>
    <w:rsid w:val="00AF1686"/>
    <w:rsid w:val="00AF17BC"/>
    <w:rsid w:val="00AF1E6F"/>
    <w:rsid w:val="00AF2100"/>
    <w:rsid w:val="00AF241E"/>
    <w:rsid w:val="00AF243C"/>
    <w:rsid w:val="00AF2A25"/>
    <w:rsid w:val="00AF2AC1"/>
    <w:rsid w:val="00AF2CAB"/>
    <w:rsid w:val="00AF33C7"/>
    <w:rsid w:val="00AF360B"/>
    <w:rsid w:val="00AF3D17"/>
    <w:rsid w:val="00AF3F62"/>
    <w:rsid w:val="00AF405F"/>
    <w:rsid w:val="00AF4260"/>
    <w:rsid w:val="00AF4387"/>
    <w:rsid w:val="00AF4519"/>
    <w:rsid w:val="00AF4983"/>
    <w:rsid w:val="00AF4B57"/>
    <w:rsid w:val="00AF4C9B"/>
    <w:rsid w:val="00AF4CFA"/>
    <w:rsid w:val="00AF4D8B"/>
    <w:rsid w:val="00AF4F6D"/>
    <w:rsid w:val="00AF508B"/>
    <w:rsid w:val="00AF5108"/>
    <w:rsid w:val="00AF52F8"/>
    <w:rsid w:val="00AF5794"/>
    <w:rsid w:val="00AF5956"/>
    <w:rsid w:val="00AF5C46"/>
    <w:rsid w:val="00AF5CDB"/>
    <w:rsid w:val="00AF6101"/>
    <w:rsid w:val="00AF61C7"/>
    <w:rsid w:val="00AF6413"/>
    <w:rsid w:val="00AF6661"/>
    <w:rsid w:val="00AF67F7"/>
    <w:rsid w:val="00AF6A50"/>
    <w:rsid w:val="00AF6F5E"/>
    <w:rsid w:val="00AF72FD"/>
    <w:rsid w:val="00AF73EB"/>
    <w:rsid w:val="00AF7706"/>
    <w:rsid w:val="00AF772F"/>
    <w:rsid w:val="00AF7821"/>
    <w:rsid w:val="00AF7B52"/>
    <w:rsid w:val="00AF7DC4"/>
    <w:rsid w:val="00B0015D"/>
    <w:rsid w:val="00B003D2"/>
    <w:rsid w:val="00B0042A"/>
    <w:rsid w:val="00B00475"/>
    <w:rsid w:val="00B0052C"/>
    <w:rsid w:val="00B008C3"/>
    <w:rsid w:val="00B00B06"/>
    <w:rsid w:val="00B00BD7"/>
    <w:rsid w:val="00B00DD9"/>
    <w:rsid w:val="00B00FA2"/>
    <w:rsid w:val="00B01752"/>
    <w:rsid w:val="00B01935"/>
    <w:rsid w:val="00B01B3A"/>
    <w:rsid w:val="00B01CCE"/>
    <w:rsid w:val="00B01D01"/>
    <w:rsid w:val="00B01F44"/>
    <w:rsid w:val="00B020F0"/>
    <w:rsid w:val="00B0222E"/>
    <w:rsid w:val="00B022A6"/>
    <w:rsid w:val="00B0280A"/>
    <w:rsid w:val="00B02CE3"/>
    <w:rsid w:val="00B02D56"/>
    <w:rsid w:val="00B0335C"/>
    <w:rsid w:val="00B03651"/>
    <w:rsid w:val="00B03713"/>
    <w:rsid w:val="00B037A2"/>
    <w:rsid w:val="00B038A7"/>
    <w:rsid w:val="00B03A66"/>
    <w:rsid w:val="00B03C46"/>
    <w:rsid w:val="00B03CC8"/>
    <w:rsid w:val="00B03F1F"/>
    <w:rsid w:val="00B0417E"/>
    <w:rsid w:val="00B04450"/>
    <w:rsid w:val="00B04B97"/>
    <w:rsid w:val="00B04D6D"/>
    <w:rsid w:val="00B04E83"/>
    <w:rsid w:val="00B05030"/>
    <w:rsid w:val="00B05036"/>
    <w:rsid w:val="00B051BF"/>
    <w:rsid w:val="00B054A7"/>
    <w:rsid w:val="00B0584E"/>
    <w:rsid w:val="00B058AA"/>
    <w:rsid w:val="00B058E0"/>
    <w:rsid w:val="00B05944"/>
    <w:rsid w:val="00B0596A"/>
    <w:rsid w:val="00B05D59"/>
    <w:rsid w:val="00B05F47"/>
    <w:rsid w:val="00B06022"/>
    <w:rsid w:val="00B06062"/>
    <w:rsid w:val="00B06242"/>
    <w:rsid w:val="00B06C9B"/>
    <w:rsid w:val="00B06D1D"/>
    <w:rsid w:val="00B070C9"/>
    <w:rsid w:val="00B0722A"/>
    <w:rsid w:val="00B07256"/>
    <w:rsid w:val="00B07277"/>
    <w:rsid w:val="00B0751C"/>
    <w:rsid w:val="00B07738"/>
    <w:rsid w:val="00B07AAE"/>
    <w:rsid w:val="00B10020"/>
    <w:rsid w:val="00B10731"/>
    <w:rsid w:val="00B10794"/>
    <w:rsid w:val="00B107A0"/>
    <w:rsid w:val="00B11212"/>
    <w:rsid w:val="00B1143E"/>
    <w:rsid w:val="00B1144E"/>
    <w:rsid w:val="00B11516"/>
    <w:rsid w:val="00B115E9"/>
    <w:rsid w:val="00B1161C"/>
    <w:rsid w:val="00B11904"/>
    <w:rsid w:val="00B11939"/>
    <w:rsid w:val="00B119E6"/>
    <w:rsid w:val="00B11AD5"/>
    <w:rsid w:val="00B11DF7"/>
    <w:rsid w:val="00B11F9B"/>
    <w:rsid w:val="00B12300"/>
    <w:rsid w:val="00B12C13"/>
    <w:rsid w:val="00B12D2C"/>
    <w:rsid w:val="00B13032"/>
    <w:rsid w:val="00B1310D"/>
    <w:rsid w:val="00B136A1"/>
    <w:rsid w:val="00B137B8"/>
    <w:rsid w:val="00B1380B"/>
    <w:rsid w:val="00B1393E"/>
    <w:rsid w:val="00B13A84"/>
    <w:rsid w:val="00B13B28"/>
    <w:rsid w:val="00B13C29"/>
    <w:rsid w:val="00B13D1E"/>
    <w:rsid w:val="00B13F9F"/>
    <w:rsid w:val="00B13FBF"/>
    <w:rsid w:val="00B1417E"/>
    <w:rsid w:val="00B1438B"/>
    <w:rsid w:val="00B146CA"/>
    <w:rsid w:val="00B14850"/>
    <w:rsid w:val="00B14A3B"/>
    <w:rsid w:val="00B14A5E"/>
    <w:rsid w:val="00B14D34"/>
    <w:rsid w:val="00B14E82"/>
    <w:rsid w:val="00B15075"/>
    <w:rsid w:val="00B151EC"/>
    <w:rsid w:val="00B159E1"/>
    <w:rsid w:val="00B15BCD"/>
    <w:rsid w:val="00B15BD6"/>
    <w:rsid w:val="00B15DED"/>
    <w:rsid w:val="00B160F7"/>
    <w:rsid w:val="00B163C6"/>
    <w:rsid w:val="00B164B3"/>
    <w:rsid w:val="00B168EB"/>
    <w:rsid w:val="00B16932"/>
    <w:rsid w:val="00B16F1A"/>
    <w:rsid w:val="00B16F4B"/>
    <w:rsid w:val="00B16FBE"/>
    <w:rsid w:val="00B171C4"/>
    <w:rsid w:val="00B17435"/>
    <w:rsid w:val="00B17887"/>
    <w:rsid w:val="00B17AF3"/>
    <w:rsid w:val="00B17F26"/>
    <w:rsid w:val="00B17FCE"/>
    <w:rsid w:val="00B20021"/>
    <w:rsid w:val="00B20157"/>
    <w:rsid w:val="00B202C4"/>
    <w:rsid w:val="00B205FE"/>
    <w:rsid w:val="00B2060D"/>
    <w:rsid w:val="00B207C6"/>
    <w:rsid w:val="00B20AD7"/>
    <w:rsid w:val="00B20D9B"/>
    <w:rsid w:val="00B21446"/>
    <w:rsid w:val="00B216B4"/>
    <w:rsid w:val="00B219F8"/>
    <w:rsid w:val="00B21D43"/>
    <w:rsid w:val="00B21DBA"/>
    <w:rsid w:val="00B21FD2"/>
    <w:rsid w:val="00B21FF0"/>
    <w:rsid w:val="00B2253E"/>
    <w:rsid w:val="00B22696"/>
    <w:rsid w:val="00B22994"/>
    <w:rsid w:val="00B22A78"/>
    <w:rsid w:val="00B22F0B"/>
    <w:rsid w:val="00B22FDB"/>
    <w:rsid w:val="00B230AB"/>
    <w:rsid w:val="00B23166"/>
    <w:rsid w:val="00B23240"/>
    <w:rsid w:val="00B233D7"/>
    <w:rsid w:val="00B23D1A"/>
    <w:rsid w:val="00B23EDB"/>
    <w:rsid w:val="00B240F7"/>
    <w:rsid w:val="00B242E8"/>
    <w:rsid w:val="00B245D3"/>
    <w:rsid w:val="00B248B2"/>
    <w:rsid w:val="00B24B67"/>
    <w:rsid w:val="00B24C92"/>
    <w:rsid w:val="00B24DDB"/>
    <w:rsid w:val="00B24E98"/>
    <w:rsid w:val="00B25128"/>
    <w:rsid w:val="00B252B2"/>
    <w:rsid w:val="00B25571"/>
    <w:rsid w:val="00B25620"/>
    <w:rsid w:val="00B2590B"/>
    <w:rsid w:val="00B25C92"/>
    <w:rsid w:val="00B25DBB"/>
    <w:rsid w:val="00B25F33"/>
    <w:rsid w:val="00B25F86"/>
    <w:rsid w:val="00B26045"/>
    <w:rsid w:val="00B264DC"/>
    <w:rsid w:val="00B265BE"/>
    <w:rsid w:val="00B2669F"/>
    <w:rsid w:val="00B266C6"/>
    <w:rsid w:val="00B26DF6"/>
    <w:rsid w:val="00B27056"/>
    <w:rsid w:val="00B271D0"/>
    <w:rsid w:val="00B27707"/>
    <w:rsid w:val="00B2779A"/>
    <w:rsid w:val="00B278C3"/>
    <w:rsid w:val="00B27A53"/>
    <w:rsid w:val="00B27B0C"/>
    <w:rsid w:val="00B27BC8"/>
    <w:rsid w:val="00B27CB8"/>
    <w:rsid w:val="00B30104"/>
    <w:rsid w:val="00B30483"/>
    <w:rsid w:val="00B3062A"/>
    <w:rsid w:val="00B308F9"/>
    <w:rsid w:val="00B309CD"/>
    <w:rsid w:val="00B30B5A"/>
    <w:rsid w:val="00B30D1F"/>
    <w:rsid w:val="00B31099"/>
    <w:rsid w:val="00B3160B"/>
    <w:rsid w:val="00B31635"/>
    <w:rsid w:val="00B31807"/>
    <w:rsid w:val="00B319C4"/>
    <w:rsid w:val="00B31D61"/>
    <w:rsid w:val="00B31FD3"/>
    <w:rsid w:val="00B3201C"/>
    <w:rsid w:val="00B32082"/>
    <w:rsid w:val="00B321B2"/>
    <w:rsid w:val="00B32385"/>
    <w:rsid w:val="00B32517"/>
    <w:rsid w:val="00B32C10"/>
    <w:rsid w:val="00B32C4E"/>
    <w:rsid w:val="00B330A8"/>
    <w:rsid w:val="00B333E5"/>
    <w:rsid w:val="00B3372B"/>
    <w:rsid w:val="00B338FC"/>
    <w:rsid w:val="00B33DD0"/>
    <w:rsid w:val="00B33F48"/>
    <w:rsid w:val="00B342A4"/>
    <w:rsid w:val="00B34860"/>
    <w:rsid w:val="00B34E27"/>
    <w:rsid w:val="00B34F4F"/>
    <w:rsid w:val="00B34FD2"/>
    <w:rsid w:val="00B3541B"/>
    <w:rsid w:val="00B3567D"/>
    <w:rsid w:val="00B357FB"/>
    <w:rsid w:val="00B35838"/>
    <w:rsid w:val="00B35A77"/>
    <w:rsid w:val="00B35C00"/>
    <w:rsid w:val="00B36092"/>
    <w:rsid w:val="00B36192"/>
    <w:rsid w:val="00B365A0"/>
    <w:rsid w:val="00B36808"/>
    <w:rsid w:val="00B36C4E"/>
    <w:rsid w:val="00B36D4A"/>
    <w:rsid w:val="00B36E52"/>
    <w:rsid w:val="00B373E1"/>
    <w:rsid w:val="00B37513"/>
    <w:rsid w:val="00B37832"/>
    <w:rsid w:val="00B379D5"/>
    <w:rsid w:val="00B37AA8"/>
    <w:rsid w:val="00B40127"/>
    <w:rsid w:val="00B405ED"/>
    <w:rsid w:val="00B406A7"/>
    <w:rsid w:val="00B40E8F"/>
    <w:rsid w:val="00B41179"/>
    <w:rsid w:val="00B411D0"/>
    <w:rsid w:val="00B41358"/>
    <w:rsid w:val="00B41487"/>
    <w:rsid w:val="00B419DD"/>
    <w:rsid w:val="00B41D49"/>
    <w:rsid w:val="00B420BA"/>
    <w:rsid w:val="00B42225"/>
    <w:rsid w:val="00B4226C"/>
    <w:rsid w:val="00B4248E"/>
    <w:rsid w:val="00B4265C"/>
    <w:rsid w:val="00B42753"/>
    <w:rsid w:val="00B428FB"/>
    <w:rsid w:val="00B42A61"/>
    <w:rsid w:val="00B42C15"/>
    <w:rsid w:val="00B42C28"/>
    <w:rsid w:val="00B42CC5"/>
    <w:rsid w:val="00B4375A"/>
    <w:rsid w:val="00B43FA2"/>
    <w:rsid w:val="00B44366"/>
    <w:rsid w:val="00B444CF"/>
    <w:rsid w:val="00B44627"/>
    <w:rsid w:val="00B44768"/>
    <w:rsid w:val="00B448CB"/>
    <w:rsid w:val="00B44D2F"/>
    <w:rsid w:val="00B44FE5"/>
    <w:rsid w:val="00B45147"/>
    <w:rsid w:val="00B4545D"/>
    <w:rsid w:val="00B45773"/>
    <w:rsid w:val="00B457D3"/>
    <w:rsid w:val="00B457ED"/>
    <w:rsid w:val="00B459AF"/>
    <w:rsid w:val="00B45A82"/>
    <w:rsid w:val="00B45BB8"/>
    <w:rsid w:val="00B45C14"/>
    <w:rsid w:val="00B45CA7"/>
    <w:rsid w:val="00B46084"/>
    <w:rsid w:val="00B464F6"/>
    <w:rsid w:val="00B465A0"/>
    <w:rsid w:val="00B46DE3"/>
    <w:rsid w:val="00B46EE0"/>
    <w:rsid w:val="00B47095"/>
    <w:rsid w:val="00B4712D"/>
    <w:rsid w:val="00B47280"/>
    <w:rsid w:val="00B474F5"/>
    <w:rsid w:val="00B47560"/>
    <w:rsid w:val="00B47561"/>
    <w:rsid w:val="00B476E9"/>
    <w:rsid w:val="00B47A9E"/>
    <w:rsid w:val="00B47AB5"/>
    <w:rsid w:val="00B47F3E"/>
    <w:rsid w:val="00B503BA"/>
    <w:rsid w:val="00B504EB"/>
    <w:rsid w:val="00B505B2"/>
    <w:rsid w:val="00B50C87"/>
    <w:rsid w:val="00B50F14"/>
    <w:rsid w:val="00B5125E"/>
    <w:rsid w:val="00B514F6"/>
    <w:rsid w:val="00B51A72"/>
    <w:rsid w:val="00B51BD5"/>
    <w:rsid w:val="00B51C15"/>
    <w:rsid w:val="00B51EEB"/>
    <w:rsid w:val="00B51EFF"/>
    <w:rsid w:val="00B51F8C"/>
    <w:rsid w:val="00B52BBB"/>
    <w:rsid w:val="00B52D1F"/>
    <w:rsid w:val="00B5306F"/>
    <w:rsid w:val="00B5315A"/>
    <w:rsid w:val="00B53281"/>
    <w:rsid w:val="00B53300"/>
    <w:rsid w:val="00B535BA"/>
    <w:rsid w:val="00B5371A"/>
    <w:rsid w:val="00B537CA"/>
    <w:rsid w:val="00B5454D"/>
    <w:rsid w:val="00B54666"/>
    <w:rsid w:val="00B54769"/>
    <w:rsid w:val="00B54A65"/>
    <w:rsid w:val="00B54B1B"/>
    <w:rsid w:val="00B54C6D"/>
    <w:rsid w:val="00B54D1B"/>
    <w:rsid w:val="00B551C2"/>
    <w:rsid w:val="00B553E0"/>
    <w:rsid w:val="00B55475"/>
    <w:rsid w:val="00B55ABF"/>
    <w:rsid w:val="00B55AC7"/>
    <w:rsid w:val="00B55AD0"/>
    <w:rsid w:val="00B55FC6"/>
    <w:rsid w:val="00B56326"/>
    <w:rsid w:val="00B5640B"/>
    <w:rsid w:val="00B56681"/>
    <w:rsid w:val="00B568E0"/>
    <w:rsid w:val="00B56A34"/>
    <w:rsid w:val="00B56C78"/>
    <w:rsid w:val="00B56CBF"/>
    <w:rsid w:val="00B56CF5"/>
    <w:rsid w:val="00B570B4"/>
    <w:rsid w:val="00B5735E"/>
    <w:rsid w:val="00B57433"/>
    <w:rsid w:val="00B57716"/>
    <w:rsid w:val="00B57B4D"/>
    <w:rsid w:val="00B57F90"/>
    <w:rsid w:val="00B6002D"/>
    <w:rsid w:val="00B601CD"/>
    <w:rsid w:val="00B60300"/>
    <w:rsid w:val="00B60434"/>
    <w:rsid w:val="00B604A4"/>
    <w:rsid w:val="00B60BB2"/>
    <w:rsid w:val="00B60EBC"/>
    <w:rsid w:val="00B610C6"/>
    <w:rsid w:val="00B61186"/>
    <w:rsid w:val="00B61199"/>
    <w:rsid w:val="00B6183B"/>
    <w:rsid w:val="00B61DA9"/>
    <w:rsid w:val="00B61E1F"/>
    <w:rsid w:val="00B61EB4"/>
    <w:rsid w:val="00B61EB8"/>
    <w:rsid w:val="00B622A4"/>
    <w:rsid w:val="00B6236C"/>
    <w:rsid w:val="00B6243E"/>
    <w:rsid w:val="00B624F0"/>
    <w:rsid w:val="00B6294E"/>
    <w:rsid w:val="00B62A10"/>
    <w:rsid w:val="00B62A2B"/>
    <w:rsid w:val="00B62CD1"/>
    <w:rsid w:val="00B6304F"/>
    <w:rsid w:val="00B63283"/>
    <w:rsid w:val="00B63414"/>
    <w:rsid w:val="00B6348E"/>
    <w:rsid w:val="00B6350D"/>
    <w:rsid w:val="00B635D4"/>
    <w:rsid w:val="00B6384B"/>
    <w:rsid w:val="00B6394F"/>
    <w:rsid w:val="00B63A14"/>
    <w:rsid w:val="00B63D57"/>
    <w:rsid w:val="00B64063"/>
    <w:rsid w:val="00B641CD"/>
    <w:rsid w:val="00B643F2"/>
    <w:rsid w:val="00B6464E"/>
    <w:rsid w:val="00B64E3E"/>
    <w:rsid w:val="00B64E5F"/>
    <w:rsid w:val="00B65358"/>
    <w:rsid w:val="00B65757"/>
    <w:rsid w:val="00B65896"/>
    <w:rsid w:val="00B6595B"/>
    <w:rsid w:val="00B65D8A"/>
    <w:rsid w:val="00B6609C"/>
    <w:rsid w:val="00B66212"/>
    <w:rsid w:val="00B66332"/>
    <w:rsid w:val="00B6668A"/>
    <w:rsid w:val="00B66A33"/>
    <w:rsid w:val="00B66C35"/>
    <w:rsid w:val="00B66D60"/>
    <w:rsid w:val="00B66E16"/>
    <w:rsid w:val="00B67485"/>
    <w:rsid w:val="00B679BF"/>
    <w:rsid w:val="00B67B58"/>
    <w:rsid w:val="00B67C9E"/>
    <w:rsid w:val="00B702EC"/>
    <w:rsid w:val="00B707D3"/>
    <w:rsid w:val="00B707DA"/>
    <w:rsid w:val="00B70B59"/>
    <w:rsid w:val="00B70BF7"/>
    <w:rsid w:val="00B70C1D"/>
    <w:rsid w:val="00B70E0C"/>
    <w:rsid w:val="00B70E72"/>
    <w:rsid w:val="00B7104B"/>
    <w:rsid w:val="00B7128C"/>
    <w:rsid w:val="00B7132A"/>
    <w:rsid w:val="00B71345"/>
    <w:rsid w:val="00B716B0"/>
    <w:rsid w:val="00B7193F"/>
    <w:rsid w:val="00B72855"/>
    <w:rsid w:val="00B72BB3"/>
    <w:rsid w:val="00B72E07"/>
    <w:rsid w:val="00B7324F"/>
    <w:rsid w:val="00B73631"/>
    <w:rsid w:val="00B73757"/>
    <w:rsid w:val="00B7390D"/>
    <w:rsid w:val="00B7391B"/>
    <w:rsid w:val="00B739AF"/>
    <w:rsid w:val="00B739DF"/>
    <w:rsid w:val="00B73FE8"/>
    <w:rsid w:val="00B74881"/>
    <w:rsid w:val="00B74962"/>
    <w:rsid w:val="00B749AA"/>
    <w:rsid w:val="00B74CB0"/>
    <w:rsid w:val="00B74D4F"/>
    <w:rsid w:val="00B75572"/>
    <w:rsid w:val="00B75979"/>
    <w:rsid w:val="00B75ADE"/>
    <w:rsid w:val="00B75C46"/>
    <w:rsid w:val="00B75D56"/>
    <w:rsid w:val="00B75FBE"/>
    <w:rsid w:val="00B7619B"/>
    <w:rsid w:val="00B763D3"/>
    <w:rsid w:val="00B7668F"/>
    <w:rsid w:val="00B772A8"/>
    <w:rsid w:val="00B77561"/>
    <w:rsid w:val="00B7776D"/>
    <w:rsid w:val="00B801EB"/>
    <w:rsid w:val="00B8051F"/>
    <w:rsid w:val="00B80562"/>
    <w:rsid w:val="00B8061C"/>
    <w:rsid w:val="00B806D3"/>
    <w:rsid w:val="00B80C91"/>
    <w:rsid w:val="00B81860"/>
    <w:rsid w:val="00B81A79"/>
    <w:rsid w:val="00B81EA0"/>
    <w:rsid w:val="00B825FA"/>
    <w:rsid w:val="00B82898"/>
    <w:rsid w:val="00B83227"/>
    <w:rsid w:val="00B83487"/>
    <w:rsid w:val="00B8351C"/>
    <w:rsid w:val="00B8365C"/>
    <w:rsid w:val="00B839BF"/>
    <w:rsid w:val="00B83C3E"/>
    <w:rsid w:val="00B83D0D"/>
    <w:rsid w:val="00B83D40"/>
    <w:rsid w:val="00B84069"/>
    <w:rsid w:val="00B8438A"/>
    <w:rsid w:val="00B8455A"/>
    <w:rsid w:val="00B84664"/>
    <w:rsid w:val="00B847D6"/>
    <w:rsid w:val="00B84B54"/>
    <w:rsid w:val="00B84D22"/>
    <w:rsid w:val="00B853BA"/>
    <w:rsid w:val="00B855C1"/>
    <w:rsid w:val="00B857D3"/>
    <w:rsid w:val="00B85B45"/>
    <w:rsid w:val="00B85F0C"/>
    <w:rsid w:val="00B8633D"/>
    <w:rsid w:val="00B8675E"/>
    <w:rsid w:val="00B86986"/>
    <w:rsid w:val="00B869BC"/>
    <w:rsid w:val="00B869DB"/>
    <w:rsid w:val="00B86AA6"/>
    <w:rsid w:val="00B86AD1"/>
    <w:rsid w:val="00B873EF"/>
    <w:rsid w:val="00B87452"/>
    <w:rsid w:val="00B87D6F"/>
    <w:rsid w:val="00B87F51"/>
    <w:rsid w:val="00B90047"/>
    <w:rsid w:val="00B9063F"/>
    <w:rsid w:val="00B90778"/>
    <w:rsid w:val="00B90843"/>
    <w:rsid w:val="00B90EC2"/>
    <w:rsid w:val="00B91198"/>
    <w:rsid w:val="00B91389"/>
    <w:rsid w:val="00B913CD"/>
    <w:rsid w:val="00B915FE"/>
    <w:rsid w:val="00B91A8E"/>
    <w:rsid w:val="00B920D1"/>
    <w:rsid w:val="00B928B9"/>
    <w:rsid w:val="00B92973"/>
    <w:rsid w:val="00B929D1"/>
    <w:rsid w:val="00B9325E"/>
    <w:rsid w:val="00B933A1"/>
    <w:rsid w:val="00B9355F"/>
    <w:rsid w:val="00B93637"/>
    <w:rsid w:val="00B938A8"/>
    <w:rsid w:val="00B938AE"/>
    <w:rsid w:val="00B93B93"/>
    <w:rsid w:val="00B93E75"/>
    <w:rsid w:val="00B93F7F"/>
    <w:rsid w:val="00B93FC0"/>
    <w:rsid w:val="00B9451F"/>
    <w:rsid w:val="00B948FC"/>
    <w:rsid w:val="00B94A4E"/>
    <w:rsid w:val="00B94AD0"/>
    <w:rsid w:val="00B94BF4"/>
    <w:rsid w:val="00B94E24"/>
    <w:rsid w:val="00B94FC8"/>
    <w:rsid w:val="00B95353"/>
    <w:rsid w:val="00B953AF"/>
    <w:rsid w:val="00B9555E"/>
    <w:rsid w:val="00B9570D"/>
    <w:rsid w:val="00B95B41"/>
    <w:rsid w:val="00B95D51"/>
    <w:rsid w:val="00B95E43"/>
    <w:rsid w:val="00B95F36"/>
    <w:rsid w:val="00B960D6"/>
    <w:rsid w:val="00B9631F"/>
    <w:rsid w:val="00B96345"/>
    <w:rsid w:val="00B963C7"/>
    <w:rsid w:val="00B96BE1"/>
    <w:rsid w:val="00B96EB7"/>
    <w:rsid w:val="00B96FCA"/>
    <w:rsid w:val="00B9730F"/>
    <w:rsid w:val="00B9734A"/>
    <w:rsid w:val="00B97403"/>
    <w:rsid w:val="00B97444"/>
    <w:rsid w:val="00B976FC"/>
    <w:rsid w:val="00B97751"/>
    <w:rsid w:val="00B97828"/>
    <w:rsid w:val="00B97AD8"/>
    <w:rsid w:val="00B97C99"/>
    <w:rsid w:val="00B97E33"/>
    <w:rsid w:val="00BA0068"/>
    <w:rsid w:val="00BA0207"/>
    <w:rsid w:val="00BA045A"/>
    <w:rsid w:val="00BA0489"/>
    <w:rsid w:val="00BA0635"/>
    <w:rsid w:val="00BA06AB"/>
    <w:rsid w:val="00BA0A61"/>
    <w:rsid w:val="00BA0EDD"/>
    <w:rsid w:val="00BA0EF6"/>
    <w:rsid w:val="00BA11AD"/>
    <w:rsid w:val="00BA14DD"/>
    <w:rsid w:val="00BA16F4"/>
    <w:rsid w:val="00BA2049"/>
    <w:rsid w:val="00BA2143"/>
    <w:rsid w:val="00BA2153"/>
    <w:rsid w:val="00BA22DB"/>
    <w:rsid w:val="00BA25B3"/>
    <w:rsid w:val="00BA2A0C"/>
    <w:rsid w:val="00BA2D70"/>
    <w:rsid w:val="00BA2E1B"/>
    <w:rsid w:val="00BA30A9"/>
    <w:rsid w:val="00BA35EB"/>
    <w:rsid w:val="00BA39C1"/>
    <w:rsid w:val="00BA3ADC"/>
    <w:rsid w:val="00BA3D3C"/>
    <w:rsid w:val="00BA3F8D"/>
    <w:rsid w:val="00BA457E"/>
    <w:rsid w:val="00BA45B1"/>
    <w:rsid w:val="00BA45BC"/>
    <w:rsid w:val="00BA45CD"/>
    <w:rsid w:val="00BA461B"/>
    <w:rsid w:val="00BA467A"/>
    <w:rsid w:val="00BA4E1A"/>
    <w:rsid w:val="00BA4E9C"/>
    <w:rsid w:val="00BA57AE"/>
    <w:rsid w:val="00BA58AD"/>
    <w:rsid w:val="00BA58BB"/>
    <w:rsid w:val="00BA5A55"/>
    <w:rsid w:val="00BA5AB4"/>
    <w:rsid w:val="00BA62ED"/>
    <w:rsid w:val="00BA65FC"/>
    <w:rsid w:val="00BA6A4E"/>
    <w:rsid w:val="00BA6B22"/>
    <w:rsid w:val="00BA6F94"/>
    <w:rsid w:val="00BA728D"/>
    <w:rsid w:val="00BA73FF"/>
    <w:rsid w:val="00BA7668"/>
    <w:rsid w:val="00BA7942"/>
    <w:rsid w:val="00BA799D"/>
    <w:rsid w:val="00BA7A76"/>
    <w:rsid w:val="00BB1209"/>
    <w:rsid w:val="00BB1487"/>
    <w:rsid w:val="00BB1491"/>
    <w:rsid w:val="00BB19BC"/>
    <w:rsid w:val="00BB1C6C"/>
    <w:rsid w:val="00BB1C95"/>
    <w:rsid w:val="00BB1DD7"/>
    <w:rsid w:val="00BB1E64"/>
    <w:rsid w:val="00BB1EDB"/>
    <w:rsid w:val="00BB224E"/>
    <w:rsid w:val="00BB226A"/>
    <w:rsid w:val="00BB2652"/>
    <w:rsid w:val="00BB277E"/>
    <w:rsid w:val="00BB2917"/>
    <w:rsid w:val="00BB2DB1"/>
    <w:rsid w:val="00BB2E3B"/>
    <w:rsid w:val="00BB2E66"/>
    <w:rsid w:val="00BB3199"/>
    <w:rsid w:val="00BB35CF"/>
    <w:rsid w:val="00BB387E"/>
    <w:rsid w:val="00BB3D36"/>
    <w:rsid w:val="00BB3EA6"/>
    <w:rsid w:val="00BB3EFE"/>
    <w:rsid w:val="00BB40FE"/>
    <w:rsid w:val="00BB43F8"/>
    <w:rsid w:val="00BB4625"/>
    <w:rsid w:val="00BB4B75"/>
    <w:rsid w:val="00BB4C1D"/>
    <w:rsid w:val="00BB4C75"/>
    <w:rsid w:val="00BB4CCF"/>
    <w:rsid w:val="00BB4FC2"/>
    <w:rsid w:val="00BB50E9"/>
    <w:rsid w:val="00BB5290"/>
    <w:rsid w:val="00BB52C6"/>
    <w:rsid w:val="00BB52D2"/>
    <w:rsid w:val="00BB53B9"/>
    <w:rsid w:val="00BB55F6"/>
    <w:rsid w:val="00BB5DCF"/>
    <w:rsid w:val="00BB61FC"/>
    <w:rsid w:val="00BB6897"/>
    <w:rsid w:val="00BB7224"/>
    <w:rsid w:val="00BB7402"/>
    <w:rsid w:val="00BB7C6C"/>
    <w:rsid w:val="00BB7F29"/>
    <w:rsid w:val="00BC0129"/>
    <w:rsid w:val="00BC0370"/>
    <w:rsid w:val="00BC072B"/>
    <w:rsid w:val="00BC0DA2"/>
    <w:rsid w:val="00BC0E4A"/>
    <w:rsid w:val="00BC0E79"/>
    <w:rsid w:val="00BC13FD"/>
    <w:rsid w:val="00BC155B"/>
    <w:rsid w:val="00BC166F"/>
    <w:rsid w:val="00BC16A7"/>
    <w:rsid w:val="00BC1A9D"/>
    <w:rsid w:val="00BC1F36"/>
    <w:rsid w:val="00BC2095"/>
    <w:rsid w:val="00BC221A"/>
    <w:rsid w:val="00BC23C6"/>
    <w:rsid w:val="00BC25D7"/>
    <w:rsid w:val="00BC27CF"/>
    <w:rsid w:val="00BC2939"/>
    <w:rsid w:val="00BC2DD2"/>
    <w:rsid w:val="00BC2E3E"/>
    <w:rsid w:val="00BC2E9D"/>
    <w:rsid w:val="00BC3194"/>
    <w:rsid w:val="00BC3248"/>
    <w:rsid w:val="00BC32F2"/>
    <w:rsid w:val="00BC346C"/>
    <w:rsid w:val="00BC3B32"/>
    <w:rsid w:val="00BC3D89"/>
    <w:rsid w:val="00BC4075"/>
    <w:rsid w:val="00BC40B1"/>
    <w:rsid w:val="00BC445F"/>
    <w:rsid w:val="00BC4774"/>
    <w:rsid w:val="00BC4B2A"/>
    <w:rsid w:val="00BC4BA1"/>
    <w:rsid w:val="00BC4C6A"/>
    <w:rsid w:val="00BC50C3"/>
    <w:rsid w:val="00BC553E"/>
    <w:rsid w:val="00BC5EF0"/>
    <w:rsid w:val="00BC6143"/>
    <w:rsid w:val="00BC61FA"/>
    <w:rsid w:val="00BC6512"/>
    <w:rsid w:val="00BC67BF"/>
    <w:rsid w:val="00BC6A9A"/>
    <w:rsid w:val="00BC7150"/>
    <w:rsid w:val="00BC79E4"/>
    <w:rsid w:val="00BC7A4C"/>
    <w:rsid w:val="00BC7C64"/>
    <w:rsid w:val="00BC7D75"/>
    <w:rsid w:val="00BC7DC4"/>
    <w:rsid w:val="00BD00F1"/>
    <w:rsid w:val="00BD062F"/>
    <w:rsid w:val="00BD0876"/>
    <w:rsid w:val="00BD0D6B"/>
    <w:rsid w:val="00BD1272"/>
    <w:rsid w:val="00BD170C"/>
    <w:rsid w:val="00BD17E9"/>
    <w:rsid w:val="00BD1FEC"/>
    <w:rsid w:val="00BD25B0"/>
    <w:rsid w:val="00BD2692"/>
    <w:rsid w:val="00BD275E"/>
    <w:rsid w:val="00BD2A39"/>
    <w:rsid w:val="00BD2B66"/>
    <w:rsid w:val="00BD2BAB"/>
    <w:rsid w:val="00BD2F0B"/>
    <w:rsid w:val="00BD32A6"/>
    <w:rsid w:val="00BD360D"/>
    <w:rsid w:val="00BD3E26"/>
    <w:rsid w:val="00BD4186"/>
    <w:rsid w:val="00BD4250"/>
    <w:rsid w:val="00BD4425"/>
    <w:rsid w:val="00BD46FF"/>
    <w:rsid w:val="00BD49AD"/>
    <w:rsid w:val="00BD4F06"/>
    <w:rsid w:val="00BD5203"/>
    <w:rsid w:val="00BD5771"/>
    <w:rsid w:val="00BD57EE"/>
    <w:rsid w:val="00BD58F8"/>
    <w:rsid w:val="00BD5CD4"/>
    <w:rsid w:val="00BD5FB0"/>
    <w:rsid w:val="00BD5FEC"/>
    <w:rsid w:val="00BD617E"/>
    <w:rsid w:val="00BD655A"/>
    <w:rsid w:val="00BD6DFA"/>
    <w:rsid w:val="00BD75D6"/>
    <w:rsid w:val="00BD768F"/>
    <w:rsid w:val="00BD79B9"/>
    <w:rsid w:val="00BD7A20"/>
    <w:rsid w:val="00BD7BE6"/>
    <w:rsid w:val="00BD7E46"/>
    <w:rsid w:val="00BD7E79"/>
    <w:rsid w:val="00BE0068"/>
    <w:rsid w:val="00BE0365"/>
    <w:rsid w:val="00BE0439"/>
    <w:rsid w:val="00BE047E"/>
    <w:rsid w:val="00BE0511"/>
    <w:rsid w:val="00BE0594"/>
    <w:rsid w:val="00BE0608"/>
    <w:rsid w:val="00BE06A3"/>
    <w:rsid w:val="00BE06AE"/>
    <w:rsid w:val="00BE07F0"/>
    <w:rsid w:val="00BE0AFD"/>
    <w:rsid w:val="00BE10FE"/>
    <w:rsid w:val="00BE11A7"/>
    <w:rsid w:val="00BE14F3"/>
    <w:rsid w:val="00BE1548"/>
    <w:rsid w:val="00BE1809"/>
    <w:rsid w:val="00BE1D39"/>
    <w:rsid w:val="00BE2048"/>
    <w:rsid w:val="00BE20C8"/>
    <w:rsid w:val="00BE20E2"/>
    <w:rsid w:val="00BE214B"/>
    <w:rsid w:val="00BE2212"/>
    <w:rsid w:val="00BE2233"/>
    <w:rsid w:val="00BE22A9"/>
    <w:rsid w:val="00BE2448"/>
    <w:rsid w:val="00BE2C6A"/>
    <w:rsid w:val="00BE2EB6"/>
    <w:rsid w:val="00BE2F4F"/>
    <w:rsid w:val="00BE2FC6"/>
    <w:rsid w:val="00BE3317"/>
    <w:rsid w:val="00BE3462"/>
    <w:rsid w:val="00BE3F61"/>
    <w:rsid w:val="00BE43A6"/>
    <w:rsid w:val="00BE4C62"/>
    <w:rsid w:val="00BE53CA"/>
    <w:rsid w:val="00BE54DC"/>
    <w:rsid w:val="00BE55BC"/>
    <w:rsid w:val="00BE5AE4"/>
    <w:rsid w:val="00BE5D26"/>
    <w:rsid w:val="00BE6187"/>
    <w:rsid w:val="00BE6D51"/>
    <w:rsid w:val="00BE70BF"/>
    <w:rsid w:val="00BE7246"/>
    <w:rsid w:val="00BE7277"/>
    <w:rsid w:val="00BE72D4"/>
    <w:rsid w:val="00BE72EE"/>
    <w:rsid w:val="00BE7407"/>
    <w:rsid w:val="00BE74E4"/>
    <w:rsid w:val="00BE7798"/>
    <w:rsid w:val="00BE78D1"/>
    <w:rsid w:val="00BE7B90"/>
    <w:rsid w:val="00BE7C30"/>
    <w:rsid w:val="00BE7D0C"/>
    <w:rsid w:val="00BF006A"/>
    <w:rsid w:val="00BF01A4"/>
    <w:rsid w:val="00BF034F"/>
    <w:rsid w:val="00BF0644"/>
    <w:rsid w:val="00BF0869"/>
    <w:rsid w:val="00BF0CA3"/>
    <w:rsid w:val="00BF0D5F"/>
    <w:rsid w:val="00BF0FC5"/>
    <w:rsid w:val="00BF1414"/>
    <w:rsid w:val="00BF149E"/>
    <w:rsid w:val="00BF153F"/>
    <w:rsid w:val="00BF17DD"/>
    <w:rsid w:val="00BF18D6"/>
    <w:rsid w:val="00BF1E60"/>
    <w:rsid w:val="00BF2192"/>
    <w:rsid w:val="00BF26D6"/>
    <w:rsid w:val="00BF26F5"/>
    <w:rsid w:val="00BF27ED"/>
    <w:rsid w:val="00BF2F11"/>
    <w:rsid w:val="00BF3283"/>
    <w:rsid w:val="00BF32B7"/>
    <w:rsid w:val="00BF3482"/>
    <w:rsid w:val="00BF3618"/>
    <w:rsid w:val="00BF3857"/>
    <w:rsid w:val="00BF39E6"/>
    <w:rsid w:val="00BF3BDC"/>
    <w:rsid w:val="00BF3FAF"/>
    <w:rsid w:val="00BF4338"/>
    <w:rsid w:val="00BF4662"/>
    <w:rsid w:val="00BF487F"/>
    <w:rsid w:val="00BF49B6"/>
    <w:rsid w:val="00BF4AF5"/>
    <w:rsid w:val="00BF4BE2"/>
    <w:rsid w:val="00BF4C12"/>
    <w:rsid w:val="00BF4C1C"/>
    <w:rsid w:val="00BF4D0E"/>
    <w:rsid w:val="00BF4D88"/>
    <w:rsid w:val="00BF4D9C"/>
    <w:rsid w:val="00BF4FEA"/>
    <w:rsid w:val="00BF5166"/>
    <w:rsid w:val="00BF53A7"/>
    <w:rsid w:val="00BF5574"/>
    <w:rsid w:val="00BF5588"/>
    <w:rsid w:val="00BF55F9"/>
    <w:rsid w:val="00BF5882"/>
    <w:rsid w:val="00BF593C"/>
    <w:rsid w:val="00BF5956"/>
    <w:rsid w:val="00BF5C30"/>
    <w:rsid w:val="00BF5F14"/>
    <w:rsid w:val="00BF6098"/>
    <w:rsid w:val="00BF61AF"/>
    <w:rsid w:val="00BF6209"/>
    <w:rsid w:val="00BF6420"/>
    <w:rsid w:val="00BF68E0"/>
    <w:rsid w:val="00BF6D99"/>
    <w:rsid w:val="00BF6F18"/>
    <w:rsid w:val="00BF74D3"/>
    <w:rsid w:val="00BF75DA"/>
    <w:rsid w:val="00BF786D"/>
    <w:rsid w:val="00BF7903"/>
    <w:rsid w:val="00C0017C"/>
    <w:rsid w:val="00C002DA"/>
    <w:rsid w:val="00C003D4"/>
    <w:rsid w:val="00C00478"/>
    <w:rsid w:val="00C0066B"/>
    <w:rsid w:val="00C0078C"/>
    <w:rsid w:val="00C0088B"/>
    <w:rsid w:val="00C00BAF"/>
    <w:rsid w:val="00C00D19"/>
    <w:rsid w:val="00C00F72"/>
    <w:rsid w:val="00C01697"/>
    <w:rsid w:val="00C018B5"/>
    <w:rsid w:val="00C0212B"/>
    <w:rsid w:val="00C02362"/>
    <w:rsid w:val="00C024CB"/>
    <w:rsid w:val="00C02654"/>
    <w:rsid w:val="00C0296C"/>
    <w:rsid w:val="00C031EC"/>
    <w:rsid w:val="00C0346A"/>
    <w:rsid w:val="00C035D8"/>
    <w:rsid w:val="00C036A2"/>
    <w:rsid w:val="00C03D0D"/>
    <w:rsid w:val="00C03E3A"/>
    <w:rsid w:val="00C03E49"/>
    <w:rsid w:val="00C03EB3"/>
    <w:rsid w:val="00C04097"/>
    <w:rsid w:val="00C04C4E"/>
    <w:rsid w:val="00C04F94"/>
    <w:rsid w:val="00C050F7"/>
    <w:rsid w:val="00C0535D"/>
    <w:rsid w:val="00C055E7"/>
    <w:rsid w:val="00C05BD7"/>
    <w:rsid w:val="00C05DC6"/>
    <w:rsid w:val="00C05DFD"/>
    <w:rsid w:val="00C05F6C"/>
    <w:rsid w:val="00C060B9"/>
    <w:rsid w:val="00C06125"/>
    <w:rsid w:val="00C061C0"/>
    <w:rsid w:val="00C062A2"/>
    <w:rsid w:val="00C06507"/>
    <w:rsid w:val="00C067EC"/>
    <w:rsid w:val="00C06B45"/>
    <w:rsid w:val="00C07007"/>
    <w:rsid w:val="00C0703B"/>
    <w:rsid w:val="00C071B1"/>
    <w:rsid w:val="00C07286"/>
    <w:rsid w:val="00C073AF"/>
    <w:rsid w:val="00C076AF"/>
    <w:rsid w:val="00C07794"/>
    <w:rsid w:val="00C07E51"/>
    <w:rsid w:val="00C10435"/>
    <w:rsid w:val="00C104EF"/>
    <w:rsid w:val="00C10546"/>
    <w:rsid w:val="00C10945"/>
    <w:rsid w:val="00C10C79"/>
    <w:rsid w:val="00C10C7F"/>
    <w:rsid w:val="00C10ED0"/>
    <w:rsid w:val="00C10FD6"/>
    <w:rsid w:val="00C1100E"/>
    <w:rsid w:val="00C12469"/>
    <w:rsid w:val="00C12487"/>
    <w:rsid w:val="00C12922"/>
    <w:rsid w:val="00C12BF9"/>
    <w:rsid w:val="00C12D3A"/>
    <w:rsid w:val="00C12E27"/>
    <w:rsid w:val="00C12E65"/>
    <w:rsid w:val="00C1319A"/>
    <w:rsid w:val="00C1351E"/>
    <w:rsid w:val="00C136DF"/>
    <w:rsid w:val="00C146C8"/>
    <w:rsid w:val="00C14CB4"/>
    <w:rsid w:val="00C14D30"/>
    <w:rsid w:val="00C14FD5"/>
    <w:rsid w:val="00C1508C"/>
    <w:rsid w:val="00C15147"/>
    <w:rsid w:val="00C154C5"/>
    <w:rsid w:val="00C155A5"/>
    <w:rsid w:val="00C156F6"/>
    <w:rsid w:val="00C15A5E"/>
    <w:rsid w:val="00C15A74"/>
    <w:rsid w:val="00C15CB4"/>
    <w:rsid w:val="00C15E3C"/>
    <w:rsid w:val="00C161A2"/>
    <w:rsid w:val="00C16612"/>
    <w:rsid w:val="00C1662B"/>
    <w:rsid w:val="00C166ED"/>
    <w:rsid w:val="00C1670E"/>
    <w:rsid w:val="00C1671E"/>
    <w:rsid w:val="00C168F6"/>
    <w:rsid w:val="00C16C7C"/>
    <w:rsid w:val="00C1727C"/>
    <w:rsid w:val="00C173D7"/>
    <w:rsid w:val="00C17AED"/>
    <w:rsid w:val="00C17C11"/>
    <w:rsid w:val="00C17C4B"/>
    <w:rsid w:val="00C17C4D"/>
    <w:rsid w:val="00C17E5E"/>
    <w:rsid w:val="00C201E1"/>
    <w:rsid w:val="00C20429"/>
    <w:rsid w:val="00C205FE"/>
    <w:rsid w:val="00C207CA"/>
    <w:rsid w:val="00C20C46"/>
    <w:rsid w:val="00C20F68"/>
    <w:rsid w:val="00C20FAC"/>
    <w:rsid w:val="00C21398"/>
    <w:rsid w:val="00C2166A"/>
    <w:rsid w:val="00C21817"/>
    <w:rsid w:val="00C2185B"/>
    <w:rsid w:val="00C21879"/>
    <w:rsid w:val="00C220B6"/>
    <w:rsid w:val="00C220C2"/>
    <w:rsid w:val="00C22D80"/>
    <w:rsid w:val="00C22D8E"/>
    <w:rsid w:val="00C22E99"/>
    <w:rsid w:val="00C2311E"/>
    <w:rsid w:val="00C236D9"/>
    <w:rsid w:val="00C2373B"/>
    <w:rsid w:val="00C2374F"/>
    <w:rsid w:val="00C239DA"/>
    <w:rsid w:val="00C23AA2"/>
    <w:rsid w:val="00C23B6B"/>
    <w:rsid w:val="00C23DFA"/>
    <w:rsid w:val="00C2406E"/>
    <w:rsid w:val="00C240E1"/>
    <w:rsid w:val="00C242BA"/>
    <w:rsid w:val="00C2467F"/>
    <w:rsid w:val="00C247B9"/>
    <w:rsid w:val="00C2488C"/>
    <w:rsid w:val="00C24B80"/>
    <w:rsid w:val="00C24BCB"/>
    <w:rsid w:val="00C24D91"/>
    <w:rsid w:val="00C25058"/>
    <w:rsid w:val="00C25092"/>
    <w:rsid w:val="00C25297"/>
    <w:rsid w:val="00C252B0"/>
    <w:rsid w:val="00C252F6"/>
    <w:rsid w:val="00C25673"/>
    <w:rsid w:val="00C2595C"/>
    <w:rsid w:val="00C25CDA"/>
    <w:rsid w:val="00C25E5E"/>
    <w:rsid w:val="00C25FFC"/>
    <w:rsid w:val="00C26085"/>
    <w:rsid w:val="00C26587"/>
    <w:rsid w:val="00C268E9"/>
    <w:rsid w:val="00C26B24"/>
    <w:rsid w:val="00C2711F"/>
    <w:rsid w:val="00C271CE"/>
    <w:rsid w:val="00C2736F"/>
    <w:rsid w:val="00C27673"/>
    <w:rsid w:val="00C276AC"/>
    <w:rsid w:val="00C27D7A"/>
    <w:rsid w:val="00C27E48"/>
    <w:rsid w:val="00C27F49"/>
    <w:rsid w:val="00C30246"/>
    <w:rsid w:val="00C302F6"/>
    <w:rsid w:val="00C3044E"/>
    <w:rsid w:val="00C30591"/>
    <w:rsid w:val="00C3073B"/>
    <w:rsid w:val="00C309C4"/>
    <w:rsid w:val="00C30CBA"/>
    <w:rsid w:val="00C30DCB"/>
    <w:rsid w:val="00C31351"/>
    <w:rsid w:val="00C31418"/>
    <w:rsid w:val="00C31599"/>
    <w:rsid w:val="00C316B8"/>
    <w:rsid w:val="00C31788"/>
    <w:rsid w:val="00C319FB"/>
    <w:rsid w:val="00C31FC9"/>
    <w:rsid w:val="00C323FB"/>
    <w:rsid w:val="00C32D62"/>
    <w:rsid w:val="00C32E13"/>
    <w:rsid w:val="00C32FB7"/>
    <w:rsid w:val="00C32FCE"/>
    <w:rsid w:val="00C33067"/>
    <w:rsid w:val="00C332B3"/>
    <w:rsid w:val="00C3347A"/>
    <w:rsid w:val="00C3357E"/>
    <w:rsid w:val="00C3357F"/>
    <w:rsid w:val="00C33782"/>
    <w:rsid w:val="00C33AFF"/>
    <w:rsid w:val="00C33C05"/>
    <w:rsid w:val="00C341B4"/>
    <w:rsid w:val="00C34276"/>
    <w:rsid w:val="00C34452"/>
    <w:rsid w:val="00C348F1"/>
    <w:rsid w:val="00C34A10"/>
    <w:rsid w:val="00C34D3B"/>
    <w:rsid w:val="00C34DDB"/>
    <w:rsid w:val="00C35927"/>
    <w:rsid w:val="00C35CDC"/>
    <w:rsid w:val="00C35DD5"/>
    <w:rsid w:val="00C361FF"/>
    <w:rsid w:val="00C36550"/>
    <w:rsid w:val="00C3655F"/>
    <w:rsid w:val="00C369F9"/>
    <w:rsid w:val="00C36AFC"/>
    <w:rsid w:val="00C37005"/>
    <w:rsid w:val="00C37155"/>
    <w:rsid w:val="00C37168"/>
    <w:rsid w:val="00C372DB"/>
    <w:rsid w:val="00C374AA"/>
    <w:rsid w:val="00C37674"/>
    <w:rsid w:val="00C37767"/>
    <w:rsid w:val="00C37FE1"/>
    <w:rsid w:val="00C37FF0"/>
    <w:rsid w:val="00C401BB"/>
    <w:rsid w:val="00C40A12"/>
    <w:rsid w:val="00C40CDD"/>
    <w:rsid w:val="00C40DD2"/>
    <w:rsid w:val="00C40FBD"/>
    <w:rsid w:val="00C40FEE"/>
    <w:rsid w:val="00C41059"/>
    <w:rsid w:val="00C41073"/>
    <w:rsid w:val="00C41590"/>
    <w:rsid w:val="00C4166E"/>
    <w:rsid w:val="00C417A7"/>
    <w:rsid w:val="00C418AB"/>
    <w:rsid w:val="00C41D4F"/>
    <w:rsid w:val="00C41FA8"/>
    <w:rsid w:val="00C4231A"/>
    <w:rsid w:val="00C42608"/>
    <w:rsid w:val="00C429DC"/>
    <w:rsid w:val="00C42CF5"/>
    <w:rsid w:val="00C42DDF"/>
    <w:rsid w:val="00C434C8"/>
    <w:rsid w:val="00C436C2"/>
    <w:rsid w:val="00C436CD"/>
    <w:rsid w:val="00C43C70"/>
    <w:rsid w:val="00C44035"/>
    <w:rsid w:val="00C441BB"/>
    <w:rsid w:val="00C444ED"/>
    <w:rsid w:val="00C445BF"/>
    <w:rsid w:val="00C448A6"/>
    <w:rsid w:val="00C44C17"/>
    <w:rsid w:val="00C4513F"/>
    <w:rsid w:val="00C451E0"/>
    <w:rsid w:val="00C454AA"/>
    <w:rsid w:val="00C454AE"/>
    <w:rsid w:val="00C454C9"/>
    <w:rsid w:val="00C45630"/>
    <w:rsid w:val="00C457F7"/>
    <w:rsid w:val="00C45D70"/>
    <w:rsid w:val="00C45E57"/>
    <w:rsid w:val="00C45F22"/>
    <w:rsid w:val="00C46114"/>
    <w:rsid w:val="00C46202"/>
    <w:rsid w:val="00C467FE"/>
    <w:rsid w:val="00C46E3D"/>
    <w:rsid w:val="00C46E79"/>
    <w:rsid w:val="00C4728D"/>
    <w:rsid w:val="00C472D3"/>
    <w:rsid w:val="00C475B8"/>
    <w:rsid w:val="00C4762A"/>
    <w:rsid w:val="00C477C8"/>
    <w:rsid w:val="00C4782A"/>
    <w:rsid w:val="00C47B4A"/>
    <w:rsid w:val="00C47E2D"/>
    <w:rsid w:val="00C47EB0"/>
    <w:rsid w:val="00C5018B"/>
    <w:rsid w:val="00C5039A"/>
    <w:rsid w:val="00C50525"/>
    <w:rsid w:val="00C5053E"/>
    <w:rsid w:val="00C505F6"/>
    <w:rsid w:val="00C5098B"/>
    <w:rsid w:val="00C509A3"/>
    <w:rsid w:val="00C50AB7"/>
    <w:rsid w:val="00C50B3A"/>
    <w:rsid w:val="00C50C83"/>
    <w:rsid w:val="00C50D40"/>
    <w:rsid w:val="00C50D4D"/>
    <w:rsid w:val="00C50E56"/>
    <w:rsid w:val="00C50E60"/>
    <w:rsid w:val="00C50FC3"/>
    <w:rsid w:val="00C51BD9"/>
    <w:rsid w:val="00C520BA"/>
    <w:rsid w:val="00C52372"/>
    <w:rsid w:val="00C524B9"/>
    <w:rsid w:val="00C52898"/>
    <w:rsid w:val="00C52DCB"/>
    <w:rsid w:val="00C52FBF"/>
    <w:rsid w:val="00C5335B"/>
    <w:rsid w:val="00C533DA"/>
    <w:rsid w:val="00C5358B"/>
    <w:rsid w:val="00C537B4"/>
    <w:rsid w:val="00C53850"/>
    <w:rsid w:val="00C5390E"/>
    <w:rsid w:val="00C53975"/>
    <w:rsid w:val="00C53A12"/>
    <w:rsid w:val="00C53BFB"/>
    <w:rsid w:val="00C53C5D"/>
    <w:rsid w:val="00C53D87"/>
    <w:rsid w:val="00C53D97"/>
    <w:rsid w:val="00C53F9E"/>
    <w:rsid w:val="00C54328"/>
    <w:rsid w:val="00C5480C"/>
    <w:rsid w:val="00C54862"/>
    <w:rsid w:val="00C5498A"/>
    <w:rsid w:val="00C54A50"/>
    <w:rsid w:val="00C54A94"/>
    <w:rsid w:val="00C54AEC"/>
    <w:rsid w:val="00C54C00"/>
    <w:rsid w:val="00C54D69"/>
    <w:rsid w:val="00C54DBD"/>
    <w:rsid w:val="00C54E73"/>
    <w:rsid w:val="00C54F1F"/>
    <w:rsid w:val="00C54F32"/>
    <w:rsid w:val="00C55088"/>
    <w:rsid w:val="00C5550D"/>
    <w:rsid w:val="00C555A4"/>
    <w:rsid w:val="00C559AF"/>
    <w:rsid w:val="00C5632F"/>
    <w:rsid w:val="00C567DA"/>
    <w:rsid w:val="00C567E4"/>
    <w:rsid w:val="00C568FA"/>
    <w:rsid w:val="00C569AE"/>
    <w:rsid w:val="00C56FE6"/>
    <w:rsid w:val="00C57062"/>
    <w:rsid w:val="00C575C3"/>
    <w:rsid w:val="00C57780"/>
    <w:rsid w:val="00C578C6"/>
    <w:rsid w:val="00C578DB"/>
    <w:rsid w:val="00C57E59"/>
    <w:rsid w:val="00C57E7D"/>
    <w:rsid w:val="00C605BC"/>
    <w:rsid w:val="00C60602"/>
    <w:rsid w:val="00C60DD0"/>
    <w:rsid w:val="00C60E3D"/>
    <w:rsid w:val="00C60FA2"/>
    <w:rsid w:val="00C611B0"/>
    <w:rsid w:val="00C61945"/>
    <w:rsid w:val="00C61C18"/>
    <w:rsid w:val="00C61C7C"/>
    <w:rsid w:val="00C61CB2"/>
    <w:rsid w:val="00C61CBD"/>
    <w:rsid w:val="00C61E5F"/>
    <w:rsid w:val="00C6239A"/>
    <w:rsid w:val="00C62985"/>
    <w:rsid w:val="00C62D01"/>
    <w:rsid w:val="00C62DB2"/>
    <w:rsid w:val="00C63044"/>
    <w:rsid w:val="00C6305B"/>
    <w:rsid w:val="00C63774"/>
    <w:rsid w:val="00C639E4"/>
    <w:rsid w:val="00C63B7B"/>
    <w:rsid w:val="00C63BE7"/>
    <w:rsid w:val="00C64270"/>
    <w:rsid w:val="00C642B5"/>
    <w:rsid w:val="00C64575"/>
    <w:rsid w:val="00C646D6"/>
    <w:rsid w:val="00C64728"/>
    <w:rsid w:val="00C64E2E"/>
    <w:rsid w:val="00C64F3A"/>
    <w:rsid w:val="00C64F58"/>
    <w:rsid w:val="00C6534A"/>
    <w:rsid w:val="00C656AE"/>
    <w:rsid w:val="00C656D3"/>
    <w:rsid w:val="00C657B7"/>
    <w:rsid w:val="00C65947"/>
    <w:rsid w:val="00C65BD8"/>
    <w:rsid w:val="00C65F1E"/>
    <w:rsid w:val="00C66C86"/>
    <w:rsid w:val="00C66D3C"/>
    <w:rsid w:val="00C66E79"/>
    <w:rsid w:val="00C66E80"/>
    <w:rsid w:val="00C671DC"/>
    <w:rsid w:val="00C6720B"/>
    <w:rsid w:val="00C67ED0"/>
    <w:rsid w:val="00C67F75"/>
    <w:rsid w:val="00C701A6"/>
    <w:rsid w:val="00C7043F"/>
    <w:rsid w:val="00C70742"/>
    <w:rsid w:val="00C70824"/>
    <w:rsid w:val="00C7094A"/>
    <w:rsid w:val="00C70978"/>
    <w:rsid w:val="00C70AE3"/>
    <w:rsid w:val="00C70BAA"/>
    <w:rsid w:val="00C70C6C"/>
    <w:rsid w:val="00C711A3"/>
    <w:rsid w:val="00C71323"/>
    <w:rsid w:val="00C7150D"/>
    <w:rsid w:val="00C7165C"/>
    <w:rsid w:val="00C716D1"/>
    <w:rsid w:val="00C71C27"/>
    <w:rsid w:val="00C71CB2"/>
    <w:rsid w:val="00C72338"/>
    <w:rsid w:val="00C72486"/>
    <w:rsid w:val="00C724BF"/>
    <w:rsid w:val="00C72705"/>
    <w:rsid w:val="00C727F2"/>
    <w:rsid w:val="00C72992"/>
    <w:rsid w:val="00C72B9E"/>
    <w:rsid w:val="00C72BB2"/>
    <w:rsid w:val="00C72D7F"/>
    <w:rsid w:val="00C72F09"/>
    <w:rsid w:val="00C72F4E"/>
    <w:rsid w:val="00C73144"/>
    <w:rsid w:val="00C732B0"/>
    <w:rsid w:val="00C733F9"/>
    <w:rsid w:val="00C73709"/>
    <w:rsid w:val="00C73B11"/>
    <w:rsid w:val="00C73CE4"/>
    <w:rsid w:val="00C74C94"/>
    <w:rsid w:val="00C74CF1"/>
    <w:rsid w:val="00C755BA"/>
    <w:rsid w:val="00C7598D"/>
    <w:rsid w:val="00C75E5F"/>
    <w:rsid w:val="00C76575"/>
    <w:rsid w:val="00C7699B"/>
    <w:rsid w:val="00C76F85"/>
    <w:rsid w:val="00C76FEA"/>
    <w:rsid w:val="00C77006"/>
    <w:rsid w:val="00C7713B"/>
    <w:rsid w:val="00C771AF"/>
    <w:rsid w:val="00C7780F"/>
    <w:rsid w:val="00C7788B"/>
    <w:rsid w:val="00C77A4E"/>
    <w:rsid w:val="00C77C52"/>
    <w:rsid w:val="00C8046D"/>
    <w:rsid w:val="00C808A3"/>
    <w:rsid w:val="00C80CC8"/>
    <w:rsid w:val="00C80D2F"/>
    <w:rsid w:val="00C815BD"/>
    <w:rsid w:val="00C8186B"/>
    <w:rsid w:val="00C819DA"/>
    <w:rsid w:val="00C819F4"/>
    <w:rsid w:val="00C81C4D"/>
    <w:rsid w:val="00C81DAC"/>
    <w:rsid w:val="00C81E9A"/>
    <w:rsid w:val="00C81F70"/>
    <w:rsid w:val="00C82157"/>
    <w:rsid w:val="00C821CF"/>
    <w:rsid w:val="00C82364"/>
    <w:rsid w:val="00C82C1F"/>
    <w:rsid w:val="00C83209"/>
    <w:rsid w:val="00C832A5"/>
    <w:rsid w:val="00C83813"/>
    <w:rsid w:val="00C8386D"/>
    <w:rsid w:val="00C8394F"/>
    <w:rsid w:val="00C839BB"/>
    <w:rsid w:val="00C83A53"/>
    <w:rsid w:val="00C83BFF"/>
    <w:rsid w:val="00C83C5A"/>
    <w:rsid w:val="00C83D17"/>
    <w:rsid w:val="00C83D79"/>
    <w:rsid w:val="00C83E94"/>
    <w:rsid w:val="00C8404D"/>
    <w:rsid w:val="00C843FC"/>
    <w:rsid w:val="00C84662"/>
    <w:rsid w:val="00C848E2"/>
    <w:rsid w:val="00C8491A"/>
    <w:rsid w:val="00C84BC8"/>
    <w:rsid w:val="00C84C55"/>
    <w:rsid w:val="00C85136"/>
    <w:rsid w:val="00C8532D"/>
    <w:rsid w:val="00C8585F"/>
    <w:rsid w:val="00C85ACB"/>
    <w:rsid w:val="00C85CD6"/>
    <w:rsid w:val="00C86039"/>
    <w:rsid w:val="00C8611C"/>
    <w:rsid w:val="00C86722"/>
    <w:rsid w:val="00C86839"/>
    <w:rsid w:val="00C86898"/>
    <w:rsid w:val="00C868FB"/>
    <w:rsid w:val="00C86935"/>
    <w:rsid w:val="00C86A6D"/>
    <w:rsid w:val="00C86E1A"/>
    <w:rsid w:val="00C873FE"/>
    <w:rsid w:val="00C874E7"/>
    <w:rsid w:val="00C876E2"/>
    <w:rsid w:val="00C877EF"/>
    <w:rsid w:val="00C87870"/>
    <w:rsid w:val="00C878DC"/>
    <w:rsid w:val="00C87AAB"/>
    <w:rsid w:val="00C87EF0"/>
    <w:rsid w:val="00C87EFA"/>
    <w:rsid w:val="00C87F89"/>
    <w:rsid w:val="00C90066"/>
    <w:rsid w:val="00C90220"/>
    <w:rsid w:val="00C9031A"/>
    <w:rsid w:val="00C90327"/>
    <w:rsid w:val="00C903B1"/>
    <w:rsid w:val="00C90986"/>
    <w:rsid w:val="00C90ED7"/>
    <w:rsid w:val="00C910B0"/>
    <w:rsid w:val="00C91141"/>
    <w:rsid w:val="00C911E4"/>
    <w:rsid w:val="00C91314"/>
    <w:rsid w:val="00C9169C"/>
    <w:rsid w:val="00C91C50"/>
    <w:rsid w:val="00C91E05"/>
    <w:rsid w:val="00C91F3F"/>
    <w:rsid w:val="00C91FA8"/>
    <w:rsid w:val="00C920D3"/>
    <w:rsid w:val="00C921FD"/>
    <w:rsid w:val="00C92476"/>
    <w:rsid w:val="00C925FB"/>
    <w:rsid w:val="00C92756"/>
    <w:rsid w:val="00C9289B"/>
    <w:rsid w:val="00C92B2A"/>
    <w:rsid w:val="00C92DDB"/>
    <w:rsid w:val="00C93280"/>
    <w:rsid w:val="00C936C5"/>
    <w:rsid w:val="00C93A20"/>
    <w:rsid w:val="00C93CA9"/>
    <w:rsid w:val="00C93FC2"/>
    <w:rsid w:val="00C94003"/>
    <w:rsid w:val="00C940C3"/>
    <w:rsid w:val="00C940FC"/>
    <w:rsid w:val="00C9413D"/>
    <w:rsid w:val="00C943D4"/>
    <w:rsid w:val="00C945C5"/>
    <w:rsid w:val="00C9478E"/>
    <w:rsid w:val="00C94FD7"/>
    <w:rsid w:val="00C951E1"/>
    <w:rsid w:val="00C95291"/>
    <w:rsid w:val="00C95394"/>
    <w:rsid w:val="00C95503"/>
    <w:rsid w:val="00C9570E"/>
    <w:rsid w:val="00C95943"/>
    <w:rsid w:val="00C95BA0"/>
    <w:rsid w:val="00C95C03"/>
    <w:rsid w:val="00C96717"/>
    <w:rsid w:val="00C96759"/>
    <w:rsid w:val="00C9719B"/>
    <w:rsid w:val="00C975D0"/>
    <w:rsid w:val="00C97B9B"/>
    <w:rsid w:val="00C97D54"/>
    <w:rsid w:val="00C97E07"/>
    <w:rsid w:val="00C97E35"/>
    <w:rsid w:val="00C97EF8"/>
    <w:rsid w:val="00C97F1D"/>
    <w:rsid w:val="00CA00B5"/>
    <w:rsid w:val="00CA0373"/>
    <w:rsid w:val="00CA0538"/>
    <w:rsid w:val="00CA0727"/>
    <w:rsid w:val="00CA08C6"/>
    <w:rsid w:val="00CA08D6"/>
    <w:rsid w:val="00CA0A23"/>
    <w:rsid w:val="00CA0AA6"/>
    <w:rsid w:val="00CA0ADA"/>
    <w:rsid w:val="00CA0DEB"/>
    <w:rsid w:val="00CA0F08"/>
    <w:rsid w:val="00CA0FCE"/>
    <w:rsid w:val="00CA1217"/>
    <w:rsid w:val="00CA1341"/>
    <w:rsid w:val="00CA1960"/>
    <w:rsid w:val="00CA1A59"/>
    <w:rsid w:val="00CA1BD1"/>
    <w:rsid w:val="00CA1F6A"/>
    <w:rsid w:val="00CA25A9"/>
    <w:rsid w:val="00CA2C33"/>
    <w:rsid w:val="00CA2C59"/>
    <w:rsid w:val="00CA3036"/>
    <w:rsid w:val="00CA3094"/>
    <w:rsid w:val="00CA3202"/>
    <w:rsid w:val="00CA3221"/>
    <w:rsid w:val="00CA348B"/>
    <w:rsid w:val="00CA34EB"/>
    <w:rsid w:val="00CA3691"/>
    <w:rsid w:val="00CA3815"/>
    <w:rsid w:val="00CA3890"/>
    <w:rsid w:val="00CA3B84"/>
    <w:rsid w:val="00CA3C57"/>
    <w:rsid w:val="00CA4122"/>
    <w:rsid w:val="00CA43A5"/>
    <w:rsid w:val="00CA463D"/>
    <w:rsid w:val="00CA4730"/>
    <w:rsid w:val="00CA4767"/>
    <w:rsid w:val="00CA498B"/>
    <w:rsid w:val="00CA4A5A"/>
    <w:rsid w:val="00CA4C98"/>
    <w:rsid w:val="00CA4E21"/>
    <w:rsid w:val="00CA4E89"/>
    <w:rsid w:val="00CA5150"/>
    <w:rsid w:val="00CA51A6"/>
    <w:rsid w:val="00CA522C"/>
    <w:rsid w:val="00CA5495"/>
    <w:rsid w:val="00CA54FD"/>
    <w:rsid w:val="00CA552B"/>
    <w:rsid w:val="00CA55C4"/>
    <w:rsid w:val="00CA56BB"/>
    <w:rsid w:val="00CA56E0"/>
    <w:rsid w:val="00CA5895"/>
    <w:rsid w:val="00CA58C9"/>
    <w:rsid w:val="00CA5902"/>
    <w:rsid w:val="00CA59BA"/>
    <w:rsid w:val="00CA62B5"/>
    <w:rsid w:val="00CA633E"/>
    <w:rsid w:val="00CA6552"/>
    <w:rsid w:val="00CA68D8"/>
    <w:rsid w:val="00CA6B63"/>
    <w:rsid w:val="00CA6D09"/>
    <w:rsid w:val="00CA7791"/>
    <w:rsid w:val="00CA7A7C"/>
    <w:rsid w:val="00CA7C31"/>
    <w:rsid w:val="00CA7DAF"/>
    <w:rsid w:val="00CA7F76"/>
    <w:rsid w:val="00CB005E"/>
    <w:rsid w:val="00CB00D6"/>
    <w:rsid w:val="00CB028D"/>
    <w:rsid w:val="00CB03A6"/>
    <w:rsid w:val="00CB05CC"/>
    <w:rsid w:val="00CB08D2"/>
    <w:rsid w:val="00CB1054"/>
    <w:rsid w:val="00CB1765"/>
    <w:rsid w:val="00CB1868"/>
    <w:rsid w:val="00CB1A1F"/>
    <w:rsid w:val="00CB1BD6"/>
    <w:rsid w:val="00CB223B"/>
    <w:rsid w:val="00CB2505"/>
    <w:rsid w:val="00CB28BD"/>
    <w:rsid w:val="00CB29AF"/>
    <w:rsid w:val="00CB2D43"/>
    <w:rsid w:val="00CB2E2F"/>
    <w:rsid w:val="00CB334F"/>
    <w:rsid w:val="00CB3505"/>
    <w:rsid w:val="00CB35C9"/>
    <w:rsid w:val="00CB3729"/>
    <w:rsid w:val="00CB37B6"/>
    <w:rsid w:val="00CB38EE"/>
    <w:rsid w:val="00CB3C5F"/>
    <w:rsid w:val="00CB42DF"/>
    <w:rsid w:val="00CB45A7"/>
    <w:rsid w:val="00CB4E7B"/>
    <w:rsid w:val="00CB52DA"/>
    <w:rsid w:val="00CB533D"/>
    <w:rsid w:val="00CB5583"/>
    <w:rsid w:val="00CB5636"/>
    <w:rsid w:val="00CB5C47"/>
    <w:rsid w:val="00CB5C65"/>
    <w:rsid w:val="00CB5D47"/>
    <w:rsid w:val="00CB6103"/>
    <w:rsid w:val="00CB62E4"/>
    <w:rsid w:val="00CB6348"/>
    <w:rsid w:val="00CB64AE"/>
    <w:rsid w:val="00CB657F"/>
    <w:rsid w:val="00CB670C"/>
    <w:rsid w:val="00CB6751"/>
    <w:rsid w:val="00CB73C8"/>
    <w:rsid w:val="00CB75D6"/>
    <w:rsid w:val="00CB761D"/>
    <w:rsid w:val="00CB7A53"/>
    <w:rsid w:val="00CB7E11"/>
    <w:rsid w:val="00CC000D"/>
    <w:rsid w:val="00CC023F"/>
    <w:rsid w:val="00CC035E"/>
    <w:rsid w:val="00CC0615"/>
    <w:rsid w:val="00CC06F1"/>
    <w:rsid w:val="00CC09B1"/>
    <w:rsid w:val="00CC0E98"/>
    <w:rsid w:val="00CC1126"/>
    <w:rsid w:val="00CC120F"/>
    <w:rsid w:val="00CC13E2"/>
    <w:rsid w:val="00CC14A1"/>
    <w:rsid w:val="00CC16C2"/>
    <w:rsid w:val="00CC1D0A"/>
    <w:rsid w:val="00CC1DFC"/>
    <w:rsid w:val="00CC1E6F"/>
    <w:rsid w:val="00CC2656"/>
    <w:rsid w:val="00CC2687"/>
    <w:rsid w:val="00CC2A59"/>
    <w:rsid w:val="00CC2B66"/>
    <w:rsid w:val="00CC2B68"/>
    <w:rsid w:val="00CC34C0"/>
    <w:rsid w:val="00CC351F"/>
    <w:rsid w:val="00CC3732"/>
    <w:rsid w:val="00CC39BE"/>
    <w:rsid w:val="00CC3B27"/>
    <w:rsid w:val="00CC4062"/>
    <w:rsid w:val="00CC4071"/>
    <w:rsid w:val="00CC4427"/>
    <w:rsid w:val="00CC471D"/>
    <w:rsid w:val="00CC4DC0"/>
    <w:rsid w:val="00CC5453"/>
    <w:rsid w:val="00CC54B4"/>
    <w:rsid w:val="00CC55F2"/>
    <w:rsid w:val="00CC5946"/>
    <w:rsid w:val="00CC5A68"/>
    <w:rsid w:val="00CC5B39"/>
    <w:rsid w:val="00CC5D11"/>
    <w:rsid w:val="00CC5D4E"/>
    <w:rsid w:val="00CC5EDC"/>
    <w:rsid w:val="00CC5F5B"/>
    <w:rsid w:val="00CC6378"/>
    <w:rsid w:val="00CC64B7"/>
    <w:rsid w:val="00CC6747"/>
    <w:rsid w:val="00CC69E9"/>
    <w:rsid w:val="00CC6BFF"/>
    <w:rsid w:val="00CC6E22"/>
    <w:rsid w:val="00CC71E2"/>
    <w:rsid w:val="00CC73AC"/>
    <w:rsid w:val="00CC7473"/>
    <w:rsid w:val="00CC75EE"/>
    <w:rsid w:val="00CC7AD6"/>
    <w:rsid w:val="00CC7D9F"/>
    <w:rsid w:val="00CC7DD5"/>
    <w:rsid w:val="00CD003B"/>
    <w:rsid w:val="00CD00BA"/>
    <w:rsid w:val="00CD0901"/>
    <w:rsid w:val="00CD09B4"/>
    <w:rsid w:val="00CD0C49"/>
    <w:rsid w:val="00CD1AD4"/>
    <w:rsid w:val="00CD1D13"/>
    <w:rsid w:val="00CD1DC6"/>
    <w:rsid w:val="00CD203B"/>
    <w:rsid w:val="00CD22B0"/>
    <w:rsid w:val="00CD2322"/>
    <w:rsid w:val="00CD2C25"/>
    <w:rsid w:val="00CD2CEF"/>
    <w:rsid w:val="00CD2F80"/>
    <w:rsid w:val="00CD36FE"/>
    <w:rsid w:val="00CD3865"/>
    <w:rsid w:val="00CD3A37"/>
    <w:rsid w:val="00CD3A71"/>
    <w:rsid w:val="00CD3B39"/>
    <w:rsid w:val="00CD3BC9"/>
    <w:rsid w:val="00CD3F2E"/>
    <w:rsid w:val="00CD4406"/>
    <w:rsid w:val="00CD44A8"/>
    <w:rsid w:val="00CD4835"/>
    <w:rsid w:val="00CD49AB"/>
    <w:rsid w:val="00CD4C97"/>
    <w:rsid w:val="00CD4CFA"/>
    <w:rsid w:val="00CD5378"/>
    <w:rsid w:val="00CD548D"/>
    <w:rsid w:val="00CD575A"/>
    <w:rsid w:val="00CD5B51"/>
    <w:rsid w:val="00CD60F3"/>
    <w:rsid w:val="00CD611D"/>
    <w:rsid w:val="00CD6494"/>
    <w:rsid w:val="00CD65F6"/>
    <w:rsid w:val="00CD6A04"/>
    <w:rsid w:val="00CD6DD1"/>
    <w:rsid w:val="00CD6EC8"/>
    <w:rsid w:val="00CD700A"/>
    <w:rsid w:val="00CD70CB"/>
    <w:rsid w:val="00CD7202"/>
    <w:rsid w:val="00CD7304"/>
    <w:rsid w:val="00CD7587"/>
    <w:rsid w:val="00CD788E"/>
    <w:rsid w:val="00CD78B3"/>
    <w:rsid w:val="00CD7A1F"/>
    <w:rsid w:val="00CE0149"/>
    <w:rsid w:val="00CE0861"/>
    <w:rsid w:val="00CE0907"/>
    <w:rsid w:val="00CE0AF6"/>
    <w:rsid w:val="00CE0CFD"/>
    <w:rsid w:val="00CE1010"/>
    <w:rsid w:val="00CE122F"/>
    <w:rsid w:val="00CE1254"/>
    <w:rsid w:val="00CE12DE"/>
    <w:rsid w:val="00CE12E5"/>
    <w:rsid w:val="00CE131E"/>
    <w:rsid w:val="00CE1AE5"/>
    <w:rsid w:val="00CE1E22"/>
    <w:rsid w:val="00CE2064"/>
    <w:rsid w:val="00CE2ACF"/>
    <w:rsid w:val="00CE300F"/>
    <w:rsid w:val="00CE32C1"/>
    <w:rsid w:val="00CE354C"/>
    <w:rsid w:val="00CE395B"/>
    <w:rsid w:val="00CE3A0C"/>
    <w:rsid w:val="00CE3E66"/>
    <w:rsid w:val="00CE3E9B"/>
    <w:rsid w:val="00CE3EF8"/>
    <w:rsid w:val="00CE4425"/>
    <w:rsid w:val="00CE456C"/>
    <w:rsid w:val="00CE4902"/>
    <w:rsid w:val="00CE4C4D"/>
    <w:rsid w:val="00CE5430"/>
    <w:rsid w:val="00CE563C"/>
    <w:rsid w:val="00CE6184"/>
    <w:rsid w:val="00CE618A"/>
    <w:rsid w:val="00CE636A"/>
    <w:rsid w:val="00CE6384"/>
    <w:rsid w:val="00CE68AC"/>
    <w:rsid w:val="00CE6A1B"/>
    <w:rsid w:val="00CE6BC3"/>
    <w:rsid w:val="00CE6BFF"/>
    <w:rsid w:val="00CE6D59"/>
    <w:rsid w:val="00CE6DDC"/>
    <w:rsid w:val="00CE706C"/>
    <w:rsid w:val="00CE7190"/>
    <w:rsid w:val="00CE7196"/>
    <w:rsid w:val="00CE73B2"/>
    <w:rsid w:val="00CE74D0"/>
    <w:rsid w:val="00CE74D8"/>
    <w:rsid w:val="00CE766E"/>
    <w:rsid w:val="00CE77D9"/>
    <w:rsid w:val="00CF00C8"/>
    <w:rsid w:val="00CF047C"/>
    <w:rsid w:val="00CF0502"/>
    <w:rsid w:val="00CF05C9"/>
    <w:rsid w:val="00CF08FD"/>
    <w:rsid w:val="00CF0A34"/>
    <w:rsid w:val="00CF0CB2"/>
    <w:rsid w:val="00CF0E4E"/>
    <w:rsid w:val="00CF0FD6"/>
    <w:rsid w:val="00CF1050"/>
    <w:rsid w:val="00CF12D0"/>
    <w:rsid w:val="00CF143D"/>
    <w:rsid w:val="00CF1577"/>
    <w:rsid w:val="00CF19BE"/>
    <w:rsid w:val="00CF2153"/>
    <w:rsid w:val="00CF2824"/>
    <w:rsid w:val="00CF2CDB"/>
    <w:rsid w:val="00CF2DDE"/>
    <w:rsid w:val="00CF303A"/>
    <w:rsid w:val="00CF31ED"/>
    <w:rsid w:val="00CF3262"/>
    <w:rsid w:val="00CF3654"/>
    <w:rsid w:val="00CF37A7"/>
    <w:rsid w:val="00CF3CD1"/>
    <w:rsid w:val="00CF3D71"/>
    <w:rsid w:val="00CF3D74"/>
    <w:rsid w:val="00CF3D77"/>
    <w:rsid w:val="00CF40C8"/>
    <w:rsid w:val="00CF418B"/>
    <w:rsid w:val="00CF453F"/>
    <w:rsid w:val="00CF4755"/>
    <w:rsid w:val="00CF4AE7"/>
    <w:rsid w:val="00CF4BD5"/>
    <w:rsid w:val="00CF51F0"/>
    <w:rsid w:val="00CF524F"/>
    <w:rsid w:val="00CF59D1"/>
    <w:rsid w:val="00CF5E75"/>
    <w:rsid w:val="00CF5F89"/>
    <w:rsid w:val="00CF5FFB"/>
    <w:rsid w:val="00CF6303"/>
    <w:rsid w:val="00CF636E"/>
    <w:rsid w:val="00CF67CD"/>
    <w:rsid w:val="00CF68E1"/>
    <w:rsid w:val="00CF6A83"/>
    <w:rsid w:val="00CF6F59"/>
    <w:rsid w:val="00CF71BF"/>
    <w:rsid w:val="00CF762D"/>
    <w:rsid w:val="00CF773C"/>
    <w:rsid w:val="00CF796C"/>
    <w:rsid w:val="00D0031B"/>
    <w:rsid w:val="00D006CB"/>
    <w:rsid w:val="00D00875"/>
    <w:rsid w:val="00D00A8C"/>
    <w:rsid w:val="00D01118"/>
    <w:rsid w:val="00D01407"/>
    <w:rsid w:val="00D014ED"/>
    <w:rsid w:val="00D0155C"/>
    <w:rsid w:val="00D0165E"/>
    <w:rsid w:val="00D016EB"/>
    <w:rsid w:val="00D01848"/>
    <w:rsid w:val="00D0184A"/>
    <w:rsid w:val="00D01C07"/>
    <w:rsid w:val="00D01C95"/>
    <w:rsid w:val="00D023B5"/>
    <w:rsid w:val="00D023DA"/>
    <w:rsid w:val="00D0243D"/>
    <w:rsid w:val="00D02719"/>
    <w:rsid w:val="00D02750"/>
    <w:rsid w:val="00D028AB"/>
    <w:rsid w:val="00D029AA"/>
    <w:rsid w:val="00D033EE"/>
    <w:rsid w:val="00D0373D"/>
    <w:rsid w:val="00D03848"/>
    <w:rsid w:val="00D03857"/>
    <w:rsid w:val="00D03A0C"/>
    <w:rsid w:val="00D03A96"/>
    <w:rsid w:val="00D03ACD"/>
    <w:rsid w:val="00D03DF1"/>
    <w:rsid w:val="00D03E73"/>
    <w:rsid w:val="00D04104"/>
    <w:rsid w:val="00D042DC"/>
    <w:rsid w:val="00D04638"/>
    <w:rsid w:val="00D04784"/>
    <w:rsid w:val="00D05330"/>
    <w:rsid w:val="00D05609"/>
    <w:rsid w:val="00D05642"/>
    <w:rsid w:val="00D058E5"/>
    <w:rsid w:val="00D05913"/>
    <w:rsid w:val="00D0593A"/>
    <w:rsid w:val="00D059DC"/>
    <w:rsid w:val="00D05B6A"/>
    <w:rsid w:val="00D05DF8"/>
    <w:rsid w:val="00D060DF"/>
    <w:rsid w:val="00D06439"/>
    <w:rsid w:val="00D068AE"/>
    <w:rsid w:val="00D06A25"/>
    <w:rsid w:val="00D06AA0"/>
    <w:rsid w:val="00D06E23"/>
    <w:rsid w:val="00D06F71"/>
    <w:rsid w:val="00D07433"/>
    <w:rsid w:val="00D0774B"/>
    <w:rsid w:val="00D077EB"/>
    <w:rsid w:val="00D0781B"/>
    <w:rsid w:val="00D07B15"/>
    <w:rsid w:val="00D07BBF"/>
    <w:rsid w:val="00D07C32"/>
    <w:rsid w:val="00D07D4C"/>
    <w:rsid w:val="00D1077C"/>
    <w:rsid w:val="00D10C29"/>
    <w:rsid w:val="00D110A6"/>
    <w:rsid w:val="00D110AE"/>
    <w:rsid w:val="00D11154"/>
    <w:rsid w:val="00D11168"/>
    <w:rsid w:val="00D11193"/>
    <w:rsid w:val="00D11B9E"/>
    <w:rsid w:val="00D11E03"/>
    <w:rsid w:val="00D11E20"/>
    <w:rsid w:val="00D11F26"/>
    <w:rsid w:val="00D12027"/>
    <w:rsid w:val="00D1213B"/>
    <w:rsid w:val="00D12263"/>
    <w:rsid w:val="00D12377"/>
    <w:rsid w:val="00D12823"/>
    <w:rsid w:val="00D12AD1"/>
    <w:rsid w:val="00D12B5C"/>
    <w:rsid w:val="00D12F1B"/>
    <w:rsid w:val="00D1332A"/>
    <w:rsid w:val="00D13A60"/>
    <w:rsid w:val="00D13BA6"/>
    <w:rsid w:val="00D13D85"/>
    <w:rsid w:val="00D141E1"/>
    <w:rsid w:val="00D14769"/>
    <w:rsid w:val="00D14B36"/>
    <w:rsid w:val="00D14F85"/>
    <w:rsid w:val="00D15348"/>
    <w:rsid w:val="00D15555"/>
    <w:rsid w:val="00D15749"/>
    <w:rsid w:val="00D1589F"/>
    <w:rsid w:val="00D1596E"/>
    <w:rsid w:val="00D159E4"/>
    <w:rsid w:val="00D15C6F"/>
    <w:rsid w:val="00D16928"/>
    <w:rsid w:val="00D16B08"/>
    <w:rsid w:val="00D16EBA"/>
    <w:rsid w:val="00D170AF"/>
    <w:rsid w:val="00D17124"/>
    <w:rsid w:val="00D171DA"/>
    <w:rsid w:val="00D17374"/>
    <w:rsid w:val="00D17A6E"/>
    <w:rsid w:val="00D17A81"/>
    <w:rsid w:val="00D17A99"/>
    <w:rsid w:val="00D17ACB"/>
    <w:rsid w:val="00D17CB8"/>
    <w:rsid w:val="00D17E90"/>
    <w:rsid w:val="00D20285"/>
    <w:rsid w:val="00D203B0"/>
    <w:rsid w:val="00D20683"/>
    <w:rsid w:val="00D208B8"/>
    <w:rsid w:val="00D20A57"/>
    <w:rsid w:val="00D21166"/>
    <w:rsid w:val="00D2116D"/>
    <w:rsid w:val="00D21411"/>
    <w:rsid w:val="00D218B0"/>
    <w:rsid w:val="00D21B74"/>
    <w:rsid w:val="00D21D14"/>
    <w:rsid w:val="00D21D30"/>
    <w:rsid w:val="00D226B8"/>
    <w:rsid w:val="00D22853"/>
    <w:rsid w:val="00D229D4"/>
    <w:rsid w:val="00D22BC0"/>
    <w:rsid w:val="00D2315F"/>
    <w:rsid w:val="00D231F8"/>
    <w:rsid w:val="00D23288"/>
    <w:rsid w:val="00D2342A"/>
    <w:rsid w:val="00D235BD"/>
    <w:rsid w:val="00D23B00"/>
    <w:rsid w:val="00D23B51"/>
    <w:rsid w:val="00D23CB1"/>
    <w:rsid w:val="00D248ED"/>
    <w:rsid w:val="00D24A44"/>
    <w:rsid w:val="00D24B9C"/>
    <w:rsid w:val="00D24C8D"/>
    <w:rsid w:val="00D24E1D"/>
    <w:rsid w:val="00D24EE9"/>
    <w:rsid w:val="00D25024"/>
    <w:rsid w:val="00D25227"/>
    <w:rsid w:val="00D2533B"/>
    <w:rsid w:val="00D25405"/>
    <w:rsid w:val="00D257E5"/>
    <w:rsid w:val="00D258E1"/>
    <w:rsid w:val="00D259DC"/>
    <w:rsid w:val="00D25EB0"/>
    <w:rsid w:val="00D2609D"/>
    <w:rsid w:val="00D26129"/>
    <w:rsid w:val="00D262CE"/>
    <w:rsid w:val="00D2637D"/>
    <w:rsid w:val="00D26790"/>
    <w:rsid w:val="00D26E44"/>
    <w:rsid w:val="00D271FC"/>
    <w:rsid w:val="00D27557"/>
    <w:rsid w:val="00D3019B"/>
    <w:rsid w:val="00D302BE"/>
    <w:rsid w:val="00D303B0"/>
    <w:rsid w:val="00D30E59"/>
    <w:rsid w:val="00D30E76"/>
    <w:rsid w:val="00D31177"/>
    <w:rsid w:val="00D315C5"/>
    <w:rsid w:val="00D315E1"/>
    <w:rsid w:val="00D31826"/>
    <w:rsid w:val="00D3184F"/>
    <w:rsid w:val="00D31B00"/>
    <w:rsid w:val="00D32061"/>
    <w:rsid w:val="00D32776"/>
    <w:rsid w:val="00D328D6"/>
    <w:rsid w:val="00D32918"/>
    <w:rsid w:val="00D32A05"/>
    <w:rsid w:val="00D3323A"/>
    <w:rsid w:val="00D3338B"/>
    <w:rsid w:val="00D33397"/>
    <w:rsid w:val="00D337AF"/>
    <w:rsid w:val="00D33B0C"/>
    <w:rsid w:val="00D33B36"/>
    <w:rsid w:val="00D33C16"/>
    <w:rsid w:val="00D33D4B"/>
    <w:rsid w:val="00D341ED"/>
    <w:rsid w:val="00D342F2"/>
    <w:rsid w:val="00D34696"/>
    <w:rsid w:val="00D346EC"/>
    <w:rsid w:val="00D35A31"/>
    <w:rsid w:val="00D35D58"/>
    <w:rsid w:val="00D36042"/>
    <w:rsid w:val="00D360EC"/>
    <w:rsid w:val="00D36375"/>
    <w:rsid w:val="00D3665D"/>
    <w:rsid w:val="00D366DA"/>
    <w:rsid w:val="00D3678A"/>
    <w:rsid w:val="00D36856"/>
    <w:rsid w:val="00D3691D"/>
    <w:rsid w:val="00D36B25"/>
    <w:rsid w:val="00D36E44"/>
    <w:rsid w:val="00D36E82"/>
    <w:rsid w:val="00D36F6B"/>
    <w:rsid w:val="00D36FA4"/>
    <w:rsid w:val="00D3749C"/>
    <w:rsid w:val="00D374B3"/>
    <w:rsid w:val="00D3774D"/>
    <w:rsid w:val="00D37ACC"/>
    <w:rsid w:val="00D37CED"/>
    <w:rsid w:val="00D37D53"/>
    <w:rsid w:val="00D37D7B"/>
    <w:rsid w:val="00D37F7D"/>
    <w:rsid w:val="00D40162"/>
    <w:rsid w:val="00D40222"/>
    <w:rsid w:val="00D40521"/>
    <w:rsid w:val="00D40792"/>
    <w:rsid w:val="00D4087C"/>
    <w:rsid w:val="00D408CB"/>
    <w:rsid w:val="00D40F44"/>
    <w:rsid w:val="00D41385"/>
    <w:rsid w:val="00D41400"/>
    <w:rsid w:val="00D41462"/>
    <w:rsid w:val="00D41506"/>
    <w:rsid w:val="00D415F2"/>
    <w:rsid w:val="00D41676"/>
    <w:rsid w:val="00D417E8"/>
    <w:rsid w:val="00D41B3D"/>
    <w:rsid w:val="00D41B85"/>
    <w:rsid w:val="00D41E61"/>
    <w:rsid w:val="00D42A7E"/>
    <w:rsid w:val="00D42BF3"/>
    <w:rsid w:val="00D43476"/>
    <w:rsid w:val="00D43481"/>
    <w:rsid w:val="00D4400D"/>
    <w:rsid w:val="00D440E0"/>
    <w:rsid w:val="00D44137"/>
    <w:rsid w:val="00D4419C"/>
    <w:rsid w:val="00D44439"/>
    <w:rsid w:val="00D44BD5"/>
    <w:rsid w:val="00D44C09"/>
    <w:rsid w:val="00D44C92"/>
    <w:rsid w:val="00D44CBF"/>
    <w:rsid w:val="00D44D8E"/>
    <w:rsid w:val="00D44FA5"/>
    <w:rsid w:val="00D44FC1"/>
    <w:rsid w:val="00D45034"/>
    <w:rsid w:val="00D454A5"/>
    <w:rsid w:val="00D457B0"/>
    <w:rsid w:val="00D457D7"/>
    <w:rsid w:val="00D45A59"/>
    <w:rsid w:val="00D45C6D"/>
    <w:rsid w:val="00D45EB3"/>
    <w:rsid w:val="00D46103"/>
    <w:rsid w:val="00D46251"/>
    <w:rsid w:val="00D4667B"/>
    <w:rsid w:val="00D4679F"/>
    <w:rsid w:val="00D46D6A"/>
    <w:rsid w:val="00D471AC"/>
    <w:rsid w:val="00D47B89"/>
    <w:rsid w:val="00D47E16"/>
    <w:rsid w:val="00D47FA6"/>
    <w:rsid w:val="00D504F8"/>
    <w:rsid w:val="00D5061F"/>
    <w:rsid w:val="00D50669"/>
    <w:rsid w:val="00D5066C"/>
    <w:rsid w:val="00D50E25"/>
    <w:rsid w:val="00D51177"/>
    <w:rsid w:val="00D51257"/>
    <w:rsid w:val="00D51322"/>
    <w:rsid w:val="00D519E3"/>
    <w:rsid w:val="00D51BA4"/>
    <w:rsid w:val="00D51C2B"/>
    <w:rsid w:val="00D51F0D"/>
    <w:rsid w:val="00D52050"/>
    <w:rsid w:val="00D52099"/>
    <w:rsid w:val="00D52130"/>
    <w:rsid w:val="00D523FF"/>
    <w:rsid w:val="00D526C0"/>
    <w:rsid w:val="00D52BBF"/>
    <w:rsid w:val="00D52C34"/>
    <w:rsid w:val="00D52CBE"/>
    <w:rsid w:val="00D53689"/>
    <w:rsid w:val="00D53B1C"/>
    <w:rsid w:val="00D53B71"/>
    <w:rsid w:val="00D53CCA"/>
    <w:rsid w:val="00D53F18"/>
    <w:rsid w:val="00D54048"/>
    <w:rsid w:val="00D5435E"/>
    <w:rsid w:val="00D54380"/>
    <w:rsid w:val="00D54422"/>
    <w:rsid w:val="00D54431"/>
    <w:rsid w:val="00D548D3"/>
    <w:rsid w:val="00D548F9"/>
    <w:rsid w:val="00D54C08"/>
    <w:rsid w:val="00D54CBB"/>
    <w:rsid w:val="00D5505A"/>
    <w:rsid w:val="00D55380"/>
    <w:rsid w:val="00D553F6"/>
    <w:rsid w:val="00D554D5"/>
    <w:rsid w:val="00D55597"/>
    <w:rsid w:val="00D55788"/>
    <w:rsid w:val="00D55E82"/>
    <w:rsid w:val="00D55EE6"/>
    <w:rsid w:val="00D56195"/>
    <w:rsid w:val="00D56402"/>
    <w:rsid w:val="00D564CE"/>
    <w:rsid w:val="00D56CF3"/>
    <w:rsid w:val="00D56D8F"/>
    <w:rsid w:val="00D56F89"/>
    <w:rsid w:val="00D5707D"/>
    <w:rsid w:val="00D571CC"/>
    <w:rsid w:val="00D57930"/>
    <w:rsid w:val="00D57F17"/>
    <w:rsid w:val="00D60796"/>
    <w:rsid w:val="00D60A6D"/>
    <w:rsid w:val="00D60B31"/>
    <w:rsid w:val="00D60B95"/>
    <w:rsid w:val="00D60CE7"/>
    <w:rsid w:val="00D60D31"/>
    <w:rsid w:val="00D60F82"/>
    <w:rsid w:val="00D60FCB"/>
    <w:rsid w:val="00D61139"/>
    <w:rsid w:val="00D61237"/>
    <w:rsid w:val="00D61738"/>
    <w:rsid w:val="00D61798"/>
    <w:rsid w:val="00D61A0E"/>
    <w:rsid w:val="00D62160"/>
    <w:rsid w:val="00D624A8"/>
    <w:rsid w:val="00D627B5"/>
    <w:rsid w:val="00D62C5C"/>
    <w:rsid w:val="00D63261"/>
    <w:rsid w:val="00D6336C"/>
    <w:rsid w:val="00D636A5"/>
    <w:rsid w:val="00D636DE"/>
    <w:rsid w:val="00D6376E"/>
    <w:rsid w:val="00D63A70"/>
    <w:rsid w:val="00D63AD4"/>
    <w:rsid w:val="00D640CE"/>
    <w:rsid w:val="00D6447B"/>
    <w:rsid w:val="00D64485"/>
    <w:rsid w:val="00D6464E"/>
    <w:rsid w:val="00D64727"/>
    <w:rsid w:val="00D653C7"/>
    <w:rsid w:val="00D65D87"/>
    <w:rsid w:val="00D65E8F"/>
    <w:rsid w:val="00D65EB3"/>
    <w:rsid w:val="00D664B7"/>
    <w:rsid w:val="00D66960"/>
    <w:rsid w:val="00D66A0E"/>
    <w:rsid w:val="00D6764D"/>
    <w:rsid w:val="00D67690"/>
    <w:rsid w:val="00D6773F"/>
    <w:rsid w:val="00D67A72"/>
    <w:rsid w:val="00D67B19"/>
    <w:rsid w:val="00D67C2C"/>
    <w:rsid w:val="00D67E4A"/>
    <w:rsid w:val="00D701B6"/>
    <w:rsid w:val="00D7083A"/>
    <w:rsid w:val="00D70DB3"/>
    <w:rsid w:val="00D70FC8"/>
    <w:rsid w:val="00D71F6A"/>
    <w:rsid w:val="00D71FE9"/>
    <w:rsid w:val="00D723C1"/>
    <w:rsid w:val="00D72513"/>
    <w:rsid w:val="00D72545"/>
    <w:rsid w:val="00D727B8"/>
    <w:rsid w:val="00D729C6"/>
    <w:rsid w:val="00D72A0F"/>
    <w:rsid w:val="00D72BD6"/>
    <w:rsid w:val="00D72C87"/>
    <w:rsid w:val="00D72E8E"/>
    <w:rsid w:val="00D72F7A"/>
    <w:rsid w:val="00D732CD"/>
    <w:rsid w:val="00D73C5C"/>
    <w:rsid w:val="00D73E48"/>
    <w:rsid w:val="00D7429B"/>
    <w:rsid w:val="00D7459B"/>
    <w:rsid w:val="00D7494F"/>
    <w:rsid w:val="00D74A23"/>
    <w:rsid w:val="00D74CD0"/>
    <w:rsid w:val="00D753A0"/>
    <w:rsid w:val="00D755E4"/>
    <w:rsid w:val="00D756C8"/>
    <w:rsid w:val="00D756EF"/>
    <w:rsid w:val="00D759AC"/>
    <w:rsid w:val="00D75A06"/>
    <w:rsid w:val="00D76101"/>
    <w:rsid w:val="00D761CC"/>
    <w:rsid w:val="00D762DB"/>
    <w:rsid w:val="00D7652B"/>
    <w:rsid w:val="00D765D7"/>
    <w:rsid w:val="00D7674D"/>
    <w:rsid w:val="00D76788"/>
    <w:rsid w:val="00D77283"/>
    <w:rsid w:val="00D77487"/>
    <w:rsid w:val="00D7760A"/>
    <w:rsid w:val="00D7765A"/>
    <w:rsid w:val="00D7767E"/>
    <w:rsid w:val="00D776D6"/>
    <w:rsid w:val="00D778EA"/>
    <w:rsid w:val="00D779AD"/>
    <w:rsid w:val="00D77A97"/>
    <w:rsid w:val="00D77AC3"/>
    <w:rsid w:val="00D77C69"/>
    <w:rsid w:val="00D77E2B"/>
    <w:rsid w:val="00D77E9C"/>
    <w:rsid w:val="00D807B1"/>
    <w:rsid w:val="00D80B20"/>
    <w:rsid w:val="00D80C16"/>
    <w:rsid w:val="00D80FE1"/>
    <w:rsid w:val="00D81355"/>
    <w:rsid w:val="00D8185C"/>
    <w:rsid w:val="00D81999"/>
    <w:rsid w:val="00D81AB8"/>
    <w:rsid w:val="00D81CDB"/>
    <w:rsid w:val="00D81FD2"/>
    <w:rsid w:val="00D8224F"/>
    <w:rsid w:val="00D82C48"/>
    <w:rsid w:val="00D82E66"/>
    <w:rsid w:val="00D82EE0"/>
    <w:rsid w:val="00D837EC"/>
    <w:rsid w:val="00D838C1"/>
    <w:rsid w:val="00D84065"/>
    <w:rsid w:val="00D840A8"/>
    <w:rsid w:val="00D843BB"/>
    <w:rsid w:val="00D84459"/>
    <w:rsid w:val="00D84563"/>
    <w:rsid w:val="00D84971"/>
    <w:rsid w:val="00D84AC3"/>
    <w:rsid w:val="00D84BA2"/>
    <w:rsid w:val="00D8534F"/>
    <w:rsid w:val="00D853BB"/>
    <w:rsid w:val="00D853F1"/>
    <w:rsid w:val="00D856AE"/>
    <w:rsid w:val="00D85987"/>
    <w:rsid w:val="00D85AEB"/>
    <w:rsid w:val="00D85CD9"/>
    <w:rsid w:val="00D85D54"/>
    <w:rsid w:val="00D85F90"/>
    <w:rsid w:val="00D85FDB"/>
    <w:rsid w:val="00D86019"/>
    <w:rsid w:val="00D86039"/>
    <w:rsid w:val="00D861F2"/>
    <w:rsid w:val="00D862D0"/>
    <w:rsid w:val="00D863C6"/>
    <w:rsid w:val="00D86412"/>
    <w:rsid w:val="00D8651C"/>
    <w:rsid w:val="00D86527"/>
    <w:rsid w:val="00D86793"/>
    <w:rsid w:val="00D867C9"/>
    <w:rsid w:val="00D869C2"/>
    <w:rsid w:val="00D86DBD"/>
    <w:rsid w:val="00D87359"/>
    <w:rsid w:val="00D8751C"/>
    <w:rsid w:val="00D8760F"/>
    <w:rsid w:val="00D87B58"/>
    <w:rsid w:val="00D90757"/>
    <w:rsid w:val="00D90DC2"/>
    <w:rsid w:val="00D90E12"/>
    <w:rsid w:val="00D90E67"/>
    <w:rsid w:val="00D90ED2"/>
    <w:rsid w:val="00D9128B"/>
    <w:rsid w:val="00D9142E"/>
    <w:rsid w:val="00D91868"/>
    <w:rsid w:val="00D91B0E"/>
    <w:rsid w:val="00D91DB4"/>
    <w:rsid w:val="00D91F4E"/>
    <w:rsid w:val="00D92210"/>
    <w:rsid w:val="00D923B3"/>
    <w:rsid w:val="00D923B7"/>
    <w:rsid w:val="00D924B7"/>
    <w:rsid w:val="00D9250B"/>
    <w:rsid w:val="00D927D0"/>
    <w:rsid w:val="00D927D8"/>
    <w:rsid w:val="00D927FD"/>
    <w:rsid w:val="00D928F5"/>
    <w:rsid w:val="00D92BF8"/>
    <w:rsid w:val="00D92C2B"/>
    <w:rsid w:val="00D92FCA"/>
    <w:rsid w:val="00D93191"/>
    <w:rsid w:val="00D93291"/>
    <w:rsid w:val="00D93441"/>
    <w:rsid w:val="00D936FC"/>
    <w:rsid w:val="00D9399F"/>
    <w:rsid w:val="00D93CEC"/>
    <w:rsid w:val="00D93D6F"/>
    <w:rsid w:val="00D94094"/>
    <w:rsid w:val="00D940EF"/>
    <w:rsid w:val="00D941D8"/>
    <w:rsid w:val="00D94311"/>
    <w:rsid w:val="00D9459F"/>
    <w:rsid w:val="00D945AF"/>
    <w:rsid w:val="00D9461C"/>
    <w:rsid w:val="00D94813"/>
    <w:rsid w:val="00D94AF8"/>
    <w:rsid w:val="00D95544"/>
    <w:rsid w:val="00D95693"/>
    <w:rsid w:val="00D95E50"/>
    <w:rsid w:val="00D95E78"/>
    <w:rsid w:val="00D96173"/>
    <w:rsid w:val="00D9621C"/>
    <w:rsid w:val="00D96407"/>
    <w:rsid w:val="00D9649E"/>
    <w:rsid w:val="00D967F9"/>
    <w:rsid w:val="00D968FE"/>
    <w:rsid w:val="00D969B8"/>
    <w:rsid w:val="00D96E4E"/>
    <w:rsid w:val="00D96E6B"/>
    <w:rsid w:val="00D96ED0"/>
    <w:rsid w:val="00D9724E"/>
    <w:rsid w:val="00D97291"/>
    <w:rsid w:val="00D97913"/>
    <w:rsid w:val="00DA0453"/>
    <w:rsid w:val="00DA046E"/>
    <w:rsid w:val="00DA06C7"/>
    <w:rsid w:val="00DA0876"/>
    <w:rsid w:val="00DA095C"/>
    <w:rsid w:val="00DA0F71"/>
    <w:rsid w:val="00DA1541"/>
    <w:rsid w:val="00DA169B"/>
    <w:rsid w:val="00DA18C0"/>
    <w:rsid w:val="00DA1C69"/>
    <w:rsid w:val="00DA1CC0"/>
    <w:rsid w:val="00DA1DA6"/>
    <w:rsid w:val="00DA222B"/>
    <w:rsid w:val="00DA22B2"/>
    <w:rsid w:val="00DA2443"/>
    <w:rsid w:val="00DA2457"/>
    <w:rsid w:val="00DA286A"/>
    <w:rsid w:val="00DA2901"/>
    <w:rsid w:val="00DA2CFF"/>
    <w:rsid w:val="00DA2D71"/>
    <w:rsid w:val="00DA3050"/>
    <w:rsid w:val="00DA30B8"/>
    <w:rsid w:val="00DA35CC"/>
    <w:rsid w:val="00DA381F"/>
    <w:rsid w:val="00DA397A"/>
    <w:rsid w:val="00DA3995"/>
    <w:rsid w:val="00DA3B87"/>
    <w:rsid w:val="00DA3E76"/>
    <w:rsid w:val="00DA4893"/>
    <w:rsid w:val="00DA489B"/>
    <w:rsid w:val="00DA4B9D"/>
    <w:rsid w:val="00DA4E9F"/>
    <w:rsid w:val="00DA52A8"/>
    <w:rsid w:val="00DA5775"/>
    <w:rsid w:val="00DA586F"/>
    <w:rsid w:val="00DA58C2"/>
    <w:rsid w:val="00DA5FB0"/>
    <w:rsid w:val="00DA605B"/>
    <w:rsid w:val="00DA607E"/>
    <w:rsid w:val="00DA638A"/>
    <w:rsid w:val="00DA64FE"/>
    <w:rsid w:val="00DA6607"/>
    <w:rsid w:val="00DA672A"/>
    <w:rsid w:val="00DA67DC"/>
    <w:rsid w:val="00DA7129"/>
    <w:rsid w:val="00DA7271"/>
    <w:rsid w:val="00DA728F"/>
    <w:rsid w:val="00DA7572"/>
    <w:rsid w:val="00DA75E6"/>
    <w:rsid w:val="00DA7783"/>
    <w:rsid w:val="00DA7929"/>
    <w:rsid w:val="00DA7CAB"/>
    <w:rsid w:val="00DA7EF5"/>
    <w:rsid w:val="00DB010F"/>
    <w:rsid w:val="00DB01BA"/>
    <w:rsid w:val="00DB022E"/>
    <w:rsid w:val="00DB091D"/>
    <w:rsid w:val="00DB0CD2"/>
    <w:rsid w:val="00DB117B"/>
    <w:rsid w:val="00DB122D"/>
    <w:rsid w:val="00DB1427"/>
    <w:rsid w:val="00DB1FD2"/>
    <w:rsid w:val="00DB1FE7"/>
    <w:rsid w:val="00DB252D"/>
    <w:rsid w:val="00DB274C"/>
    <w:rsid w:val="00DB2E16"/>
    <w:rsid w:val="00DB2F35"/>
    <w:rsid w:val="00DB3261"/>
    <w:rsid w:val="00DB327A"/>
    <w:rsid w:val="00DB3360"/>
    <w:rsid w:val="00DB33A2"/>
    <w:rsid w:val="00DB3783"/>
    <w:rsid w:val="00DB395B"/>
    <w:rsid w:val="00DB3CC8"/>
    <w:rsid w:val="00DB3EAF"/>
    <w:rsid w:val="00DB4007"/>
    <w:rsid w:val="00DB40E3"/>
    <w:rsid w:val="00DB4195"/>
    <w:rsid w:val="00DB4431"/>
    <w:rsid w:val="00DB48F0"/>
    <w:rsid w:val="00DB4E1D"/>
    <w:rsid w:val="00DB4E1E"/>
    <w:rsid w:val="00DB4E2D"/>
    <w:rsid w:val="00DB4EB7"/>
    <w:rsid w:val="00DB4FFF"/>
    <w:rsid w:val="00DB531E"/>
    <w:rsid w:val="00DB5399"/>
    <w:rsid w:val="00DB548C"/>
    <w:rsid w:val="00DB5519"/>
    <w:rsid w:val="00DB57BA"/>
    <w:rsid w:val="00DB58E9"/>
    <w:rsid w:val="00DB614A"/>
    <w:rsid w:val="00DB6598"/>
    <w:rsid w:val="00DB6635"/>
    <w:rsid w:val="00DB68BD"/>
    <w:rsid w:val="00DB68C0"/>
    <w:rsid w:val="00DB6B2B"/>
    <w:rsid w:val="00DB6B63"/>
    <w:rsid w:val="00DB6C12"/>
    <w:rsid w:val="00DB6E44"/>
    <w:rsid w:val="00DB6E47"/>
    <w:rsid w:val="00DB724B"/>
    <w:rsid w:val="00DB7257"/>
    <w:rsid w:val="00DB73A3"/>
    <w:rsid w:val="00DB7854"/>
    <w:rsid w:val="00DB7CCD"/>
    <w:rsid w:val="00DB7E8B"/>
    <w:rsid w:val="00DC006E"/>
    <w:rsid w:val="00DC0156"/>
    <w:rsid w:val="00DC0550"/>
    <w:rsid w:val="00DC0C8A"/>
    <w:rsid w:val="00DC1204"/>
    <w:rsid w:val="00DC13E0"/>
    <w:rsid w:val="00DC149D"/>
    <w:rsid w:val="00DC16E5"/>
    <w:rsid w:val="00DC1918"/>
    <w:rsid w:val="00DC1AAD"/>
    <w:rsid w:val="00DC1F18"/>
    <w:rsid w:val="00DC23F0"/>
    <w:rsid w:val="00DC25E4"/>
    <w:rsid w:val="00DC28B0"/>
    <w:rsid w:val="00DC3249"/>
    <w:rsid w:val="00DC326B"/>
    <w:rsid w:val="00DC3822"/>
    <w:rsid w:val="00DC38D4"/>
    <w:rsid w:val="00DC3D07"/>
    <w:rsid w:val="00DC41B0"/>
    <w:rsid w:val="00DC45B3"/>
    <w:rsid w:val="00DC47A6"/>
    <w:rsid w:val="00DC4F24"/>
    <w:rsid w:val="00DC5034"/>
    <w:rsid w:val="00DC57D7"/>
    <w:rsid w:val="00DC5818"/>
    <w:rsid w:val="00DC59E7"/>
    <w:rsid w:val="00DC5CAC"/>
    <w:rsid w:val="00DC691C"/>
    <w:rsid w:val="00DC700D"/>
    <w:rsid w:val="00DC703D"/>
    <w:rsid w:val="00DC71FD"/>
    <w:rsid w:val="00DC7570"/>
    <w:rsid w:val="00DC76F1"/>
    <w:rsid w:val="00DC78A9"/>
    <w:rsid w:val="00DC7CEE"/>
    <w:rsid w:val="00DC7EB8"/>
    <w:rsid w:val="00DD020E"/>
    <w:rsid w:val="00DD0455"/>
    <w:rsid w:val="00DD0AC4"/>
    <w:rsid w:val="00DD0C46"/>
    <w:rsid w:val="00DD0DFE"/>
    <w:rsid w:val="00DD1126"/>
    <w:rsid w:val="00DD1170"/>
    <w:rsid w:val="00DD19EC"/>
    <w:rsid w:val="00DD1B77"/>
    <w:rsid w:val="00DD25C6"/>
    <w:rsid w:val="00DD25EE"/>
    <w:rsid w:val="00DD27D9"/>
    <w:rsid w:val="00DD2AE1"/>
    <w:rsid w:val="00DD2C4B"/>
    <w:rsid w:val="00DD2C4C"/>
    <w:rsid w:val="00DD2CDC"/>
    <w:rsid w:val="00DD2D37"/>
    <w:rsid w:val="00DD2DA6"/>
    <w:rsid w:val="00DD3143"/>
    <w:rsid w:val="00DD3503"/>
    <w:rsid w:val="00DD3B66"/>
    <w:rsid w:val="00DD3DC1"/>
    <w:rsid w:val="00DD449C"/>
    <w:rsid w:val="00DD4903"/>
    <w:rsid w:val="00DD5AD0"/>
    <w:rsid w:val="00DD5B30"/>
    <w:rsid w:val="00DD5DD1"/>
    <w:rsid w:val="00DD5EC1"/>
    <w:rsid w:val="00DD678F"/>
    <w:rsid w:val="00DD7348"/>
    <w:rsid w:val="00DD73EA"/>
    <w:rsid w:val="00DD756C"/>
    <w:rsid w:val="00DD7E6B"/>
    <w:rsid w:val="00DD7F45"/>
    <w:rsid w:val="00DD7FB2"/>
    <w:rsid w:val="00DE016E"/>
    <w:rsid w:val="00DE01A8"/>
    <w:rsid w:val="00DE02EF"/>
    <w:rsid w:val="00DE07EA"/>
    <w:rsid w:val="00DE08F2"/>
    <w:rsid w:val="00DE0939"/>
    <w:rsid w:val="00DE096B"/>
    <w:rsid w:val="00DE0AB4"/>
    <w:rsid w:val="00DE0D24"/>
    <w:rsid w:val="00DE0F9C"/>
    <w:rsid w:val="00DE162E"/>
    <w:rsid w:val="00DE17F1"/>
    <w:rsid w:val="00DE1AB3"/>
    <w:rsid w:val="00DE1C8B"/>
    <w:rsid w:val="00DE24BD"/>
    <w:rsid w:val="00DE2521"/>
    <w:rsid w:val="00DE26DB"/>
    <w:rsid w:val="00DE2796"/>
    <w:rsid w:val="00DE28AC"/>
    <w:rsid w:val="00DE293B"/>
    <w:rsid w:val="00DE2991"/>
    <w:rsid w:val="00DE2B10"/>
    <w:rsid w:val="00DE3106"/>
    <w:rsid w:val="00DE3234"/>
    <w:rsid w:val="00DE33D4"/>
    <w:rsid w:val="00DE3469"/>
    <w:rsid w:val="00DE3887"/>
    <w:rsid w:val="00DE3B8F"/>
    <w:rsid w:val="00DE3CE8"/>
    <w:rsid w:val="00DE3EC5"/>
    <w:rsid w:val="00DE3FFB"/>
    <w:rsid w:val="00DE462E"/>
    <w:rsid w:val="00DE4C28"/>
    <w:rsid w:val="00DE4D52"/>
    <w:rsid w:val="00DE4E2E"/>
    <w:rsid w:val="00DE5263"/>
    <w:rsid w:val="00DE55C3"/>
    <w:rsid w:val="00DE587B"/>
    <w:rsid w:val="00DE58B0"/>
    <w:rsid w:val="00DE5C5B"/>
    <w:rsid w:val="00DE5D79"/>
    <w:rsid w:val="00DE5E0E"/>
    <w:rsid w:val="00DE5F15"/>
    <w:rsid w:val="00DE640A"/>
    <w:rsid w:val="00DE6852"/>
    <w:rsid w:val="00DE69AA"/>
    <w:rsid w:val="00DE6A2B"/>
    <w:rsid w:val="00DE6C70"/>
    <w:rsid w:val="00DE6DE0"/>
    <w:rsid w:val="00DE6E26"/>
    <w:rsid w:val="00DE7104"/>
    <w:rsid w:val="00DE7165"/>
    <w:rsid w:val="00DE7179"/>
    <w:rsid w:val="00DE7227"/>
    <w:rsid w:val="00DE757C"/>
    <w:rsid w:val="00DE75DB"/>
    <w:rsid w:val="00DE7785"/>
    <w:rsid w:val="00DE7ADF"/>
    <w:rsid w:val="00DE7C7B"/>
    <w:rsid w:val="00DF03EE"/>
    <w:rsid w:val="00DF0E70"/>
    <w:rsid w:val="00DF1F62"/>
    <w:rsid w:val="00DF21DB"/>
    <w:rsid w:val="00DF22B2"/>
    <w:rsid w:val="00DF2302"/>
    <w:rsid w:val="00DF26B1"/>
    <w:rsid w:val="00DF26F6"/>
    <w:rsid w:val="00DF26F9"/>
    <w:rsid w:val="00DF27E1"/>
    <w:rsid w:val="00DF27F7"/>
    <w:rsid w:val="00DF2876"/>
    <w:rsid w:val="00DF2C83"/>
    <w:rsid w:val="00DF2E28"/>
    <w:rsid w:val="00DF2E7F"/>
    <w:rsid w:val="00DF2ECC"/>
    <w:rsid w:val="00DF30B7"/>
    <w:rsid w:val="00DF3110"/>
    <w:rsid w:val="00DF32A7"/>
    <w:rsid w:val="00DF32E5"/>
    <w:rsid w:val="00DF35CF"/>
    <w:rsid w:val="00DF3707"/>
    <w:rsid w:val="00DF3A41"/>
    <w:rsid w:val="00DF3ACF"/>
    <w:rsid w:val="00DF3D4D"/>
    <w:rsid w:val="00DF4207"/>
    <w:rsid w:val="00DF4353"/>
    <w:rsid w:val="00DF443D"/>
    <w:rsid w:val="00DF49C1"/>
    <w:rsid w:val="00DF4F65"/>
    <w:rsid w:val="00DF5493"/>
    <w:rsid w:val="00DF5793"/>
    <w:rsid w:val="00DF57BC"/>
    <w:rsid w:val="00DF60C7"/>
    <w:rsid w:val="00DF6315"/>
    <w:rsid w:val="00DF634B"/>
    <w:rsid w:val="00DF63B7"/>
    <w:rsid w:val="00DF65C7"/>
    <w:rsid w:val="00DF68B7"/>
    <w:rsid w:val="00DF6AF3"/>
    <w:rsid w:val="00DF6B75"/>
    <w:rsid w:val="00DF6B93"/>
    <w:rsid w:val="00DF6EE5"/>
    <w:rsid w:val="00DF74C3"/>
    <w:rsid w:val="00DF7B49"/>
    <w:rsid w:val="00DF7C1F"/>
    <w:rsid w:val="00DF7CEA"/>
    <w:rsid w:val="00E001E1"/>
    <w:rsid w:val="00E0024D"/>
    <w:rsid w:val="00E004B7"/>
    <w:rsid w:val="00E0066F"/>
    <w:rsid w:val="00E008D9"/>
    <w:rsid w:val="00E009AB"/>
    <w:rsid w:val="00E00AA0"/>
    <w:rsid w:val="00E00E64"/>
    <w:rsid w:val="00E00EE1"/>
    <w:rsid w:val="00E0101A"/>
    <w:rsid w:val="00E010E4"/>
    <w:rsid w:val="00E014EC"/>
    <w:rsid w:val="00E015D2"/>
    <w:rsid w:val="00E01996"/>
    <w:rsid w:val="00E01A17"/>
    <w:rsid w:val="00E01BE3"/>
    <w:rsid w:val="00E01DEF"/>
    <w:rsid w:val="00E01EF2"/>
    <w:rsid w:val="00E01F25"/>
    <w:rsid w:val="00E01FA6"/>
    <w:rsid w:val="00E020B1"/>
    <w:rsid w:val="00E024B7"/>
    <w:rsid w:val="00E024CF"/>
    <w:rsid w:val="00E02679"/>
    <w:rsid w:val="00E0272E"/>
    <w:rsid w:val="00E0275B"/>
    <w:rsid w:val="00E03017"/>
    <w:rsid w:val="00E030BB"/>
    <w:rsid w:val="00E03374"/>
    <w:rsid w:val="00E03431"/>
    <w:rsid w:val="00E03437"/>
    <w:rsid w:val="00E038B3"/>
    <w:rsid w:val="00E03EA2"/>
    <w:rsid w:val="00E040DC"/>
    <w:rsid w:val="00E0424D"/>
    <w:rsid w:val="00E04322"/>
    <w:rsid w:val="00E04424"/>
    <w:rsid w:val="00E046D0"/>
    <w:rsid w:val="00E04A13"/>
    <w:rsid w:val="00E04DDC"/>
    <w:rsid w:val="00E04E6F"/>
    <w:rsid w:val="00E05508"/>
    <w:rsid w:val="00E05661"/>
    <w:rsid w:val="00E05788"/>
    <w:rsid w:val="00E05A25"/>
    <w:rsid w:val="00E05D32"/>
    <w:rsid w:val="00E05FF2"/>
    <w:rsid w:val="00E061A8"/>
    <w:rsid w:val="00E062CD"/>
    <w:rsid w:val="00E06341"/>
    <w:rsid w:val="00E0657B"/>
    <w:rsid w:val="00E06580"/>
    <w:rsid w:val="00E0662B"/>
    <w:rsid w:val="00E073D0"/>
    <w:rsid w:val="00E07549"/>
    <w:rsid w:val="00E0761F"/>
    <w:rsid w:val="00E07723"/>
    <w:rsid w:val="00E07DA6"/>
    <w:rsid w:val="00E07DAB"/>
    <w:rsid w:val="00E10926"/>
    <w:rsid w:val="00E10CEB"/>
    <w:rsid w:val="00E10EDD"/>
    <w:rsid w:val="00E112E9"/>
    <w:rsid w:val="00E116A6"/>
    <w:rsid w:val="00E11934"/>
    <w:rsid w:val="00E11AB0"/>
    <w:rsid w:val="00E11CE6"/>
    <w:rsid w:val="00E11D48"/>
    <w:rsid w:val="00E11D94"/>
    <w:rsid w:val="00E11E0D"/>
    <w:rsid w:val="00E11F29"/>
    <w:rsid w:val="00E12003"/>
    <w:rsid w:val="00E1210F"/>
    <w:rsid w:val="00E12123"/>
    <w:rsid w:val="00E12128"/>
    <w:rsid w:val="00E126BE"/>
    <w:rsid w:val="00E1278E"/>
    <w:rsid w:val="00E12991"/>
    <w:rsid w:val="00E12B25"/>
    <w:rsid w:val="00E12C85"/>
    <w:rsid w:val="00E132A4"/>
    <w:rsid w:val="00E132D1"/>
    <w:rsid w:val="00E13A8E"/>
    <w:rsid w:val="00E142CE"/>
    <w:rsid w:val="00E14DDC"/>
    <w:rsid w:val="00E1522A"/>
    <w:rsid w:val="00E15380"/>
    <w:rsid w:val="00E153EE"/>
    <w:rsid w:val="00E15444"/>
    <w:rsid w:val="00E1549A"/>
    <w:rsid w:val="00E155F7"/>
    <w:rsid w:val="00E15767"/>
    <w:rsid w:val="00E15929"/>
    <w:rsid w:val="00E15B82"/>
    <w:rsid w:val="00E15CCE"/>
    <w:rsid w:val="00E16237"/>
    <w:rsid w:val="00E162A2"/>
    <w:rsid w:val="00E1651A"/>
    <w:rsid w:val="00E16585"/>
    <w:rsid w:val="00E1663F"/>
    <w:rsid w:val="00E1668C"/>
    <w:rsid w:val="00E168AA"/>
    <w:rsid w:val="00E16E89"/>
    <w:rsid w:val="00E16F12"/>
    <w:rsid w:val="00E1716A"/>
    <w:rsid w:val="00E173EE"/>
    <w:rsid w:val="00E17454"/>
    <w:rsid w:val="00E17626"/>
    <w:rsid w:val="00E17AF3"/>
    <w:rsid w:val="00E20B70"/>
    <w:rsid w:val="00E20B71"/>
    <w:rsid w:val="00E20C23"/>
    <w:rsid w:val="00E20E0A"/>
    <w:rsid w:val="00E21011"/>
    <w:rsid w:val="00E2135E"/>
    <w:rsid w:val="00E213DE"/>
    <w:rsid w:val="00E21664"/>
    <w:rsid w:val="00E21760"/>
    <w:rsid w:val="00E21876"/>
    <w:rsid w:val="00E21B68"/>
    <w:rsid w:val="00E21F71"/>
    <w:rsid w:val="00E21F8D"/>
    <w:rsid w:val="00E222AC"/>
    <w:rsid w:val="00E22DB5"/>
    <w:rsid w:val="00E22E89"/>
    <w:rsid w:val="00E22EFE"/>
    <w:rsid w:val="00E23030"/>
    <w:rsid w:val="00E230DB"/>
    <w:rsid w:val="00E2374B"/>
    <w:rsid w:val="00E23907"/>
    <w:rsid w:val="00E239E7"/>
    <w:rsid w:val="00E241D9"/>
    <w:rsid w:val="00E248D2"/>
    <w:rsid w:val="00E24EC4"/>
    <w:rsid w:val="00E24FB5"/>
    <w:rsid w:val="00E25D21"/>
    <w:rsid w:val="00E25F59"/>
    <w:rsid w:val="00E26018"/>
    <w:rsid w:val="00E2601B"/>
    <w:rsid w:val="00E2607F"/>
    <w:rsid w:val="00E261E9"/>
    <w:rsid w:val="00E26409"/>
    <w:rsid w:val="00E26412"/>
    <w:rsid w:val="00E26471"/>
    <w:rsid w:val="00E26530"/>
    <w:rsid w:val="00E266F3"/>
    <w:rsid w:val="00E26811"/>
    <w:rsid w:val="00E2705A"/>
    <w:rsid w:val="00E2708B"/>
    <w:rsid w:val="00E270F3"/>
    <w:rsid w:val="00E27E14"/>
    <w:rsid w:val="00E30268"/>
    <w:rsid w:val="00E3029D"/>
    <w:rsid w:val="00E3031C"/>
    <w:rsid w:val="00E30471"/>
    <w:rsid w:val="00E304E8"/>
    <w:rsid w:val="00E304FE"/>
    <w:rsid w:val="00E3083E"/>
    <w:rsid w:val="00E30C9D"/>
    <w:rsid w:val="00E30F07"/>
    <w:rsid w:val="00E31064"/>
    <w:rsid w:val="00E311C5"/>
    <w:rsid w:val="00E3138E"/>
    <w:rsid w:val="00E3143C"/>
    <w:rsid w:val="00E31712"/>
    <w:rsid w:val="00E31818"/>
    <w:rsid w:val="00E318D4"/>
    <w:rsid w:val="00E319F0"/>
    <w:rsid w:val="00E31C49"/>
    <w:rsid w:val="00E31D4E"/>
    <w:rsid w:val="00E31D8D"/>
    <w:rsid w:val="00E31EB4"/>
    <w:rsid w:val="00E31FAE"/>
    <w:rsid w:val="00E32238"/>
    <w:rsid w:val="00E3228F"/>
    <w:rsid w:val="00E322B7"/>
    <w:rsid w:val="00E32301"/>
    <w:rsid w:val="00E3233A"/>
    <w:rsid w:val="00E32AC7"/>
    <w:rsid w:val="00E32C31"/>
    <w:rsid w:val="00E32C87"/>
    <w:rsid w:val="00E32E77"/>
    <w:rsid w:val="00E32FA7"/>
    <w:rsid w:val="00E32FCE"/>
    <w:rsid w:val="00E33074"/>
    <w:rsid w:val="00E33426"/>
    <w:rsid w:val="00E33932"/>
    <w:rsid w:val="00E33C4E"/>
    <w:rsid w:val="00E3412E"/>
    <w:rsid w:val="00E346B2"/>
    <w:rsid w:val="00E34705"/>
    <w:rsid w:val="00E34B1D"/>
    <w:rsid w:val="00E35349"/>
    <w:rsid w:val="00E35383"/>
    <w:rsid w:val="00E3575B"/>
    <w:rsid w:val="00E358CF"/>
    <w:rsid w:val="00E35A19"/>
    <w:rsid w:val="00E36492"/>
    <w:rsid w:val="00E36A6D"/>
    <w:rsid w:val="00E37093"/>
    <w:rsid w:val="00E370AC"/>
    <w:rsid w:val="00E374C4"/>
    <w:rsid w:val="00E378CD"/>
    <w:rsid w:val="00E3793D"/>
    <w:rsid w:val="00E37CBD"/>
    <w:rsid w:val="00E401CA"/>
    <w:rsid w:val="00E40906"/>
    <w:rsid w:val="00E40B32"/>
    <w:rsid w:val="00E40D54"/>
    <w:rsid w:val="00E40DC8"/>
    <w:rsid w:val="00E413C0"/>
    <w:rsid w:val="00E413C5"/>
    <w:rsid w:val="00E41B2A"/>
    <w:rsid w:val="00E4235B"/>
    <w:rsid w:val="00E42B8E"/>
    <w:rsid w:val="00E42BDA"/>
    <w:rsid w:val="00E42D5F"/>
    <w:rsid w:val="00E42E51"/>
    <w:rsid w:val="00E42FCC"/>
    <w:rsid w:val="00E43285"/>
    <w:rsid w:val="00E433A2"/>
    <w:rsid w:val="00E4364F"/>
    <w:rsid w:val="00E43B1E"/>
    <w:rsid w:val="00E43C2C"/>
    <w:rsid w:val="00E43C53"/>
    <w:rsid w:val="00E442E4"/>
    <w:rsid w:val="00E44394"/>
    <w:rsid w:val="00E44508"/>
    <w:rsid w:val="00E44853"/>
    <w:rsid w:val="00E4489A"/>
    <w:rsid w:val="00E44A29"/>
    <w:rsid w:val="00E44AF3"/>
    <w:rsid w:val="00E44C9D"/>
    <w:rsid w:val="00E45095"/>
    <w:rsid w:val="00E450FE"/>
    <w:rsid w:val="00E4522D"/>
    <w:rsid w:val="00E45310"/>
    <w:rsid w:val="00E453FF"/>
    <w:rsid w:val="00E454C2"/>
    <w:rsid w:val="00E45623"/>
    <w:rsid w:val="00E45768"/>
    <w:rsid w:val="00E459BB"/>
    <w:rsid w:val="00E45A8E"/>
    <w:rsid w:val="00E45BDA"/>
    <w:rsid w:val="00E460A7"/>
    <w:rsid w:val="00E460F7"/>
    <w:rsid w:val="00E46319"/>
    <w:rsid w:val="00E46903"/>
    <w:rsid w:val="00E46A27"/>
    <w:rsid w:val="00E46D6C"/>
    <w:rsid w:val="00E46DEA"/>
    <w:rsid w:val="00E4706D"/>
    <w:rsid w:val="00E4707D"/>
    <w:rsid w:val="00E4711A"/>
    <w:rsid w:val="00E47317"/>
    <w:rsid w:val="00E4774C"/>
    <w:rsid w:val="00E478C1"/>
    <w:rsid w:val="00E47918"/>
    <w:rsid w:val="00E4798B"/>
    <w:rsid w:val="00E47B0A"/>
    <w:rsid w:val="00E47C7A"/>
    <w:rsid w:val="00E47D30"/>
    <w:rsid w:val="00E50223"/>
    <w:rsid w:val="00E50795"/>
    <w:rsid w:val="00E508C7"/>
    <w:rsid w:val="00E508ED"/>
    <w:rsid w:val="00E50A48"/>
    <w:rsid w:val="00E50A5E"/>
    <w:rsid w:val="00E50F04"/>
    <w:rsid w:val="00E50FA5"/>
    <w:rsid w:val="00E51104"/>
    <w:rsid w:val="00E51298"/>
    <w:rsid w:val="00E51312"/>
    <w:rsid w:val="00E51546"/>
    <w:rsid w:val="00E51633"/>
    <w:rsid w:val="00E518E8"/>
    <w:rsid w:val="00E51ACD"/>
    <w:rsid w:val="00E51C32"/>
    <w:rsid w:val="00E525E8"/>
    <w:rsid w:val="00E52CF5"/>
    <w:rsid w:val="00E52D09"/>
    <w:rsid w:val="00E52E33"/>
    <w:rsid w:val="00E53045"/>
    <w:rsid w:val="00E53660"/>
    <w:rsid w:val="00E538F5"/>
    <w:rsid w:val="00E53938"/>
    <w:rsid w:val="00E53B8F"/>
    <w:rsid w:val="00E53CE0"/>
    <w:rsid w:val="00E53EE4"/>
    <w:rsid w:val="00E53FFE"/>
    <w:rsid w:val="00E541BA"/>
    <w:rsid w:val="00E54208"/>
    <w:rsid w:val="00E545AD"/>
    <w:rsid w:val="00E545E4"/>
    <w:rsid w:val="00E54893"/>
    <w:rsid w:val="00E54A3A"/>
    <w:rsid w:val="00E54D32"/>
    <w:rsid w:val="00E54EF5"/>
    <w:rsid w:val="00E5526A"/>
    <w:rsid w:val="00E55385"/>
    <w:rsid w:val="00E55984"/>
    <w:rsid w:val="00E559F2"/>
    <w:rsid w:val="00E55A90"/>
    <w:rsid w:val="00E55B4F"/>
    <w:rsid w:val="00E55C0C"/>
    <w:rsid w:val="00E55C7A"/>
    <w:rsid w:val="00E55D64"/>
    <w:rsid w:val="00E5602C"/>
    <w:rsid w:val="00E5609E"/>
    <w:rsid w:val="00E564E5"/>
    <w:rsid w:val="00E56657"/>
    <w:rsid w:val="00E566B1"/>
    <w:rsid w:val="00E56C31"/>
    <w:rsid w:val="00E56F26"/>
    <w:rsid w:val="00E56F51"/>
    <w:rsid w:val="00E56FDF"/>
    <w:rsid w:val="00E572BB"/>
    <w:rsid w:val="00E5730E"/>
    <w:rsid w:val="00E5739C"/>
    <w:rsid w:val="00E57486"/>
    <w:rsid w:val="00E5767F"/>
    <w:rsid w:val="00E576A6"/>
    <w:rsid w:val="00E576D7"/>
    <w:rsid w:val="00E57A52"/>
    <w:rsid w:val="00E57D26"/>
    <w:rsid w:val="00E601BE"/>
    <w:rsid w:val="00E60699"/>
    <w:rsid w:val="00E60AEA"/>
    <w:rsid w:val="00E60D38"/>
    <w:rsid w:val="00E60D4D"/>
    <w:rsid w:val="00E60F11"/>
    <w:rsid w:val="00E60F1A"/>
    <w:rsid w:val="00E611BE"/>
    <w:rsid w:val="00E6122C"/>
    <w:rsid w:val="00E61588"/>
    <w:rsid w:val="00E615A2"/>
    <w:rsid w:val="00E61914"/>
    <w:rsid w:val="00E61B7C"/>
    <w:rsid w:val="00E62390"/>
    <w:rsid w:val="00E62717"/>
    <w:rsid w:val="00E62847"/>
    <w:rsid w:val="00E628FF"/>
    <w:rsid w:val="00E62996"/>
    <w:rsid w:val="00E62C18"/>
    <w:rsid w:val="00E62CDE"/>
    <w:rsid w:val="00E62D67"/>
    <w:rsid w:val="00E62F89"/>
    <w:rsid w:val="00E6361E"/>
    <w:rsid w:val="00E63985"/>
    <w:rsid w:val="00E63BA2"/>
    <w:rsid w:val="00E6407A"/>
    <w:rsid w:val="00E641E8"/>
    <w:rsid w:val="00E643D6"/>
    <w:rsid w:val="00E646AA"/>
    <w:rsid w:val="00E647E5"/>
    <w:rsid w:val="00E64967"/>
    <w:rsid w:val="00E64B3B"/>
    <w:rsid w:val="00E64F8D"/>
    <w:rsid w:val="00E6508C"/>
    <w:rsid w:val="00E651F5"/>
    <w:rsid w:val="00E654F3"/>
    <w:rsid w:val="00E65560"/>
    <w:rsid w:val="00E65887"/>
    <w:rsid w:val="00E65D4F"/>
    <w:rsid w:val="00E65EEA"/>
    <w:rsid w:val="00E65F35"/>
    <w:rsid w:val="00E66256"/>
    <w:rsid w:val="00E66508"/>
    <w:rsid w:val="00E6659B"/>
    <w:rsid w:val="00E66701"/>
    <w:rsid w:val="00E66702"/>
    <w:rsid w:val="00E66B10"/>
    <w:rsid w:val="00E66EB7"/>
    <w:rsid w:val="00E670FC"/>
    <w:rsid w:val="00E67A88"/>
    <w:rsid w:val="00E70217"/>
    <w:rsid w:val="00E704FF"/>
    <w:rsid w:val="00E7051F"/>
    <w:rsid w:val="00E70536"/>
    <w:rsid w:val="00E7059C"/>
    <w:rsid w:val="00E70BCB"/>
    <w:rsid w:val="00E70D71"/>
    <w:rsid w:val="00E710F6"/>
    <w:rsid w:val="00E712BA"/>
    <w:rsid w:val="00E7136C"/>
    <w:rsid w:val="00E71512"/>
    <w:rsid w:val="00E718AA"/>
    <w:rsid w:val="00E71A61"/>
    <w:rsid w:val="00E71BFC"/>
    <w:rsid w:val="00E71C3D"/>
    <w:rsid w:val="00E71CA5"/>
    <w:rsid w:val="00E71F71"/>
    <w:rsid w:val="00E7208F"/>
    <w:rsid w:val="00E720D7"/>
    <w:rsid w:val="00E72349"/>
    <w:rsid w:val="00E72464"/>
    <w:rsid w:val="00E72602"/>
    <w:rsid w:val="00E72D5C"/>
    <w:rsid w:val="00E72ED0"/>
    <w:rsid w:val="00E73279"/>
    <w:rsid w:val="00E734D8"/>
    <w:rsid w:val="00E73A09"/>
    <w:rsid w:val="00E73A42"/>
    <w:rsid w:val="00E740AB"/>
    <w:rsid w:val="00E74280"/>
    <w:rsid w:val="00E747AC"/>
    <w:rsid w:val="00E749EC"/>
    <w:rsid w:val="00E74E49"/>
    <w:rsid w:val="00E74FB9"/>
    <w:rsid w:val="00E7516D"/>
    <w:rsid w:val="00E756A4"/>
    <w:rsid w:val="00E75A0F"/>
    <w:rsid w:val="00E75C90"/>
    <w:rsid w:val="00E75DE3"/>
    <w:rsid w:val="00E75E81"/>
    <w:rsid w:val="00E75EAF"/>
    <w:rsid w:val="00E764FE"/>
    <w:rsid w:val="00E76615"/>
    <w:rsid w:val="00E7670D"/>
    <w:rsid w:val="00E7680A"/>
    <w:rsid w:val="00E7696F"/>
    <w:rsid w:val="00E76AC0"/>
    <w:rsid w:val="00E76B84"/>
    <w:rsid w:val="00E76C6C"/>
    <w:rsid w:val="00E771C6"/>
    <w:rsid w:val="00E77211"/>
    <w:rsid w:val="00E776CF"/>
    <w:rsid w:val="00E77C2F"/>
    <w:rsid w:val="00E77D07"/>
    <w:rsid w:val="00E77D4B"/>
    <w:rsid w:val="00E77E78"/>
    <w:rsid w:val="00E80293"/>
    <w:rsid w:val="00E80539"/>
    <w:rsid w:val="00E81041"/>
    <w:rsid w:val="00E81229"/>
    <w:rsid w:val="00E815E8"/>
    <w:rsid w:val="00E817A0"/>
    <w:rsid w:val="00E81CCE"/>
    <w:rsid w:val="00E81ED3"/>
    <w:rsid w:val="00E824B7"/>
    <w:rsid w:val="00E8253C"/>
    <w:rsid w:val="00E832F1"/>
    <w:rsid w:val="00E83702"/>
    <w:rsid w:val="00E83A6A"/>
    <w:rsid w:val="00E8441F"/>
    <w:rsid w:val="00E84983"/>
    <w:rsid w:val="00E84A89"/>
    <w:rsid w:val="00E84D0D"/>
    <w:rsid w:val="00E84EE6"/>
    <w:rsid w:val="00E84F2D"/>
    <w:rsid w:val="00E85181"/>
    <w:rsid w:val="00E85D0D"/>
    <w:rsid w:val="00E85FDF"/>
    <w:rsid w:val="00E862E4"/>
    <w:rsid w:val="00E86407"/>
    <w:rsid w:val="00E86694"/>
    <w:rsid w:val="00E86D70"/>
    <w:rsid w:val="00E87280"/>
    <w:rsid w:val="00E87549"/>
    <w:rsid w:val="00E875F5"/>
    <w:rsid w:val="00E8763F"/>
    <w:rsid w:val="00E90733"/>
    <w:rsid w:val="00E9084D"/>
    <w:rsid w:val="00E90958"/>
    <w:rsid w:val="00E909E8"/>
    <w:rsid w:val="00E91630"/>
    <w:rsid w:val="00E91662"/>
    <w:rsid w:val="00E916E0"/>
    <w:rsid w:val="00E917F8"/>
    <w:rsid w:val="00E91B22"/>
    <w:rsid w:val="00E92001"/>
    <w:rsid w:val="00E9262F"/>
    <w:rsid w:val="00E92756"/>
    <w:rsid w:val="00E92A7A"/>
    <w:rsid w:val="00E92DA1"/>
    <w:rsid w:val="00E931B6"/>
    <w:rsid w:val="00E9369D"/>
    <w:rsid w:val="00E93C2F"/>
    <w:rsid w:val="00E941C1"/>
    <w:rsid w:val="00E9447C"/>
    <w:rsid w:val="00E946C6"/>
    <w:rsid w:val="00E9473B"/>
    <w:rsid w:val="00E94ABD"/>
    <w:rsid w:val="00E94B1C"/>
    <w:rsid w:val="00E94CDF"/>
    <w:rsid w:val="00E94DF6"/>
    <w:rsid w:val="00E950BF"/>
    <w:rsid w:val="00E95269"/>
    <w:rsid w:val="00E952AD"/>
    <w:rsid w:val="00E9556B"/>
    <w:rsid w:val="00E956D0"/>
    <w:rsid w:val="00E957B0"/>
    <w:rsid w:val="00E95893"/>
    <w:rsid w:val="00E95900"/>
    <w:rsid w:val="00E95B14"/>
    <w:rsid w:val="00E95B78"/>
    <w:rsid w:val="00E95F70"/>
    <w:rsid w:val="00E964A4"/>
    <w:rsid w:val="00E966A5"/>
    <w:rsid w:val="00E967C0"/>
    <w:rsid w:val="00E96D23"/>
    <w:rsid w:val="00E96EA4"/>
    <w:rsid w:val="00E9768F"/>
    <w:rsid w:val="00E97AA5"/>
    <w:rsid w:val="00E97AF3"/>
    <w:rsid w:val="00E97C59"/>
    <w:rsid w:val="00E97E01"/>
    <w:rsid w:val="00EA0008"/>
    <w:rsid w:val="00EA0098"/>
    <w:rsid w:val="00EA0200"/>
    <w:rsid w:val="00EA03C1"/>
    <w:rsid w:val="00EA03F3"/>
    <w:rsid w:val="00EA040C"/>
    <w:rsid w:val="00EA0513"/>
    <w:rsid w:val="00EA05FA"/>
    <w:rsid w:val="00EA0AC9"/>
    <w:rsid w:val="00EA0ADD"/>
    <w:rsid w:val="00EA0AEA"/>
    <w:rsid w:val="00EA0BEF"/>
    <w:rsid w:val="00EA0E13"/>
    <w:rsid w:val="00EA0ED1"/>
    <w:rsid w:val="00EA11AC"/>
    <w:rsid w:val="00EA17F0"/>
    <w:rsid w:val="00EA1FBD"/>
    <w:rsid w:val="00EA2134"/>
    <w:rsid w:val="00EA213D"/>
    <w:rsid w:val="00EA2213"/>
    <w:rsid w:val="00EA2900"/>
    <w:rsid w:val="00EA31DF"/>
    <w:rsid w:val="00EA32F5"/>
    <w:rsid w:val="00EA3500"/>
    <w:rsid w:val="00EA3887"/>
    <w:rsid w:val="00EA38A4"/>
    <w:rsid w:val="00EA395B"/>
    <w:rsid w:val="00EA3A2F"/>
    <w:rsid w:val="00EA437A"/>
    <w:rsid w:val="00EA49E2"/>
    <w:rsid w:val="00EA5178"/>
    <w:rsid w:val="00EA5972"/>
    <w:rsid w:val="00EA5BC6"/>
    <w:rsid w:val="00EA5DE4"/>
    <w:rsid w:val="00EA5F8B"/>
    <w:rsid w:val="00EA603F"/>
    <w:rsid w:val="00EA6143"/>
    <w:rsid w:val="00EA6312"/>
    <w:rsid w:val="00EA648E"/>
    <w:rsid w:val="00EA6754"/>
    <w:rsid w:val="00EA68E5"/>
    <w:rsid w:val="00EA6A81"/>
    <w:rsid w:val="00EA6AEF"/>
    <w:rsid w:val="00EA6CCA"/>
    <w:rsid w:val="00EA6D13"/>
    <w:rsid w:val="00EA6F6D"/>
    <w:rsid w:val="00EA7392"/>
    <w:rsid w:val="00EA79FD"/>
    <w:rsid w:val="00EB0140"/>
    <w:rsid w:val="00EB0410"/>
    <w:rsid w:val="00EB0CCB"/>
    <w:rsid w:val="00EB114C"/>
    <w:rsid w:val="00EB127C"/>
    <w:rsid w:val="00EB139F"/>
    <w:rsid w:val="00EB149A"/>
    <w:rsid w:val="00EB1545"/>
    <w:rsid w:val="00EB1D54"/>
    <w:rsid w:val="00EB1F24"/>
    <w:rsid w:val="00EB2305"/>
    <w:rsid w:val="00EB2422"/>
    <w:rsid w:val="00EB2555"/>
    <w:rsid w:val="00EB27EB"/>
    <w:rsid w:val="00EB2BEB"/>
    <w:rsid w:val="00EB315D"/>
    <w:rsid w:val="00EB316D"/>
    <w:rsid w:val="00EB342C"/>
    <w:rsid w:val="00EB356F"/>
    <w:rsid w:val="00EB36A8"/>
    <w:rsid w:val="00EB3993"/>
    <w:rsid w:val="00EB3AE6"/>
    <w:rsid w:val="00EB3BFB"/>
    <w:rsid w:val="00EB3F3F"/>
    <w:rsid w:val="00EB4114"/>
    <w:rsid w:val="00EB4209"/>
    <w:rsid w:val="00EB439A"/>
    <w:rsid w:val="00EB4760"/>
    <w:rsid w:val="00EB47D8"/>
    <w:rsid w:val="00EB49CB"/>
    <w:rsid w:val="00EB5336"/>
    <w:rsid w:val="00EB549C"/>
    <w:rsid w:val="00EB56E9"/>
    <w:rsid w:val="00EB57A7"/>
    <w:rsid w:val="00EB5C1B"/>
    <w:rsid w:val="00EB5E27"/>
    <w:rsid w:val="00EB65CB"/>
    <w:rsid w:val="00EB660C"/>
    <w:rsid w:val="00EB6616"/>
    <w:rsid w:val="00EB6B38"/>
    <w:rsid w:val="00EB6D4F"/>
    <w:rsid w:val="00EB6FA1"/>
    <w:rsid w:val="00EB71B0"/>
    <w:rsid w:val="00EB77C4"/>
    <w:rsid w:val="00EB7944"/>
    <w:rsid w:val="00EB79F7"/>
    <w:rsid w:val="00EB7AE5"/>
    <w:rsid w:val="00EB7CA5"/>
    <w:rsid w:val="00EB7EA9"/>
    <w:rsid w:val="00EC001A"/>
    <w:rsid w:val="00EC0391"/>
    <w:rsid w:val="00EC03CB"/>
    <w:rsid w:val="00EC04AD"/>
    <w:rsid w:val="00EC0783"/>
    <w:rsid w:val="00EC09A0"/>
    <w:rsid w:val="00EC0B33"/>
    <w:rsid w:val="00EC0B40"/>
    <w:rsid w:val="00EC0CA8"/>
    <w:rsid w:val="00EC158E"/>
    <w:rsid w:val="00EC1728"/>
    <w:rsid w:val="00EC179E"/>
    <w:rsid w:val="00EC196C"/>
    <w:rsid w:val="00EC1C7A"/>
    <w:rsid w:val="00EC1D37"/>
    <w:rsid w:val="00EC1F3F"/>
    <w:rsid w:val="00EC1FDF"/>
    <w:rsid w:val="00EC23C3"/>
    <w:rsid w:val="00EC2423"/>
    <w:rsid w:val="00EC26A3"/>
    <w:rsid w:val="00EC291A"/>
    <w:rsid w:val="00EC2AD5"/>
    <w:rsid w:val="00EC2BA0"/>
    <w:rsid w:val="00EC2CEC"/>
    <w:rsid w:val="00EC3145"/>
    <w:rsid w:val="00EC33A7"/>
    <w:rsid w:val="00EC35C7"/>
    <w:rsid w:val="00EC3770"/>
    <w:rsid w:val="00EC4220"/>
    <w:rsid w:val="00EC42E1"/>
    <w:rsid w:val="00EC4418"/>
    <w:rsid w:val="00EC4753"/>
    <w:rsid w:val="00EC48DB"/>
    <w:rsid w:val="00EC4F66"/>
    <w:rsid w:val="00EC4FB9"/>
    <w:rsid w:val="00EC5A8C"/>
    <w:rsid w:val="00EC5C52"/>
    <w:rsid w:val="00EC63C7"/>
    <w:rsid w:val="00EC6428"/>
    <w:rsid w:val="00EC6C23"/>
    <w:rsid w:val="00EC6D13"/>
    <w:rsid w:val="00EC6DD9"/>
    <w:rsid w:val="00EC7453"/>
    <w:rsid w:val="00EC755A"/>
    <w:rsid w:val="00EC786D"/>
    <w:rsid w:val="00EC7AB7"/>
    <w:rsid w:val="00EC7ADD"/>
    <w:rsid w:val="00EC7AF4"/>
    <w:rsid w:val="00EC7BEF"/>
    <w:rsid w:val="00EC7DEB"/>
    <w:rsid w:val="00ED0054"/>
    <w:rsid w:val="00ED0207"/>
    <w:rsid w:val="00ED0263"/>
    <w:rsid w:val="00ED05F6"/>
    <w:rsid w:val="00ED09DA"/>
    <w:rsid w:val="00ED0A48"/>
    <w:rsid w:val="00ED0C4D"/>
    <w:rsid w:val="00ED0D97"/>
    <w:rsid w:val="00ED0F97"/>
    <w:rsid w:val="00ED0FCB"/>
    <w:rsid w:val="00ED1146"/>
    <w:rsid w:val="00ED1437"/>
    <w:rsid w:val="00ED155B"/>
    <w:rsid w:val="00ED163F"/>
    <w:rsid w:val="00ED1813"/>
    <w:rsid w:val="00ED1DBE"/>
    <w:rsid w:val="00ED1E5F"/>
    <w:rsid w:val="00ED1F47"/>
    <w:rsid w:val="00ED201B"/>
    <w:rsid w:val="00ED2030"/>
    <w:rsid w:val="00ED2405"/>
    <w:rsid w:val="00ED25E2"/>
    <w:rsid w:val="00ED25FB"/>
    <w:rsid w:val="00ED27F1"/>
    <w:rsid w:val="00ED29B0"/>
    <w:rsid w:val="00ED3080"/>
    <w:rsid w:val="00ED3706"/>
    <w:rsid w:val="00ED373C"/>
    <w:rsid w:val="00ED3BA5"/>
    <w:rsid w:val="00ED3D7B"/>
    <w:rsid w:val="00ED40E5"/>
    <w:rsid w:val="00ED434E"/>
    <w:rsid w:val="00ED4C95"/>
    <w:rsid w:val="00ED4E28"/>
    <w:rsid w:val="00ED4F3C"/>
    <w:rsid w:val="00ED50EF"/>
    <w:rsid w:val="00ED5100"/>
    <w:rsid w:val="00ED546D"/>
    <w:rsid w:val="00ED5573"/>
    <w:rsid w:val="00ED5937"/>
    <w:rsid w:val="00ED5E19"/>
    <w:rsid w:val="00ED612B"/>
    <w:rsid w:val="00ED67E9"/>
    <w:rsid w:val="00ED6BB0"/>
    <w:rsid w:val="00ED6CCE"/>
    <w:rsid w:val="00ED6E3A"/>
    <w:rsid w:val="00ED6EB7"/>
    <w:rsid w:val="00ED716E"/>
    <w:rsid w:val="00ED7241"/>
    <w:rsid w:val="00ED7A6D"/>
    <w:rsid w:val="00ED7AD7"/>
    <w:rsid w:val="00EE08A2"/>
    <w:rsid w:val="00EE0A7B"/>
    <w:rsid w:val="00EE0B8C"/>
    <w:rsid w:val="00EE0EF5"/>
    <w:rsid w:val="00EE1130"/>
    <w:rsid w:val="00EE11E4"/>
    <w:rsid w:val="00EE120A"/>
    <w:rsid w:val="00EE1320"/>
    <w:rsid w:val="00EE1A31"/>
    <w:rsid w:val="00EE1C6E"/>
    <w:rsid w:val="00EE240D"/>
    <w:rsid w:val="00EE24BE"/>
    <w:rsid w:val="00EE2545"/>
    <w:rsid w:val="00EE2EF9"/>
    <w:rsid w:val="00EE328B"/>
    <w:rsid w:val="00EE32C9"/>
    <w:rsid w:val="00EE360D"/>
    <w:rsid w:val="00EE395F"/>
    <w:rsid w:val="00EE3ADD"/>
    <w:rsid w:val="00EE3BB9"/>
    <w:rsid w:val="00EE3D34"/>
    <w:rsid w:val="00EE3D60"/>
    <w:rsid w:val="00EE3FE9"/>
    <w:rsid w:val="00EE3FF0"/>
    <w:rsid w:val="00EE4036"/>
    <w:rsid w:val="00EE40A8"/>
    <w:rsid w:val="00EE40F7"/>
    <w:rsid w:val="00EE43A2"/>
    <w:rsid w:val="00EE4551"/>
    <w:rsid w:val="00EE48A3"/>
    <w:rsid w:val="00EE48C4"/>
    <w:rsid w:val="00EE4DFB"/>
    <w:rsid w:val="00EE50ED"/>
    <w:rsid w:val="00EE513D"/>
    <w:rsid w:val="00EE518F"/>
    <w:rsid w:val="00EE59CE"/>
    <w:rsid w:val="00EE5A28"/>
    <w:rsid w:val="00EE5A92"/>
    <w:rsid w:val="00EE60B5"/>
    <w:rsid w:val="00EE614C"/>
    <w:rsid w:val="00EE6463"/>
    <w:rsid w:val="00EE6835"/>
    <w:rsid w:val="00EE6861"/>
    <w:rsid w:val="00EE6958"/>
    <w:rsid w:val="00EE6B5A"/>
    <w:rsid w:val="00EE6E8E"/>
    <w:rsid w:val="00EE7128"/>
    <w:rsid w:val="00EE78C0"/>
    <w:rsid w:val="00EE78CA"/>
    <w:rsid w:val="00EE7E3A"/>
    <w:rsid w:val="00EE7EE4"/>
    <w:rsid w:val="00EF014D"/>
    <w:rsid w:val="00EF06B3"/>
    <w:rsid w:val="00EF0842"/>
    <w:rsid w:val="00EF0AF2"/>
    <w:rsid w:val="00EF0C9A"/>
    <w:rsid w:val="00EF0CB5"/>
    <w:rsid w:val="00EF0EE6"/>
    <w:rsid w:val="00EF113C"/>
    <w:rsid w:val="00EF12A0"/>
    <w:rsid w:val="00EF1372"/>
    <w:rsid w:val="00EF181C"/>
    <w:rsid w:val="00EF1B30"/>
    <w:rsid w:val="00EF1C24"/>
    <w:rsid w:val="00EF1E59"/>
    <w:rsid w:val="00EF1F2C"/>
    <w:rsid w:val="00EF2C22"/>
    <w:rsid w:val="00EF2DB7"/>
    <w:rsid w:val="00EF3377"/>
    <w:rsid w:val="00EF340B"/>
    <w:rsid w:val="00EF35D2"/>
    <w:rsid w:val="00EF365F"/>
    <w:rsid w:val="00EF3672"/>
    <w:rsid w:val="00EF3B54"/>
    <w:rsid w:val="00EF411C"/>
    <w:rsid w:val="00EF44AF"/>
    <w:rsid w:val="00EF4949"/>
    <w:rsid w:val="00EF4FD5"/>
    <w:rsid w:val="00EF51D6"/>
    <w:rsid w:val="00EF523E"/>
    <w:rsid w:val="00EF56F9"/>
    <w:rsid w:val="00EF58EF"/>
    <w:rsid w:val="00EF5BB5"/>
    <w:rsid w:val="00EF5C8E"/>
    <w:rsid w:val="00EF628C"/>
    <w:rsid w:val="00EF6301"/>
    <w:rsid w:val="00EF6443"/>
    <w:rsid w:val="00EF655A"/>
    <w:rsid w:val="00EF66F0"/>
    <w:rsid w:val="00EF6755"/>
    <w:rsid w:val="00EF6B45"/>
    <w:rsid w:val="00EF6C07"/>
    <w:rsid w:val="00EF71C1"/>
    <w:rsid w:val="00EF73E3"/>
    <w:rsid w:val="00EF760F"/>
    <w:rsid w:val="00EF7648"/>
    <w:rsid w:val="00EF796C"/>
    <w:rsid w:val="00EF7B73"/>
    <w:rsid w:val="00EF7DC0"/>
    <w:rsid w:val="00EF7E89"/>
    <w:rsid w:val="00F0034D"/>
    <w:rsid w:val="00F00357"/>
    <w:rsid w:val="00F003CC"/>
    <w:rsid w:val="00F004B2"/>
    <w:rsid w:val="00F006DB"/>
    <w:rsid w:val="00F006F9"/>
    <w:rsid w:val="00F009E6"/>
    <w:rsid w:val="00F00D97"/>
    <w:rsid w:val="00F00E34"/>
    <w:rsid w:val="00F011C1"/>
    <w:rsid w:val="00F0123D"/>
    <w:rsid w:val="00F01313"/>
    <w:rsid w:val="00F01325"/>
    <w:rsid w:val="00F0152E"/>
    <w:rsid w:val="00F0154F"/>
    <w:rsid w:val="00F01624"/>
    <w:rsid w:val="00F01948"/>
    <w:rsid w:val="00F01A41"/>
    <w:rsid w:val="00F01C27"/>
    <w:rsid w:val="00F01D8D"/>
    <w:rsid w:val="00F01DB5"/>
    <w:rsid w:val="00F0209D"/>
    <w:rsid w:val="00F024C8"/>
    <w:rsid w:val="00F0277D"/>
    <w:rsid w:val="00F028D2"/>
    <w:rsid w:val="00F02FA2"/>
    <w:rsid w:val="00F030C5"/>
    <w:rsid w:val="00F03219"/>
    <w:rsid w:val="00F033C4"/>
    <w:rsid w:val="00F033D7"/>
    <w:rsid w:val="00F033EC"/>
    <w:rsid w:val="00F03470"/>
    <w:rsid w:val="00F0354B"/>
    <w:rsid w:val="00F03928"/>
    <w:rsid w:val="00F03D8E"/>
    <w:rsid w:val="00F040B3"/>
    <w:rsid w:val="00F04373"/>
    <w:rsid w:val="00F043E1"/>
    <w:rsid w:val="00F047CF"/>
    <w:rsid w:val="00F04E79"/>
    <w:rsid w:val="00F05224"/>
    <w:rsid w:val="00F05829"/>
    <w:rsid w:val="00F059CC"/>
    <w:rsid w:val="00F05ACB"/>
    <w:rsid w:val="00F05BC6"/>
    <w:rsid w:val="00F05E16"/>
    <w:rsid w:val="00F060B3"/>
    <w:rsid w:val="00F0622B"/>
    <w:rsid w:val="00F0672C"/>
    <w:rsid w:val="00F06786"/>
    <w:rsid w:val="00F06923"/>
    <w:rsid w:val="00F0695F"/>
    <w:rsid w:val="00F06B33"/>
    <w:rsid w:val="00F06E1F"/>
    <w:rsid w:val="00F0710A"/>
    <w:rsid w:val="00F07351"/>
    <w:rsid w:val="00F073D1"/>
    <w:rsid w:val="00F0743B"/>
    <w:rsid w:val="00F077C1"/>
    <w:rsid w:val="00F07A56"/>
    <w:rsid w:val="00F07B38"/>
    <w:rsid w:val="00F07FB3"/>
    <w:rsid w:val="00F10209"/>
    <w:rsid w:val="00F1020F"/>
    <w:rsid w:val="00F102B8"/>
    <w:rsid w:val="00F10331"/>
    <w:rsid w:val="00F10387"/>
    <w:rsid w:val="00F10505"/>
    <w:rsid w:val="00F10557"/>
    <w:rsid w:val="00F10DFE"/>
    <w:rsid w:val="00F11044"/>
    <w:rsid w:val="00F11055"/>
    <w:rsid w:val="00F110C3"/>
    <w:rsid w:val="00F113F9"/>
    <w:rsid w:val="00F1164F"/>
    <w:rsid w:val="00F11782"/>
    <w:rsid w:val="00F1178A"/>
    <w:rsid w:val="00F11C89"/>
    <w:rsid w:val="00F11E3B"/>
    <w:rsid w:val="00F12363"/>
    <w:rsid w:val="00F12442"/>
    <w:rsid w:val="00F124E9"/>
    <w:rsid w:val="00F128C8"/>
    <w:rsid w:val="00F12922"/>
    <w:rsid w:val="00F12DAB"/>
    <w:rsid w:val="00F12EF8"/>
    <w:rsid w:val="00F12FFD"/>
    <w:rsid w:val="00F1307E"/>
    <w:rsid w:val="00F1320B"/>
    <w:rsid w:val="00F13293"/>
    <w:rsid w:val="00F13494"/>
    <w:rsid w:val="00F1368C"/>
    <w:rsid w:val="00F13773"/>
    <w:rsid w:val="00F1393C"/>
    <w:rsid w:val="00F13C59"/>
    <w:rsid w:val="00F13EEF"/>
    <w:rsid w:val="00F1434C"/>
    <w:rsid w:val="00F1476A"/>
    <w:rsid w:val="00F14B28"/>
    <w:rsid w:val="00F1509F"/>
    <w:rsid w:val="00F15155"/>
    <w:rsid w:val="00F15268"/>
    <w:rsid w:val="00F158C2"/>
    <w:rsid w:val="00F15C14"/>
    <w:rsid w:val="00F1624E"/>
    <w:rsid w:val="00F162A3"/>
    <w:rsid w:val="00F1659C"/>
    <w:rsid w:val="00F16B17"/>
    <w:rsid w:val="00F16F10"/>
    <w:rsid w:val="00F17009"/>
    <w:rsid w:val="00F17246"/>
    <w:rsid w:val="00F17410"/>
    <w:rsid w:val="00F17454"/>
    <w:rsid w:val="00F176E6"/>
    <w:rsid w:val="00F179FE"/>
    <w:rsid w:val="00F17A9F"/>
    <w:rsid w:val="00F17C1C"/>
    <w:rsid w:val="00F17D23"/>
    <w:rsid w:val="00F2017F"/>
    <w:rsid w:val="00F203AC"/>
    <w:rsid w:val="00F20477"/>
    <w:rsid w:val="00F2057F"/>
    <w:rsid w:val="00F205AC"/>
    <w:rsid w:val="00F207A5"/>
    <w:rsid w:val="00F2101E"/>
    <w:rsid w:val="00F210C4"/>
    <w:rsid w:val="00F2123C"/>
    <w:rsid w:val="00F21730"/>
    <w:rsid w:val="00F2175E"/>
    <w:rsid w:val="00F219A8"/>
    <w:rsid w:val="00F21A92"/>
    <w:rsid w:val="00F21D9E"/>
    <w:rsid w:val="00F21F07"/>
    <w:rsid w:val="00F22842"/>
    <w:rsid w:val="00F22C29"/>
    <w:rsid w:val="00F22E56"/>
    <w:rsid w:val="00F23072"/>
    <w:rsid w:val="00F23179"/>
    <w:rsid w:val="00F23267"/>
    <w:rsid w:val="00F234D3"/>
    <w:rsid w:val="00F2397B"/>
    <w:rsid w:val="00F23B0E"/>
    <w:rsid w:val="00F23FE5"/>
    <w:rsid w:val="00F2403F"/>
    <w:rsid w:val="00F2431B"/>
    <w:rsid w:val="00F2443E"/>
    <w:rsid w:val="00F2446D"/>
    <w:rsid w:val="00F24540"/>
    <w:rsid w:val="00F24775"/>
    <w:rsid w:val="00F24894"/>
    <w:rsid w:val="00F249AE"/>
    <w:rsid w:val="00F24B7A"/>
    <w:rsid w:val="00F24FB8"/>
    <w:rsid w:val="00F2534F"/>
    <w:rsid w:val="00F25379"/>
    <w:rsid w:val="00F25462"/>
    <w:rsid w:val="00F25533"/>
    <w:rsid w:val="00F255F9"/>
    <w:rsid w:val="00F2563C"/>
    <w:rsid w:val="00F2575C"/>
    <w:rsid w:val="00F258DB"/>
    <w:rsid w:val="00F25B06"/>
    <w:rsid w:val="00F25BF7"/>
    <w:rsid w:val="00F25CD9"/>
    <w:rsid w:val="00F25ECB"/>
    <w:rsid w:val="00F25EE1"/>
    <w:rsid w:val="00F2621C"/>
    <w:rsid w:val="00F264A2"/>
    <w:rsid w:val="00F26684"/>
    <w:rsid w:val="00F26769"/>
    <w:rsid w:val="00F2693A"/>
    <w:rsid w:val="00F26CD1"/>
    <w:rsid w:val="00F26E10"/>
    <w:rsid w:val="00F26E49"/>
    <w:rsid w:val="00F27154"/>
    <w:rsid w:val="00F271F6"/>
    <w:rsid w:val="00F274B9"/>
    <w:rsid w:val="00F27B31"/>
    <w:rsid w:val="00F27D3F"/>
    <w:rsid w:val="00F27DE7"/>
    <w:rsid w:val="00F27E2C"/>
    <w:rsid w:val="00F27F67"/>
    <w:rsid w:val="00F30054"/>
    <w:rsid w:val="00F3066D"/>
    <w:rsid w:val="00F306CB"/>
    <w:rsid w:val="00F30EA0"/>
    <w:rsid w:val="00F31919"/>
    <w:rsid w:val="00F319FC"/>
    <w:rsid w:val="00F31FF7"/>
    <w:rsid w:val="00F326A1"/>
    <w:rsid w:val="00F329C0"/>
    <w:rsid w:val="00F32C39"/>
    <w:rsid w:val="00F32D76"/>
    <w:rsid w:val="00F32E89"/>
    <w:rsid w:val="00F331B5"/>
    <w:rsid w:val="00F33217"/>
    <w:rsid w:val="00F333DD"/>
    <w:rsid w:val="00F3342B"/>
    <w:rsid w:val="00F33480"/>
    <w:rsid w:val="00F33641"/>
    <w:rsid w:val="00F33760"/>
    <w:rsid w:val="00F33926"/>
    <w:rsid w:val="00F33B44"/>
    <w:rsid w:val="00F33B58"/>
    <w:rsid w:val="00F33BC3"/>
    <w:rsid w:val="00F33DE7"/>
    <w:rsid w:val="00F33F45"/>
    <w:rsid w:val="00F340C3"/>
    <w:rsid w:val="00F344E8"/>
    <w:rsid w:val="00F348D6"/>
    <w:rsid w:val="00F350BA"/>
    <w:rsid w:val="00F35465"/>
    <w:rsid w:val="00F35829"/>
    <w:rsid w:val="00F35867"/>
    <w:rsid w:val="00F35C2A"/>
    <w:rsid w:val="00F35E67"/>
    <w:rsid w:val="00F35F90"/>
    <w:rsid w:val="00F3612C"/>
    <w:rsid w:val="00F3667A"/>
    <w:rsid w:val="00F368F2"/>
    <w:rsid w:val="00F36BDA"/>
    <w:rsid w:val="00F36CAE"/>
    <w:rsid w:val="00F36CFB"/>
    <w:rsid w:val="00F36CFC"/>
    <w:rsid w:val="00F37107"/>
    <w:rsid w:val="00F3712A"/>
    <w:rsid w:val="00F3713E"/>
    <w:rsid w:val="00F3732C"/>
    <w:rsid w:val="00F3740C"/>
    <w:rsid w:val="00F37466"/>
    <w:rsid w:val="00F37488"/>
    <w:rsid w:val="00F37A8C"/>
    <w:rsid w:val="00F37BC0"/>
    <w:rsid w:val="00F37D62"/>
    <w:rsid w:val="00F37E58"/>
    <w:rsid w:val="00F37EF0"/>
    <w:rsid w:val="00F40087"/>
    <w:rsid w:val="00F400F7"/>
    <w:rsid w:val="00F40655"/>
    <w:rsid w:val="00F40B1F"/>
    <w:rsid w:val="00F40F63"/>
    <w:rsid w:val="00F41212"/>
    <w:rsid w:val="00F4188B"/>
    <w:rsid w:val="00F41A85"/>
    <w:rsid w:val="00F41AA3"/>
    <w:rsid w:val="00F41E17"/>
    <w:rsid w:val="00F4262A"/>
    <w:rsid w:val="00F42698"/>
    <w:rsid w:val="00F4293F"/>
    <w:rsid w:val="00F42946"/>
    <w:rsid w:val="00F42DA5"/>
    <w:rsid w:val="00F42EA2"/>
    <w:rsid w:val="00F433F6"/>
    <w:rsid w:val="00F435C1"/>
    <w:rsid w:val="00F43752"/>
    <w:rsid w:val="00F43BC6"/>
    <w:rsid w:val="00F440BE"/>
    <w:rsid w:val="00F44115"/>
    <w:rsid w:val="00F446C6"/>
    <w:rsid w:val="00F4479E"/>
    <w:rsid w:val="00F44C90"/>
    <w:rsid w:val="00F44E25"/>
    <w:rsid w:val="00F44F3C"/>
    <w:rsid w:val="00F45272"/>
    <w:rsid w:val="00F45327"/>
    <w:rsid w:val="00F454C5"/>
    <w:rsid w:val="00F45682"/>
    <w:rsid w:val="00F45895"/>
    <w:rsid w:val="00F45ED7"/>
    <w:rsid w:val="00F45F74"/>
    <w:rsid w:val="00F46622"/>
    <w:rsid w:val="00F4686D"/>
    <w:rsid w:val="00F470C9"/>
    <w:rsid w:val="00F47290"/>
    <w:rsid w:val="00F4787D"/>
    <w:rsid w:val="00F47882"/>
    <w:rsid w:val="00F50267"/>
    <w:rsid w:val="00F502AB"/>
    <w:rsid w:val="00F50361"/>
    <w:rsid w:val="00F50466"/>
    <w:rsid w:val="00F504BC"/>
    <w:rsid w:val="00F50911"/>
    <w:rsid w:val="00F50C8E"/>
    <w:rsid w:val="00F50E1C"/>
    <w:rsid w:val="00F5110B"/>
    <w:rsid w:val="00F5166F"/>
    <w:rsid w:val="00F516A7"/>
    <w:rsid w:val="00F51F3A"/>
    <w:rsid w:val="00F520B7"/>
    <w:rsid w:val="00F52A0B"/>
    <w:rsid w:val="00F52B18"/>
    <w:rsid w:val="00F52B69"/>
    <w:rsid w:val="00F52C7E"/>
    <w:rsid w:val="00F52C82"/>
    <w:rsid w:val="00F52D89"/>
    <w:rsid w:val="00F531E2"/>
    <w:rsid w:val="00F535E2"/>
    <w:rsid w:val="00F53745"/>
    <w:rsid w:val="00F53989"/>
    <w:rsid w:val="00F53A2B"/>
    <w:rsid w:val="00F53A90"/>
    <w:rsid w:val="00F53C55"/>
    <w:rsid w:val="00F53DDA"/>
    <w:rsid w:val="00F53E03"/>
    <w:rsid w:val="00F54047"/>
    <w:rsid w:val="00F54445"/>
    <w:rsid w:val="00F5444A"/>
    <w:rsid w:val="00F544B7"/>
    <w:rsid w:val="00F548AA"/>
    <w:rsid w:val="00F548DB"/>
    <w:rsid w:val="00F5491F"/>
    <w:rsid w:val="00F54A30"/>
    <w:rsid w:val="00F54E36"/>
    <w:rsid w:val="00F54EE3"/>
    <w:rsid w:val="00F54F14"/>
    <w:rsid w:val="00F55C0E"/>
    <w:rsid w:val="00F56098"/>
    <w:rsid w:val="00F56275"/>
    <w:rsid w:val="00F562C2"/>
    <w:rsid w:val="00F5651A"/>
    <w:rsid w:val="00F56644"/>
    <w:rsid w:val="00F567AB"/>
    <w:rsid w:val="00F56871"/>
    <w:rsid w:val="00F5688B"/>
    <w:rsid w:val="00F56A46"/>
    <w:rsid w:val="00F56EE0"/>
    <w:rsid w:val="00F56FA9"/>
    <w:rsid w:val="00F5727B"/>
    <w:rsid w:val="00F5727F"/>
    <w:rsid w:val="00F572D4"/>
    <w:rsid w:val="00F5732A"/>
    <w:rsid w:val="00F573AC"/>
    <w:rsid w:val="00F574BE"/>
    <w:rsid w:val="00F57903"/>
    <w:rsid w:val="00F57F76"/>
    <w:rsid w:val="00F60218"/>
    <w:rsid w:val="00F605DD"/>
    <w:rsid w:val="00F60632"/>
    <w:rsid w:val="00F60692"/>
    <w:rsid w:val="00F609C0"/>
    <w:rsid w:val="00F60C66"/>
    <w:rsid w:val="00F60E53"/>
    <w:rsid w:val="00F60F5C"/>
    <w:rsid w:val="00F611FC"/>
    <w:rsid w:val="00F613E4"/>
    <w:rsid w:val="00F6140C"/>
    <w:rsid w:val="00F61572"/>
    <w:rsid w:val="00F61660"/>
    <w:rsid w:val="00F619AD"/>
    <w:rsid w:val="00F61C47"/>
    <w:rsid w:val="00F61C7A"/>
    <w:rsid w:val="00F61DB8"/>
    <w:rsid w:val="00F62316"/>
    <w:rsid w:val="00F62420"/>
    <w:rsid w:val="00F62435"/>
    <w:rsid w:val="00F624A8"/>
    <w:rsid w:val="00F625BD"/>
    <w:rsid w:val="00F62667"/>
    <w:rsid w:val="00F62958"/>
    <w:rsid w:val="00F629C8"/>
    <w:rsid w:val="00F62B19"/>
    <w:rsid w:val="00F62E4C"/>
    <w:rsid w:val="00F63440"/>
    <w:rsid w:val="00F636FE"/>
    <w:rsid w:val="00F63A2A"/>
    <w:rsid w:val="00F63A6B"/>
    <w:rsid w:val="00F64385"/>
    <w:rsid w:val="00F643A6"/>
    <w:rsid w:val="00F64465"/>
    <w:rsid w:val="00F6458E"/>
    <w:rsid w:val="00F646CA"/>
    <w:rsid w:val="00F64AE8"/>
    <w:rsid w:val="00F64D13"/>
    <w:rsid w:val="00F64E9E"/>
    <w:rsid w:val="00F64EDD"/>
    <w:rsid w:val="00F64FD2"/>
    <w:rsid w:val="00F65BB2"/>
    <w:rsid w:val="00F65CA3"/>
    <w:rsid w:val="00F66283"/>
    <w:rsid w:val="00F66C72"/>
    <w:rsid w:val="00F66CFF"/>
    <w:rsid w:val="00F6745A"/>
    <w:rsid w:val="00F67850"/>
    <w:rsid w:val="00F67D16"/>
    <w:rsid w:val="00F67E42"/>
    <w:rsid w:val="00F67F28"/>
    <w:rsid w:val="00F70162"/>
    <w:rsid w:val="00F70373"/>
    <w:rsid w:val="00F70468"/>
    <w:rsid w:val="00F7066A"/>
    <w:rsid w:val="00F70720"/>
    <w:rsid w:val="00F70779"/>
    <w:rsid w:val="00F70ACC"/>
    <w:rsid w:val="00F71513"/>
    <w:rsid w:val="00F71795"/>
    <w:rsid w:val="00F71F29"/>
    <w:rsid w:val="00F721A8"/>
    <w:rsid w:val="00F721AB"/>
    <w:rsid w:val="00F72274"/>
    <w:rsid w:val="00F726EB"/>
    <w:rsid w:val="00F72AA2"/>
    <w:rsid w:val="00F72AF6"/>
    <w:rsid w:val="00F72F30"/>
    <w:rsid w:val="00F7320C"/>
    <w:rsid w:val="00F73645"/>
    <w:rsid w:val="00F73A86"/>
    <w:rsid w:val="00F73B40"/>
    <w:rsid w:val="00F73B8F"/>
    <w:rsid w:val="00F73FBF"/>
    <w:rsid w:val="00F74294"/>
    <w:rsid w:val="00F74342"/>
    <w:rsid w:val="00F743AA"/>
    <w:rsid w:val="00F74750"/>
    <w:rsid w:val="00F748AF"/>
    <w:rsid w:val="00F74A16"/>
    <w:rsid w:val="00F74D3C"/>
    <w:rsid w:val="00F74EB7"/>
    <w:rsid w:val="00F74FCA"/>
    <w:rsid w:val="00F750C5"/>
    <w:rsid w:val="00F75118"/>
    <w:rsid w:val="00F751D6"/>
    <w:rsid w:val="00F75A16"/>
    <w:rsid w:val="00F75C1E"/>
    <w:rsid w:val="00F75D0E"/>
    <w:rsid w:val="00F75E02"/>
    <w:rsid w:val="00F7601A"/>
    <w:rsid w:val="00F76318"/>
    <w:rsid w:val="00F764E3"/>
    <w:rsid w:val="00F76530"/>
    <w:rsid w:val="00F76A6E"/>
    <w:rsid w:val="00F76C4A"/>
    <w:rsid w:val="00F770C5"/>
    <w:rsid w:val="00F7721A"/>
    <w:rsid w:val="00F77440"/>
    <w:rsid w:val="00F77717"/>
    <w:rsid w:val="00F77C6D"/>
    <w:rsid w:val="00F77C82"/>
    <w:rsid w:val="00F800ED"/>
    <w:rsid w:val="00F8032E"/>
    <w:rsid w:val="00F80440"/>
    <w:rsid w:val="00F805A7"/>
    <w:rsid w:val="00F805DC"/>
    <w:rsid w:val="00F8068B"/>
    <w:rsid w:val="00F80789"/>
    <w:rsid w:val="00F80ACB"/>
    <w:rsid w:val="00F80C6F"/>
    <w:rsid w:val="00F81053"/>
    <w:rsid w:val="00F8131E"/>
    <w:rsid w:val="00F8150F"/>
    <w:rsid w:val="00F818F5"/>
    <w:rsid w:val="00F8190A"/>
    <w:rsid w:val="00F819B8"/>
    <w:rsid w:val="00F81A47"/>
    <w:rsid w:val="00F81DE8"/>
    <w:rsid w:val="00F81E3E"/>
    <w:rsid w:val="00F82178"/>
    <w:rsid w:val="00F823A8"/>
    <w:rsid w:val="00F8251B"/>
    <w:rsid w:val="00F82522"/>
    <w:rsid w:val="00F8275C"/>
    <w:rsid w:val="00F8287E"/>
    <w:rsid w:val="00F8292E"/>
    <w:rsid w:val="00F82CF9"/>
    <w:rsid w:val="00F82DE0"/>
    <w:rsid w:val="00F82E21"/>
    <w:rsid w:val="00F83338"/>
    <w:rsid w:val="00F83365"/>
    <w:rsid w:val="00F8344B"/>
    <w:rsid w:val="00F834E5"/>
    <w:rsid w:val="00F837E9"/>
    <w:rsid w:val="00F8383B"/>
    <w:rsid w:val="00F83AC0"/>
    <w:rsid w:val="00F83BCD"/>
    <w:rsid w:val="00F83CA7"/>
    <w:rsid w:val="00F83CB7"/>
    <w:rsid w:val="00F83DC5"/>
    <w:rsid w:val="00F843EA"/>
    <w:rsid w:val="00F84503"/>
    <w:rsid w:val="00F8471C"/>
    <w:rsid w:val="00F84C65"/>
    <w:rsid w:val="00F84EAF"/>
    <w:rsid w:val="00F84F55"/>
    <w:rsid w:val="00F8510D"/>
    <w:rsid w:val="00F85139"/>
    <w:rsid w:val="00F85761"/>
    <w:rsid w:val="00F857A3"/>
    <w:rsid w:val="00F8586F"/>
    <w:rsid w:val="00F85A80"/>
    <w:rsid w:val="00F85F9B"/>
    <w:rsid w:val="00F8618A"/>
    <w:rsid w:val="00F86385"/>
    <w:rsid w:val="00F8638C"/>
    <w:rsid w:val="00F86441"/>
    <w:rsid w:val="00F868C1"/>
    <w:rsid w:val="00F86CB9"/>
    <w:rsid w:val="00F86D70"/>
    <w:rsid w:val="00F870F4"/>
    <w:rsid w:val="00F874BE"/>
    <w:rsid w:val="00F875B1"/>
    <w:rsid w:val="00F877A3"/>
    <w:rsid w:val="00F87817"/>
    <w:rsid w:val="00F8788D"/>
    <w:rsid w:val="00F87A2B"/>
    <w:rsid w:val="00F87BA0"/>
    <w:rsid w:val="00F87DFD"/>
    <w:rsid w:val="00F87F29"/>
    <w:rsid w:val="00F90132"/>
    <w:rsid w:val="00F901FF"/>
    <w:rsid w:val="00F9021F"/>
    <w:rsid w:val="00F902DD"/>
    <w:rsid w:val="00F907A2"/>
    <w:rsid w:val="00F909CE"/>
    <w:rsid w:val="00F90DF5"/>
    <w:rsid w:val="00F911DE"/>
    <w:rsid w:val="00F91A24"/>
    <w:rsid w:val="00F91AC0"/>
    <w:rsid w:val="00F91B7C"/>
    <w:rsid w:val="00F91E8B"/>
    <w:rsid w:val="00F91EB4"/>
    <w:rsid w:val="00F9252A"/>
    <w:rsid w:val="00F926FD"/>
    <w:rsid w:val="00F92747"/>
    <w:rsid w:val="00F9276C"/>
    <w:rsid w:val="00F927BB"/>
    <w:rsid w:val="00F9288F"/>
    <w:rsid w:val="00F92A7C"/>
    <w:rsid w:val="00F92AFC"/>
    <w:rsid w:val="00F92D4B"/>
    <w:rsid w:val="00F931C3"/>
    <w:rsid w:val="00F933A6"/>
    <w:rsid w:val="00F93704"/>
    <w:rsid w:val="00F93802"/>
    <w:rsid w:val="00F93B90"/>
    <w:rsid w:val="00F93BD6"/>
    <w:rsid w:val="00F93C47"/>
    <w:rsid w:val="00F9406B"/>
    <w:rsid w:val="00F941F8"/>
    <w:rsid w:val="00F9452D"/>
    <w:rsid w:val="00F946EB"/>
    <w:rsid w:val="00F94E11"/>
    <w:rsid w:val="00F94EC9"/>
    <w:rsid w:val="00F94EDB"/>
    <w:rsid w:val="00F95327"/>
    <w:rsid w:val="00F95443"/>
    <w:rsid w:val="00F95729"/>
    <w:rsid w:val="00F9575E"/>
    <w:rsid w:val="00F95896"/>
    <w:rsid w:val="00F95C42"/>
    <w:rsid w:val="00F95D87"/>
    <w:rsid w:val="00F964DA"/>
    <w:rsid w:val="00F969CD"/>
    <w:rsid w:val="00F96CA1"/>
    <w:rsid w:val="00F96E6E"/>
    <w:rsid w:val="00F971E0"/>
    <w:rsid w:val="00F97214"/>
    <w:rsid w:val="00F97479"/>
    <w:rsid w:val="00F976F7"/>
    <w:rsid w:val="00F97ACE"/>
    <w:rsid w:val="00F97AFD"/>
    <w:rsid w:val="00F97B10"/>
    <w:rsid w:val="00F97BF5"/>
    <w:rsid w:val="00F97CEF"/>
    <w:rsid w:val="00F97E2E"/>
    <w:rsid w:val="00F97F9D"/>
    <w:rsid w:val="00FA015B"/>
    <w:rsid w:val="00FA032F"/>
    <w:rsid w:val="00FA04DB"/>
    <w:rsid w:val="00FA0BA8"/>
    <w:rsid w:val="00FA0DFC"/>
    <w:rsid w:val="00FA13D8"/>
    <w:rsid w:val="00FA14AB"/>
    <w:rsid w:val="00FA18CC"/>
    <w:rsid w:val="00FA1B42"/>
    <w:rsid w:val="00FA1C58"/>
    <w:rsid w:val="00FA1E33"/>
    <w:rsid w:val="00FA2161"/>
    <w:rsid w:val="00FA21A2"/>
    <w:rsid w:val="00FA241C"/>
    <w:rsid w:val="00FA272A"/>
    <w:rsid w:val="00FA2853"/>
    <w:rsid w:val="00FA2A7E"/>
    <w:rsid w:val="00FA2BD1"/>
    <w:rsid w:val="00FA2D0B"/>
    <w:rsid w:val="00FA2D45"/>
    <w:rsid w:val="00FA2E16"/>
    <w:rsid w:val="00FA3398"/>
    <w:rsid w:val="00FA37F4"/>
    <w:rsid w:val="00FA3A25"/>
    <w:rsid w:val="00FA3BB4"/>
    <w:rsid w:val="00FA3C24"/>
    <w:rsid w:val="00FA3D1B"/>
    <w:rsid w:val="00FA3D65"/>
    <w:rsid w:val="00FA416B"/>
    <w:rsid w:val="00FA46B2"/>
    <w:rsid w:val="00FA4FF8"/>
    <w:rsid w:val="00FA568C"/>
    <w:rsid w:val="00FA5A79"/>
    <w:rsid w:val="00FA5D4A"/>
    <w:rsid w:val="00FA5EEA"/>
    <w:rsid w:val="00FA61B4"/>
    <w:rsid w:val="00FA6413"/>
    <w:rsid w:val="00FA6751"/>
    <w:rsid w:val="00FA6819"/>
    <w:rsid w:val="00FA683C"/>
    <w:rsid w:val="00FA693E"/>
    <w:rsid w:val="00FA6997"/>
    <w:rsid w:val="00FA6D80"/>
    <w:rsid w:val="00FA72A7"/>
    <w:rsid w:val="00FA7575"/>
    <w:rsid w:val="00FA7E3D"/>
    <w:rsid w:val="00FB025E"/>
    <w:rsid w:val="00FB06C1"/>
    <w:rsid w:val="00FB0B91"/>
    <w:rsid w:val="00FB0E21"/>
    <w:rsid w:val="00FB0EE3"/>
    <w:rsid w:val="00FB1022"/>
    <w:rsid w:val="00FB12F6"/>
    <w:rsid w:val="00FB17D6"/>
    <w:rsid w:val="00FB18EA"/>
    <w:rsid w:val="00FB1A14"/>
    <w:rsid w:val="00FB2053"/>
    <w:rsid w:val="00FB234E"/>
    <w:rsid w:val="00FB254C"/>
    <w:rsid w:val="00FB292E"/>
    <w:rsid w:val="00FB2B03"/>
    <w:rsid w:val="00FB2BED"/>
    <w:rsid w:val="00FB2C88"/>
    <w:rsid w:val="00FB3314"/>
    <w:rsid w:val="00FB35B1"/>
    <w:rsid w:val="00FB3711"/>
    <w:rsid w:val="00FB394D"/>
    <w:rsid w:val="00FB3AC4"/>
    <w:rsid w:val="00FB3AE9"/>
    <w:rsid w:val="00FB3BC7"/>
    <w:rsid w:val="00FB3C8E"/>
    <w:rsid w:val="00FB3D66"/>
    <w:rsid w:val="00FB4388"/>
    <w:rsid w:val="00FB43DC"/>
    <w:rsid w:val="00FB45A9"/>
    <w:rsid w:val="00FB4946"/>
    <w:rsid w:val="00FB4AA0"/>
    <w:rsid w:val="00FB4B49"/>
    <w:rsid w:val="00FB501F"/>
    <w:rsid w:val="00FB505B"/>
    <w:rsid w:val="00FB50A7"/>
    <w:rsid w:val="00FB609B"/>
    <w:rsid w:val="00FB650A"/>
    <w:rsid w:val="00FB65AB"/>
    <w:rsid w:val="00FB682F"/>
    <w:rsid w:val="00FB6A80"/>
    <w:rsid w:val="00FB6ACC"/>
    <w:rsid w:val="00FB6BC1"/>
    <w:rsid w:val="00FB6CD1"/>
    <w:rsid w:val="00FB70D8"/>
    <w:rsid w:val="00FB70DC"/>
    <w:rsid w:val="00FB718B"/>
    <w:rsid w:val="00FB72FD"/>
    <w:rsid w:val="00FB74EC"/>
    <w:rsid w:val="00FB76E1"/>
    <w:rsid w:val="00FB795E"/>
    <w:rsid w:val="00FB7C6F"/>
    <w:rsid w:val="00FC00BF"/>
    <w:rsid w:val="00FC0107"/>
    <w:rsid w:val="00FC02EA"/>
    <w:rsid w:val="00FC042F"/>
    <w:rsid w:val="00FC05D9"/>
    <w:rsid w:val="00FC0B6B"/>
    <w:rsid w:val="00FC0DE3"/>
    <w:rsid w:val="00FC0E9E"/>
    <w:rsid w:val="00FC0F46"/>
    <w:rsid w:val="00FC1BA6"/>
    <w:rsid w:val="00FC1F59"/>
    <w:rsid w:val="00FC2244"/>
    <w:rsid w:val="00FC2482"/>
    <w:rsid w:val="00FC29C4"/>
    <w:rsid w:val="00FC3688"/>
    <w:rsid w:val="00FC36A2"/>
    <w:rsid w:val="00FC37EC"/>
    <w:rsid w:val="00FC3ACD"/>
    <w:rsid w:val="00FC4734"/>
    <w:rsid w:val="00FC4A5C"/>
    <w:rsid w:val="00FC4B0A"/>
    <w:rsid w:val="00FC5099"/>
    <w:rsid w:val="00FC5224"/>
    <w:rsid w:val="00FC5339"/>
    <w:rsid w:val="00FC5416"/>
    <w:rsid w:val="00FC54B6"/>
    <w:rsid w:val="00FC55EE"/>
    <w:rsid w:val="00FC56F0"/>
    <w:rsid w:val="00FC5989"/>
    <w:rsid w:val="00FC5B4A"/>
    <w:rsid w:val="00FC5B72"/>
    <w:rsid w:val="00FC5FB2"/>
    <w:rsid w:val="00FC66CE"/>
    <w:rsid w:val="00FC69A0"/>
    <w:rsid w:val="00FC6B84"/>
    <w:rsid w:val="00FC6C83"/>
    <w:rsid w:val="00FC6D49"/>
    <w:rsid w:val="00FC6EE4"/>
    <w:rsid w:val="00FC6F9C"/>
    <w:rsid w:val="00FC7093"/>
    <w:rsid w:val="00FC712A"/>
    <w:rsid w:val="00FC79F9"/>
    <w:rsid w:val="00FC7B58"/>
    <w:rsid w:val="00FC7B59"/>
    <w:rsid w:val="00FC7F6E"/>
    <w:rsid w:val="00FD0284"/>
    <w:rsid w:val="00FD040A"/>
    <w:rsid w:val="00FD04F9"/>
    <w:rsid w:val="00FD0CFB"/>
    <w:rsid w:val="00FD0E86"/>
    <w:rsid w:val="00FD0F2C"/>
    <w:rsid w:val="00FD0F47"/>
    <w:rsid w:val="00FD1200"/>
    <w:rsid w:val="00FD1313"/>
    <w:rsid w:val="00FD1367"/>
    <w:rsid w:val="00FD152E"/>
    <w:rsid w:val="00FD1567"/>
    <w:rsid w:val="00FD1611"/>
    <w:rsid w:val="00FD17B0"/>
    <w:rsid w:val="00FD195B"/>
    <w:rsid w:val="00FD1A20"/>
    <w:rsid w:val="00FD1B3C"/>
    <w:rsid w:val="00FD1CCB"/>
    <w:rsid w:val="00FD21EB"/>
    <w:rsid w:val="00FD2207"/>
    <w:rsid w:val="00FD265F"/>
    <w:rsid w:val="00FD27EA"/>
    <w:rsid w:val="00FD2AEE"/>
    <w:rsid w:val="00FD2EA4"/>
    <w:rsid w:val="00FD308A"/>
    <w:rsid w:val="00FD3237"/>
    <w:rsid w:val="00FD369D"/>
    <w:rsid w:val="00FD369F"/>
    <w:rsid w:val="00FD37A4"/>
    <w:rsid w:val="00FD37D3"/>
    <w:rsid w:val="00FD37F0"/>
    <w:rsid w:val="00FD3A5E"/>
    <w:rsid w:val="00FD3BF7"/>
    <w:rsid w:val="00FD3C48"/>
    <w:rsid w:val="00FD3C5E"/>
    <w:rsid w:val="00FD3D26"/>
    <w:rsid w:val="00FD3D74"/>
    <w:rsid w:val="00FD4346"/>
    <w:rsid w:val="00FD4401"/>
    <w:rsid w:val="00FD4679"/>
    <w:rsid w:val="00FD4857"/>
    <w:rsid w:val="00FD495D"/>
    <w:rsid w:val="00FD4B99"/>
    <w:rsid w:val="00FD4FD7"/>
    <w:rsid w:val="00FD4FE7"/>
    <w:rsid w:val="00FD52A7"/>
    <w:rsid w:val="00FD52B3"/>
    <w:rsid w:val="00FD5353"/>
    <w:rsid w:val="00FD5415"/>
    <w:rsid w:val="00FD54E4"/>
    <w:rsid w:val="00FD5616"/>
    <w:rsid w:val="00FD58F3"/>
    <w:rsid w:val="00FD5C23"/>
    <w:rsid w:val="00FD5D74"/>
    <w:rsid w:val="00FD666F"/>
    <w:rsid w:val="00FD6839"/>
    <w:rsid w:val="00FD6B8D"/>
    <w:rsid w:val="00FD6C79"/>
    <w:rsid w:val="00FD6E13"/>
    <w:rsid w:val="00FD701A"/>
    <w:rsid w:val="00FD7196"/>
    <w:rsid w:val="00FD7304"/>
    <w:rsid w:val="00FD736E"/>
    <w:rsid w:val="00FD74A6"/>
    <w:rsid w:val="00FD77C9"/>
    <w:rsid w:val="00FD7E91"/>
    <w:rsid w:val="00FE01A6"/>
    <w:rsid w:val="00FE03B9"/>
    <w:rsid w:val="00FE0606"/>
    <w:rsid w:val="00FE07DC"/>
    <w:rsid w:val="00FE0CFF"/>
    <w:rsid w:val="00FE0DA8"/>
    <w:rsid w:val="00FE0F9C"/>
    <w:rsid w:val="00FE1667"/>
    <w:rsid w:val="00FE16A7"/>
    <w:rsid w:val="00FE180E"/>
    <w:rsid w:val="00FE1AC0"/>
    <w:rsid w:val="00FE1B93"/>
    <w:rsid w:val="00FE1F3C"/>
    <w:rsid w:val="00FE2091"/>
    <w:rsid w:val="00FE20BF"/>
    <w:rsid w:val="00FE2237"/>
    <w:rsid w:val="00FE2290"/>
    <w:rsid w:val="00FE269E"/>
    <w:rsid w:val="00FE26F7"/>
    <w:rsid w:val="00FE2761"/>
    <w:rsid w:val="00FE2D18"/>
    <w:rsid w:val="00FE2D43"/>
    <w:rsid w:val="00FE312A"/>
    <w:rsid w:val="00FE33BD"/>
    <w:rsid w:val="00FE33D1"/>
    <w:rsid w:val="00FE35DB"/>
    <w:rsid w:val="00FE37B1"/>
    <w:rsid w:val="00FE392F"/>
    <w:rsid w:val="00FE3A97"/>
    <w:rsid w:val="00FE3AF9"/>
    <w:rsid w:val="00FE3F5B"/>
    <w:rsid w:val="00FE4550"/>
    <w:rsid w:val="00FE4668"/>
    <w:rsid w:val="00FE47C3"/>
    <w:rsid w:val="00FE4F87"/>
    <w:rsid w:val="00FE5017"/>
    <w:rsid w:val="00FE51D9"/>
    <w:rsid w:val="00FE5875"/>
    <w:rsid w:val="00FE5975"/>
    <w:rsid w:val="00FE5997"/>
    <w:rsid w:val="00FE5A4B"/>
    <w:rsid w:val="00FE5B28"/>
    <w:rsid w:val="00FE5BD3"/>
    <w:rsid w:val="00FE5CA3"/>
    <w:rsid w:val="00FE5EEC"/>
    <w:rsid w:val="00FE6015"/>
    <w:rsid w:val="00FE6044"/>
    <w:rsid w:val="00FE63DE"/>
    <w:rsid w:val="00FE64BF"/>
    <w:rsid w:val="00FE64D6"/>
    <w:rsid w:val="00FE68F3"/>
    <w:rsid w:val="00FE6BA5"/>
    <w:rsid w:val="00FE6BBE"/>
    <w:rsid w:val="00FE6EB2"/>
    <w:rsid w:val="00FE6F9B"/>
    <w:rsid w:val="00FE7480"/>
    <w:rsid w:val="00FE75DF"/>
    <w:rsid w:val="00FE77DF"/>
    <w:rsid w:val="00FE782D"/>
    <w:rsid w:val="00FE7CD9"/>
    <w:rsid w:val="00FE7D24"/>
    <w:rsid w:val="00FE7E54"/>
    <w:rsid w:val="00FF007D"/>
    <w:rsid w:val="00FF04A7"/>
    <w:rsid w:val="00FF05A5"/>
    <w:rsid w:val="00FF0629"/>
    <w:rsid w:val="00FF066B"/>
    <w:rsid w:val="00FF0A80"/>
    <w:rsid w:val="00FF0AB2"/>
    <w:rsid w:val="00FF0B48"/>
    <w:rsid w:val="00FF0C84"/>
    <w:rsid w:val="00FF0D0A"/>
    <w:rsid w:val="00FF0DE5"/>
    <w:rsid w:val="00FF0E63"/>
    <w:rsid w:val="00FF0F49"/>
    <w:rsid w:val="00FF0F89"/>
    <w:rsid w:val="00FF101D"/>
    <w:rsid w:val="00FF15A7"/>
    <w:rsid w:val="00FF19DD"/>
    <w:rsid w:val="00FF1CFB"/>
    <w:rsid w:val="00FF1FE5"/>
    <w:rsid w:val="00FF20E4"/>
    <w:rsid w:val="00FF2230"/>
    <w:rsid w:val="00FF2449"/>
    <w:rsid w:val="00FF25AD"/>
    <w:rsid w:val="00FF2DD9"/>
    <w:rsid w:val="00FF2DFE"/>
    <w:rsid w:val="00FF2E1D"/>
    <w:rsid w:val="00FF2F0D"/>
    <w:rsid w:val="00FF30FE"/>
    <w:rsid w:val="00FF34F1"/>
    <w:rsid w:val="00FF39AA"/>
    <w:rsid w:val="00FF3B2F"/>
    <w:rsid w:val="00FF3D8F"/>
    <w:rsid w:val="00FF3FBA"/>
    <w:rsid w:val="00FF44E5"/>
    <w:rsid w:val="00FF471B"/>
    <w:rsid w:val="00FF474D"/>
    <w:rsid w:val="00FF49A7"/>
    <w:rsid w:val="00FF4D8F"/>
    <w:rsid w:val="00FF5414"/>
    <w:rsid w:val="00FF5636"/>
    <w:rsid w:val="00FF57B1"/>
    <w:rsid w:val="00FF57EE"/>
    <w:rsid w:val="00FF5CB4"/>
    <w:rsid w:val="00FF65C9"/>
    <w:rsid w:val="00FF6690"/>
    <w:rsid w:val="00FF694D"/>
    <w:rsid w:val="00FF6E63"/>
    <w:rsid w:val="00FF6ECD"/>
    <w:rsid w:val="00FF6FAE"/>
    <w:rsid w:val="00FF6FE3"/>
    <w:rsid w:val="00FF7203"/>
    <w:rsid w:val="00FF74C4"/>
    <w:rsid w:val="00FF7508"/>
    <w:rsid w:val="00FF765F"/>
    <w:rsid w:val="00FF770C"/>
    <w:rsid w:val="00FF7712"/>
    <w:rsid w:val="00FF7902"/>
    <w:rsid w:val="00FF792E"/>
    <w:rsid w:val="15BF1461"/>
    <w:rsid w:val="169442CF"/>
    <w:rsid w:val="19172D9D"/>
    <w:rsid w:val="22E0C75A"/>
    <w:rsid w:val="2B54D548"/>
    <w:rsid w:val="2FDA340A"/>
    <w:rsid w:val="3A942C2C"/>
    <w:rsid w:val="3CECC792"/>
    <w:rsid w:val="4354178E"/>
    <w:rsid w:val="53AFA259"/>
    <w:rsid w:val="576C3ABC"/>
    <w:rsid w:val="5B9B34D9"/>
    <w:rsid w:val="668D9A6E"/>
    <w:rsid w:val="686479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612E5C4B"/>
  <w15:docId w15:val="{EB8D8606-2285-41DC-ACCF-337E906D28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sz w:val="22"/>
        <w:szCs w:val="22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uiPriority="0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22" w:qFormat="1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F523E"/>
    <w:pPr>
      <w:spacing w:after="200" w:line="276" w:lineRule="auto"/>
    </w:pPr>
    <w:rPr>
      <w:lang w:eastAsia="en-US"/>
    </w:rPr>
  </w:style>
  <w:style w:type="paragraph" w:styleId="Heading1">
    <w:name w:val="heading 1"/>
    <w:basedOn w:val="Normal"/>
    <w:next w:val="Normal"/>
    <w:link w:val="Heading1Char"/>
    <w:uiPriority w:val="99"/>
    <w:qFormat/>
    <w:rsid w:val="0082799C"/>
    <w:pPr>
      <w:keepNext/>
      <w:keepLines/>
      <w:spacing w:before="480" w:after="0"/>
      <w:outlineLvl w:val="0"/>
    </w:pPr>
    <w:rPr>
      <w:rFonts w:ascii="Cambria" w:hAnsi="Cambria"/>
      <w:b/>
      <w:bCs/>
      <w:color w:val="365F91"/>
      <w:sz w:val="28"/>
      <w:szCs w:val="28"/>
      <w:lang w:eastAsia="en-GB"/>
    </w:rPr>
  </w:style>
  <w:style w:type="paragraph" w:styleId="Heading2">
    <w:name w:val="heading 2"/>
    <w:basedOn w:val="Normal"/>
    <w:next w:val="Normal"/>
    <w:link w:val="Heading2Char"/>
    <w:uiPriority w:val="99"/>
    <w:qFormat/>
    <w:locked/>
    <w:rsid w:val="00E771C6"/>
    <w:pPr>
      <w:keepNext/>
      <w:keepLines/>
      <w:spacing w:before="200" w:after="0"/>
      <w:outlineLvl w:val="1"/>
    </w:pPr>
    <w:rPr>
      <w:rFonts w:ascii="Cambria" w:eastAsia="Times New Roman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nhideWhenUsed/>
    <w:qFormat/>
    <w:locked/>
    <w:rsid w:val="004F72C7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link w:val="Heading5Char"/>
    <w:qFormat/>
    <w:locked/>
    <w:rsid w:val="00054287"/>
    <w:pPr>
      <w:spacing w:before="240" w:after="60"/>
      <w:outlineLvl w:val="4"/>
    </w:pPr>
    <w:rPr>
      <w:rFonts w:eastAsia="Times New Roman"/>
      <w:b/>
      <w:bCs/>
      <w:i/>
      <w:i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9"/>
    <w:locked/>
    <w:rsid w:val="0082799C"/>
    <w:rPr>
      <w:rFonts w:ascii="Cambria" w:hAnsi="Cambria" w:cs="Times New Roman"/>
      <w:b/>
      <w:color w:val="365F91"/>
      <w:sz w:val="28"/>
    </w:rPr>
  </w:style>
  <w:style w:type="character" w:customStyle="1" w:styleId="Heading2Char">
    <w:name w:val="Heading 2 Char"/>
    <w:basedOn w:val="DefaultParagraphFont"/>
    <w:link w:val="Heading2"/>
    <w:uiPriority w:val="99"/>
    <w:locked/>
    <w:rsid w:val="00E771C6"/>
    <w:rPr>
      <w:rFonts w:ascii="Cambria" w:hAnsi="Cambria" w:cs="Times New Roman"/>
      <w:b/>
      <w:bCs/>
      <w:color w:val="4F81BD"/>
      <w:sz w:val="26"/>
      <w:szCs w:val="26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rsid w:val="002E7558"/>
    <w:pPr>
      <w:spacing w:after="0" w:line="240" w:lineRule="auto"/>
    </w:pPr>
    <w:rPr>
      <w:rFonts w:ascii="Tahoma" w:hAnsi="Tahoma"/>
      <w:sz w:val="16"/>
      <w:szCs w:val="16"/>
      <w:lang w:eastAsia="en-GB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2E7558"/>
    <w:rPr>
      <w:rFonts w:ascii="Tahoma" w:hAnsi="Tahoma" w:cs="Times New Roman"/>
      <w:sz w:val="16"/>
    </w:rPr>
  </w:style>
  <w:style w:type="character" w:styleId="Strong">
    <w:name w:val="Strong"/>
    <w:basedOn w:val="DefaultParagraphFont"/>
    <w:uiPriority w:val="22"/>
    <w:qFormat/>
    <w:locked/>
    <w:rsid w:val="00E06580"/>
    <w:rPr>
      <w:rFonts w:cs="Times New Roman"/>
      <w:b/>
    </w:rPr>
  </w:style>
  <w:style w:type="character" w:styleId="Hyperlink">
    <w:name w:val="Hyperlink"/>
    <w:basedOn w:val="DefaultParagraphFont"/>
    <w:uiPriority w:val="99"/>
    <w:rsid w:val="00F67850"/>
    <w:rPr>
      <w:rFonts w:cs="Times New Roman"/>
      <w:color w:val="0000FF"/>
      <w:u w:val="single"/>
    </w:rPr>
  </w:style>
  <w:style w:type="character" w:styleId="Emphasis">
    <w:name w:val="Emphasis"/>
    <w:basedOn w:val="DefaultParagraphFont"/>
    <w:uiPriority w:val="20"/>
    <w:qFormat/>
    <w:locked/>
    <w:rsid w:val="00153E05"/>
    <w:rPr>
      <w:rFonts w:cs="Times New Roman"/>
      <w:b/>
    </w:rPr>
  </w:style>
  <w:style w:type="character" w:customStyle="1" w:styleId="st1">
    <w:name w:val="st1"/>
    <w:uiPriority w:val="99"/>
    <w:rsid w:val="007C615A"/>
  </w:style>
  <w:style w:type="paragraph" w:styleId="Subtitle">
    <w:name w:val="Subtitle"/>
    <w:basedOn w:val="Normal"/>
    <w:next w:val="Normal"/>
    <w:link w:val="SubtitleChar"/>
    <w:uiPriority w:val="99"/>
    <w:qFormat/>
    <w:locked/>
    <w:rsid w:val="00BC7A4C"/>
    <w:pPr>
      <w:spacing w:after="60"/>
      <w:jc w:val="center"/>
      <w:outlineLvl w:val="1"/>
    </w:pPr>
    <w:rPr>
      <w:rFonts w:ascii="Cambria" w:eastAsia="Times New Roman" w:hAnsi="Cambria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99"/>
    <w:locked/>
    <w:rsid w:val="00BC7A4C"/>
    <w:rPr>
      <w:rFonts w:ascii="Cambria" w:hAnsi="Cambria" w:cs="Times New Roman"/>
      <w:sz w:val="24"/>
      <w:lang w:eastAsia="en-US"/>
    </w:rPr>
  </w:style>
  <w:style w:type="paragraph" w:styleId="ListParagraph">
    <w:name w:val="List Paragraph"/>
    <w:basedOn w:val="Normal"/>
    <w:uiPriority w:val="99"/>
    <w:qFormat/>
    <w:rsid w:val="00F219A8"/>
    <w:pPr>
      <w:ind w:left="720"/>
      <w:contextualSpacing/>
    </w:pPr>
  </w:style>
  <w:style w:type="paragraph" w:styleId="NoSpacing">
    <w:name w:val="No Spacing"/>
    <w:uiPriority w:val="1"/>
    <w:qFormat/>
    <w:rsid w:val="0082666C"/>
    <w:rPr>
      <w:lang w:eastAsia="en-US"/>
    </w:rPr>
  </w:style>
  <w:style w:type="character" w:customStyle="1" w:styleId="Heading5Char">
    <w:name w:val="Heading 5 Char"/>
    <w:basedOn w:val="DefaultParagraphFont"/>
    <w:link w:val="Heading5"/>
    <w:rsid w:val="00054287"/>
    <w:rPr>
      <w:rFonts w:eastAsia="Times New Roman"/>
      <w:b/>
      <w:bCs/>
      <w:i/>
      <w:iCs/>
      <w:sz w:val="26"/>
      <w:szCs w:val="26"/>
      <w:lang w:eastAsia="en-US"/>
    </w:rPr>
  </w:style>
  <w:style w:type="character" w:customStyle="1" w:styleId="Heading3Char">
    <w:name w:val="Heading 3 Char"/>
    <w:basedOn w:val="DefaultParagraphFont"/>
    <w:link w:val="Heading3"/>
    <w:rsid w:val="004F72C7"/>
    <w:rPr>
      <w:rFonts w:asciiTheme="majorHAnsi" w:eastAsiaTheme="majorEastAsia" w:hAnsiTheme="majorHAnsi" w:cstheme="majorBidi"/>
      <w:b/>
      <w:bCs/>
      <w:color w:val="4F81BD" w:themeColor="accent1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image" Target="media/image1.jpe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181183a9-98e7-4de3-9be2-0f51c15a8300" xsi:nil="true"/>
    <lcf76f155ced4ddcb4097134ff3c332f xmlns="7cb82ee0-d09b-4b1c-83e5-e6b72eb90c1e">
      <Terms xmlns="http://schemas.microsoft.com/office/infopath/2007/PartnerControls"/>
    </lcf76f155ced4ddcb4097134ff3c332f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2AE1F937C6D3B41A57BA20B855D503D" ma:contentTypeVersion="13" ma:contentTypeDescription="Create a new document." ma:contentTypeScope="" ma:versionID="3367cf95e57ab0603c5ae55de252014a">
  <xsd:schema xmlns:xsd="http://www.w3.org/2001/XMLSchema" xmlns:xs="http://www.w3.org/2001/XMLSchema" xmlns:p="http://schemas.microsoft.com/office/2006/metadata/properties" xmlns:ns2="7cb82ee0-d09b-4b1c-83e5-e6b72eb90c1e" xmlns:ns3="181183a9-98e7-4de3-9be2-0f51c15a8300" targetNamespace="http://schemas.microsoft.com/office/2006/metadata/properties" ma:root="true" ma:fieldsID="b35781831e824e68e7ac0373457f9390" ns2:_="" ns3:_="">
    <xsd:import namespace="7cb82ee0-d09b-4b1c-83e5-e6b72eb90c1e"/>
    <xsd:import namespace="181183a9-98e7-4de3-9be2-0f51c15a830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cb82ee0-d09b-4b1c-83e5-e6b72eb90c1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66b1a5ce-fcbe-462a-a088-5846697a872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0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1183a9-98e7-4de3-9be2-0f51c15a8300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582fb229-0b9c-4209-adad-a3fc20c0ecfd}" ma:internalName="TaxCatchAll" ma:showField="CatchAllData" ma:web="181183a9-98e7-4de3-9be2-0f51c15a830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7390EC88-70A3-4EC2-906D-230BEA8D77F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EE3C995B-BF11-4CDF-A789-0D36B0625CCE}"/>
</file>

<file path=customXml/itemProps3.xml><?xml version="1.0" encoding="utf-8"?>
<ds:datastoreItem xmlns:ds="http://schemas.openxmlformats.org/officeDocument/2006/customXml" ds:itemID="{17CBB507-1F57-47E0-B889-A2D42177E852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24</Words>
  <Characters>1852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21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uce Poole</dc:creator>
  <cp:keywords/>
  <dc:description/>
  <cp:lastModifiedBy>kern</cp:lastModifiedBy>
  <cp:revision>2</cp:revision>
  <cp:lastPrinted>2026-07-15T16:01:00Z</cp:lastPrinted>
  <dcterms:created xsi:type="dcterms:W3CDTF">2026-07-15T20:39:00Z</dcterms:created>
  <dcterms:modified xsi:type="dcterms:W3CDTF">2026-07-15T20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2AE1F937C6D3B41A57BA20B855D503D</vt:lpwstr>
  </property>
  <property fmtid="{D5CDD505-2E9C-101B-9397-08002B2CF9AE}" pid="3" name="Order">
    <vt:r8>5724600</vt:r8>
  </property>
  <property fmtid="{D5CDD505-2E9C-101B-9397-08002B2CF9AE}" pid="4" name="_ExtendedDescription">
    <vt:lpwstr/>
  </property>
  <property fmtid="{D5CDD505-2E9C-101B-9397-08002B2CF9AE}" pid="5" name="TriggerFlowInfo">
    <vt:lpwstr/>
  </property>
  <property fmtid="{D5CDD505-2E9C-101B-9397-08002B2CF9AE}" pid="6" name="ComplianceAssetId">
    <vt:lpwstr/>
  </property>
</Properties>
</file>